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BAF44A3" w:rsidP="77E20F74" w:rsidRDefault="0BAF44A3" w14:paraId="41B51167" w14:textId="42BD1A04">
      <w:pPr>
        <w:pStyle w:val="Title"/>
        <w:tabs>
          <w:tab w:val="left" w:pos="5490"/>
        </w:tabs>
        <w:jc w:val="center"/>
        <w:rPr>
          <w:rFonts w:ascii="Arial" w:hAnsi="Arial" w:eastAsia="MS PGothic" w:cs="Arial"/>
          <w:szCs w:val="48"/>
        </w:rPr>
      </w:pPr>
      <w:r w:rsidRPr="77E20F74">
        <w:rPr>
          <w:rFonts w:asciiTheme="minorHAnsi" w:hAnsiTheme="minorHAnsi" w:cstheme="minorBidi"/>
        </w:rPr>
        <w:t>Aging Through the Ages</w:t>
      </w:r>
    </w:p>
    <w:p w:rsidR="00BE1670" w:rsidP="00813AB1" w:rsidRDefault="004A5072" w14:paraId="677C53C4" w14:textId="3E9EDF37">
      <w:pPr>
        <w:pStyle w:val="Title"/>
        <w:jc w:val="center"/>
        <w:rPr>
          <w:rStyle w:val="Heading2Char"/>
          <w:rFonts w:asciiTheme="minorHAnsi" w:hAnsiTheme="minorHAnsi" w:cstheme="minorBidi"/>
        </w:rPr>
      </w:pPr>
      <w:r w:rsidRPr="77E20F74">
        <w:rPr>
          <w:rStyle w:val="Heading2Char"/>
          <w:rFonts w:asciiTheme="minorHAnsi" w:hAnsiTheme="minorHAnsi" w:cstheme="minorBidi"/>
        </w:rPr>
        <w:t>facilitator guidebook</w:t>
      </w:r>
    </w:p>
    <w:p w:rsidRPr="00813AB1" w:rsidR="00813AB1" w:rsidP="005D4D7A" w:rsidRDefault="00813AB1" w14:paraId="68BF860C" w14:textId="77777777">
      <w:pPr>
        <w:spacing w:line="240" w:lineRule="auto"/>
      </w:pPr>
    </w:p>
    <w:p w:rsidRPr="005B1E49" w:rsidR="00BE1670" w:rsidP="005D4D7A" w:rsidRDefault="762B8B4C" w14:paraId="7EB906B1" w14:textId="3BF98773">
      <w:pPr>
        <w:spacing w:line="240" w:lineRule="auto"/>
        <w:rPr>
          <w:rFonts w:eastAsia="Calibri"/>
          <w:color w:val="000000" w:themeColor="text1"/>
        </w:rPr>
      </w:pPr>
      <w:r w:rsidRPr="7A4582A4">
        <w:rPr>
          <w:i/>
          <w:iCs/>
          <w:color w:val="000000" w:themeColor="text1"/>
        </w:rPr>
        <w:t xml:space="preserve">“Aging Through </w:t>
      </w:r>
      <w:r w:rsidRPr="7A4582A4" w:rsidR="29FA0FA9">
        <w:rPr>
          <w:i/>
          <w:iCs/>
          <w:color w:val="000000" w:themeColor="text1"/>
        </w:rPr>
        <w:t xml:space="preserve">the </w:t>
      </w:r>
      <w:r w:rsidRPr="7A4582A4">
        <w:rPr>
          <w:i/>
          <w:iCs/>
          <w:color w:val="000000" w:themeColor="text1"/>
        </w:rPr>
        <w:t>Ages is a journey that our species has taken, and is still taking, through the many ages our ancestors have been on Earth.”</w:t>
      </w:r>
      <w:r w:rsidRPr="7A4582A4">
        <w:rPr>
          <w:color w:val="000000" w:themeColor="text1"/>
        </w:rPr>
        <w:t xml:space="preserve"> </w:t>
      </w:r>
      <w:r w:rsidRPr="7A4582A4">
        <w:rPr>
          <w:rFonts w:eastAsia="Calibri"/>
          <w:color w:val="000000" w:themeColor="text1"/>
        </w:rPr>
        <w:t xml:space="preserve"> </w:t>
      </w:r>
      <w:r w:rsidRPr="7A4582A4" w:rsidR="006327B3">
        <w:rPr>
          <w:rFonts w:eastAsia="Calibri"/>
          <w:color w:val="000000" w:themeColor="text1"/>
        </w:rPr>
        <w:t xml:space="preserve">- </w:t>
      </w:r>
      <w:r w:rsidRPr="7A4582A4">
        <w:rPr>
          <w:rFonts w:eastAsia="Calibri"/>
          <w:color w:val="000000" w:themeColor="text1"/>
        </w:rPr>
        <w:t>Dr. Roger Landr</w:t>
      </w:r>
      <w:r w:rsidRPr="7A4582A4" w:rsidR="006327B3">
        <w:rPr>
          <w:rFonts w:eastAsia="Calibri"/>
          <w:color w:val="000000" w:themeColor="text1"/>
        </w:rPr>
        <w:t>y</w:t>
      </w:r>
      <w:r>
        <w:br/>
      </w:r>
    </w:p>
    <w:p w:rsidRPr="005B1E49" w:rsidR="004D4942" w:rsidP="7A4582A4" w:rsidRDefault="008C3CBD" w14:paraId="619D3CE2" w14:textId="46194B60">
      <w:r w:rsidRPr="7A4582A4">
        <w:t xml:space="preserve">Dear </w:t>
      </w:r>
      <w:r w:rsidRPr="005D4D7A" w:rsidR="00551587">
        <w:rPr>
          <w:b/>
        </w:rPr>
        <w:t>A</w:t>
      </w:r>
      <w:r w:rsidRPr="005D4D7A" w:rsidR="006327B3">
        <w:rPr>
          <w:b/>
        </w:rPr>
        <w:t>ging Through the</w:t>
      </w:r>
      <w:r w:rsidRPr="005D4D7A" w:rsidR="18F4EFEF">
        <w:rPr>
          <w:b/>
        </w:rPr>
        <w:t xml:space="preserve"> </w:t>
      </w:r>
      <w:r w:rsidRPr="005D4D7A" w:rsidR="006327B3">
        <w:rPr>
          <w:b/>
        </w:rPr>
        <w:t>Ages</w:t>
      </w:r>
      <w:r w:rsidRPr="7A4582A4" w:rsidR="006327B3">
        <w:rPr>
          <w:i/>
          <w:iCs/>
        </w:rPr>
        <w:t xml:space="preserve"> </w:t>
      </w:r>
      <w:r w:rsidRPr="7A4582A4" w:rsidR="1306FFF4">
        <w:t xml:space="preserve">Program </w:t>
      </w:r>
      <w:r w:rsidRPr="7A4582A4">
        <w:t>Facilitator,</w:t>
      </w:r>
    </w:p>
    <w:p w:rsidRPr="005B1E49" w:rsidR="00810562" w:rsidP="7A4582A4" w:rsidRDefault="00810562" w14:paraId="43F552C8" w14:textId="1CD27099">
      <w:r w:rsidRPr="005D4D7A">
        <w:rPr>
          <w:b/>
        </w:rPr>
        <w:t xml:space="preserve">Aging Through </w:t>
      </w:r>
      <w:r w:rsidRPr="005D4D7A" w:rsidR="2A38CFFE">
        <w:rPr>
          <w:b/>
        </w:rPr>
        <w:t xml:space="preserve">the </w:t>
      </w:r>
      <w:r w:rsidRPr="005D4D7A">
        <w:rPr>
          <w:b/>
        </w:rPr>
        <w:t>Ages</w:t>
      </w:r>
      <w:r w:rsidRPr="7389CAE3">
        <w:t xml:space="preserve"> is a </w:t>
      </w:r>
      <w:r w:rsidRPr="7389CAE3" w:rsidR="6E3F810B">
        <w:t>four</w:t>
      </w:r>
      <w:r w:rsidRPr="7389CAE3" w:rsidR="00A153C2">
        <w:t>-session program</w:t>
      </w:r>
      <w:r w:rsidRPr="7389CAE3">
        <w:t xml:space="preserve"> </w:t>
      </w:r>
      <w:r w:rsidRPr="7389CAE3" w:rsidR="00A153C2">
        <w:t>powered</w:t>
      </w:r>
      <w:r w:rsidRPr="7389CAE3">
        <w:t xml:space="preserve"> by Masterpiece that explores the history of aging and the evolving role of older adults through time. In this </w:t>
      </w:r>
      <w:r w:rsidRPr="7389CAE3" w:rsidR="005330BF">
        <w:t>program</w:t>
      </w:r>
      <w:r w:rsidRPr="7389CAE3">
        <w:t xml:space="preserve">, participants will take a brief look at the Hunter-Gatherer </w:t>
      </w:r>
      <w:r w:rsidRPr="7389CAE3" w:rsidR="36BEE705">
        <w:t xml:space="preserve">and </w:t>
      </w:r>
      <w:r w:rsidRPr="7389CAE3">
        <w:t>Agrarian Age</w:t>
      </w:r>
      <w:r w:rsidRPr="7389CAE3" w:rsidR="2D5A28A5">
        <w:t>s</w:t>
      </w:r>
      <w:r w:rsidRPr="7389CAE3">
        <w:t>, the Industrial Revolution</w:t>
      </w:r>
      <w:r w:rsidRPr="7389CAE3" w:rsidR="01B2BD77">
        <w:t>,</w:t>
      </w:r>
      <w:r w:rsidRPr="7389CAE3">
        <w:t xml:space="preserve"> the Technology Age, as well as a glimpse into our </w:t>
      </w:r>
      <w:r w:rsidRPr="7389CAE3" w:rsidR="35A3B4CF">
        <w:t>f</w:t>
      </w:r>
      <w:r w:rsidRPr="7389CAE3">
        <w:t>uture. Each se</w:t>
      </w:r>
      <w:r w:rsidRPr="7389CAE3" w:rsidR="005330BF">
        <w:t>ssion</w:t>
      </w:r>
      <w:r w:rsidRPr="7389CAE3">
        <w:t xml:space="preserve"> will illustrate what life was like during these various periods in time, what we – as a species – learned, how our older adults contributed to society and the overall view of aging</w:t>
      </w:r>
      <w:r w:rsidRPr="7389CAE3" w:rsidR="00916685">
        <w:t>.</w:t>
      </w:r>
    </w:p>
    <w:p w:rsidRPr="005B1E49" w:rsidR="00810562" w:rsidP="7389CAE3" w:rsidRDefault="00810562" w14:paraId="7A553913" w14:textId="480AA21A">
      <w:r w:rsidRPr="7389CAE3">
        <w:t>To begin, we ask that you take a few minutes to review this Facilitator Guide</w:t>
      </w:r>
      <w:r w:rsidRPr="7389CAE3" w:rsidR="00916685">
        <w:t>book</w:t>
      </w:r>
      <w:r w:rsidRPr="7389CAE3">
        <w:t xml:space="preserve"> from start to finish. In it, you will find helpful instructions to prepare for each session, such as what materials and equipment you will need, as well as suggestions for creatively enhancing this </w:t>
      </w:r>
      <w:r w:rsidRPr="7389CAE3" w:rsidR="00916685">
        <w:t>program</w:t>
      </w:r>
      <w:r w:rsidRPr="7389CAE3">
        <w:t xml:space="preserve"> based on the individual needs </w:t>
      </w:r>
      <w:r w:rsidRPr="7389CAE3" w:rsidR="00E3489F">
        <w:t>and interests.</w:t>
      </w:r>
      <w:r w:rsidRPr="7389CAE3" w:rsidR="00EA553B">
        <w:t xml:space="preserve"> Please note that some of the activities will require pre-planning</w:t>
      </w:r>
      <w:r w:rsidRPr="7389CAE3" w:rsidR="0064052F">
        <w:t xml:space="preserve">. </w:t>
      </w:r>
    </w:p>
    <w:p w:rsidRPr="005B1E49" w:rsidR="00810562" w:rsidP="7A4582A4" w:rsidRDefault="00810562" w14:paraId="327B8DE2" w14:textId="7B768F66">
      <w:r w:rsidRPr="7389CAE3">
        <w:t>In many ways, facilitating </w:t>
      </w:r>
      <w:r w:rsidRPr="005D4D7A">
        <w:rPr>
          <w:b/>
        </w:rPr>
        <w:t>Aging Through</w:t>
      </w:r>
      <w:r w:rsidRPr="005D4D7A" w:rsidR="00916685">
        <w:rPr>
          <w:b/>
        </w:rPr>
        <w:t xml:space="preserve"> the</w:t>
      </w:r>
      <w:r w:rsidRPr="005D4D7A">
        <w:rPr>
          <w:b/>
        </w:rPr>
        <w:t xml:space="preserve"> Ages</w:t>
      </w:r>
      <w:r w:rsidRPr="7389CAE3">
        <w:t xml:space="preserve"> is simple</w:t>
      </w:r>
      <w:r w:rsidRPr="7389CAE3" w:rsidR="00916685">
        <w:t xml:space="preserve"> </w:t>
      </w:r>
      <w:r w:rsidRPr="7389CAE3">
        <w:t>in that the sessions are all pre-</w:t>
      </w:r>
      <w:r w:rsidRPr="7389CAE3" w:rsidR="00844CC2">
        <w:t>recorded</w:t>
      </w:r>
      <w:r w:rsidRPr="7389CAE3">
        <w:t>, and facilitators can “plug and play” each session</w:t>
      </w:r>
      <w:r w:rsidRPr="7389CAE3" w:rsidR="70E77D8E">
        <w:t xml:space="preserve">, </w:t>
      </w:r>
      <w:r w:rsidRPr="7389CAE3" w:rsidR="00813AB1">
        <w:t xml:space="preserve">adding </w:t>
      </w:r>
      <w:r w:rsidRPr="7389CAE3" w:rsidR="6151BDAB">
        <w:t xml:space="preserve">the provided </w:t>
      </w:r>
      <w:r w:rsidRPr="7389CAE3">
        <w:t>discussion questions and activities</w:t>
      </w:r>
      <w:r w:rsidRPr="7389CAE3" w:rsidR="1C54F891">
        <w:t>, or choosing your own.</w:t>
      </w:r>
      <w:r w:rsidRPr="7389CAE3">
        <w:t> </w:t>
      </w:r>
    </w:p>
    <w:p w:rsidRPr="005B1E49" w:rsidR="00E3489F" w:rsidP="7389CAE3" w:rsidRDefault="008C3CBD" w14:paraId="6F733093" w14:textId="5488CAD4">
      <w:r w:rsidRPr="7389CAE3">
        <w:t xml:space="preserve">Masterpiece recognizes that </w:t>
      </w:r>
      <w:r w:rsidRPr="7389CAE3" w:rsidR="006E1E24">
        <w:t xml:space="preserve">research </w:t>
      </w:r>
      <w:r w:rsidRPr="7389CAE3">
        <w:t>is constantly evolving</w:t>
      </w:r>
      <w:r w:rsidRPr="7389CAE3" w:rsidR="192389F3">
        <w:t xml:space="preserve"> and </w:t>
      </w:r>
      <w:r w:rsidRPr="7389CAE3">
        <w:t xml:space="preserve">is committed to </w:t>
      </w:r>
      <w:r w:rsidRPr="7389CAE3" w:rsidR="00ED1C5C">
        <w:t xml:space="preserve">providing </w:t>
      </w:r>
      <w:r w:rsidRPr="7389CAE3" w:rsidR="00442268">
        <w:t>up</w:t>
      </w:r>
      <w:r w:rsidRPr="7389CAE3" w:rsidR="00ED1C5C">
        <w:t>-</w:t>
      </w:r>
      <w:r w:rsidRPr="7389CAE3" w:rsidR="00442268">
        <w:t>to</w:t>
      </w:r>
      <w:r w:rsidRPr="7389CAE3" w:rsidR="00ED1C5C">
        <w:t>-</w:t>
      </w:r>
      <w:r w:rsidRPr="7389CAE3" w:rsidR="00442268">
        <w:t>date</w:t>
      </w:r>
      <w:r w:rsidRPr="7389CAE3">
        <w:t xml:space="preserve"> research-based </w:t>
      </w:r>
      <w:r w:rsidRPr="7389CAE3" w:rsidR="00F71D70">
        <w:t>guidelines</w:t>
      </w:r>
      <w:r w:rsidRPr="7389CAE3">
        <w:t xml:space="preserve"> and recommendations from credible sources. </w:t>
      </w:r>
    </w:p>
    <w:p w:rsidRPr="005B1E49" w:rsidR="5D1468B8" w:rsidP="7389CAE3" w:rsidRDefault="5D1468B8" w14:paraId="099D70DA" w14:textId="0086F787">
      <w:r w:rsidRPr="7389CAE3">
        <w:t xml:space="preserve">At the end of the program, we would appreciate feedback </w:t>
      </w:r>
      <w:r w:rsidRPr="7389CAE3" w:rsidR="004279CF">
        <w:t>from you as the facilitator</w:t>
      </w:r>
      <w:r w:rsidRPr="7389CAE3" w:rsidR="53A324C2">
        <w:t>,</w:t>
      </w:r>
      <w:r w:rsidRPr="7389CAE3" w:rsidR="004279CF">
        <w:t xml:space="preserve"> </w:t>
      </w:r>
      <w:r w:rsidRPr="7389CAE3">
        <w:t xml:space="preserve">as well as </w:t>
      </w:r>
      <w:r w:rsidRPr="7389CAE3" w:rsidR="004279CF">
        <w:t xml:space="preserve">from </w:t>
      </w:r>
      <w:r w:rsidRPr="7389CAE3">
        <w:t>participants. Please complete th</w:t>
      </w:r>
      <w:r w:rsidRPr="7389CAE3" w:rsidR="00A61D4E">
        <w:t>e</w:t>
      </w:r>
      <w:r w:rsidRPr="7389CAE3">
        <w:t xml:space="preserve"> </w:t>
      </w:r>
      <w:r w:rsidRPr="7389CAE3" w:rsidR="021B6154">
        <w:t>Facilitator Feedback</w:t>
      </w:r>
      <w:r w:rsidRPr="7389CAE3" w:rsidR="004279CF">
        <w:t xml:space="preserve"> Form</w:t>
      </w:r>
      <w:r w:rsidRPr="7389CAE3" w:rsidR="00583A31">
        <w:t xml:space="preserve"> </w:t>
      </w:r>
      <w:hyperlink r:id="rId10">
        <w:r w:rsidRPr="7389CAE3" w:rsidR="00C46B18">
          <w:rPr>
            <w:rStyle w:val="Hyperlink"/>
          </w:rPr>
          <w:t>https://forms.office.com/r/G89S3JfNxx</w:t>
        </w:r>
      </w:hyperlink>
      <w:r w:rsidRPr="7389CAE3" w:rsidR="00583A31">
        <w:t xml:space="preserve"> </w:t>
      </w:r>
      <w:r w:rsidRPr="7389CAE3" w:rsidR="008A3F2C">
        <w:t>a</w:t>
      </w:r>
      <w:r w:rsidRPr="7389CAE3" w:rsidR="001C4125">
        <w:t xml:space="preserve">nd send </w:t>
      </w:r>
      <w:r w:rsidRPr="7389CAE3" w:rsidR="00EB6654">
        <w:t xml:space="preserve">a </w:t>
      </w:r>
      <w:r w:rsidRPr="7389CAE3" w:rsidR="00A61D4E">
        <w:t>request</w:t>
      </w:r>
      <w:r w:rsidRPr="7389CAE3" w:rsidR="00EB6654">
        <w:t xml:space="preserve"> to the </w:t>
      </w:r>
      <w:r w:rsidRPr="7389CAE3" w:rsidR="0015590B">
        <w:t>participants</w:t>
      </w:r>
      <w:r w:rsidRPr="7389CAE3" w:rsidR="00B95D34">
        <w:t xml:space="preserve">. </w:t>
      </w:r>
      <w:r w:rsidRPr="7389CAE3" w:rsidR="6B06A76D">
        <w:t>N</w:t>
      </w:r>
      <w:r w:rsidRPr="7389CAE3" w:rsidR="00665C8F">
        <w:t xml:space="preserve">ote that the links </w:t>
      </w:r>
      <w:r w:rsidRPr="7389CAE3" w:rsidR="2250C862">
        <w:t xml:space="preserve">for the facilitator and the participants </w:t>
      </w:r>
      <w:r w:rsidRPr="7389CAE3" w:rsidR="00665C8F">
        <w:t xml:space="preserve">are different. </w:t>
      </w:r>
      <w:r w:rsidRPr="7389CAE3" w:rsidR="00B95D34">
        <w:t>B</w:t>
      </w:r>
      <w:r w:rsidRPr="7389CAE3" w:rsidR="0015590B">
        <w:t>elow is an email draft you can use</w:t>
      </w:r>
      <w:r w:rsidRPr="7389CAE3" w:rsidR="2D117F73">
        <w:t xml:space="preserve"> for </w:t>
      </w:r>
      <w:r w:rsidRPr="7389CAE3" w:rsidR="09863773">
        <w:t xml:space="preserve">the </w:t>
      </w:r>
      <w:r w:rsidRPr="7389CAE3" w:rsidR="2D117F73">
        <w:t>participants</w:t>
      </w:r>
      <w:r w:rsidRPr="7389CAE3" w:rsidR="2DFEFB05">
        <w:t xml:space="preserve"> with the </w:t>
      </w:r>
      <w:r w:rsidRPr="7389CAE3" w:rsidR="2D117F73">
        <w:t>link included</w:t>
      </w:r>
      <w:r w:rsidRPr="7389CAE3" w:rsidR="0015590B">
        <w:t>:</w:t>
      </w:r>
    </w:p>
    <w:p w:rsidRPr="005B1E49" w:rsidR="00B92B69" w:rsidP="466EDD5F" w:rsidRDefault="00665B69" w14:paraId="4BC9E6F6" w14:textId="4F1A5DE1">
      <w:pPr>
        <w:rPr>
          <w:i w:val="1"/>
          <w:iCs w:val="1"/>
        </w:rPr>
      </w:pPr>
      <w:r w:rsidRPr="466EDD5F" w:rsidR="00665B69">
        <w:rPr>
          <w:i w:val="1"/>
          <w:iCs w:val="1"/>
        </w:rPr>
        <w:t>“</w:t>
      </w:r>
      <w:r w:rsidRPr="466EDD5F" w:rsidR="00ED27BC">
        <w:rPr>
          <w:i w:val="1"/>
          <w:iCs w:val="1"/>
        </w:rPr>
        <w:t xml:space="preserve">Thank you for participating in </w:t>
      </w:r>
      <w:r w:rsidRPr="466EDD5F" w:rsidR="00FB26BB">
        <w:rPr>
          <w:b w:val="1"/>
          <w:bCs w:val="1"/>
          <w:i w:val="1"/>
          <w:iCs w:val="1"/>
        </w:rPr>
        <w:t>Aging Through the Ages</w:t>
      </w:r>
      <w:r w:rsidRPr="466EDD5F" w:rsidR="00ED27BC">
        <w:rPr>
          <w:i w:val="1"/>
          <w:iCs w:val="1"/>
        </w:rPr>
        <w:t xml:space="preserve">, </w:t>
      </w:r>
      <w:r w:rsidR="002F5A95">
        <w:rPr/>
        <w:t>a program</w:t>
      </w:r>
      <w:r w:rsidRPr="466EDD5F" w:rsidR="002F5A95">
        <w:rPr>
          <w:i w:val="1"/>
          <w:iCs w:val="1"/>
        </w:rPr>
        <w:t xml:space="preserve"> </w:t>
      </w:r>
      <w:r w:rsidR="002F5A95">
        <w:rPr/>
        <w:t xml:space="preserve">that explores the history of aging and the evolving role of older adults through time. </w:t>
      </w:r>
      <w:r w:rsidRPr="466EDD5F" w:rsidR="00ED27BC">
        <w:rPr>
          <w:i w:val="1"/>
          <w:iCs w:val="1"/>
        </w:rPr>
        <w:t xml:space="preserve">Masterpiece would greatly appreciate your feedback on the </w:t>
      </w:r>
      <w:r w:rsidRPr="466EDD5F" w:rsidR="0023576F">
        <w:rPr>
          <w:i w:val="1"/>
          <w:iCs w:val="1"/>
        </w:rPr>
        <w:t xml:space="preserve">content and </w:t>
      </w:r>
      <w:r w:rsidRPr="466EDD5F" w:rsidR="007D3221">
        <w:rPr>
          <w:i w:val="1"/>
          <w:iCs w:val="1"/>
        </w:rPr>
        <w:t xml:space="preserve">materials </w:t>
      </w:r>
      <w:r w:rsidRPr="466EDD5F" w:rsidR="0023576F">
        <w:rPr>
          <w:i w:val="1"/>
          <w:iCs w:val="1"/>
        </w:rPr>
        <w:t xml:space="preserve">of the program </w:t>
      </w:r>
      <w:r w:rsidRPr="466EDD5F" w:rsidR="007D3221">
        <w:rPr>
          <w:i w:val="1"/>
          <w:iCs w:val="1"/>
        </w:rPr>
        <w:t>t</w:t>
      </w:r>
      <w:r w:rsidRPr="466EDD5F" w:rsidR="0023576F">
        <w:rPr>
          <w:i w:val="1"/>
          <w:iCs w:val="1"/>
        </w:rPr>
        <w:t>o continue to improve the offer</w:t>
      </w:r>
      <w:r w:rsidRPr="466EDD5F" w:rsidR="00B95D34">
        <w:rPr>
          <w:i w:val="1"/>
          <w:iCs w:val="1"/>
        </w:rPr>
        <w:t>ings</w:t>
      </w:r>
      <w:r w:rsidRPr="466EDD5F" w:rsidR="0023576F">
        <w:rPr>
          <w:i w:val="1"/>
          <w:iCs w:val="1"/>
        </w:rPr>
        <w:t xml:space="preserve"> they provide our community.</w:t>
      </w:r>
      <w:r w:rsidRPr="466EDD5F" w:rsidR="00A61D4E">
        <w:rPr>
          <w:i w:val="1"/>
          <w:iCs w:val="1"/>
        </w:rPr>
        <w:t xml:space="preserve"> </w:t>
      </w:r>
      <w:r w:rsidRPr="466EDD5F" w:rsidR="0023576F">
        <w:rPr>
          <w:i w:val="1"/>
          <w:iCs w:val="1"/>
        </w:rPr>
        <w:t>Pl</w:t>
      </w:r>
      <w:r w:rsidRPr="466EDD5F" w:rsidR="003A5EC6">
        <w:rPr>
          <w:i w:val="1"/>
          <w:iCs w:val="1"/>
        </w:rPr>
        <w:t>ease click on this link:</w:t>
      </w:r>
      <w:r w:rsidR="006C2AD1">
        <w:rPr/>
        <w:t xml:space="preserve"> </w:t>
      </w:r>
      <w:hyperlink r:id="Rc286a209424741fa">
        <w:r w:rsidRPr="466EDD5F" w:rsidR="4F6994FD">
          <w:rPr>
            <w:rStyle w:val="Hyperlink"/>
          </w:rPr>
          <w:t>https://forms.office.com/r/r5PyXf6QHW</w:t>
        </w:r>
      </w:hyperlink>
      <w:r w:rsidR="4F6994FD">
        <w:rPr/>
        <w:t xml:space="preserve"> </w:t>
      </w:r>
      <w:r w:rsidRPr="466EDD5F" w:rsidR="00F435E1">
        <w:rPr>
          <w:i w:val="1"/>
          <w:iCs w:val="1"/>
        </w:rPr>
        <w:t xml:space="preserve">to provide your feedback. It </w:t>
      </w:r>
      <w:r w:rsidRPr="466EDD5F" w:rsidR="5DAAD366">
        <w:rPr>
          <w:i w:val="1"/>
          <w:iCs w:val="1"/>
        </w:rPr>
        <w:t xml:space="preserve">takes </w:t>
      </w:r>
      <w:r w:rsidRPr="466EDD5F" w:rsidR="00F435E1">
        <w:rPr>
          <w:i w:val="1"/>
          <w:iCs w:val="1"/>
        </w:rPr>
        <w:t xml:space="preserve">approximately </w:t>
      </w:r>
      <w:r w:rsidRPr="466EDD5F" w:rsidR="006A67EC">
        <w:rPr>
          <w:i w:val="1"/>
          <w:iCs w:val="1"/>
        </w:rPr>
        <w:t>four minutes</w:t>
      </w:r>
      <w:r w:rsidRPr="466EDD5F" w:rsidR="4B7F747E">
        <w:rPr>
          <w:i w:val="1"/>
          <w:iCs w:val="1"/>
        </w:rPr>
        <w:t xml:space="preserve"> to complete</w:t>
      </w:r>
      <w:r w:rsidRPr="466EDD5F" w:rsidR="006A67EC">
        <w:rPr>
          <w:i w:val="1"/>
          <w:iCs w:val="1"/>
        </w:rPr>
        <w:t>.</w:t>
      </w:r>
      <w:r w:rsidRPr="466EDD5F" w:rsidR="00665B69">
        <w:rPr>
          <w:i w:val="1"/>
          <w:iCs w:val="1"/>
        </w:rPr>
        <w:t>”</w:t>
      </w:r>
    </w:p>
    <w:p w:rsidRPr="005B1E49" w:rsidR="008C3CBD" w:rsidP="7389CAE3" w:rsidRDefault="008C3CBD" w14:paraId="18928F8C" w14:textId="06384A75">
      <w:pPr>
        <w:rPr>
          <w:b/>
          <w:bCs/>
        </w:rPr>
      </w:pPr>
      <w:r w:rsidRPr="7389CAE3">
        <w:rPr>
          <w:b/>
          <w:bCs/>
        </w:rPr>
        <w:t xml:space="preserve">On behalf of your Masterpiece Team, welcome to </w:t>
      </w:r>
      <w:r w:rsidRPr="7389CAE3" w:rsidR="00192E8A">
        <w:rPr>
          <w:b/>
          <w:bCs/>
          <w:i/>
          <w:iCs/>
        </w:rPr>
        <w:t>A</w:t>
      </w:r>
      <w:r w:rsidRPr="7389CAE3" w:rsidR="00FB26BB">
        <w:rPr>
          <w:b/>
          <w:bCs/>
          <w:i/>
          <w:iCs/>
        </w:rPr>
        <w:t xml:space="preserve">ging Through </w:t>
      </w:r>
      <w:r w:rsidRPr="7389CAE3" w:rsidR="006C2AD1">
        <w:rPr>
          <w:b/>
          <w:bCs/>
          <w:i/>
          <w:iCs/>
        </w:rPr>
        <w:t>the</w:t>
      </w:r>
      <w:r w:rsidRPr="7389CAE3" w:rsidR="00FB26BB">
        <w:rPr>
          <w:b/>
          <w:bCs/>
          <w:i/>
          <w:iCs/>
        </w:rPr>
        <w:t xml:space="preserve"> Ages</w:t>
      </w:r>
      <w:r w:rsidRPr="7389CAE3">
        <w:rPr>
          <w:b/>
          <w:bCs/>
          <w:i/>
          <w:iCs/>
        </w:rPr>
        <w:t>!</w:t>
      </w:r>
    </w:p>
    <w:p w:rsidRPr="00B314B7" w:rsidR="004D4942" w:rsidP="00B314B7" w:rsidRDefault="00FF0192" w14:paraId="7EE4BB35" w14:textId="07BAC12A">
      <w:pPr>
        <w:pStyle w:val="Heading1"/>
      </w:pPr>
      <w:bookmarkStart w:name="_Toc518030234" w:id="0"/>
      <w:r w:rsidRPr="005B1E49">
        <w:br w:type="page"/>
      </w:r>
      <w:r w:rsidRPr="00B314B7" w:rsidR="004D4942">
        <w:lastRenderedPageBreak/>
        <w:t xml:space="preserve">Preparing for </w:t>
      </w:r>
      <w:bookmarkEnd w:id="0"/>
      <w:r w:rsidRPr="00F74B43" w:rsidR="002F4058">
        <w:t>A</w:t>
      </w:r>
      <w:r w:rsidRPr="00F74B43" w:rsidR="00655C37">
        <w:t>ging Through the Ages</w:t>
      </w:r>
    </w:p>
    <w:p w:rsidRPr="005B1E49" w:rsidR="008520F4" w:rsidP="00D6021C" w:rsidRDefault="00442268" w14:paraId="01389358" w14:textId="1D9BC045">
      <w:pPr>
        <w:spacing w:after="240"/>
        <w:rPr>
          <w:rFonts w:cstheme="minorHAnsi"/>
          <w:b/>
          <w:szCs w:val="24"/>
          <w:u w:val="single"/>
        </w:rPr>
      </w:pPr>
      <w:bookmarkStart w:name="_Toc518030235" w:id="1"/>
      <w:r w:rsidRPr="005B1E49">
        <w:rPr>
          <w:rFonts w:cstheme="minorHAnsi"/>
          <w:b/>
          <w:bCs/>
          <w:szCs w:val="24"/>
          <w:u w:val="single"/>
        </w:rPr>
        <w:br/>
      </w:r>
      <w:r w:rsidRPr="005B1E49" w:rsidR="008520F4">
        <w:rPr>
          <w:rFonts w:cstheme="minorHAnsi"/>
          <w:b/>
          <w:bCs/>
          <w:szCs w:val="24"/>
          <w:u w:val="single"/>
        </w:rPr>
        <w:t xml:space="preserve">What You Will Need: </w:t>
      </w:r>
    </w:p>
    <w:p w:rsidRPr="005B1E49" w:rsidR="008520F4" w:rsidP="004446EE" w:rsidRDefault="008520F4" w14:paraId="72794FB0" w14:textId="32A7151F">
      <w:pPr>
        <w:numPr>
          <w:ilvl w:val="0"/>
          <w:numId w:val="2"/>
        </w:numPr>
        <w:spacing w:after="240" w:line="240" w:lineRule="auto"/>
        <w:rPr>
          <w:rFonts w:cstheme="minorHAnsi"/>
          <w:szCs w:val="24"/>
        </w:rPr>
      </w:pPr>
      <w:r w:rsidRPr="005B1E49">
        <w:rPr>
          <w:rFonts w:cstheme="minorHAnsi"/>
          <w:szCs w:val="24"/>
        </w:rPr>
        <w:t xml:space="preserve">A strong </w:t>
      </w:r>
      <w:r w:rsidRPr="005B1E49" w:rsidR="00736F65">
        <w:rPr>
          <w:rFonts w:cstheme="minorHAnsi"/>
          <w:szCs w:val="24"/>
        </w:rPr>
        <w:t>I</w:t>
      </w:r>
      <w:r w:rsidRPr="005B1E49">
        <w:rPr>
          <w:rFonts w:cstheme="minorHAnsi"/>
          <w:szCs w:val="24"/>
        </w:rPr>
        <w:t>nternet connection (if streaming)</w:t>
      </w:r>
    </w:p>
    <w:p w:rsidRPr="005B1E49" w:rsidR="008520F4" w:rsidP="004446EE" w:rsidRDefault="008520F4" w14:paraId="32F30009" w14:textId="77777777">
      <w:pPr>
        <w:numPr>
          <w:ilvl w:val="0"/>
          <w:numId w:val="2"/>
        </w:numPr>
        <w:spacing w:after="240" w:line="240" w:lineRule="auto"/>
        <w:rPr>
          <w:rFonts w:cstheme="minorHAnsi"/>
          <w:szCs w:val="24"/>
        </w:rPr>
      </w:pPr>
      <w:r w:rsidRPr="005B1E49">
        <w:rPr>
          <w:rFonts w:cstheme="minorHAnsi"/>
          <w:szCs w:val="24"/>
        </w:rPr>
        <w:t>A projector and large screen or TV screen</w:t>
      </w:r>
    </w:p>
    <w:p w:rsidRPr="005B1E49" w:rsidR="008520F4" w:rsidP="004446EE" w:rsidRDefault="008520F4" w14:paraId="2F552A45" w14:textId="77777777">
      <w:pPr>
        <w:numPr>
          <w:ilvl w:val="0"/>
          <w:numId w:val="2"/>
        </w:numPr>
        <w:spacing w:after="240" w:line="240" w:lineRule="auto"/>
        <w:rPr>
          <w:rFonts w:cstheme="minorHAnsi"/>
          <w:szCs w:val="24"/>
        </w:rPr>
      </w:pPr>
      <w:r w:rsidRPr="005B1E49">
        <w:rPr>
          <w:rFonts w:cstheme="minorHAnsi"/>
          <w:szCs w:val="24"/>
        </w:rPr>
        <w:t>Audio hookup for computer (to viewing source)</w:t>
      </w:r>
    </w:p>
    <w:p w:rsidRPr="005B1E49" w:rsidR="008520F4" w:rsidP="00D6021C" w:rsidRDefault="008520F4" w14:paraId="71435A1A" w14:textId="77777777">
      <w:pPr>
        <w:rPr>
          <w:rFonts w:cstheme="minorHAnsi"/>
          <w:b/>
          <w:szCs w:val="24"/>
          <w:u w:val="single"/>
        </w:rPr>
      </w:pPr>
      <w:r w:rsidRPr="005B1E49">
        <w:rPr>
          <w:rFonts w:cstheme="minorHAnsi"/>
          <w:b/>
          <w:szCs w:val="24"/>
          <w:u w:val="single"/>
        </w:rPr>
        <w:t>Before each session:</w:t>
      </w:r>
    </w:p>
    <w:p w:rsidRPr="005B1E49" w:rsidR="003038F3" w:rsidP="00B30EB6" w:rsidRDefault="008520F4" w14:paraId="2F789A36" w14:textId="762F5DC6">
      <w:pPr>
        <w:numPr>
          <w:ilvl w:val="0"/>
          <w:numId w:val="16"/>
        </w:numPr>
      </w:pPr>
      <w:r w:rsidRPr="7389CAE3">
        <w:t>Review the appropriate section(s) of the Facilitator Guidebook</w:t>
      </w:r>
      <w:r w:rsidRPr="00BE5E1B" w:rsidR="00BE5E1B">
        <w:t xml:space="preserve"> </w:t>
      </w:r>
      <w:r w:rsidR="00B001BB">
        <w:t>with d</w:t>
      </w:r>
      <w:r w:rsidRPr="7389CAE3" w:rsidR="00BE5E1B">
        <w:t>iscussion questions</w:t>
      </w:r>
      <w:r w:rsidRPr="7389CAE3" w:rsidR="00D21411">
        <w:t xml:space="preserve">, </w:t>
      </w:r>
      <w:r w:rsidR="00B001BB">
        <w:t>the</w:t>
      </w:r>
      <w:r w:rsidRPr="7389CAE3" w:rsidR="00D21411">
        <w:t xml:space="preserve"> </w:t>
      </w:r>
      <w:r w:rsidRPr="7389CAE3" w:rsidR="18D92738">
        <w:t>participant</w:t>
      </w:r>
      <w:r w:rsidRPr="7389CAE3" w:rsidR="00736F65">
        <w:t xml:space="preserve"> </w:t>
      </w:r>
      <w:r w:rsidRPr="7389CAE3" w:rsidR="05362711">
        <w:t>handout</w:t>
      </w:r>
      <w:r w:rsidRPr="7389CAE3" w:rsidR="003F439A">
        <w:t xml:space="preserve"> packets</w:t>
      </w:r>
      <w:r w:rsidRPr="7389CAE3" w:rsidR="00D21411">
        <w:t xml:space="preserve"> and </w:t>
      </w:r>
      <w:r w:rsidR="00B001BB">
        <w:t xml:space="preserve">the </w:t>
      </w:r>
      <w:r w:rsidRPr="7389CAE3" w:rsidR="00655C37">
        <w:t>recorded video.</w:t>
      </w:r>
    </w:p>
    <w:p w:rsidRPr="005B1E49" w:rsidR="002034BC" w:rsidP="004446EE" w:rsidRDefault="008C07BD" w14:paraId="7A2E4D62" w14:textId="1E8F1648">
      <w:pPr>
        <w:numPr>
          <w:ilvl w:val="1"/>
          <w:numId w:val="1"/>
        </w:numPr>
        <w:rPr>
          <w:rFonts w:cstheme="minorHAnsi"/>
          <w:szCs w:val="24"/>
        </w:rPr>
      </w:pPr>
      <w:r w:rsidRPr="005B1E49">
        <w:rPr>
          <w:rFonts w:cstheme="minorHAnsi"/>
          <w:szCs w:val="24"/>
        </w:rPr>
        <w:t>For small groups</w:t>
      </w:r>
      <w:r w:rsidRPr="005B1E49" w:rsidR="005B441C">
        <w:rPr>
          <w:rFonts w:cstheme="minorHAnsi"/>
          <w:szCs w:val="24"/>
        </w:rPr>
        <w:t xml:space="preserve">, </w:t>
      </w:r>
      <w:r w:rsidRPr="005B1E49" w:rsidR="004A006B">
        <w:rPr>
          <w:rFonts w:cstheme="minorHAnsi"/>
          <w:szCs w:val="24"/>
        </w:rPr>
        <w:t xml:space="preserve">participants can </w:t>
      </w:r>
      <w:r w:rsidRPr="005B1E49" w:rsidR="00A063EB">
        <w:rPr>
          <w:rFonts w:cstheme="minorHAnsi"/>
          <w:szCs w:val="24"/>
        </w:rPr>
        <w:t>answer</w:t>
      </w:r>
      <w:r w:rsidRPr="005B1E49" w:rsidR="004A006B">
        <w:rPr>
          <w:rFonts w:cstheme="minorHAnsi"/>
          <w:szCs w:val="24"/>
        </w:rPr>
        <w:t xml:space="preserve"> </w:t>
      </w:r>
      <w:r w:rsidR="00BE5E1B">
        <w:rPr>
          <w:rFonts w:cstheme="minorHAnsi"/>
          <w:szCs w:val="24"/>
        </w:rPr>
        <w:t xml:space="preserve">the </w:t>
      </w:r>
      <w:r w:rsidR="00B001BB">
        <w:rPr>
          <w:rFonts w:cstheme="minorHAnsi"/>
          <w:szCs w:val="24"/>
        </w:rPr>
        <w:t>d</w:t>
      </w:r>
      <w:r w:rsidR="00BE5E1B">
        <w:rPr>
          <w:rFonts w:cstheme="minorHAnsi"/>
          <w:szCs w:val="24"/>
        </w:rPr>
        <w:t xml:space="preserve">iscussion questions </w:t>
      </w:r>
      <w:r w:rsidR="00B001BB">
        <w:rPr>
          <w:rFonts w:cstheme="minorHAnsi"/>
          <w:szCs w:val="24"/>
        </w:rPr>
        <w:t xml:space="preserve">provided (or create your own) </w:t>
      </w:r>
      <w:r w:rsidRPr="005B1E49" w:rsidR="004A006B">
        <w:rPr>
          <w:rFonts w:cstheme="minorHAnsi"/>
          <w:szCs w:val="24"/>
        </w:rPr>
        <w:t xml:space="preserve">out loud to the entire group. For groups of 10 or more, consider </w:t>
      </w:r>
      <w:r w:rsidRPr="005B1E49" w:rsidR="00BB40C9">
        <w:rPr>
          <w:rFonts w:cstheme="minorHAnsi"/>
          <w:szCs w:val="24"/>
        </w:rPr>
        <w:t xml:space="preserve">asking </w:t>
      </w:r>
      <w:r w:rsidRPr="005B1E49" w:rsidR="00A063EB">
        <w:rPr>
          <w:rFonts w:cstheme="minorHAnsi"/>
          <w:szCs w:val="24"/>
        </w:rPr>
        <w:t>participants</w:t>
      </w:r>
      <w:r w:rsidRPr="005B1E49" w:rsidR="00305EC5">
        <w:rPr>
          <w:rFonts w:cstheme="minorHAnsi"/>
          <w:szCs w:val="24"/>
        </w:rPr>
        <w:t xml:space="preserve"> to</w:t>
      </w:r>
      <w:r w:rsidRPr="005B1E49" w:rsidR="00A063EB">
        <w:rPr>
          <w:rFonts w:cstheme="minorHAnsi"/>
          <w:szCs w:val="24"/>
        </w:rPr>
        <w:t xml:space="preserve"> discuss the questions in groups of two</w:t>
      </w:r>
      <w:r w:rsidRPr="005B1E49" w:rsidR="00FB62F2">
        <w:rPr>
          <w:rFonts w:cstheme="minorHAnsi"/>
          <w:szCs w:val="24"/>
        </w:rPr>
        <w:t xml:space="preserve">, </w:t>
      </w:r>
      <w:r w:rsidRPr="005B1E49" w:rsidR="00BB40C9">
        <w:rPr>
          <w:rFonts w:cstheme="minorHAnsi"/>
          <w:szCs w:val="24"/>
        </w:rPr>
        <w:t>then request a</w:t>
      </w:r>
      <w:r w:rsidRPr="005B1E49" w:rsidR="00FB62F2">
        <w:rPr>
          <w:rFonts w:cstheme="minorHAnsi"/>
          <w:szCs w:val="24"/>
        </w:rPr>
        <w:t xml:space="preserve"> few examples</w:t>
      </w:r>
      <w:r w:rsidRPr="005B1E49" w:rsidR="00B074D0">
        <w:rPr>
          <w:rFonts w:cstheme="minorHAnsi"/>
          <w:szCs w:val="24"/>
        </w:rPr>
        <w:t xml:space="preserve"> </w:t>
      </w:r>
      <w:r w:rsidRPr="005B1E49" w:rsidR="00305EC5">
        <w:rPr>
          <w:rFonts w:cstheme="minorHAnsi"/>
          <w:szCs w:val="24"/>
        </w:rPr>
        <w:t>to keep the sessions to 45 minutes</w:t>
      </w:r>
      <w:r w:rsidRPr="005B1E49" w:rsidR="00FB62F2">
        <w:rPr>
          <w:rFonts w:cstheme="minorHAnsi"/>
          <w:szCs w:val="24"/>
        </w:rPr>
        <w:t>.</w:t>
      </w:r>
    </w:p>
    <w:p w:rsidRPr="005B1E49" w:rsidR="008520F4" w:rsidP="00B30EB6" w:rsidRDefault="008520F4" w14:paraId="2F70AED8" w14:textId="79A42867">
      <w:pPr>
        <w:numPr>
          <w:ilvl w:val="0"/>
          <w:numId w:val="17"/>
        </w:numPr>
        <w:rPr>
          <w:rFonts w:cstheme="minorHAnsi"/>
          <w:szCs w:val="24"/>
        </w:rPr>
      </w:pPr>
      <w:r w:rsidRPr="005B1E49">
        <w:rPr>
          <w:rFonts w:cstheme="minorHAnsi"/>
          <w:szCs w:val="24"/>
        </w:rPr>
        <w:t xml:space="preserve">Set up audio/visual equipment and chairs in a way that </w:t>
      </w:r>
      <w:r w:rsidRPr="005B1E49" w:rsidR="00B074D0">
        <w:rPr>
          <w:rFonts w:cstheme="minorHAnsi"/>
          <w:szCs w:val="24"/>
        </w:rPr>
        <w:t>invites</w:t>
      </w:r>
      <w:r w:rsidRPr="005B1E49">
        <w:rPr>
          <w:rFonts w:cstheme="minorHAnsi"/>
          <w:szCs w:val="24"/>
        </w:rPr>
        <w:t xml:space="preserve"> discussion.</w:t>
      </w:r>
      <w:r w:rsidRPr="005B1E49" w:rsidR="00D13F46">
        <w:rPr>
          <w:rFonts w:cstheme="minorHAnsi"/>
          <w:szCs w:val="24"/>
        </w:rPr>
        <w:t xml:space="preserve"> </w:t>
      </w:r>
      <w:r w:rsidRPr="005B1E49" w:rsidR="008B56FA">
        <w:rPr>
          <w:rFonts w:cstheme="minorHAnsi"/>
          <w:szCs w:val="24"/>
        </w:rPr>
        <w:t>Prepare</w:t>
      </w:r>
      <w:r w:rsidRPr="005B1E49" w:rsidR="004D50FA">
        <w:rPr>
          <w:rFonts w:cstheme="minorHAnsi"/>
          <w:szCs w:val="24"/>
        </w:rPr>
        <w:t xml:space="preserve"> </w:t>
      </w:r>
      <w:r w:rsidRPr="005B1E49" w:rsidR="39DF1A82">
        <w:rPr>
          <w:rFonts w:cstheme="minorHAnsi"/>
          <w:szCs w:val="24"/>
        </w:rPr>
        <w:t>the suggested</w:t>
      </w:r>
      <w:r w:rsidRPr="005B1E49" w:rsidR="004D50FA">
        <w:rPr>
          <w:rFonts w:cstheme="minorHAnsi"/>
          <w:szCs w:val="24"/>
        </w:rPr>
        <w:t xml:space="preserve"> materials </w:t>
      </w:r>
      <w:r w:rsidRPr="005B1E49" w:rsidR="00D13F46">
        <w:rPr>
          <w:rFonts w:cstheme="minorHAnsi"/>
          <w:szCs w:val="24"/>
        </w:rPr>
        <w:t xml:space="preserve">and </w:t>
      </w:r>
      <w:r w:rsidRPr="005B1E49" w:rsidR="008B56FA">
        <w:rPr>
          <w:rFonts w:cstheme="minorHAnsi"/>
          <w:szCs w:val="24"/>
        </w:rPr>
        <w:t xml:space="preserve">make them </w:t>
      </w:r>
      <w:r w:rsidRPr="005B1E49" w:rsidR="004D50FA">
        <w:rPr>
          <w:rFonts w:cstheme="minorHAnsi"/>
          <w:szCs w:val="24"/>
        </w:rPr>
        <w:t xml:space="preserve">available ahead of time. </w:t>
      </w:r>
    </w:p>
    <w:p w:rsidRPr="00873A5C" w:rsidR="00D13F46" w:rsidP="00EC01B8" w:rsidRDefault="206D5194" w14:paraId="59A76F73" w14:textId="448950CF">
      <w:pPr>
        <w:numPr>
          <w:ilvl w:val="0"/>
          <w:numId w:val="17"/>
        </w:numPr>
      </w:pPr>
      <w:r w:rsidRPr="00873A5C">
        <w:rPr>
          <w:rFonts w:cstheme="minorHAnsi"/>
          <w:szCs w:val="24"/>
        </w:rPr>
        <w:t>Each session in th</w:t>
      </w:r>
      <w:r w:rsidRPr="00873A5C" w:rsidR="00D13F46">
        <w:rPr>
          <w:rFonts w:cstheme="minorHAnsi"/>
          <w:szCs w:val="24"/>
        </w:rPr>
        <w:t>is</w:t>
      </w:r>
      <w:r w:rsidRPr="00873A5C">
        <w:rPr>
          <w:rFonts w:cstheme="minorHAnsi"/>
          <w:szCs w:val="24"/>
        </w:rPr>
        <w:t xml:space="preserve"> </w:t>
      </w:r>
      <w:r w:rsidRPr="00873A5C" w:rsidR="00D13F46">
        <w:rPr>
          <w:rFonts w:cstheme="minorHAnsi"/>
          <w:szCs w:val="24"/>
        </w:rPr>
        <w:t>F</w:t>
      </w:r>
      <w:r w:rsidRPr="00873A5C">
        <w:rPr>
          <w:rFonts w:cstheme="minorHAnsi"/>
          <w:szCs w:val="24"/>
        </w:rPr>
        <w:t xml:space="preserve">acilitator </w:t>
      </w:r>
      <w:r w:rsidRPr="00873A5C" w:rsidR="00D13F46">
        <w:rPr>
          <w:rFonts w:cstheme="minorHAnsi"/>
          <w:szCs w:val="24"/>
        </w:rPr>
        <w:t>G</w:t>
      </w:r>
      <w:r w:rsidRPr="00873A5C">
        <w:rPr>
          <w:rFonts w:cstheme="minorHAnsi"/>
          <w:szCs w:val="24"/>
        </w:rPr>
        <w:t>uide</w:t>
      </w:r>
      <w:r w:rsidRPr="00873A5C" w:rsidR="00D13F46">
        <w:rPr>
          <w:rFonts w:cstheme="minorHAnsi"/>
          <w:szCs w:val="24"/>
        </w:rPr>
        <w:t>book</w:t>
      </w:r>
      <w:r w:rsidRPr="00873A5C">
        <w:rPr>
          <w:rFonts w:cstheme="minorHAnsi"/>
          <w:szCs w:val="24"/>
        </w:rPr>
        <w:t xml:space="preserve"> has</w:t>
      </w:r>
      <w:r w:rsidRPr="00873A5C" w:rsidR="004D50FA">
        <w:rPr>
          <w:rFonts w:cstheme="minorHAnsi"/>
          <w:szCs w:val="24"/>
        </w:rPr>
        <w:t xml:space="preserve"> </w:t>
      </w:r>
      <w:r w:rsidRPr="00873A5C">
        <w:rPr>
          <w:rFonts w:cstheme="minorHAnsi"/>
          <w:szCs w:val="24"/>
        </w:rPr>
        <w:t>a</w:t>
      </w:r>
      <w:r w:rsidRPr="00873A5C" w:rsidR="004D50FA">
        <w:rPr>
          <w:rFonts w:cstheme="minorHAnsi"/>
          <w:szCs w:val="24"/>
        </w:rPr>
        <w:t xml:space="preserve"> “</w:t>
      </w:r>
      <w:r w:rsidRPr="00873A5C" w:rsidR="7C6E7263">
        <w:rPr>
          <w:rFonts w:cstheme="minorHAnsi"/>
          <w:szCs w:val="24"/>
        </w:rPr>
        <w:t>Supportive Resources and Ideas</w:t>
      </w:r>
      <w:r w:rsidRPr="00873A5C" w:rsidR="004D50FA">
        <w:rPr>
          <w:rFonts w:cstheme="minorHAnsi"/>
          <w:szCs w:val="24"/>
        </w:rPr>
        <w:t>”</w:t>
      </w:r>
      <w:r w:rsidRPr="00873A5C" w:rsidR="683E8B5D">
        <w:rPr>
          <w:rFonts w:cstheme="minorHAnsi"/>
          <w:szCs w:val="24"/>
        </w:rPr>
        <w:t xml:space="preserve"> </w:t>
      </w:r>
      <w:r w:rsidRPr="00873A5C" w:rsidR="004D50FA">
        <w:rPr>
          <w:rFonts w:cstheme="minorHAnsi"/>
          <w:szCs w:val="24"/>
        </w:rPr>
        <w:t>section</w:t>
      </w:r>
      <w:r w:rsidRPr="00873A5C" w:rsidR="005F2A7E">
        <w:rPr>
          <w:rFonts w:cstheme="minorHAnsi"/>
          <w:szCs w:val="24"/>
        </w:rPr>
        <w:t>.</w:t>
      </w:r>
      <w:r w:rsidRPr="00873A5C" w:rsidR="007F1763">
        <w:rPr>
          <w:rFonts w:cstheme="minorHAnsi"/>
          <w:szCs w:val="24"/>
        </w:rPr>
        <w:t xml:space="preserve"> </w:t>
      </w:r>
      <w:r w:rsidRPr="00873A5C" w:rsidR="0037694D">
        <w:rPr>
          <w:rFonts w:cstheme="minorHAnsi"/>
          <w:szCs w:val="24"/>
        </w:rPr>
        <w:t xml:space="preserve">This section provides optional </w:t>
      </w:r>
      <w:r w:rsidRPr="00873A5C" w:rsidR="007F1763">
        <w:rPr>
          <w:rFonts w:cstheme="minorHAnsi"/>
          <w:szCs w:val="24"/>
        </w:rPr>
        <w:t xml:space="preserve">activities </w:t>
      </w:r>
      <w:r w:rsidRPr="00873A5C" w:rsidR="0037694D">
        <w:rPr>
          <w:rFonts w:cstheme="minorHAnsi"/>
          <w:szCs w:val="24"/>
        </w:rPr>
        <w:t>and</w:t>
      </w:r>
      <w:r w:rsidRPr="00873A5C" w:rsidR="007F1763">
        <w:rPr>
          <w:rFonts w:cstheme="minorHAnsi"/>
          <w:szCs w:val="24"/>
        </w:rPr>
        <w:t xml:space="preserve"> videos</w:t>
      </w:r>
      <w:r w:rsidRPr="00873A5C" w:rsidR="0037694D">
        <w:rPr>
          <w:rFonts w:cstheme="minorHAnsi"/>
          <w:szCs w:val="24"/>
        </w:rPr>
        <w:t xml:space="preserve"> that you can add</w:t>
      </w:r>
      <w:r w:rsidRPr="00873A5C" w:rsidR="007F1763">
        <w:rPr>
          <w:rFonts w:cstheme="minorHAnsi"/>
          <w:szCs w:val="24"/>
        </w:rPr>
        <w:t xml:space="preserve"> </w:t>
      </w:r>
      <w:r w:rsidRPr="00873A5C" w:rsidR="5350F29F">
        <w:rPr>
          <w:rFonts w:cstheme="minorHAnsi"/>
          <w:szCs w:val="24"/>
        </w:rPr>
        <w:t>to</w:t>
      </w:r>
      <w:r w:rsidRPr="00873A5C" w:rsidR="004D50FA">
        <w:rPr>
          <w:rFonts w:cstheme="minorHAnsi"/>
          <w:szCs w:val="24"/>
        </w:rPr>
        <w:t xml:space="preserve"> the </w:t>
      </w:r>
      <w:r w:rsidRPr="00873A5C" w:rsidR="5350F29F">
        <w:rPr>
          <w:rFonts w:cstheme="minorHAnsi"/>
          <w:szCs w:val="24"/>
        </w:rPr>
        <w:t>sessio</w:t>
      </w:r>
      <w:r w:rsidRPr="00873A5C" w:rsidR="007F1763">
        <w:rPr>
          <w:rFonts w:cstheme="minorHAnsi"/>
          <w:szCs w:val="24"/>
        </w:rPr>
        <w:t>n</w:t>
      </w:r>
      <w:r w:rsidRPr="00873A5C" w:rsidR="0025055C">
        <w:rPr>
          <w:rFonts w:cstheme="minorHAnsi"/>
          <w:szCs w:val="24"/>
        </w:rPr>
        <w:t xml:space="preserve"> or</w:t>
      </w:r>
      <w:r w:rsidRPr="00873A5C" w:rsidR="00D6021C">
        <w:rPr>
          <w:rFonts w:cstheme="minorHAnsi"/>
          <w:szCs w:val="24"/>
        </w:rPr>
        <w:t xml:space="preserve"> schedule </w:t>
      </w:r>
      <w:r w:rsidRPr="00873A5C" w:rsidR="00532726">
        <w:rPr>
          <w:rFonts w:cstheme="minorHAnsi"/>
          <w:szCs w:val="24"/>
        </w:rPr>
        <w:t>for</w:t>
      </w:r>
      <w:r w:rsidRPr="00873A5C" w:rsidR="00D6021C">
        <w:rPr>
          <w:rFonts w:cstheme="minorHAnsi"/>
          <w:szCs w:val="24"/>
        </w:rPr>
        <w:t xml:space="preserve"> a different day</w:t>
      </w:r>
      <w:r w:rsidRPr="00873A5C" w:rsidR="00470A41">
        <w:rPr>
          <w:rFonts w:cstheme="minorHAnsi"/>
          <w:szCs w:val="24"/>
        </w:rPr>
        <w:t xml:space="preserve"> (</w:t>
      </w:r>
      <w:r w:rsidRPr="00873A5C" w:rsidR="00D6021C">
        <w:rPr>
          <w:rFonts w:cstheme="minorHAnsi"/>
          <w:szCs w:val="24"/>
        </w:rPr>
        <w:t>between sessions</w:t>
      </w:r>
      <w:r w:rsidRPr="00873A5C" w:rsidR="00470A41">
        <w:rPr>
          <w:rFonts w:cstheme="minorHAnsi"/>
          <w:szCs w:val="24"/>
        </w:rPr>
        <w:t xml:space="preserve"> </w:t>
      </w:r>
      <w:r w:rsidRPr="00873A5C" w:rsidR="002335AA">
        <w:rPr>
          <w:rFonts w:cstheme="minorHAnsi"/>
          <w:szCs w:val="24"/>
        </w:rPr>
        <w:t>or</w:t>
      </w:r>
      <w:r w:rsidRPr="00873A5C" w:rsidR="00DC2481">
        <w:rPr>
          <w:rFonts w:cstheme="minorHAnsi"/>
          <w:szCs w:val="24"/>
        </w:rPr>
        <w:t xml:space="preserve"> at the end of the program</w:t>
      </w:r>
      <w:r w:rsidRPr="00873A5C" w:rsidR="00022CB2">
        <w:rPr>
          <w:rFonts w:cstheme="minorHAnsi"/>
          <w:szCs w:val="24"/>
        </w:rPr>
        <w:t>)</w:t>
      </w:r>
      <w:r w:rsidRPr="00873A5C" w:rsidR="00D6021C">
        <w:rPr>
          <w:rFonts w:cstheme="minorHAnsi"/>
          <w:szCs w:val="24"/>
        </w:rPr>
        <w:t xml:space="preserve">. </w:t>
      </w:r>
    </w:p>
    <w:p w:rsidRPr="004719DC" w:rsidR="00873A5C" w:rsidP="00873A5C" w:rsidRDefault="00873A5C" w14:paraId="3E312DFB" w14:textId="77777777">
      <w:pPr>
        <w:ind w:left="720"/>
      </w:pPr>
    </w:p>
    <w:p w:rsidRPr="004719DC" w:rsidR="008520F4" w:rsidP="00030AB2" w:rsidRDefault="008520F4" w14:paraId="6DFC8B68" w14:textId="5C2672F0">
      <w:pPr>
        <w:pStyle w:val="Heading1"/>
        <w:spacing w:before="0" w:after="160"/>
      </w:pPr>
      <w:r>
        <w:t>1st</w:t>
      </w:r>
      <w:r w:rsidR="00ED091D">
        <w:t xml:space="preserve"> </w:t>
      </w:r>
      <w:r w:rsidR="4CA50E53">
        <w:t>Session</w:t>
      </w:r>
      <w:r>
        <w:t xml:space="preserve">: </w:t>
      </w:r>
      <w:r w:rsidR="00B509E6">
        <w:t>Hunter-Gatherer and Agr</w:t>
      </w:r>
      <w:r w:rsidR="00114116">
        <w:t>arian Age</w:t>
      </w:r>
    </w:p>
    <w:p w:rsidR="008520F4" w:rsidP="1DE4B003" w:rsidRDefault="008520F4" w14:paraId="692E4531" w14:textId="0F02BA3A">
      <w:pPr>
        <w:rPr>
          <w:b/>
          <w:bCs/>
          <w:u w:val="single"/>
        </w:rPr>
      </w:pPr>
      <w:r w:rsidRPr="37C6E8AA">
        <w:rPr>
          <w:b/>
          <w:bCs/>
          <w:u w:val="single"/>
        </w:rPr>
        <w:t>Objectives/Overview:</w:t>
      </w:r>
    </w:p>
    <w:p w:rsidRPr="005B1E49" w:rsidR="00121B7D" w:rsidP="7389CAE3" w:rsidRDefault="00121B7D" w14:paraId="648CC7F3" w14:textId="4FB406E7">
      <w:pPr>
        <w:pStyle w:val="ListParagraph"/>
        <w:numPr>
          <w:ilvl w:val="0"/>
          <w:numId w:val="4"/>
        </w:numPr>
      </w:pPr>
      <w:r w:rsidRPr="7389CAE3">
        <w:rPr>
          <w:rStyle w:val="normaltextrun"/>
        </w:rPr>
        <w:t>Explor</w:t>
      </w:r>
      <w:r w:rsidRPr="7389CAE3" w:rsidR="4E8104FD">
        <w:rPr>
          <w:rStyle w:val="normaltextrun"/>
        </w:rPr>
        <w:t>e</w:t>
      </w:r>
      <w:r w:rsidRPr="7389CAE3">
        <w:rPr>
          <w:rStyle w:val="normaltextrun"/>
        </w:rPr>
        <w:t xml:space="preserve"> the characteristics of the Hunter-Gatherer </w:t>
      </w:r>
      <w:r w:rsidRPr="7389CAE3" w:rsidR="00094A48">
        <w:rPr>
          <w:rStyle w:val="normaltextrun"/>
        </w:rPr>
        <w:t>and Agrarian Ages</w:t>
      </w:r>
      <w:r w:rsidRPr="7389CAE3" w:rsidR="1BD9C789">
        <w:rPr>
          <w:rStyle w:val="normaltextrun"/>
        </w:rPr>
        <w:t>.</w:t>
      </w:r>
      <w:r w:rsidRPr="7389CAE3">
        <w:rPr>
          <w:rStyle w:val="eop"/>
        </w:rPr>
        <w:t> </w:t>
      </w:r>
    </w:p>
    <w:p w:rsidRPr="00253A62" w:rsidR="00121B7D" w:rsidP="00253A62" w:rsidRDefault="00121B7D" w14:paraId="3AC9C90B" w14:textId="1F32BFE2">
      <w:pPr>
        <w:pStyle w:val="ListParagraph"/>
        <w:numPr>
          <w:ilvl w:val="0"/>
          <w:numId w:val="4"/>
        </w:numPr>
      </w:pPr>
      <w:r w:rsidRPr="7389CAE3">
        <w:rPr>
          <w:rStyle w:val="normaltextrun"/>
        </w:rPr>
        <w:t>Discuss the vital role of older adults during this age</w:t>
      </w:r>
      <w:r w:rsidRPr="7389CAE3" w:rsidR="44F27F62">
        <w:rPr>
          <w:rStyle w:val="normaltextrun"/>
        </w:rPr>
        <w:t>.</w:t>
      </w:r>
      <w:r w:rsidRPr="7389CAE3">
        <w:rPr>
          <w:rStyle w:val="eop"/>
        </w:rPr>
        <w:t> </w:t>
      </w:r>
    </w:p>
    <w:p w:rsidRPr="004719DC" w:rsidR="008520F4" w:rsidP="00D6021C" w:rsidRDefault="008520F4" w14:paraId="1E9474C1" w14:textId="1F82F506">
      <w:pPr>
        <w:rPr>
          <w:rFonts w:cstheme="minorHAnsi"/>
          <w:b/>
          <w:iCs/>
          <w:u w:val="single"/>
        </w:rPr>
      </w:pPr>
      <w:r w:rsidRPr="004719DC">
        <w:rPr>
          <w:rFonts w:cstheme="minorHAnsi"/>
          <w:b/>
          <w:iCs/>
          <w:u w:val="single"/>
        </w:rPr>
        <w:t>Materials:</w:t>
      </w:r>
    </w:p>
    <w:p w:rsidRPr="004D4942" w:rsidR="003038F3" w:rsidP="004446EE" w:rsidRDefault="00EF42A6" w14:paraId="63C85B88" w14:textId="0F84F8A9">
      <w:pPr>
        <w:numPr>
          <w:ilvl w:val="0"/>
          <w:numId w:val="3"/>
        </w:numPr>
        <w:spacing w:after="0"/>
        <w:contextualSpacing/>
        <w:rPr>
          <w:rFonts w:eastAsia="Times New Roman"/>
        </w:rPr>
      </w:pPr>
      <w:r>
        <w:rPr>
          <w:rFonts w:eastAsia="Times New Roman"/>
        </w:rPr>
        <w:t>A copy of the following for each</w:t>
      </w:r>
      <w:r w:rsidRPr="2A97F501" w:rsidR="003038F3">
        <w:rPr>
          <w:rFonts w:eastAsia="Times New Roman"/>
        </w:rPr>
        <w:t xml:space="preserve"> participant:</w:t>
      </w:r>
    </w:p>
    <w:p w:rsidRPr="0090031B" w:rsidR="00736F65" w:rsidP="00873A5C" w:rsidRDefault="003038F3" w14:paraId="55DBAE62" w14:textId="128AAF7F">
      <w:pPr>
        <w:numPr>
          <w:ilvl w:val="1"/>
          <w:numId w:val="3"/>
        </w:numPr>
        <w:spacing w:after="0"/>
        <w:ind w:left="864"/>
        <w:contextualSpacing/>
        <w:rPr>
          <w:rFonts w:eastAsia="Times New Roman" w:cstheme="minorHAnsi"/>
          <w:szCs w:val="24"/>
        </w:rPr>
      </w:pPr>
      <w:r w:rsidRPr="0090031B">
        <w:rPr>
          <w:rFonts w:eastAsia="Times New Roman" w:cstheme="minorHAnsi"/>
          <w:szCs w:val="24"/>
        </w:rPr>
        <w:t xml:space="preserve">Pre-program </w:t>
      </w:r>
      <w:r w:rsidRPr="0090031B" w:rsidR="00736F65">
        <w:rPr>
          <w:rFonts w:eastAsia="Times New Roman" w:cstheme="minorHAnsi"/>
          <w:szCs w:val="24"/>
        </w:rPr>
        <w:t>questionnaire</w:t>
      </w:r>
    </w:p>
    <w:p w:rsidR="00F3409C" w:rsidP="00873A5C" w:rsidRDefault="00736F65" w14:paraId="6F83AFDD" w14:textId="77777777">
      <w:pPr>
        <w:numPr>
          <w:ilvl w:val="1"/>
          <w:numId w:val="3"/>
        </w:numPr>
        <w:spacing w:after="0"/>
        <w:ind w:left="864"/>
        <w:contextualSpacing/>
        <w:rPr>
          <w:rFonts w:eastAsia="Times New Roman"/>
        </w:rPr>
      </w:pPr>
      <w:r w:rsidRPr="4BC694EE">
        <w:rPr>
          <w:rFonts w:eastAsia="Times New Roman"/>
        </w:rPr>
        <w:t>1</w:t>
      </w:r>
      <w:r w:rsidRPr="4BC694EE">
        <w:rPr>
          <w:rFonts w:eastAsia="Times New Roman"/>
          <w:vertAlign w:val="superscript"/>
        </w:rPr>
        <w:t>st</w:t>
      </w:r>
      <w:r w:rsidRPr="4BC694EE">
        <w:rPr>
          <w:rFonts w:eastAsia="Times New Roman"/>
        </w:rPr>
        <w:t xml:space="preserve"> </w:t>
      </w:r>
      <w:r w:rsidRPr="4BC694EE" w:rsidR="00332B3D">
        <w:rPr>
          <w:rFonts w:eastAsia="Times New Roman"/>
        </w:rPr>
        <w:t>Session</w:t>
      </w:r>
      <w:r w:rsidRPr="4BC694EE" w:rsidR="00FE0DAE">
        <w:rPr>
          <w:rFonts w:eastAsia="Times New Roman"/>
        </w:rPr>
        <w:t xml:space="preserve"> Handout</w:t>
      </w:r>
      <w:r w:rsidRPr="4BC694EE">
        <w:rPr>
          <w:rFonts w:eastAsia="Times New Roman"/>
        </w:rPr>
        <w:t xml:space="preserve"> Packet </w:t>
      </w:r>
    </w:p>
    <w:p w:rsidRPr="00F3409C" w:rsidR="00253A62" w:rsidP="00F3409C" w:rsidRDefault="1AC96F43" w14:paraId="60486B91" w14:textId="79208463">
      <w:pPr>
        <w:numPr>
          <w:ilvl w:val="0"/>
          <w:numId w:val="3"/>
        </w:numPr>
        <w:spacing w:after="0"/>
        <w:contextualSpacing/>
        <w:rPr>
          <w:rFonts w:eastAsia="Times New Roman"/>
        </w:rPr>
      </w:pPr>
      <w:r w:rsidRPr="00F3409C">
        <w:rPr>
          <w:rFonts w:eastAsia="Times New Roman"/>
          <w:szCs w:val="24"/>
        </w:rPr>
        <w:t>Recorded session (</w:t>
      </w:r>
      <w:r w:rsidRPr="00F3409C" w:rsidR="004D0AA4">
        <w:rPr>
          <w:rFonts w:eastAsia="Times New Roman"/>
          <w:szCs w:val="24"/>
        </w:rPr>
        <w:t>15</w:t>
      </w:r>
      <w:r w:rsidRPr="00F3409C">
        <w:rPr>
          <w:rFonts w:eastAsia="Times New Roman"/>
          <w:szCs w:val="24"/>
        </w:rPr>
        <w:t xml:space="preserve"> minutes):</w:t>
      </w:r>
      <w:r w:rsidRPr="00F3409C" w:rsidR="00614C86">
        <w:rPr>
          <w:rFonts w:ascii="Arial" w:hAnsi="Arial" w:eastAsia="Times New Roman" w:cs="Arial"/>
          <w:szCs w:val="24"/>
        </w:rPr>
        <w:t xml:space="preserve"> </w:t>
      </w:r>
      <w:hyperlink w:tgtFrame="_blank" w:history="1" r:id="rId12">
        <w:r w:rsidRPr="00F3409C" w:rsidR="00614C86">
          <w:rPr>
            <w:rStyle w:val="Hyperlink"/>
            <w:rFonts w:ascii="Arial" w:hAnsi="Arial" w:cs="Arial"/>
            <w:color w:val="954F72"/>
            <w:szCs w:val="24"/>
          </w:rPr>
          <w:t>https://youtu.be/3k4jQK3shwY</w:t>
        </w:r>
      </w:hyperlink>
    </w:p>
    <w:p w:rsidRPr="00F3409C" w:rsidR="00F3409C" w:rsidP="00F3409C" w:rsidRDefault="00F3409C" w14:paraId="2B19D817" w14:textId="77777777">
      <w:pPr>
        <w:spacing w:after="0"/>
        <w:ind w:left="720"/>
        <w:contextualSpacing/>
        <w:rPr>
          <w:rFonts w:eastAsia="Times New Roman"/>
        </w:rPr>
      </w:pPr>
    </w:p>
    <w:p w:rsidRPr="00FA4139" w:rsidR="00FA4139" w:rsidP="00FA4139" w:rsidRDefault="002A7C5A" w14:paraId="3D27B0C0" w14:textId="7BEEDB52">
      <w:pPr>
        <w:numPr>
          <w:ilvl w:val="0"/>
          <w:numId w:val="3"/>
        </w:numPr>
        <w:spacing w:after="0"/>
        <w:contextualSpacing/>
        <w:rPr>
          <w:rStyle w:val="normaltextrun"/>
          <w:rFonts w:eastAsia="Times New Roman"/>
        </w:rPr>
      </w:pPr>
      <w:r w:rsidRPr="7389CAE3">
        <w:rPr>
          <w:rFonts w:eastAsia="Times New Roman"/>
          <w:b/>
          <w:bCs/>
        </w:rPr>
        <w:lastRenderedPageBreak/>
        <w:t>Discussion Questions</w:t>
      </w:r>
      <w:r w:rsidRPr="7389CAE3" w:rsidR="00361202">
        <w:rPr>
          <w:rFonts w:eastAsia="Times New Roman"/>
        </w:rPr>
        <w:t>:</w:t>
      </w:r>
    </w:p>
    <w:p w:rsidRPr="00062B87" w:rsidR="00062B87" w:rsidP="00FA4139" w:rsidRDefault="4035ED26" w14:paraId="657EA79B" w14:textId="296F1FB0">
      <w:pPr>
        <w:numPr>
          <w:ilvl w:val="1"/>
          <w:numId w:val="3"/>
        </w:numPr>
        <w:spacing w:after="0"/>
        <w:contextualSpacing/>
        <w:rPr>
          <w:rStyle w:val="normaltextrun"/>
          <w:rFonts w:eastAsia="Times New Roman"/>
        </w:rPr>
      </w:pPr>
      <w:r w:rsidRPr="00FA4139">
        <w:rPr>
          <w:rStyle w:val="normaltextrun"/>
          <w:rFonts w:eastAsiaTheme="majorEastAsia"/>
        </w:rPr>
        <w:t xml:space="preserve">What major changes did you notice between the Hunter-Gatherer </w:t>
      </w:r>
      <w:r w:rsidR="00173A89">
        <w:rPr>
          <w:rStyle w:val="normaltextrun"/>
          <w:rFonts w:eastAsiaTheme="majorEastAsia"/>
        </w:rPr>
        <w:t xml:space="preserve">Age </w:t>
      </w:r>
      <w:r w:rsidRPr="00FA4139">
        <w:rPr>
          <w:rStyle w:val="normaltextrun"/>
          <w:rFonts w:eastAsiaTheme="majorEastAsia"/>
        </w:rPr>
        <w:t>and the Agrarian Age?</w:t>
      </w:r>
    </w:p>
    <w:p w:rsidRPr="00062B87" w:rsidR="00062B87" w:rsidP="00062B87" w:rsidRDefault="4035ED26" w14:paraId="71AC2C6D" w14:textId="77777777">
      <w:pPr>
        <w:numPr>
          <w:ilvl w:val="1"/>
          <w:numId w:val="3"/>
        </w:numPr>
        <w:spacing w:after="0"/>
        <w:contextualSpacing/>
        <w:rPr>
          <w:rStyle w:val="normaltextrun"/>
          <w:rFonts w:eastAsia="Times New Roman"/>
        </w:rPr>
      </w:pPr>
      <w:r w:rsidRPr="00FA4139">
        <w:rPr>
          <w:rStyle w:val="normaltextrun"/>
          <w:rFonts w:eastAsiaTheme="majorEastAsia"/>
        </w:rPr>
        <w:t>What resonated with you about the role of older adults during these times in history? </w:t>
      </w:r>
    </w:p>
    <w:p w:rsidRPr="00062B87" w:rsidR="00062B87" w:rsidP="00062B87" w:rsidRDefault="00D460B3" w14:paraId="1AB0E3EE" w14:textId="77777777">
      <w:pPr>
        <w:numPr>
          <w:ilvl w:val="1"/>
          <w:numId w:val="3"/>
        </w:numPr>
        <w:spacing w:after="0"/>
        <w:contextualSpacing/>
        <w:rPr>
          <w:rStyle w:val="normaltextrun"/>
          <w:rFonts w:eastAsia="Times New Roman"/>
        </w:rPr>
      </w:pPr>
      <w:r w:rsidRPr="00062B87">
        <w:rPr>
          <w:rStyle w:val="normaltextrun"/>
          <w:rFonts w:eastAsiaTheme="majorEastAsia"/>
        </w:rPr>
        <w:t>How is your role different today from the way it would have been hundreds of years ago? </w:t>
      </w:r>
    </w:p>
    <w:p w:rsidRPr="00062B87" w:rsidR="00062B87" w:rsidP="00062B87" w:rsidRDefault="3FB1BB04" w14:paraId="72DB8B52" w14:textId="77777777">
      <w:pPr>
        <w:numPr>
          <w:ilvl w:val="1"/>
          <w:numId w:val="3"/>
        </w:numPr>
        <w:spacing w:after="0"/>
        <w:contextualSpacing/>
        <w:rPr>
          <w:rStyle w:val="normaltextrun"/>
          <w:rFonts w:eastAsia="Times New Roman"/>
        </w:rPr>
      </w:pPr>
      <w:r w:rsidRPr="00062B87">
        <w:rPr>
          <w:rStyle w:val="normaltextrun"/>
          <w:rFonts w:eastAsiaTheme="majorEastAsia"/>
        </w:rPr>
        <w:t>Can</w:t>
      </w:r>
      <w:r w:rsidRPr="00062B87" w:rsidR="00A07B23">
        <w:rPr>
          <w:rStyle w:val="normaltextrun"/>
          <w:rFonts w:eastAsiaTheme="majorEastAsia"/>
        </w:rPr>
        <w:t xml:space="preserve"> </w:t>
      </w:r>
      <w:r w:rsidRPr="00062B87">
        <w:rPr>
          <w:rStyle w:val="normaltextrun"/>
          <w:rFonts w:eastAsiaTheme="majorEastAsia"/>
        </w:rPr>
        <w:t>you see yourself living and thriving during this time in history</w:t>
      </w:r>
      <w:r w:rsidRPr="00062B87" w:rsidR="00D57E0D">
        <w:rPr>
          <w:rStyle w:val="normaltextrun"/>
          <w:rFonts w:eastAsiaTheme="majorEastAsia"/>
        </w:rPr>
        <w:t xml:space="preserve">? </w:t>
      </w:r>
    </w:p>
    <w:p w:rsidRPr="00062B87" w:rsidR="00D460B3" w:rsidP="00062B87" w:rsidRDefault="00D460B3" w14:paraId="45E483C9" w14:textId="21B333EB">
      <w:pPr>
        <w:numPr>
          <w:ilvl w:val="1"/>
          <w:numId w:val="3"/>
        </w:numPr>
        <w:spacing w:after="0"/>
        <w:contextualSpacing/>
        <w:rPr>
          <w:rStyle w:val="eop"/>
          <w:rFonts w:eastAsia="Times New Roman"/>
        </w:rPr>
      </w:pPr>
      <w:r w:rsidRPr="00062B87">
        <w:rPr>
          <w:rStyle w:val="normaltextrun"/>
          <w:rFonts w:eastAsiaTheme="majorEastAsia" w:cstheme="minorHAnsi"/>
        </w:rPr>
        <w:t>What did you discover about the</w:t>
      </w:r>
      <w:r w:rsidRPr="00062B87" w:rsidR="00067FDA">
        <w:rPr>
          <w:rStyle w:val="normaltextrun"/>
          <w:rFonts w:eastAsiaTheme="majorEastAsia" w:cstheme="minorHAnsi"/>
        </w:rPr>
        <w:t xml:space="preserve">se </w:t>
      </w:r>
      <w:r w:rsidRPr="00062B87">
        <w:rPr>
          <w:rStyle w:val="normaltextrun"/>
          <w:rFonts w:eastAsiaTheme="majorEastAsia" w:cstheme="minorHAnsi"/>
        </w:rPr>
        <w:t>Age</w:t>
      </w:r>
      <w:r w:rsidRPr="00062B87" w:rsidR="00DD68DB">
        <w:rPr>
          <w:rStyle w:val="normaltextrun"/>
          <w:rFonts w:eastAsiaTheme="majorEastAsia" w:cstheme="minorHAnsi"/>
        </w:rPr>
        <w:t>s</w:t>
      </w:r>
      <w:r w:rsidRPr="00062B87">
        <w:rPr>
          <w:rStyle w:val="normaltextrun"/>
          <w:rFonts w:eastAsiaTheme="majorEastAsia" w:cstheme="minorHAnsi"/>
        </w:rPr>
        <w:t xml:space="preserve"> that surprised you</w:t>
      </w:r>
      <w:r w:rsidRPr="00062B87" w:rsidR="00D57E0D">
        <w:rPr>
          <w:rStyle w:val="normaltextrun"/>
          <w:rFonts w:eastAsiaTheme="majorEastAsia" w:cstheme="minorHAnsi"/>
        </w:rPr>
        <w:t xml:space="preserve">? </w:t>
      </w:r>
    </w:p>
    <w:p w:rsidRPr="00DD68DB" w:rsidR="00DD68DB" w:rsidP="00FA4139" w:rsidRDefault="00DD68DB" w14:paraId="1124F601" w14:textId="77777777">
      <w:pPr>
        <w:pStyle w:val="paragraph"/>
        <w:spacing w:before="0" w:beforeAutospacing="0" w:after="0" w:afterAutospacing="0"/>
        <w:ind w:left="504"/>
        <w:textAlignment w:val="baseline"/>
        <w:rPr>
          <w:rFonts w:asciiTheme="minorHAnsi" w:hAnsiTheme="minorHAnsi" w:cstheme="minorHAnsi"/>
        </w:rPr>
      </w:pPr>
    </w:p>
    <w:p w:rsidRPr="00361202" w:rsidR="002620D0" w:rsidP="002620D0" w:rsidRDefault="002620D0" w14:paraId="2581BC5F" w14:textId="77777777">
      <w:pPr>
        <w:pStyle w:val="paragraph"/>
        <w:spacing w:before="0" w:beforeAutospacing="0" w:after="0" w:afterAutospacing="0"/>
        <w:textAlignment w:val="baseline"/>
        <w:rPr>
          <w:rFonts w:asciiTheme="minorHAnsi" w:hAnsiTheme="minorHAnsi" w:cstheme="minorHAnsi"/>
        </w:rPr>
      </w:pPr>
    </w:p>
    <w:p w:rsidR="00614364" w:rsidP="50D56F03" w:rsidRDefault="5EC3BE0F" w14:paraId="00ADDBFB" w14:textId="4F5FDAF9">
      <w:pPr>
        <w:rPr>
          <w:b/>
          <w:bCs/>
          <w:u w:val="single"/>
        </w:rPr>
      </w:pPr>
      <w:r w:rsidRPr="4F695116">
        <w:rPr>
          <w:b/>
          <w:bCs/>
          <w:u w:val="single"/>
        </w:rPr>
        <w:t>Supportive</w:t>
      </w:r>
      <w:r w:rsidRPr="4F695116" w:rsidR="004A3D1B">
        <w:rPr>
          <w:b/>
          <w:bCs/>
          <w:u w:val="single"/>
        </w:rPr>
        <w:t xml:space="preserve"> Resources</w:t>
      </w:r>
      <w:r w:rsidRPr="4F695116" w:rsidR="1D3A8790">
        <w:rPr>
          <w:b/>
          <w:bCs/>
          <w:u w:val="single"/>
        </w:rPr>
        <w:t xml:space="preserve"> and Ideas</w:t>
      </w:r>
      <w:r w:rsidRPr="4F695116" w:rsidR="008520F4">
        <w:rPr>
          <w:b/>
          <w:bCs/>
          <w:u w:val="single"/>
        </w:rPr>
        <w:t xml:space="preserve">: </w:t>
      </w:r>
      <w:bookmarkEnd w:id="1"/>
    </w:p>
    <w:p w:rsidRPr="005B1E49" w:rsidR="005B1E49" w:rsidP="00B30EB6" w:rsidRDefault="005B1E49" w14:paraId="5CF92571" w14:textId="50019325">
      <w:pPr>
        <w:pStyle w:val="ListParagraph"/>
        <w:numPr>
          <w:ilvl w:val="0"/>
          <w:numId w:val="18"/>
        </w:numPr>
        <w:rPr>
          <w:rFonts w:ascii="Arial" w:hAnsi="Arial" w:cs="Arial"/>
        </w:rPr>
      </w:pPr>
      <w:r w:rsidRPr="7389CAE3">
        <w:rPr>
          <w:rStyle w:val="normaltextrun"/>
          <w:rFonts w:ascii="Arial" w:hAnsi="Arial" w:cs="Arial"/>
        </w:rPr>
        <w:t>Storytelling was a big part of the Hunter-Gatherer Age </w:t>
      </w:r>
      <w:r w:rsidRPr="7389CAE3" w:rsidR="4C015951">
        <w:rPr>
          <w:rStyle w:val="normaltextrun"/>
          <w:rFonts w:ascii="Arial" w:hAnsi="Arial" w:cs="Arial"/>
        </w:rPr>
        <w:t>to</w:t>
      </w:r>
      <w:r w:rsidRPr="7389CAE3">
        <w:rPr>
          <w:rStyle w:val="normaltextrun"/>
          <w:rFonts w:ascii="Arial" w:hAnsi="Arial" w:cs="Arial"/>
        </w:rPr>
        <w:t> share history and educate the tribe. While sitting around a campfire may not be an option (</w:t>
      </w:r>
      <w:r w:rsidRPr="7389CAE3" w:rsidR="00466802">
        <w:rPr>
          <w:rStyle w:val="normaltextrun"/>
          <w:rFonts w:ascii="Arial" w:hAnsi="Arial" w:cs="Arial"/>
        </w:rPr>
        <w:t>b</w:t>
      </w:r>
      <w:r w:rsidRPr="7389CAE3">
        <w:rPr>
          <w:rStyle w:val="normaltextrun"/>
          <w:rFonts w:ascii="Arial" w:hAnsi="Arial" w:cs="Arial"/>
        </w:rPr>
        <w:t>ut if it is, go for it!), encourage participants to bring an object of meaning (</w:t>
      </w:r>
      <w:r w:rsidRPr="7389CAE3" w:rsidR="3CFDD782">
        <w:rPr>
          <w:rStyle w:val="normaltextrun"/>
          <w:rFonts w:ascii="Arial" w:hAnsi="Arial" w:cs="Arial"/>
        </w:rPr>
        <w:t>e.g.,</w:t>
      </w:r>
      <w:r w:rsidRPr="7389CAE3">
        <w:rPr>
          <w:rStyle w:val="normaltextrun"/>
          <w:rFonts w:ascii="Arial" w:hAnsi="Arial" w:cs="Arial"/>
        </w:rPr>
        <w:t xml:space="preserve"> photo or curio) to show to the group and explain its significance. Alternatively, invite a volunteer to read a poem or short story to the group</w:t>
      </w:r>
      <w:r w:rsidRPr="7389CAE3" w:rsidR="006B1402">
        <w:rPr>
          <w:rStyle w:val="normaltextrun"/>
          <w:rFonts w:ascii="Arial" w:hAnsi="Arial" w:cs="Arial"/>
        </w:rPr>
        <w:t xml:space="preserve">. </w:t>
      </w:r>
    </w:p>
    <w:p w:rsidRPr="005B1E49" w:rsidR="005B1E49" w:rsidP="00B30EB6" w:rsidRDefault="005B1E49" w14:paraId="5D1E3DA3" w14:textId="248E9A10">
      <w:pPr>
        <w:pStyle w:val="ListParagraph"/>
        <w:numPr>
          <w:ilvl w:val="0"/>
          <w:numId w:val="18"/>
        </w:numPr>
        <w:rPr>
          <w:rFonts w:ascii="Arial" w:hAnsi="Arial" w:cs="Arial"/>
        </w:rPr>
      </w:pPr>
      <w:r w:rsidRPr="7A4582A4">
        <w:rPr>
          <w:rStyle w:val="normaltextrun"/>
          <w:rFonts w:ascii="Arial" w:hAnsi="Arial" w:cs="Arial"/>
        </w:rPr>
        <w:t xml:space="preserve">Plan an outdoor BBQ to grill </w:t>
      </w:r>
      <w:r w:rsidR="00EB2AE0">
        <w:rPr>
          <w:rStyle w:val="normaltextrun"/>
          <w:rFonts w:ascii="Arial" w:hAnsi="Arial" w:cs="Arial"/>
        </w:rPr>
        <w:t xml:space="preserve">lean </w:t>
      </w:r>
      <w:r w:rsidRPr="7A4582A4">
        <w:rPr>
          <w:rStyle w:val="normaltextrun"/>
          <w:rFonts w:ascii="Arial" w:hAnsi="Arial" w:cs="Arial"/>
        </w:rPr>
        <w:t xml:space="preserve">meats </w:t>
      </w:r>
      <w:r w:rsidR="00EB2AE0">
        <w:rPr>
          <w:rStyle w:val="normaltextrun"/>
          <w:rFonts w:ascii="Arial" w:hAnsi="Arial" w:cs="Arial"/>
        </w:rPr>
        <w:t xml:space="preserve">or fish </w:t>
      </w:r>
      <w:r w:rsidRPr="7A4582A4">
        <w:rPr>
          <w:rStyle w:val="normaltextrun"/>
          <w:rFonts w:ascii="Arial" w:hAnsi="Arial" w:cs="Arial"/>
        </w:rPr>
        <w:t xml:space="preserve">and vegetables as a celebration of </w:t>
      </w:r>
      <w:r w:rsidRPr="7A4582A4" w:rsidR="326E3F1D">
        <w:rPr>
          <w:rStyle w:val="normaltextrun"/>
          <w:rFonts w:ascii="Arial" w:hAnsi="Arial" w:cs="Arial"/>
        </w:rPr>
        <w:t xml:space="preserve">the </w:t>
      </w:r>
      <w:r w:rsidRPr="7A4582A4">
        <w:rPr>
          <w:rStyle w:val="normaltextrun"/>
          <w:rFonts w:ascii="Arial" w:hAnsi="Arial" w:cs="Arial"/>
        </w:rPr>
        <w:t>Hunter-Gather</w:t>
      </w:r>
      <w:r w:rsidRPr="7A4582A4" w:rsidR="3BEB454B">
        <w:rPr>
          <w:rStyle w:val="normaltextrun"/>
          <w:rFonts w:ascii="Arial" w:hAnsi="Arial" w:cs="Arial"/>
        </w:rPr>
        <w:t>ers</w:t>
      </w:r>
      <w:r w:rsidRPr="7A4582A4">
        <w:rPr>
          <w:rStyle w:val="normaltextrun"/>
          <w:rFonts w:ascii="Arial" w:hAnsi="Arial" w:cs="Arial"/>
        </w:rPr>
        <w:t xml:space="preserve"> discovering fire.</w:t>
      </w:r>
      <w:r w:rsidRPr="7A4582A4">
        <w:rPr>
          <w:rStyle w:val="eop"/>
          <w:rFonts w:ascii="Arial" w:hAnsi="Arial" w:cs="Arial"/>
        </w:rPr>
        <w:t> </w:t>
      </w:r>
    </w:p>
    <w:p w:rsidR="005B1E49" w:rsidP="00B30EB6" w:rsidRDefault="005B1E49" w14:paraId="6C2F6B08" w14:textId="52DB3F96">
      <w:pPr>
        <w:pStyle w:val="ListParagraph"/>
        <w:numPr>
          <w:ilvl w:val="0"/>
          <w:numId w:val="18"/>
        </w:numPr>
        <w:rPr>
          <w:rStyle w:val="eop"/>
          <w:rFonts w:ascii="Arial" w:hAnsi="Arial" w:cs="Arial"/>
        </w:rPr>
      </w:pPr>
      <w:r w:rsidRPr="005B1E49">
        <w:rPr>
          <w:rStyle w:val="normaltextrun"/>
          <w:rFonts w:ascii="Arial" w:hAnsi="Arial" w:cs="Arial"/>
        </w:rPr>
        <w:t>Our ancestors moved a lot. Plan a trip to a local park. If possible, choose one that offers tours to discuss the flora and fauna, pointing out edible plants and their uses in cooking and medicine</w:t>
      </w:r>
      <w:r w:rsidRPr="005B1E49" w:rsidR="006B1402">
        <w:rPr>
          <w:rStyle w:val="normaltextrun"/>
          <w:rFonts w:ascii="Arial" w:hAnsi="Arial" w:cs="Arial"/>
        </w:rPr>
        <w:t xml:space="preserve">. </w:t>
      </w:r>
    </w:p>
    <w:p w:rsidRPr="00BA1F60" w:rsidR="00BA1F60" w:rsidP="00B30EB6" w:rsidRDefault="004D3167" w14:paraId="51409A77" w14:textId="248CACD8">
      <w:pPr>
        <w:pStyle w:val="ListParagraph"/>
        <w:numPr>
          <w:ilvl w:val="0"/>
          <w:numId w:val="18"/>
        </w:numPr>
        <w:rPr>
          <w:rStyle w:val="eop"/>
        </w:rPr>
      </w:pPr>
      <w:r>
        <w:rPr>
          <w:rStyle w:val="normaltextrun"/>
          <w:rFonts w:cstheme="minorHAnsi"/>
        </w:rPr>
        <w:t>V</w:t>
      </w:r>
      <w:r w:rsidRPr="00F47282">
        <w:rPr>
          <w:rStyle w:val="normaltextrun"/>
          <w:rFonts w:cstheme="minorHAnsi"/>
        </w:rPr>
        <w:t>isit a farm that allows visitors to pick (gather) their own berries and vegetables. Use what you’ve gathered to prepare a meal to share with the group</w:t>
      </w:r>
      <w:r w:rsidRPr="00F47282" w:rsidR="006B1402">
        <w:rPr>
          <w:rStyle w:val="normaltextrun"/>
          <w:rFonts w:cstheme="minorHAnsi"/>
        </w:rPr>
        <w:t xml:space="preserve">. </w:t>
      </w:r>
    </w:p>
    <w:p w:rsidRPr="00F47282" w:rsidR="00F47282" w:rsidP="00B30EB6" w:rsidRDefault="00F47282" w14:paraId="0FEFD3AC" w14:textId="0D544547">
      <w:pPr>
        <w:pStyle w:val="ListParagraph"/>
        <w:numPr>
          <w:ilvl w:val="0"/>
          <w:numId w:val="18"/>
        </w:numPr>
      </w:pPr>
      <w:r w:rsidRPr="7A4582A4">
        <w:rPr>
          <w:rStyle w:val="normaltextrun"/>
        </w:rPr>
        <w:t>If you have a community garden at your community or nearby, invite participants to volunteer to cultivate th</w:t>
      </w:r>
      <w:r w:rsidR="00EB2AE0">
        <w:rPr>
          <w:rStyle w:val="normaltextrun"/>
        </w:rPr>
        <w:t>e</w:t>
      </w:r>
      <w:r w:rsidRPr="7A4582A4">
        <w:rPr>
          <w:rStyle w:val="normaltextrun"/>
        </w:rPr>
        <w:t xml:space="preserve"> garden</w:t>
      </w:r>
      <w:r w:rsidRPr="7A4582A4" w:rsidR="006B1402">
        <w:rPr>
          <w:rStyle w:val="normaltextrun"/>
        </w:rPr>
        <w:t xml:space="preserve">. </w:t>
      </w:r>
    </w:p>
    <w:p w:rsidRPr="00EC62D6" w:rsidR="005B1E49" w:rsidP="00B30EB6" w:rsidRDefault="00F47282" w14:paraId="63F6C046" w14:textId="140C9FEE">
      <w:pPr>
        <w:pStyle w:val="ListParagraph"/>
        <w:numPr>
          <w:ilvl w:val="0"/>
          <w:numId w:val="18"/>
        </w:numPr>
      </w:pPr>
      <w:r w:rsidRPr="00F47282">
        <w:rPr>
          <w:rStyle w:val="normaltextrun"/>
          <w:rFonts w:cstheme="minorHAnsi"/>
        </w:rPr>
        <w:t>Invite a Master Gardener in your area to teach a gardening class at your community</w:t>
      </w:r>
      <w:r w:rsidRPr="00F47282" w:rsidR="006B1402">
        <w:rPr>
          <w:rStyle w:val="normaltextrun"/>
          <w:rFonts w:cstheme="minorHAnsi"/>
        </w:rPr>
        <w:t xml:space="preserve">. </w:t>
      </w:r>
    </w:p>
    <w:p w:rsidR="744A5D47" w:rsidP="004421D1" w:rsidRDefault="744A5D47" w14:paraId="6EB0E78A" w14:textId="49231D48">
      <w:pPr>
        <w:pStyle w:val="Heading1"/>
        <w:spacing w:line="360" w:lineRule="auto"/>
      </w:pPr>
      <w:r>
        <w:t>2</w:t>
      </w:r>
      <w:r w:rsidR="009702D5">
        <w:rPr>
          <w:vertAlign w:val="superscript"/>
        </w:rPr>
        <w:t>nd</w:t>
      </w:r>
      <w:r>
        <w:t xml:space="preserve"> Session</w:t>
      </w:r>
      <w:r w:rsidR="2158546A">
        <w:t>:</w:t>
      </w:r>
      <w:r>
        <w:t xml:space="preserve"> </w:t>
      </w:r>
      <w:r w:rsidR="00532FFB">
        <w:t>Industrial Revolution</w:t>
      </w:r>
      <w:r>
        <w:t xml:space="preserve"> </w:t>
      </w:r>
    </w:p>
    <w:p w:rsidR="744A5D47" w:rsidP="004421D1" w:rsidRDefault="744A5D47" w14:paraId="35D6DDFA" w14:textId="4DB8715E">
      <w:pPr>
        <w:rPr>
          <w:b/>
          <w:bCs/>
          <w:u w:val="single"/>
        </w:rPr>
      </w:pPr>
      <w:r w:rsidRPr="6C8FA448">
        <w:rPr>
          <w:b/>
          <w:bCs/>
          <w:u w:val="single"/>
        </w:rPr>
        <w:t>Objectives/Overview:</w:t>
      </w:r>
    </w:p>
    <w:p w:rsidRPr="001300BB" w:rsidR="009702D5" w:rsidP="7389CAE3" w:rsidRDefault="00531061" w14:paraId="528892F6" w14:textId="22FC9000">
      <w:pPr>
        <w:pStyle w:val="ListParagraph"/>
        <w:numPr>
          <w:ilvl w:val="0"/>
          <w:numId w:val="6"/>
        </w:numPr>
      </w:pPr>
      <w:r w:rsidRPr="7389CAE3">
        <w:rPr>
          <w:rStyle w:val="normaltextrun"/>
        </w:rPr>
        <w:t>Review</w:t>
      </w:r>
      <w:r w:rsidRPr="7389CAE3" w:rsidR="009702D5">
        <w:rPr>
          <w:rStyle w:val="normaltextrun"/>
        </w:rPr>
        <w:t xml:space="preserve"> the characteristics of the Industrial Revolution</w:t>
      </w:r>
      <w:r w:rsidRPr="7389CAE3" w:rsidR="006B1402">
        <w:rPr>
          <w:rStyle w:val="normaltextrun"/>
        </w:rPr>
        <w:t xml:space="preserve">. </w:t>
      </w:r>
    </w:p>
    <w:p w:rsidRPr="001300BB" w:rsidR="009702D5" w:rsidP="7389CAE3" w:rsidRDefault="009702D5" w14:paraId="5C7AC88C" w14:textId="0D75D613">
      <w:pPr>
        <w:pStyle w:val="ListParagraph"/>
        <w:numPr>
          <w:ilvl w:val="0"/>
          <w:numId w:val="6"/>
        </w:numPr>
      </w:pPr>
      <w:r w:rsidRPr="7389CAE3">
        <w:rPr>
          <w:rStyle w:val="normaltextrun"/>
        </w:rPr>
        <w:t>Discuss the role of older adults during this age</w:t>
      </w:r>
      <w:r w:rsidRPr="7389CAE3" w:rsidR="006B1402">
        <w:rPr>
          <w:rStyle w:val="normaltextrun"/>
        </w:rPr>
        <w:t xml:space="preserve">. </w:t>
      </w:r>
    </w:p>
    <w:p w:rsidRPr="001300BB" w:rsidR="009702D5" w:rsidP="7389CAE3" w:rsidRDefault="00531061" w14:paraId="6D6C9340" w14:textId="1114C0F0">
      <w:pPr>
        <w:pStyle w:val="ListParagraph"/>
        <w:numPr>
          <w:ilvl w:val="0"/>
          <w:numId w:val="6"/>
        </w:numPr>
      </w:pPr>
      <w:r w:rsidRPr="7389CAE3">
        <w:rPr>
          <w:rStyle w:val="normaltextrun"/>
        </w:rPr>
        <w:t>Explore</w:t>
      </w:r>
      <w:r w:rsidRPr="7389CAE3" w:rsidR="009702D5">
        <w:rPr>
          <w:rStyle w:val="normaltextrun"/>
        </w:rPr>
        <w:t xml:space="preserve"> </w:t>
      </w:r>
      <w:r w:rsidRPr="7389CAE3" w:rsidR="001300BB">
        <w:rPr>
          <w:rStyle w:val="normaltextrun"/>
        </w:rPr>
        <w:t>the</w:t>
      </w:r>
      <w:r w:rsidRPr="7389CAE3" w:rsidR="009702D5">
        <w:rPr>
          <w:rStyle w:val="normaltextrun"/>
        </w:rPr>
        <w:t xml:space="preserve"> first introduction to ageism and ableism</w:t>
      </w:r>
      <w:r w:rsidRPr="7389CAE3" w:rsidR="006B1402">
        <w:rPr>
          <w:rStyle w:val="normaltextrun"/>
        </w:rPr>
        <w:t xml:space="preserve">. </w:t>
      </w:r>
    </w:p>
    <w:p w:rsidRPr="00531061" w:rsidR="009702D5" w:rsidP="00531061" w:rsidRDefault="009702D5" w14:paraId="6F079A8D" w14:textId="77777777">
      <w:pPr>
        <w:rPr>
          <w:b/>
          <w:bCs/>
          <w:u w:val="single"/>
        </w:rPr>
      </w:pPr>
    </w:p>
    <w:p w:rsidR="744A5D47" w:rsidP="6C8FA448" w:rsidRDefault="744A5D47" w14:paraId="66F79362" w14:textId="1C5816C3">
      <w:pPr>
        <w:rPr>
          <w:b/>
          <w:bCs/>
          <w:u w:val="single"/>
        </w:rPr>
      </w:pPr>
      <w:r w:rsidRPr="6C8FA448">
        <w:rPr>
          <w:b/>
          <w:bCs/>
          <w:u w:val="single"/>
        </w:rPr>
        <w:lastRenderedPageBreak/>
        <w:t>Materials:</w:t>
      </w:r>
    </w:p>
    <w:p w:rsidRPr="00616C83" w:rsidR="744A5D47" w:rsidP="00616C83" w:rsidRDefault="744A5D47" w14:paraId="20B5ED5E" w14:textId="323D2110">
      <w:pPr>
        <w:pStyle w:val="ListParagraph"/>
        <w:numPr>
          <w:ilvl w:val="0"/>
          <w:numId w:val="26"/>
        </w:numPr>
        <w:spacing w:after="0"/>
      </w:pPr>
      <w:r w:rsidRPr="6C8FA448">
        <w:rPr>
          <w:rFonts w:eastAsia="Times New Roman"/>
        </w:rPr>
        <w:t>A copy of the</w:t>
      </w:r>
      <w:r w:rsidR="00616C83">
        <w:rPr>
          <w:rFonts w:eastAsia="Times New Roman"/>
        </w:rPr>
        <w:t xml:space="preserve"> </w:t>
      </w:r>
      <w:r w:rsidRPr="4AAADD9F" w:rsidR="00616C83">
        <w:rPr>
          <w:rFonts w:eastAsia="Times New Roman"/>
        </w:rPr>
        <w:t>2</w:t>
      </w:r>
      <w:r w:rsidRPr="4AAADD9F" w:rsidR="00616C83">
        <w:rPr>
          <w:rFonts w:eastAsia="Times New Roman"/>
          <w:vertAlign w:val="superscript"/>
        </w:rPr>
        <w:t>nd</w:t>
      </w:r>
      <w:r w:rsidRPr="4AAADD9F" w:rsidR="00616C83">
        <w:rPr>
          <w:rFonts w:eastAsia="Times New Roman"/>
        </w:rPr>
        <w:t xml:space="preserve"> Session Handout Packet</w:t>
      </w:r>
      <w:r w:rsidRPr="00616C83">
        <w:rPr>
          <w:rFonts w:eastAsia="Times New Roman"/>
        </w:rPr>
        <w:t xml:space="preserve"> for each participant</w:t>
      </w:r>
    </w:p>
    <w:p w:rsidRPr="00877391" w:rsidR="00456B16" w:rsidP="00877391" w:rsidRDefault="042BA8A9" w14:paraId="6D08E900" w14:textId="04E3D908">
      <w:pPr>
        <w:pStyle w:val="ListParagraph"/>
        <w:numPr>
          <w:ilvl w:val="0"/>
          <w:numId w:val="3"/>
        </w:numPr>
        <w:spacing w:after="0"/>
        <w:rPr>
          <w:rFonts w:eastAsia="Times New Roman"/>
          <w:szCs w:val="24"/>
        </w:rPr>
      </w:pPr>
      <w:r w:rsidRPr="001861F7">
        <w:rPr>
          <w:rFonts w:eastAsia="Times New Roman"/>
          <w:szCs w:val="24"/>
        </w:rPr>
        <w:t>Recorded session (</w:t>
      </w:r>
      <w:r w:rsidRPr="001861F7" w:rsidR="00224C90">
        <w:rPr>
          <w:rFonts w:eastAsia="Times New Roman"/>
          <w:szCs w:val="24"/>
        </w:rPr>
        <w:t>9</w:t>
      </w:r>
      <w:r w:rsidRPr="001861F7">
        <w:rPr>
          <w:rFonts w:eastAsia="Times New Roman"/>
          <w:szCs w:val="24"/>
        </w:rPr>
        <w:t xml:space="preserve"> minutes):</w:t>
      </w:r>
      <w:r w:rsidRPr="001861F7" w:rsidR="00D1463A">
        <w:rPr>
          <w:rFonts w:ascii="Times New Roman" w:hAnsi="Times New Roman" w:cs="Times New Roman"/>
          <w:color w:val="000000"/>
          <w:sz w:val="27"/>
          <w:szCs w:val="27"/>
        </w:rPr>
        <w:t xml:space="preserve"> </w:t>
      </w:r>
      <w:hyperlink w:tgtFrame="_blank" w:history="1" r:id="rId13">
        <w:r w:rsidRPr="001861F7" w:rsidR="00D1463A">
          <w:rPr>
            <w:rStyle w:val="Hyperlink"/>
            <w:rFonts w:ascii="Arial" w:hAnsi="Arial" w:cs="Arial"/>
            <w:szCs w:val="24"/>
          </w:rPr>
          <w:t>https://youtu.be/SOtvmvhMB5s</w:t>
        </w:r>
      </w:hyperlink>
    </w:p>
    <w:p w:rsidR="00531061" w:rsidP="004446EE" w:rsidRDefault="00531061" w14:paraId="2B0F5ECC" w14:textId="3690015D">
      <w:pPr>
        <w:numPr>
          <w:ilvl w:val="0"/>
          <w:numId w:val="3"/>
        </w:numPr>
        <w:spacing w:after="0"/>
        <w:contextualSpacing/>
        <w:rPr>
          <w:rFonts w:eastAsia="Times New Roman" w:cstheme="minorHAnsi"/>
          <w:szCs w:val="24"/>
        </w:rPr>
      </w:pPr>
      <w:r w:rsidRPr="00361202">
        <w:rPr>
          <w:rFonts w:eastAsia="Times New Roman" w:cstheme="minorHAnsi"/>
          <w:b/>
          <w:bCs/>
          <w:szCs w:val="24"/>
        </w:rPr>
        <w:t>Discussion Questions</w:t>
      </w:r>
      <w:r>
        <w:rPr>
          <w:rFonts w:eastAsia="Times New Roman" w:cstheme="minorHAnsi"/>
          <w:szCs w:val="24"/>
        </w:rPr>
        <w:t>:</w:t>
      </w:r>
    </w:p>
    <w:p w:rsidR="006E7CE2" w:rsidP="00051783" w:rsidRDefault="008E2D44" w14:paraId="58346F69" w14:textId="77777777">
      <w:pPr>
        <w:pStyle w:val="ListParagraph"/>
        <w:numPr>
          <w:ilvl w:val="1"/>
          <w:numId w:val="33"/>
        </w:numPr>
        <w:rPr>
          <w:rStyle w:val="normaltextrun"/>
          <w:rFonts w:ascii="Arial" w:hAnsi="Arial" w:cs="Arial"/>
        </w:rPr>
      </w:pPr>
      <w:r w:rsidRPr="7A4582A4">
        <w:rPr>
          <w:rStyle w:val="normaltextrun"/>
          <w:rFonts w:ascii="Arial" w:hAnsi="Arial" w:cs="Arial"/>
        </w:rPr>
        <w:t>What was the impact of the dramatic change in the role of older adults during the</w:t>
      </w:r>
      <w:r w:rsidR="006E7CE2">
        <w:rPr>
          <w:rStyle w:val="normaltextrun"/>
          <w:rFonts w:ascii="Arial" w:hAnsi="Arial" w:cs="Arial"/>
        </w:rPr>
        <w:t xml:space="preserve"> </w:t>
      </w:r>
      <w:r w:rsidRPr="7A4582A4">
        <w:rPr>
          <w:rStyle w:val="normaltextrun"/>
          <w:rFonts w:ascii="Arial" w:hAnsi="Arial" w:cs="Arial"/>
        </w:rPr>
        <w:t>Industrial Revolution</w:t>
      </w:r>
      <w:r w:rsidRPr="7A4582A4" w:rsidR="006B1402">
        <w:rPr>
          <w:rStyle w:val="normaltextrun"/>
          <w:rFonts w:ascii="Arial" w:hAnsi="Arial" w:cs="Arial"/>
        </w:rPr>
        <w:t xml:space="preserve">? </w:t>
      </w:r>
      <w:r w:rsidRPr="7A4582A4">
        <w:rPr>
          <w:rStyle w:val="normaltextrun"/>
          <w:rFonts w:ascii="Arial" w:hAnsi="Arial" w:cs="Arial"/>
        </w:rPr>
        <w:t xml:space="preserve">How does this </w:t>
      </w:r>
      <w:r w:rsidRPr="7A4582A4" w:rsidR="76F58890">
        <w:rPr>
          <w:rStyle w:val="normaltextrun"/>
          <w:rFonts w:ascii="Arial" w:hAnsi="Arial" w:cs="Arial"/>
        </w:rPr>
        <w:t>a</w:t>
      </w:r>
      <w:r w:rsidRPr="7A4582A4">
        <w:rPr>
          <w:rStyle w:val="normaltextrun"/>
          <w:rFonts w:ascii="Arial" w:hAnsi="Arial" w:cs="Arial"/>
        </w:rPr>
        <w:t>ffect you?</w:t>
      </w:r>
    </w:p>
    <w:p w:rsidR="006E7CE2" w:rsidP="00051783" w:rsidRDefault="008E2D44" w14:paraId="6C5E8CBF" w14:textId="77777777">
      <w:pPr>
        <w:pStyle w:val="ListParagraph"/>
        <w:numPr>
          <w:ilvl w:val="1"/>
          <w:numId w:val="33"/>
        </w:numPr>
        <w:rPr>
          <w:rStyle w:val="normaltextrun"/>
          <w:rFonts w:ascii="Arial" w:hAnsi="Arial" w:cs="Arial"/>
        </w:rPr>
      </w:pPr>
      <w:r w:rsidRPr="006E7CE2">
        <w:rPr>
          <w:rStyle w:val="normaltextrun"/>
          <w:rFonts w:ascii="Arial" w:hAnsi="Arial" w:cs="Arial"/>
        </w:rPr>
        <w:t>As a society, what could we have done to make this time in history a more positive experience? In other words, if you could go back and change history, what would you do?</w:t>
      </w:r>
    </w:p>
    <w:p w:rsidRPr="006E7CE2" w:rsidR="00531061" w:rsidP="00051783" w:rsidRDefault="008E2D44" w14:paraId="6DD17C9B" w14:textId="5B33C6CD">
      <w:pPr>
        <w:pStyle w:val="ListParagraph"/>
        <w:numPr>
          <w:ilvl w:val="1"/>
          <w:numId w:val="33"/>
        </w:numPr>
        <w:rPr>
          <w:rFonts w:ascii="Arial" w:hAnsi="Arial" w:cs="Arial"/>
        </w:rPr>
      </w:pPr>
      <w:r w:rsidRPr="006E7CE2">
        <w:rPr>
          <w:rStyle w:val="normaltextrun"/>
          <w:rFonts w:ascii="Arial" w:hAnsi="Arial" w:cs="Arial"/>
        </w:rPr>
        <w:t xml:space="preserve">What did you discover about the Industrial Revolution that </w:t>
      </w:r>
      <w:r w:rsidRPr="006E7CE2" w:rsidR="6B8AC1F4">
        <w:rPr>
          <w:rStyle w:val="normaltextrun"/>
          <w:rFonts w:ascii="Arial" w:hAnsi="Arial" w:cs="Arial"/>
        </w:rPr>
        <w:t>surprised</w:t>
      </w:r>
      <w:r w:rsidRPr="006E7CE2">
        <w:rPr>
          <w:rStyle w:val="normaltextrun"/>
          <w:rFonts w:ascii="Arial" w:hAnsi="Arial" w:cs="Arial"/>
        </w:rPr>
        <w:t xml:space="preserve"> you?</w:t>
      </w:r>
    </w:p>
    <w:p w:rsidR="007A4E53" w:rsidP="6C8FA448" w:rsidRDefault="007A4E53" w14:paraId="29A013BE" w14:textId="77777777">
      <w:pPr>
        <w:spacing w:after="0"/>
        <w:rPr>
          <w:rFonts w:eastAsia="Times New Roman"/>
        </w:rPr>
      </w:pPr>
    </w:p>
    <w:p w:rsidR="744A5D47" w:rsidP="6C8FA448" w:rsidRDefault="744A5D47" w14:paraId="4AADF8B8" w14:textId="1605EEEB">
      <w:pPr>
        <w:rPr>
          <w:b/>
          <w:bCs/>
          <w:u w:val="single"/>
        </w:rPr>
      </w:pPr>
      <w:r w:rsidRPr="6C8FA448">
        <w:rPr>
          <w:b/>
          <w:bCs/>
          <w:u w:val="single"/>
        </w:rPr>
        <w:t>Supportive Resources and Ideas:</w:t>
      </w:r>
    </w:p>
    <w:p w:rsidRPr="007261F8" w:rsidR="007261F8" w:rsidP="002B07F2" w:rsidRDefault="00BE0431" w14:paraId="3C679B1C" w14:textId="595BE485">
      <w:pPr>
        <w:pStyle w:val="ListParagraph"/>
        <w:numPr>
          <w:ilvl w:val="0"/>
          <w:numId w:val="19"/>
        </w:numPr>
        <w:rPr>
          <w:rStyle w:val="normaltextrun"/>
        </w:rPr>
      </w:pPr>
      <w:r w:rsidRPr="007261F8">
        <w:rPr>
          <w:rStyle w:val="normaltextrun"/>
          <w:rFonts w:ascii="Arial" w:hAnsi="Arial" w:cs="Arial"/>
        </w:rPr>
        <w:t xml:space="preserve">Host a </w:t>
      </w:r>
      <w:r w:rsidRPr="007261F8" w:rsidR="00DF12B8">
        <w:rPr>
          <w:rStyle w:val="normaltextrun"/>
          <w:rFonts w:ascii="Arial" w:hAnsi="Arial" w:cs="Arial"/>
        </w:rPr>
        <w:t>factory worker’s typical lunchbox snack</w:t>
      </w:r>
      <w:r w:rsidRPr="007261F8">
        <w:rPr>
          <w:rStyle w:val="normaltextrun"/>
          <w:rFonts w:ascii="Arial" w:hAnsi="Arial" w:cs="Arial"/>
        </w:rPr>
        <w:t xml:space="preserve"> </w:t>
      </w:r>
      <w:r w:rsidRPr="007261F8" w:rsidR="0011239C">
        <w:rPr>
          <w:rStyle w:val="normaltextrun"/>
          <w:rFonts w:ascii="Arial" w:hAnsi="Arial" w:cs="Arial"/>
        </w:rPr>
        <w:t xml:space="preserve">during this session. </w:t>
      </w:r>
      <w:r w:rsidR="00B175B5">
        <w:rPr>
          <w:rStyle w:val="normaltextrun"/>
          <w:rFonts w:ascii="Arial" w:hAnsi="Arial" w:cs="Arial"/>
        </w:rPr>
        <w:t>Common foods carried in a lunch tin included</w:t>
      </w:r>
      <w:r w:rsidR="00F31AE7">
        <w:rPr>
          <w:rStyle w:val="normaltextrun"/>
          <w:rFonts w:ascii="Arial" w:hAnsi="Arial" w:cs="Arial"/>
        </w:rPr>
        <w:t>:</w:t>
      </w:r>
      <w:r w:rsidR="00B175B5">
        <w:rPr>
          <w:rStyle w:val="normaltextrun"/>
          <w:rFonts w:ascii="Arial" w:hAnsi="Arial" w:cs="Arial"/>
        </w:rPr>
        <w:t xml:space="preserve"> </w:t>
      </w:r>
      <w:r w:rsidR="00C85A94">
        <w:rPr>
          <w:rStyle w:val="normaltextrun"/>
          <w:rFonts w:ascii="Arial" w:hAnsi="Arial" w:cs="Arial"/>
        </w:rPr>
        <w:t>oa</w:t>
      </w:r>
      <w:r w:rsidR="000E47ED">
        <w:rPr>
          <w:rStyle w:val="normaltextrun"/>
          <w:rFonts w:ascii="Arial" w:hAnsi="Arial" w:cs="Arial"/>
        </w:rPr>
        <w:t>t</w:t>
      </w:r>
      <w:r w:rsidR="00C85A94">
        <w:rPr>
          <w:rStyle w:val="normaltextrun"/>
          <w:rFonts w:ascii="Arial" w:hAnsi="Arial" w:cs="Arial"/>
        </w:rPr>
        <w:t xml:space="preserve"> cakes</w:t>
      </w:r>
      <w:r w:rsidR="000E47ED">
        <w:rPr>
          <w:rStyle w:val="normaltextrun"/>
          <w:rFonts w:ascii="Arial" w:hAnsi="Arial" w:cs="Arial"/>
        </w:rPr>
        <w:t>/oat mush</w:t>
      </w:r>
      <w:r w:rsidR="00C85A94">
        <w:rPr>
          <w:rStyle w:val="normaltextrun"/>
          <w:rFonts w:ascii="Arial" w:hAnsi="Arial" w:cs="Arial"/>
        </w:rPr>
        <w:t xml:space="preserve">, </w:t>
      </w:r>
      <w:r w:rsidR="000B035C">
        <w:rPr>
          <w:rStyle w:val="normaltextrun"/>
          <w:rFonts w:ascii="Arial" w:hAnsi="Arial" w:cs="Arial"/>
        </w:rPr>
        <w:t>bread,</w:t>
      </w:r>
      <w:r w:rsidR="00DC0D67">
        <w:rPr>
          <w:rStyle w:val="normaltextrun"/>
          <w:rFonts w:ascii="Arial" w:hAnsi="Arial" w:cs="Arial"/>
        </w:rPr>
        <w:t xml:space="preserve"> biscuits and jam, </w:t>
      </w:r>
      <w:r w:rsidR="000A08EA">
        <w:rPr>
          <w:rStyle w:val="normaltextrun"/>
          <w:rFonts w:ascii="Arial" w:hAnsi="Arial" w:cs="Arial"/>
        </w:rPr>
        <w:t xml:space="preserve">left-over </w:t>
      </w:r>
      <w:r w:rsidR="0090189D">
        <w:rPr>
          <w:rStyle w:val="normaltextrun"/>
          <w:rFonts w:ascii="Arial" w:hAnsi="Arial" w:cs="Arial"/>
        </w:rPr>
        <w:t xml:space="preserve">meat and </w:t>
      </w:r>
      <w:r w:rsidR="000A08EA">
        <w:rPr>
          <w:rStyle w:val="normaltextrun"/>
          <w:rFonts w:ascii="Arial" w:hAnsi="Arial" w:cs="Arial"/>
        </w:rPr>
        <w:t xml:space="preserve">cabbage pies, </w:t>
      </w:r>
      <w:r w:rsidR="00A27D21">
        <w:rPr>
          <w:rStyle w:val="normaltextrun"/>
          <w:rFonts w:ascii="Arial" w:hAnsi="Arial" w:cs="Arial"/>
        </w:rPr>
        <w:t xml:space="preserve">potatoes, </w:t>
      </w:r>
      <w:r w:rsidR="00DC0D67">
        <w:rPr>
          <w:rStyle w:val="normaltextrun"/>
          <w:rFonts w:ascii="Arial" w:hAnsi="Arial" w:cs="Arial"/>
        </w:rPr>
        <w:t>occasionally local fruit</w:t>
      </w:r>
      <w:r w:rsidR="000A08EA">
        <w:rPr>
          <w:rStyle w:val="normaltextrun"/>
          <w:rFonts w:ascii="Arial" w:hAnsi="Arial" w:cs="Arial"/>
        </w:rPr>
        <w:t>,</w:t>
      </w:r>
      <w:r w:rsidR="00DC0D67">
        <w:rPr>
          <w:rStyle w:val="normaltextrun"/>
          <w:rFonts w:ascii="Arial" w:hAnsi="Arial" w:cs="Arial"/>
        </w:rPr>
        <w:t xml:space="preserve"> </w:t>
      </w:r>
      <w:proofErr w:type="gramStart"/>
      <w:r w:rsidR="00DC0D67">
        <w:rPr>
          <w:rStyle w:val="normaltextrun"/>
          <w:rFonts w:ascii="Arial" w:hAnsi="Arial" w:cs="Arial"/>
        </w:rPr>
        <w:t>meat</w:t>
      </w:r>
      <w:proofErr w:type="gramEnd"/>
      <w:r w:rsidR="00DC0D67">
        <w:rPr>
          <w:rStyle w:val="normaltextrun"/>
          <w:rFonts w:ascii="Arial" w:hAnsi="Arial" w:cs="Arial"/>
        </w:rPr>
        <w:t xml:space="preserve"> or cheese</w:t>
      </w:r>
      <w:r w:rsidR="000A08EA">
        <w:rPr>
          <w:rStyle w:val="normaltextrun"/>
          <w:rFonts w:ascii="Arial" w:hAnsi="Arial" w:cs="Arial"/>
        </w:rPr>
        <w:t>. Drinks included</w:t>
      </w:r>
      <w:r w:rsidR="00DC0D67">
        <w:rPr>
          <w:rStyle w:val="normaltextrun"/>
          <w:rFonts w:ascii="Arial" w:hAnsi="Arial" w:cs="Arial"/>
        </w:rPr>
        <w:t xml:space="preserve"> </w:t>
      </w:r>
      <w:r w:rsidR="00A267EB">
        <w:rPr>
          <w:rStyle w:val="normaltextrun"/>
          <w:rFonts w:ascii="Arial" w:hAnsi="Arial" w:cs="Arial"/>
        </w:rPr>
        <w:t>milk,</w:t>
      </w:r>
      <w:r w:rsidR="00DC0D67">
        <w:rPr>
          <w:rStyle w:val="normaltextrun"/>
          <w:rFonts w:ascii="Arial" w:hAnsi="Arial" w:cs="Arial"/>
        </w:rPr>
        <w:t xml:space="preserve"> </w:t>
      </w:r>
      <w:proofErr w:type="gramStart"/>
      <w:r w:rsidR="00DC0D67">
        <w:rPr>
          <w:rStyle w:val="normaltextrun"/>
          <w:rFonts w:ascii="Arial" w:hAnsi="Arial" w:cs="Arial"/>
        </w:rPr>
        <w:t>beer</w:t>
      </w:r>
      <w:proofErr w:type="gramEnd"/>
      <w:r w:rsidR="00DC0D67">
        <w:rPr>
          <w:rStyle w:val="normaltextrun"/>
          <w:rFonts w:ascii="Arial" w:hAnsi="Arial" w:cs="Arial"/>
        </w:rPr>
        <w:t xml:space="preserve"> or coffee</w:t>
      </w:r>
      <w:r w:rsidR="00CC101E">
        <w:rPr>
          <w:rStyle w:val="normaltextrun"/>
          <w:rFonts w:ascii="Arial" w:hAnsi="Arial" w:cs="Arial"/>
        </w:rPr>
        <w:t xml:space="preserve"> as water was </w:t>
      </w:r>
      <w:r w:rsidR="000E7E75">
        <w:rPr>
          <w:rStyle w:val="normaltextrun"/>
          <w:rFonts w:ascii="Arial" w:hAnsi="Arial" w:cs="Arial"/>
        </w:rPr>
        <w:t xml:space="preserve">often </w:t>
      </w:r>
      <w:r w:rsidR="001C4743">
        <w:rPr>
          <w:rStyle w:val="normaltextrun"/>
          <w:rFonts w:ascii="Arial" w:hAnsi="Arial" w:cs="Arial"/>
        </w:rPr>
        <w:t>conta</w:t>
      </w:r>
      <w:r w:rsidR="000E7E75">
        <w:rPr>
          <w:rStyle w:val="normaltextrun"/>
          <w:rFonts w:ascii="Arial" w:hAnsi="Arial" w:cs="Arial"/>
        </w:rPr>
        <w:t>minated.</w:t>
      </w:r>
      <w:r w:rsidR="000E47ED">
        <w:rPr>
          <w:rStyle w:val="normaltextrun"/>
          <w:rFonts w:ascii="Arial" w:hAnsi="Arial" w:cs="Arial"/>
        </w:rPr>
        <w:t xml:space="preserve"> </w:t>
      </w:r>
      <w:r w:rsidRPr="007261F8" w:rsidR="00287543">
        <w:rPr>
          <w:rStyle w:val="normaltextrun"/>
          <w:rFonts w:ascii="Arial" w:hAnsi="Arial" w:cs="Arial"/>
        </w:rPr>
        <w:t xml:space="preserve">Print </w:t>
      </w:r>
      <w:r w:rsidRPr="007261F8" w:rsidR="0022072D">
        <w:rPr>
          <w:rStyle w:val="normaltextrun"/>
          <w:rFonts w:ascii="Arial" w:hAnsi="Arial" w:cs="Arial"/>
        </w:rPr>
        <w:t xml:space="preserve">or </w:t>
      </w:r>
      <w:r w:rsidRPr="007261F8" w:rsidR="00287543">
        <w:rPr>
          <w:rStyle w:val="normaltextrun"/>
          <w:rFonts w:ascii="Arial" w:hAnsi="Arial" w:cs="Arial"/>
        </w:rPr>
        <w:t>read th</w:t>
      </w:r>
      <w:r w:rsidR="000A08EA">
        <w:rPr>
          <w:rStyle w:val="normaltextrun"/>
          <w:rFonts w:ascii="Arial" w:hAnsi="Arial" w:cs="Arial"/>
        </w:rPr>
        <w:t>e</w:t>
      </w:r>
      <w:r w:rsidRPr="007261F8" w:rsidR="00287543">
        <w:rPr>
          <w:rStyle w:val="normaltextrun"/>
          <w:rFonts w:ascii="Arial" w:hAnsi="Arial" w:cs="Arial"/>
        </w:rPr>
        <w:t xml:space="preserve"> articl</w:t>
      </w:r>
      <w:r w:rsidRPr="007261F8" w:rsidR="0022072D">
        <w:rPr>
          <w:rStyle w:val="normaltextrun"/>
          <w:rFonts w:ascii="Arial" w:hAnsi="Arial" w:cs="Arial"/>
        </w:rPr>
        <w:t>e</w:t>
      </w:r>
      <w:r w:rsidRPr="007261F8" w:rsidR="00287543">
        <w:rPr>
          <w:rStyle w:val="normaltextrun"/>
          <w:rFonts w:ascii="Arial" w:hAnsi="Arial" w:cs="Arial"/>
        </w:rPr>
        <w:t xml:space="preserve"> about the </w:t>
      </w:r>
      <w:hyperlink w:history="1" r:id="rId14">
        <w:r w:rsidRPr="007261F8" w:rsidR="007261F8">
          <w:rPr>
            <w:rStyle w:val="Hyperlink"/>
            <w:rFonts w:ascii="Arial" w:hAnsi="Arial" w:cs="Arial"/>
          </w:rPr>
          <w:t>evolution of this midday meal</w:t>
        </w:r>
      </w:hyperlink>
      <w:r w:rsidR="00F13071">
        <w:rPr>
          <w:rStyle w:val="normaltextrun"/>
          <w:rFonts w:ascii="Arial" w:hAnsi="Arial" w:cs="Arial"/>
        </w:rPr>
        <w:t xml:space="preserve"> </w:t>
      </w:r>
      <w:r w:rsidR="000E47ED">
        <w:rPr>
          <w:rStyle w:val="normaltextrun"/>
          <w:rFonts w:ascii="Arial" w:hAnsi="Arial" w:cs="Arial"/>
        </w:rPr>
        <w:t xml:space="preserve">and </w:t>
      </w:r>
      <w:r w:rsidR="00556BE7">
        <w:rPr>
          <w:rStyle w:val="normaltextrun"/>
          <w:rFonts w:ascii="Arial" w:hAnsi="Arial" w:cs="Arial"/>
        </w:rPr>
        <w:t xml:space="preserve">ask </w:t>
      </w:r>
      <w:r w:rsidR="00C6319A">
        <w:rPr>
          <w:rStyle w:val="normaltextrun"/>
          <w:rFonts w:ascii="Arial" w:hAnsi="Arial" w:cs="Arial"/>
        </w:rPr>
        <w:t>four</w:t>
      </w:r>
      <w:r w:rsidR="008B5661">
        <w:rPr>
          <w:rStyle w:val="normaltextrun"/>
          <w:rFonts w:ascii="Arial" w:hAnsi="Arial" w:cs="Arial"/>
        </w:rPr>
        <w:t xml:space="preserve"> </w:t>
      </w:r>
      <w:r w:rsidR="00556BE7">
        <w:rPr>
          <w:rStyle w:val="normaltextrun"/>
          <w:rFonts w:ascii="Arial" w:hAnsi="Arial" w:cs="Arial"/>
        </w:rPr>
        <w:t xml:space="preserve">group members to </w:t>
      </w:r>
      <w:r w:rsidR="00C6319A">
        <w:rPr>
          <w:rStyle w:val="normaltextrun"/>
          <w:rFonts w:ascii="Arial" w:hAnsi="Arial" w:cs="Arial"/>
        </w:rPr>
        <w:t xml:space="preserve">each </w:t>
      </w:r>
      <w:r w:rsidR="00556BE7">
        <w:rPr>
          <w:rStyle w:val="normaltextrun"/>
          <w:rFonts w:ascii="Arial" w:hAnsi="Arial" w:cs="Arial"/>
        </w:rPr>
        <w:t xml:space="preserve">read </w:t>
      </w:r>
      <w:r w:rsidR="008B5661">
        <w:rPr>
          <w:rStyle w:val="normaltextrun"/>
          <w:rFonts w:ascii="Arial" w:hAnsi="Arial" w:cs="Arial"/>
        </w:rPr>
        <w:t xml:space="preserve">out loud </w:t>
      </w:r>
      <w:r w:rsidR="00C6319A">
        <w:rPr>
          <w:rStyle w:val="normaltextrun"/>
          <w:rFonts w:ascii="Arial" w:hAnsi="Arial" w:cs="Arial"/>
        </w:rPr>
        <w:t xml:space="preserve">one of the </w:t>
      </w:r>
      <w:r w:rsidR="00007C4A">
        <w:rPr>
          <w:rStyle w:val="normaltextrun"/>
          <w:rFonts w:ascii="Arial" w:hAnsi="Arial" w:cs="Arial"/>
        </w:rPr>
        <w:t>short description</w:t>
      </w:r>
      <w:r w:rsidR="00C6319A">
        <w:rPr>
          <w:rStyle w:val="normaltextrun"/>
          <w:rFonts w:ascii="Arial" w:hAnsi="Arial" w:cs="Arial"/>
        </w:rPr>
        <w:t>s</w:t>
      </w:r>
      <w:r w:rsidR="00007C4A">
        <w:rPr>
          <w:rStyle w:val="normaltextrun"/>
          <w:rFonts w:ascii="Arial" w:hAnsi="Arial" w:cs="Arial"/>
        </w:rPr>
        <w:t xml:space="preserve"> of factory meals </w:t>
      </w:r>
      <w:r w:rsidR="00C048A2">
        <w:rPr>
          <w:rStyle w:val="normaltextrun"/>
          <w:rFonts w:ascii="Arial" w:hAnsi="Arial" w:cs="Arial"/>
        </w:rPr>
        <w:t xml:space="preserve">by </w:t>
      </w:r>
      <w:hyperlink w:history="1" r:id="rId15">
        <w:r w:rsidR="00C6319A">
          <w:rPr>
            <w:rStyle w:val="Hyperlink"/>
            <w:rFonts w:ascii="Arial" w:hAnsi="Arial" w:cs="Arial"/>
          </w:rPr>
          <w:t>documented sources</w:t>
        </w:r>
      </w:hyperlink>
      <w:r w:rsidR="00A267EB">
        <w:rPr>
          <w:rStyle w:val="normaltextrun"/>
          <w:rFonts w:ascii="Arial" w:hAnsi="Arial" w:cs="Arial"/>
        </w:rPr>
        <w:t xml:space="preserve">. </w:t>
      </w:r>
    </w:p>
    <w:p w:rsidRPr="00A8677D" w:rsidR="25FBF6DE" w:rsidP="2FEBB70B" w:rsidRDefault="004B4839" w14:paraId="6A9164C9" w14:textId="06CB8FE7">
      <w:pPr>
        <w:pStyle w:val="ListParagraph"/>
        <w:numPr>
          <w:ilvl w:val="0"/>
          <w:numId w:val="19"/>
        </w:numPr>
        <w:rPr>
          <w:rStyle w:val="normaltextrun"/>
        </w:rPr>
      </w:pPr>
      <w:r w:rsidRPr="00763138">
        <w:rPr>
          <w:rStyle w:val="normaltextrun"/>
          <w:rFonts w:ascii="Arial" w:hAnsi="Arial" w:cs="Arial"/>
          <w:szCs w:val="24"/>
        </w:rPr>
        <w:t xml:space="preserve">Enjoy </w:t>
      </w:r>
      <w:r w:rsidR="00B96993">
        <w:rPr>
          <w:rStyle w:val="normaltextrun"/>
          <w:rFonts w:ascii="Arial" w:hAnsi="Arial" w:cs="Arial"/>
          <w:szCs w:val="24"/>
        </w:rPr>
        <w:t>three</w:t>
      </w:r>
      <w:r w:rsidRPr="00763138">
        <w:rPr>
          <w:rStyle w:val="normaltextrun"/>
          <w:rFonts w:ascii="Arial" w:hAnsi="Arial" w:cs="Arial"/>
          <w:szCs w:val="24"/>
        </w:rPr>
        <w:t xml:space="preserve"> minutes of laughter viewing the </w:t>
      </w:r>
      <w:r w:rsidRPr="00763138" w:rsidR="00763138">
        <w:rPr>
          <w:rStyle w:val="normaltextrun"/>
          <w:rFonts w:ascii="Arial" w:hAnsi="Arial" w:cs="Arial"/>
          <w:szCs w:val="24"/>
        </w:rPr>
        <w:t xml:space="preserve">infamous </w:t>
      </w:r>
      <w:r w:rsidR="00763138">
        <w:rPr>
          <w:rStyle w:val="normaltextrun"/>
          <w:rFonts w:ascii="Arial" w:hAnsi="Arial" w:cs="Arial"/>
          <w:szCs w:val="24"/>
        </w:rPr>
        <w:t xml:space="preserve">video </w:t>
      </w:r>
      <w:r w:rsidR="00697444">
        <w:rPr>
          <w:rStyle w:val="normaltextrun"/>
          <w:rFonts w:ascii="Arial" w:hAnsi="Arial" w:cs="Arial"/>
          <w:szCs w:val="24"/>
        </w:rPr>
        <w:t xml:space="preserve">clip </w:t>
      </w:r>
      <w:r w:rsidR="00934905">
        <w:rPr>
          <w:rStyle w:val="normaltextrun"/>
          <w:rFonts w:ascii="Arial" w:hAnsi="Arial" w:cs="Arial"/>
          <w:szCs w:val="24"/>
        </w:rPr>
        <w:t>of I Love Lucy</w:t>
      </w:r>
      <w:r w:rsidR="00697444">
        <w:rPr>
          <w:rStyle w:val="normaltextrun"/>
          <w:rFonts w:ascii="Arial" w:hAnsi="Arial" w:cs="Arial"/>
          <w:szCs w:val="24"/>
        </w:rPr>
        <w:t xml:space="preserve"> (Episode: Job Switching)</w:t>
      </w:r>
      <w:r w:rsidR="00597409">
        <w:rPr>
          <w:rStyle w:val="normaltextrun"/>
          <w:rFonts w:ascii="Arial" w:hAnsi="Arial" w:cs="Arial"/>
          <w:szCs w:val="24"/>
        </w:rPr>
        <w:t xml:space="preserve"> </w:t>
      </w:r>
      <w:r w:rsidR="001E29B9">
        <w:rPr>
          <w:rStyle w:val="normaltextrun"/>
          <w:rFonts w:ascii="Arial" w:hAnsi="Arial" w:cs="Arial"/>
          <w:szCs w:val="24"/>
        </w:rPr>
        <w:t xml:space="preserve">on the </w:t>
      </w:r>
      <w:hyperlink w:history="1" r:id="rId16">
        <w:r w:rsidR="001E29B9">
          <w:rPr>
            <w:rStyle w:val="Hyperlink"/>
            <w:rFonts w:ascii="Arial" w:hAnsi="Arial" w:cs="Arial"/>
            <w:szCs w:val="24"/>
          </w:rPr>
          <w:t>production line at the candy factory</w:t>
        </w:r>
      </w:hyperlink>
      <w:r w:rsidR="00176C4F">
        <w:rPr>
          <w:rStyle w:val="normaltextrun"/>
          <w:rFonts w:ascii="Arial" w:hAnsi="Arial" w:cs="Arial"/>
          <w:szCs w:val="24"/>
        </w:rPr>
        <w:t>.</w:t>
      </w:r>
    </w:p>
    <w:p w:rsidRPr="00A7080C" w:rsidR="00FC0927" w:rsidP="002B07F2" w:rsidRDefault="00FC0927" w14:paraId="43F73953" w14:textId="2333C83D">
      <w:pPr>
        <w:pStyle w:val="ListParagraph"/>
        <w:numPr>
          <w:ilvl w:val="0"/>
          <w:numId w:val="19"/>
        </w:numPr>
        <w:rPr>
          <w:rStyle w:val="normaltextrun"/>
        </w:rPr>
      </w:pPr>
      <w:r w:rsidRPr="00EB46D7">
        <w:rPr>
          <w:rStyle w:val="normaltextrun"/>
          <w:rFonts w:ascii="Arial" w:hAnsi="Arial" w:cs="Arial"/>
        </w:rPr>
        <w:t xml:space="preserve">View the </w:t>
      </w:r>
      <w:r w:rsidRPr="00EB46D7" w:rsidR="00C81064">
        <w:rPr>
          <w:rStyle w:val="normaltextrun"/>
          <w:rFonts w:ascii="Arial" w:hAnsi="Arial" w:cs="Arial"/>
        </w:rPr>
        <w:t xml:space="preserve">Reel Truth </w:t>
      </w:r>
      <w:r w:rsidRPr="00EB46D7" w:rsidR="00EA024A">
        <w:rPr>
          <w:rStyle w:val="normaltextrun"/>
          <w:rFonts w:ascii="Arial" w:hAnsi="Arial" w:cs="Arial"/>
        </w:rPr>
        <w:t>H</w:t>
      </w:r>
      <w:r w:rsidRPr="00EB46D7" w:rsidR="00A74C4E">
        <w:rPr>
          <w:rStyle w:val="normaltextrun"/>
          <w:rFonts w:ascii="Arial" w:hAnsi="Arial" w:cs="Arial"/>
        </w:rPr>
        <w:t xml:space="preserve">istory </w:t>
      </w:r>
      <w:r w:rsidRPr="00EB46D7" w:rsidR="00EA024A">
        <w:rPr>
          <w:rStyle w:val="normaltextrun"/>
          <w:rFonts w:ascii="Arial" w:hAnsi="Arial" w:cs="Arial"/>
        </w:rPr>
        <w:t>D</w:t>
      </w:r>
      <w:r w:rsidRPr="00EB46D7" w:rsidR="00A74C4E">
        <w:rPr>
          <w:rStyle w:val="normaltextrun"/>
          <w:rFonts w:ascii="Arial" w:hAnsi="Arial" w:cs="Arial"/>
        </w:rPr>
        <w:t>ocumentary</w:t>
      </w:r>
      <w:r w:rsidRPr="00EB46D7" w:rsidR="00CA4D88">
        <w:rPr>
          <w:rStyle w:val="normaltextrun"/>
          <w:rFonts w:ascii="Arial" w:hAnsi="Arial" w:cs="Arial"/>
        </w:rPr>
        <w:t xml:space="preserve">: </w:t>
      </w:r>
      <w:hyperlink w:history="1" r:id="rId17">
        <w:r w:rsidRPr="00A7080C" w:rsidR="00A7080C">
          <w:rPr>
            <w:rStyle w:val="Hyperlink"/>
            <w:rFonts w:ascii="Arial" w:hAnsi="Arial" w:cs="Arial"/>
          </w:rPr>
          <w:t>Private Life of the Industrial Revolution: Social Change</w:t>
        </w:r>
      </w:hyperlink>
      <w:r w:rsidR="00A7080C">
        <w:rPr>
          <w:rStyle w:val="normaltextrun"/>
          <w:rFonts w:ascii="Arial" w:hAnsi="Arial" w:cs="Arial"/>
        </w:rPr>
        <w:t xml:space="preserve"> (46 minutes)</w:t>
      </w:r>
    </w:p>
    <w:p w:rsidR="00A74250" w:rsidP="00A74250" w:rsidRDefault="0043417D" w14:paraId="71C04F0D" w14:textId="0849BE2D">
      <w:pPr>
        <w:pStyle w:val="ListParagraph"/>
        <w:numPr>
          <w:ilvl w:val="0"/>
          <w:numId w:val="19"/>
        </w:numPr>
      </w:pPr>
      <w:r>
        <w:rPr>
          <w:rStyle w:val="normaltextrun"/>
        </w:rPr>
        <w:t xml:space="preserve">Use the </w:t>
      </w:r>
      <w:r w:rsidR="00D447FB">
        <w:rPr>
          <w:rStyle w:val="normaltextrun"/>
        </w:rPr>
        <w:t>(</w:t>
      </w:r>
      <w:r w:rsidR="0076366D">
        <w:rPr>
          <w:rStyle w:val="normaltextrun"/>
        </w:rPr>
        <w:t>five</w:t>
      </w:r>
      <w:r w:rsidR="00456B16">
        <w:rPr>
          <w:rStyle w:val="normaltextrun"/>
        </w:rPr>
        <w:t>-</w:t>
      </w:r>
      <w:r w:rsidR="00D447FB">
        <w:rPr>
          <w:rStyle w:val="normaltextrun"/>
        </w:rPr>
        <w:t xml:space="preserve">minute) </w:t>
      </w:r>
      <w:r>
        <w:rPr>
          <w:rStyle w:val="normaltextrun"/>
        </w:rPr>
        <w:t>video</w:t>
      </w:r>
      <w:r w:rsidR="00D447FB">
        <w:rPr>
          <w:rStyle w:val="normaltextrun"/>
        </w:rPr>
        <w:t xml:space="preserve"> </w:t>
      </w:r>
      <w:hyperlink w:history="1" r:id="rId18">
        <w:r w:rsidRPr="00CE6B89" w:rsidR="004D5F9F">
          <w:rPr>
            <w:rStyle w:val="Hyperlink"/>
          </w:rPr>
          <w:t>27+ Industrial Revolution Inventions that Changed the World</w:t>
        </w:r>
      </w:hyperlink>
      <w:r w:rsidR="004D5F9F">
        <w:rPr>
          <w:rStyle w:val="normaltextrun"/>
        </w:rPr>
        <w:t xml:space="preserve"> </w:t>
      </w:r>
      <w:r w:rsidR="00D447FB">
        <w:rPr>
          <w:rStyle w:val="normaltextrun"/>
        </w:rPr>
        <w:t xml:space="preserve">and attached article to </w:t>
      </w:r>
      <w:r w:rsidR="004D5F9F">
        <w:rPr>
          <w:rStyle w:val="normaltextrun"/>
        </w:rPr>
        <w:t xml:space="preserve">highlight </w:t>
      </w:r>
      <w:r w:rsidR="003D63F1">
        <w:rPr>
          <w:rStyle w:val="normaltextrun"/>
        </w:rPr>
        <w:t xml:space="preserve">key </w:t>
      </w:r>
      <w:r w:rsidR="004C758B">
        <w:rPr>
          <w:rStyle w:val="normaltextrun"/>
        </w:rPr>
        <w:t>inventions and explore and discuss what the downsides of some of the</w:t>
      </w:r>
      <w:r w:rsidR="003D63F1">
        <w:rPr>
          <w:rStyle w:val="normaltextrun"/>
        </w:rPr>
        <w:t>se</w:t>
      </w:r>
      <w:r w:rsidR="004C758B">
        <w:rPr>
          <w:rStyle w:val="normaltextrun"/>
        </w:rPr>
        <w:t xml:space="preserve"> might have been.</w:t>
      </w:r>
      <w:r w:rsidRPr="00CE6B89" w:rsidR="00CE6B89">
        <w:t xml:space="preserve"> </w:t>
      </w:r>
      <w:r w:rsidR="004A0E24">
        <w:t xml:space="preserve"> </w:t>
      </w:r>
    </w:p>
    <w:p w:rsidRPr="00CA2C4E" w:rsidR="00A74250" w:rsidP="00A74250" w:rsidRDefault="00A74250" w14:paraId="62C03BEE" w14:textId="29DBD67D">
      <w:pPr>
        <w:pStyle w:val="ListParagraph"/>
        <w:numPr>
          <w:ilvl w:val="0"/>
          <w:numId w:val="19"/>
        </w:numPr>
        <w:rPr>
          <w:rStyle w:val="normaltextrun"/>
        </w:rPr>
      </w:pPr>
      <w:r w:rsidRPr="00BE0431">
        <w:rPr>
          <w:rStyle w:val="normaltextrun"/>
          <w:rFonts w:ascii="Arial" w:hAnsi="Arial" w:cs="Arial"/>
        </w:rPr>
        <w:t>Take a trip to a local history museum or historic landmark that includes a section dedicated toward the Industrial Revolution and its inventions, discoveries, and medical advancements.</w:t>
      </w:r>
    </w:p>
    <w:p w:rsidRPr="00EA7BE2" w:rsidR="00CA2C4E" w:rsidP="00A74250" w:rsidRDefault="00EA7BE2" w14:paraId="3991590D" w14:textId="047673CE">
      <w:pPr>
        <w:pStyle w:val="ListParagraph"/>
        <w:numPr>
          <w:ilvl w:val="0"/>
          <w:numId w:val="19"/>
        </w:numPr>
        <w:rPr>
          <w:rStyle w:val="normaltextrun"/>
        </w:rPr>
      </w:pPr>
      <w:r>
        <w:rPr>
          <w:rStyle w:val="normaltextrun"/>
        </w:rPr>
        <w:t>Old</w:t>
      </w:r>
      <w:r w:rsidR="00D853D5">
        <w:rPr>
          <w:rStyle w:val="normaltextrun"/>
        </w:rPr>
        <w:t xml:space="preserve"> </w:t>
      </w:r>
      <w:r>
        <w:rPr>
          <w:rStyle w:val="normaltextrun"/>
        </w:rPr>
        <w:t>School</w:t>
      </w:r>
      <w:r w:rsidR="007B2CF6">
        <w:rPr>
          <w:rStyle w:val="normaltextrun"/>
        </w:rPr>
        <w:t xml:space="preserve"> Anti-Aging Clearing </w:t>
      </w:r>
      <w:r w:rsidR="00526DC3">
        <w:rPr>
          <w:rStyle w:val="normaltextrun"/>
        </w:rPr>
        <w:t xml:space="preserve">House </w:t>
      </w:r>
      <w:r w:rsidR="00D853D5">
        <w:rPr>
          <w:rStyle w:val="normaltextrun"/>
        </w:rPr>
        <w:t>offers numerous vetted resources including p</w:t>
      </w:r>
      <w:r w:rsidR="00AC1C25">
        <w:rPr>
          <w:rStyle w:val="normaltextrun"/>
        </w:rPr>
        <w:t xml:space="preserve">odcasts, </w:t>
      </w:r>
      <w:r w:rsidR="00D853D5">
        <w:rPr>
          <w:rStyle w:val="normaltextrun"/>
        </w:rPr>
        <w:t xml:space="preserve">blogs, </w:t>
      </w:r>
      <w:r w:rsidR="00B85FC8">
        <w:rPr>
          <w:rStyle w:val="normaltextrun"/>
        </w:rPr>
        <w:t>campaigns,</w:t>
      </w:r>
      <w:r w:rsidR="00F52987">
        <w:rPr>
          <w:rStyle w:val="normaltextrun"/>
        </w:rPr>
        <w:t xml:space="preserve"> </w:t>
      </w:r>
      <w:r w:rsidR="00AC1C25">
        <w:rPr>
          <w:rStyle w:val="normaltextrun"/>
        </w:rPr>
        <w:t>organizations,</w:t>
      </w:r>
      <w:r w:rsidR="00455223">
        <w:rPr>
          <w:rStyle w:val="normaltextrun"/>
        </w:rPr>
        <w:t xml:space="preserve"> </w:t>
      </w:r>
      <w:r w:rsidR="00847F73">
        <w:rPr>
          <w:rStyle w:val="normaltextrun"/>
        </w:rPr>
        <w:t>talks, videos and more</w:t>
      </w:r>
      <w:r w:rsidR="00455223">
        <w:rPr>
          <w:rStyle w:val="normaltextrun"/>
        </w:rPr>
        <w:t xml:space="preserve"> </w:t>
      </w:r>
      <w:r w:rsidR="0028067E">
        <w:rPr>
          <w:rStyle w:val="normaltextrun"/>
        </w:rPr>
        <w:t>to educate people about ageism</w:t>
      </w:r>
      <w:r w:rsidR="004C737C">
        <w:rPr>
          <w:rStyle w:val="normaltextrun"/>
        </w:rPr>
        <w:t>.</w:t>
      </w:r>
      <w:r w:rsidR="00EE118E">
        <w:rPr>
          <w:rStyle w:val="normaltextrun"/>
        </w:rPr>
        <w:t xml:space="preserve"> </w:t>
      </w:r>
      <w:hyperlink w:history="1" r:id="rId19">
        <w:r w:rsidRPr="00526DC3" w:rsidR="00526DC3">
          <w:rPr>
            <w:rStyle w:val="Hyperlink"/>
          </w:rPr>
          <w:t>Old School Anti-Aging Resources</w:t>
        </w:r>
      </w:hyperlink>
      <w:r w:rsidR="00B35D03">
        <w:rPr>
          <w:rStyle w:val="Hyperlink"/>
        </w:rPr>
        <w:t>.</w:t>
      </w:r>
    </w:p>
    <w:p w:rsidR="004F4273" w:rsidP="00BE0431" w:rsidRDefault="004F4273" w14:paraId="37A1E058" w14:textId="41D6A5A0">
      <w:pPr>
        <w:pStyle w:val="paragraph"/>
        <w:spacing w:before="0" w:beforeAutospacing="0" w:after="0" w:afterAutospacing="0"/>
        <w:ind w:left="720"/>
        <w:textAlignment w:val="baseline"/>
        <w:rPr>
          <w:rStyle w:val="eop"/>
          <w:rFonts w:ascii="Calibri" w:hAnsi="Calibri" w:cs="Calibri" w:eastAsiaTheme="majorEastAsia"/>
        </w:rPr>
      </w:pPr>
    </w:p>
    <w:p w:rsidR="00456B16" w:rsidP="00BE0431" w:rsidRDefault="00456B16" w14:paraId="3137B990" w14:textId="77777777">
      <w:pPr>
        <w:pStyle w:val="paragraph"/>
        <w:spacing w:before="0" w:beforeAutospacing="0" w:after="0" w:afterAutospacing="0"/>
        <w:ind w:left="720"/>
        <w:textAlignment w:val="baseline"/>
        <w:rPr>
          <w:rStyle w:val="eop"/>
          <w:rFonts w:ascii="Calibri" w:hAnsi="Calibri" w:cs="Calibri" w:eastAsiaTheme="majorEastAsia"/>
        </w:rPr>
      </w:pPr>
    </w:p>
    <w:p w:rsidRPr="00BE0431" w:rsidR="00456B16" w:rsidP="00BE0431" w:rsidRDefault="00456B16" w14:paraId="31FB17E3" w14:textId="77777777">
      <w:pPr>
        <w:pStyle w:val="paragraph"/>
        <w:spacing w:before="0" w:beforeAutospacing="0" w:after="0" w:afterAutospacing="0"/>
        <w:ind w:left="720"/>
        <w:textAlignment w:val="baseline"/>
        <w:rPr>
          <w:rFonts w:ascii="Segoe UI" w:hAnsi="Segoe UI" w:cs="Segoe UI"/>
          <w:sz w:val="18"/>
          <w:szCs w:val="18"/>
        </w:rPr>
      </w:pPr>
    </w:p>
    <w:p w:rsidR="4734CC47" w:rsidP="6C8FA448" w:rsidRDefault="4734CC47" w14:paraId="5891293E" w14:textId="72E812D9">
      <w:pPr>
        <w:pStyle w:val="Heading1"/>
        <w:spacing w:before="0" w:after="160"/>
      </w:pPr>
      <w:r>
        <w:lastRenderedPageBreak/>
        <w:t>3</w:t>
      </w:r>
      <w:r w:rsidRPr="5D37662F">
        <w:rPr>
          <w:vertAlign w:val="superscript"/>
        </w:rPr>
        <w:t>rd</w:t>
      </w:r>
      <w:r>
        <w:t xml:space="preserve"> Session</w:t>
      </w:r>
      <w:r w:rsidR="27508D79">
        <w:t>:</w:t>
      </w:r>
      <w:r>
        <w:t xml:space="preserve"> </w:t>
      </w:r>
      <w:r w:rsidR="004F4273">
        <w:t>Tech Age</w:t>
      </w:r>
    </w:p>
    <w:p w:rsidR="005A2188" w:rsidP="6C8FA448" w:rsidRDefault="4734CC47" w14:paraId="6FA53769" w14:textId="77777777">
      <w:pPr>
        <w:rPr>
          <w:b/>
          <w:bCs/>
          <w:u w:val="single"/>
        </w:rPr>
      </w:pPr>
      <w:r w:rsidRPr="5D37662F">
        <w:rPr>
          <w:b/>
          <w:bCs/>
          <w:u w:val="single"/>
        </w:rPr>
        <w:t>Objectives/Overview:</w:t>
      </w:r>
    </w:p>
    <w:p w:rsidRPr="005A2188" w:rsidR="005A2188" w:rsidP="00B30EB6" w:rsidRDefault="005A2188" w14:paraId="11CFF453" w14:textId="08919AAD">
      <w:pPr>
        <w:pStyle w:val="ListParagraph"/>
        <w:numPr>
          <w:ilvl w:val="0"/>
          <w:numId w:val="20"/>
        </w:numPr>
      </w:pPr>
      <w:r w:rsidRPr="7389CAE3">
        <w:rPr>
          <w:rStyle w:val="normaltextrun"/>
        </w:rPr>
        <w:t>Explore the characteristics of the Technology Age</w:t>
      </w:r>
      <w:r w:rsidRPr="7389CAE3" w:rsidR="79408C6B">
        <w:rPr>
          <w:rStyle w:val="normaltextrun"/>
        </w:rPr>
        <w:t>.</w:t>
      </w:r>
    </w:p>
    <w:p w:rsidRPr="005A2188" w:rsidR="005A2188" w:rsidP="00B30EB6" w:rsidRDefault="005A2188" w14:paraId="71DCC441" w14:textId="0279D6F9">
      <w:pPr>
        <w:pStyle w:val="ListParagraph"/>
        <w:numPr>
          <w:ilvl w:val="0"/>
          <w:numId w:val="20"/>
        </w:numPr>
      </w:pPr>
      <w:r w:rsidRPr="005A2188">
        <w:rPr>
          <w:rStyle w:val="normaltextrun"/>
          <w:rFonts w:cstheme="minorHAnsi"/>
        </w:rPr>
        <w:t xml:space="preserve">Discuss the evolving role of older adults during this present age, and what we </w:t>
      </w:r>
      <w:r w:rsidR="00731D0F">
        <w:rPr>
          <w:rStyle w:val="normaltextrun"/>
          <w:rFonts w:cstheme="minorHAnsi"/>
        </w:rPr>
        <w:t>have discovered</w:t>
      </w:r>
      <w:r w:rsidRPr="005A2188">
        <w:rPr>
          <w:rStyle w:val="normaltextrun"/>
          <w:rFonts w:cstheme="minorHAnsi"/>
        </w:rPr>
        <w:t xml:space="preserve"> about </w:t>
      </w:r>
      <w:r w:rsidR="00731D0F">
        <w:rPr>
          <w:rStyle w:val="normaltextrun"/>
          <w:rFonts w:cstheme="minorHAnsi"/>
        </w:rPr>
        <w:t>healthy longevity and wellbeing.</w:t>
      </w:r>
    </w:p>
    <w:p w:rsidRPr="00982AFF" w:rsidR="005A2188" w:rsidP="00B30EB6" w:rsidRDefault="00731D0F" w14:paraId="629AB087" w14:textId="490C330F">
      <w:pPr>
        <w:pStyle w:val="ListParagraph"/>
        <w:numPr>
          <w:ilvl w:val="0"/>
          <w:numId w:val="20"/>
        </w:numPr>
      </w:pPr>
      <w:r>
        <w:rPr>
          <w:rStyle w:val="normaltextrun"/>
          <w:rFonts w:cstheme="minorHAnsi"/>
        </w:rPr>
        <w:t xml:space="preserve">Brainstorm </w:t>
      </w:r>
      <w:r w:rsidR="00982AFF">
        <w:rPr>
          <w:rStyle w:val="normaltextrun"/>
          <w:rFonts w:cstheme="minorHAnsi"/>
        </w:rPr>
        <w:t>vitality tips to share with all generations.</w:t>
      </w:r>
    </w:p>
    <w:p w:rsidR="4734CC47" w:rsidP="6C8FA448" w:rsidRDefault="4734CC47" w14:paraId="5F5FFC56" w14:textId="159E295B">
      <w:pPr>
        <w:rPr>
          <w:b/>
          <w:bCs/>
          <w:u w:val="single"/>
        </w:rPr>
      </w:pPr>
      <w:r w:rsidRPr="6C8FA448">
        <w:rPr>
          <w:b/>
          <w:bCs/>
          <w:u w:val="single"/>
        </w:rPr>
        <w:t>Materials:</w:t>
      </w:r>
    </w:p>
    <w:p w:rsidRPr="00051783" w:rsidR="00DD0F59" w:rsidP="00051783" w:rsidRDefault="4734CC47" w14:paraId="75D48868" w14:textId="6D6A3700">
      <w:pPr>
        <w:pStyle w:val="ListParagraph"/>
        <w:numPr>
          <w:ilvl w:val="0"/>
          <w:numId w:val="28"/>
        </w:numPr>
        <w:spacing w:after="0"/>
        <w:rPr>
          <w:rFonts w:eastAsia="Times New Roman"/>
        </w:rPr>
      </w:pPr>
      <w:r w:rsidRPr="00051783">
        <w:rPr>
          <w:rFonts w:eastAsia="Times New Roman"/>
        </w:rPr>
        <w:t xml:space="preserve">A copy of the </w:t>
      </w:r>
      <w:r w:rsidRPr="00051783" w:rsidR="00DD0F59">
        <w:rPr>
          <w:rFonts w:eastAsia="Times New Roman"/>
        </w:rPr>
        <w:t>3</w:t>
      </w:r>
      <w:r w:rsidRPr="00051783" w:rsidR="00DD0F59">
        <w:rPr>
          <w:rFonts w:eastAsia="Times New Roman"/>
          <w:vertAlign w:val="superscript"/>
        </w:rPr>
        <w:t>rd</w:t>
      </w:r>
      <w:r w:rsidRPr="00051783" w:rsidR="00DD0F59">
        <w:rPr>
          <w:rFonts w:eastAsia="Times New Roman"/>
        </w:rPr>
        <w:t xml:space="preserve"> Session Handout Packet</w:t>
      </w:r>
      <w:r w:rsidR="00051783">
        <w:rPr>
          <w:rFonts w:eastAsia="Times New Roman"/>
        </w:rPr>
        <w:t xml:space="preserve"> for each participant</w:t>
      </w:r>
    </w:p>
    <w:p w:rsidR="00EF5790" w:rsidP="00EF5790" w:rsidRDefault="2BD81F7E" w14:paraId="220DD6A3" w14:textId="77777777">
      <w:pPr>
        <w:pStyle w:val="ListParagraph"/>
        <w:numPr>
          <w:ilvl w:val="0"/>
          <w:numId w:val="3"/>
        </w:numPr>
        <w:rPr>
          <w:rFonts w:cstheme="minorHAnsi"/>
          <w:color w:val="000000"/>
          <w:szCs w:val="24"/>
        </w:rPr>
      </w:pPr>
      <w:r w:rsidRPr="00F04727">
        <w:rPr>
          <w:rFonts w:eastAsia="Times New Roman" w:cstheme="minorHAnsi"/>
          <w:szCs w:val="24"/>
        </w:rPr>
        <w:t>Recorded session (</w:t>
      </w:r>
      <w:r w:rsidRPr="00F04727" w:rsidR="00D95B49">
        <w:rPr>
          <w:rFonts w:eastAsia="Times New Roman" w:cstheme="minorHAnsi"/>
          <w:szCs w:val="24"/>
        </w:rPr>
        <w:t>15</w:t>
      </w:r>
      <w:r w:rsidRPr="00F04727">
        <w:rPr>
          <w:rFonts w:eastAsia="Times New Roman" w:cstheme="minorHAnsi"/>
          <w:szCs w:val="24"/>
        </w:rPr>
        <w:t xml:space="preserve"> minutes):</w:t>
      </w:r>
      <w:r w:rsidRPr="00F04727" w:rsidR="00A61D58">
        <w:rPr>
          <w:rFonts w:cstheme="minorHAnsi"/>
          <w:color w:val="000000"/>
          <w:szCs w:val="24"/>
        </w:rPr>
        <w:t xml:space="preserve"> </w:t>
      </w:r>
      <w:hyperlink w:tgtFrame="_blank" w:history="1" r:id="rId20">
        <w:r w:rsidRPr="00F04727" w:rsidR="00A61D58">
          <w:rPr>
            <w:rStyle w:val="Hyperlink"/>
            <w:rFonts w:cstheme="minorHAnsi"/>
            <w:color w:val="954F72"/>
            <w:szCs w:val="24"/>
          </w:rPr>
          <w:t>https://youtu.be/VdXsjMOwuLA</w:t>
        </w:r>
      </w:hyperlink>
    </w:p>
    <w:p w:rsidRPr="00EF5790" w:rsidR="00982AFF" w:rsidP="00EF5790" w:rsidRDefault="00982AFF" w14:paraId="427D5AF2" w14:textId="485939DE">
      <w:pPr>
        <w:pStyle w:val="ListParagraph"/>
        <w:numPr>
          <w:ilvl w:val="0"/>
          <w:numId w:val="3"/>
        </w:numPr>
        <w:rPr>
          <w:rFonts w:cstheme="minorHAnsi"/>
          <w:color w:val="000000"/>
          <w:szCs w:val="24"/>
        </w:rPr>
      </w:pPr>
      <w:r w:rsidRPr="00EF5790">
        <w:rPr>
          <w:rFonts w:eastAsia="Times New Roman" w:cstheme="minorHAnsi"/>
          <w:b/>
          <w:bCs/>
          <w:szCs w:val="24"/>
        </w:rPr>
        <w:t>Discussion Questions</w:t>
      </w:r>
      <w:r w:rsidRPr="00EF5790">
        <w:rPr>
          <w:rFonts w:eastAsia="Times New Roman" w:cstheme="minorHAnsi"/>
          <w:szCs w:val="24"/>
        </w:rPr>
        <w:t>:</w:t>
      </w:r>
    </w:p>
    <w:p w:rsidRPr="00886BB5" w:rsidR="00886BB5" w:rsidP="004446EE" w:rsidRDefault="00886BB5" w14:paraId="6044C209" w14:textId="0F8FFE91">
      <w:pPr>
        <w:pStyle w:val="ListParagraph"/>
        <w:numPr>
          <w:ilvl w:val="0"/>
          <w:numId w:val="9"/>
        </w:numPr>
      </w:pPr>
      <w:r w:rsidRPr="00886BB5">
        <w:rPr>
          <w:rStyle w:val="normaltextrun"/>
          <w:rFonts w:cstheme="minorHAnsi"/>
        </w:rPr>
        <w:t>Technology has pros and cons. How can we get the most out of technology without sacrificing human connections?</w:t>
      </w:r>
    </w:p>
    <w:p w:rsidRPr="00886BB5" w:rsidR="00886BB5" w:rsidP="00051783" w:rsidRDefault="00886BB5" w14:paraId="48D4CD2D" w14:textId="6C3BD9B1">
      <w:pPr>
        <w:pStyle w:val="ListParagraph"/>
        <w:numPr>
          <w:ilvl w:val="0"/>
          <w:numId w:val="29"/>
        </w:numPr>
      </w:pPr>
      <w:r w:rsidRPr="00886BB5">
        <w:rPr>
          <w:rStyle w:val="normaltextrun"/>
          <w:rFonts w:cstheme="minorHAnsi"/>
        </w:rPr>
        <w:t>In this Technology Age, how would you describe your role as an older adult in society</w:t>
      </w:r>
      <w:r w:rsidRPr="00886BB5" w:rsidR="006B1402">
        <w:rPr>
          <w:rStyle w:val="normaltextrun"/>
          <w:rFonts w:cstheme="minorHAnsi"/>
        </w:rPr>
        <w:t xml:space="preserve">? </w:t>
      </w:r>
      <w:r w:rsidRPr="00886BB5">
        <w:rPr>
          <w:rStyle w:val="normaltextrun"/>
          <w:rFonts w:cstheme="minorHAnsi"/>
        </w:rPr>
        <w:t>What would you do to change or enhance this role?</w:t>
      </w:r>
    </w:p>
    <w:p w:rsidR="00982AFF" w:rsidP="004446EE" w:rsidRDefault="00886BB5" w14:paraId="2071A2C0" w14:textId="01186FBB">
      <w:pPr>
        <w:pStyle w:val="ListParagraph"/>
        <w:numPr>
          <w:ilvl w:val="0"/>
          <w:numId w:val="9"/>
        </w:numPr>
      </w:pPr>
      <w:r w:rsidRPr="00886BB5">
        <w:rPr>
          <w:rStyle w:val="normaltextrun"/>
          <w:rFonts w:cstheme="minorHAnsi"/>
        </w:rPr>
        <w:t>What did you discover about the Technology Age that you didn’t consider before?</w:t>
      </w:r>
    </w:p>
    <w:p w:rsidR="6C8FA448" w:rsidP="00D715B8" w:rsidRDefault="6C8FA448" w14:paraId="6DC691CE" w14:textId="77777777">
      <w:pPr>
        <w:pStyle w:val="NoSpacing"/>
        <w:spacing w:line="276" w:lineRule="auto"/>
        <w:rPr>
          <w:sz w:val="24"/>
          <w:szCs w:val="24"/>
        </w:rPr>
      </w:pPr>
    </w:p>
    <w:p w:rsidR="4734CC47" w:rsidP="6C8FA448" w:rsidRDefault="4734CC47" w14:paraId="7F4D04FB" w14:textId="77777777">
      <w:pPr>
        <w:rPr>
          <w:b/>
          <w:bCs/>
          <w:u w:val="single"/>
        </w:rPr>
      </w:pPr>
      <w:r w:rsidRPr="5D37662F">
        <w:rPr>
          <w:b/>
          <w:bCs/>
          <w:u w:val="single"/>
        </w:rPr>
        <w:t xml:space="preserve">Supportive Resources and Ideas: </w:t>
      </w:r>
    </w:p>
    <w:p w:rsidRPr="00456B16" w:rsidR="00634E2B" w:rsidP="00B30EB6" w:rsidRDefault="00634E2B" w14:paraId="3FA41A53" w14:textId="38ABD1CB">
      <w:pPr>
        <w:pStyle w:val="ListParagraph"/>
        <w:numPr>
          <w:ilvl w:val="0"/>
          <w:numId w:val="21"/>
        </w:numPr>
        <w:rPr>
          <w:rFonts w:cstheme="minorHAnsi"/>
          <w:szCs w:val="24"/>
        </w:rPr>
      </w:pPr>
      <w:r w:rsidRPr="00456B16">
        <w:rPr>
          <w:rStyle w:val="normaltextrun"/>
          <w:rFonts w:cstheme="minorHAnsi"/>
          <w:szCs w:val="24"/>
        </w:rPr>
        <w:t xml:space="preserve">Plan an intergenerational </w:t>
      </w:r>
      <w:r w:rsidR="00462FF3">
        <w:rPr>
          <w:rStyle w:val="normaltextrun"/>
          <w:rFonts w:cstheme="minorHAnsi"/>
          <w:szCs w:val="24"/>
        </w:rPr>
        <w:t>t</w:t>
      </w:r>
      <w:r w:rsidRPr="00456B16">
        <w:rPr>
          <w:rStyle w:val="normaltextrun"/>
          <w:rFonts w:cstheme="minorHAnsi"/>
          <w:szCs w:val="24"/>
        </w:rPr>
        <w:t xml:space="preserve">echnology </w:t>
      </w:r>
      <w:r w:rsidR="00462FF3">
        <w:rPr>
          <w:rStyle w:val="normaltextrun"/>
          <w:rFonts w:cstheme="minorHAnsi"/>
          <w:szCs w:val="24"/>
        </w:rPr>
        <w:t>d</w:t>
      </w:r>
      <w:r w:rsidRPr="00456B16">
        <w:rPr>
          <w:rStyle w:val="normaltextrun"/>
          <w:rFonts w:cstheme="minorHAnsi"/>
          <w:szCs w:val="24"/>
        </w:rPr>
        <w:t>ay</w:t>
      </w:r>
      <w:r w:rsidR="004E509C">
        <w:rPr>
          <w:rStyle w:val="normaltextrun"/>
          <w:rFonts w:cstheme="minorHAnsi"/>
          <w:szCs w:val="24"/>
        </w:rPr>
        <w:t xml:space="preserve"> </w:t>
      </w:r>
      <w:r w:rsidRPr="00456B16">
        <w:rPr>
          <w:rStyle w:val="normaltextrun"/>
          <w:rFonts w:cstheme="minorHAnsi"/>
          <w:szCs w:val="24"/>
        </w:rPr>
        <w:t>– Invite students from a local school or club to visit. Provide food and refreshments, and the opportunity for each participant to shar</w:t>
      </w:r>
      <w:r w:rsidRPr="00456B16" w:rsidR="00503BB1">
        <w:rPr>
          <w:rStyle w:val="normaltextrun"/>
          <w:rFonts w:cstheme="minorHAnsi"/>
          <w:szCs w:val="24"/>
        </w:rPr>
        <w:t xml:space="preserve">e or teach a </w:t>
      </w:r>
      <w:r w:rsidRPr="00456B16">
        <w:rPr>
          <w:rStyle w:val="normaltextrun"/>
          <w:rFonts w:cstheme="minorHAnsi"/>
          <w:szCs w:val="24"/>
        </w:rPr>
        <w:t xml:space="preserve">technology </w:t>
      </w:r>
      <w:r w:rsidRPr="00456B16" w:rsidR="00503BB1">
        <w:rPr>
          <w:rStyle w:val="normaltextrun"/>
          <w:rFonts w:cstheme="minorHAnsi"/>
          <w:szCs w:val="24"/>
        </w:rPr>
        <w:t>tool they think is valuable or enjoyable.</w:t>
      </w:r>
      <w:r w:rsidRPr="00456B16">
        <w:rPr>
          <w:rStyle w:val="normaltextrun"/>
          <w:rFonts w:cstheme="minorHAnsi"/>
          <w:szCs w:val="24"/>
        </w:rPr>
        <w:t xml:space="preserve"> You can take this idea a step further by hosting a science or technology fair</w:t>
      </w:r>
      <w:r w:rsidRPr="00456B16" w:rsidR="00503BB1">
        <w:rPr>
          <w:rStyle w:val="normaltextrun"/>
          <w:rFonts w:cstheme="minorHAnsi"/>
          <w:szCs w:val="24"/>
        </w:rPr>
        <w:t>.</w:t>
      </w:r>
    </w:p>
    <w:p w:rsidRPr="00456B16" w:rsidR="00634E2B" w:rsidP="5042117C" w:rsidRDefault="00634E2B" w14:paraId="1592B241" w14:textId="3F5F607C">
      <w:pPr>
        <w:pStyle w:val="ListParagraph"/>
        <w:numPr>
          <w:ilvl w:val="0"/>
          <w:numId w:val="21"/>
        </w:numPr>
        <w:rPr>
          <w:szCs w:val="24"/>
        </w:rPr>
      </w:pPr>
      <w:r w:rsidRPr="00456B16">
        <w:rPr>
          <w:rStyle w:val="normaltextrun"/>
          <w:szCs w:val="24"/>
        </w:rPr>
        <w:t>Host a Blue Zones feast and invite participants to bring a Mediterranean-themed dish to share.</w:t>
      </w:r>
    </w:p>
    <w:p w:rsidR="361CFF12" w:rsidP="5042117C" w:rsidRDefault="361CFF12" w14:paraId="183013B0" w14:textId="143DFE04">
      <w:pPr>
        <w:pStyle w:val="ListParagraph"/>
        <w:numPr>
          <w:ilvl w:val="0"/>
          <w:numId w:val="21"/>
        </w:numPr>
        <w:rPr>
          <w:szCs w:val="24"/>
        </w:rPr>
      </w:pPr>
      <w:r w:rsidRPr="00456B16">
        <w:rPr>
          <w:color w:val="000000" w:themeColor="text1"/>
          <w:szCs w:val="24"/>
        </w:rPr>
        <w:t xml:space="preserve">Find intergenerational ideas and learn more about </w:t>
      </w:r>
      <w:hyperlink r:id="rId21">
        <w:r w:rsidRPr="5042117C" w:rsidR="56AAD184">
          <w:rPr>
            <w:rStyle w:val="Hyperlink"/>
            <w:szCs w:val="24"/>
          </w:rPr>
          <w:t>Generations United.</w:t>
        </w:r>
      </w:hyperlink>
      <w:r w:rsidRPr="5042117C" w:rsidR="56AAD184">
        <w:rPr>
          <w:szCs w:val="24"/>
        </w:rPr>
        <w:t xml:space="preserve"> Their</w:t>
      </w:r>
      <w:r w:rsidRPr="00456B16" w:rsidR="56AAD184">
        <w:rPr>
          <w:color w:val="000000" w:themeColor="text1"/>
          <w:szCs w:val="24"/>
        </w:rPr>
        <w:t xml:space="preserve"> </w:t>
      </w:r>
      <w:r w:rsidRPr="00456B16" w:rsidR="56AAD184">
        <w:rPr>
          <w:i/>
          <w:color w:val="000000" w:themeColor="text1"/>
          <w:szCs w:val="24"/>
        </w:rPr>
        <w:t>mission of Generations United is to improve the lives of children, youth, and older people through intergenerational collaboration, public policies, and programs for the enduring benefit of all.</w:t>
      </w:r>
      <w:r w:rsidRPr="00456B16" w:rsidR="288DCB5F">
        <w:rPr>
          <w:i/>
          <w:color w:val="000000" w:themeColor="text1"/>
          <w:szCs w:val="24"/>
        </w:rPr>
        <w:t xml:space="preserve"> </w:t>
      </w:r>
      <w:r w:rsidRPr="00456B16" w:rsidR="288DCB5F">
        <w:rPr>
          <w:color w:val="000000" w:themeColor="text1"/>
          <w:szCs w:val="24"/>
        </w:rPr>
        <w:t>They have programs</w:t>
      </w:r>
      <w:r w:rsidRPr="00456B16" w:rsidR="2D7D34D5">
        <w:rPr>
          <w:color w:val="000000" w:themeColor="text1"/>
          <w:szCs w:val="24"/>
        </w:rPr>
        <w:t xml:space="preserve"> and</w:t>
      </w:r>
      <w:r w:rsidRPr="00456B16" w:rsidR="288DCB5F">
        <w:rPr>
          <w:color w:val="000000" w:themeColor="text1"/>
          <w:szCs w:val="24"/>
        </w:rPr>
        <w:t xml:space="preserve"> projects to strengthen i</w:t>
      </w:r>
      <w:r w:rsidRPr="00456B16" w:rsidR="3CF25E20">
        <w:rPr>
          <w:color w:val="000000" w:themeColor="text1"/>
          <w:szCs w:val="24"/>
        </w:rPr>
        <w:t xml:space="preserve">ntergenerational connections </w:t>
      </w:r>
    </w:p>
    <w:p w:rsidR="3AD7234C" w:rsidP="5042117C" w:rsidRDefault="3AD7234C" w14:paraId="040B3881" w14:textId="1E1ED5D1">
      <w:pPr>
        <w:pStyle w:val="ListParagraph"/>
        <w:numPr>
          <w:ilvl w:val="0"/>
          <w:numId w:val="21"/>
        </w:numPr>
        <w:rPr>
          <w:color w:val="000000" w:themeColor="text1"/>
          <w:szCs w:val="24"/>
        </w:rPr>
      </w:pPr>
      <w:r w:rsidRPr="00456B16">
        <w:rPr>
          <w:color w:val="000000" w:themeColor="text1"/>
          <w:szCs w:val="24"/>
        </w:rPr>
        <w:t>Documentaries:</w:t>
      </w:r>
    </w:p>
    <w:p w:rsidR="01BCD051" w:rsidP="5042117C" w:rsidRDefault="01BCD051" w14:paraId="2BF761A4" w14:textId="34A2C23C">
      <w:pPr>
        <w:pStyle w:val="ListParagraph"/>
        <w:numPr>
          <w:ilvl w:val="1"/>
          <w:numId w:val="21"/>
        </w:numPr>
        <w:rPr>
          <w:color w:val="000000" w:themeColor="text1"/>
          <w:szCs w:val="24"/>
        </w:rPr>
      </w:pPr>
      <w:r w:rsidRPr="2C950532">
        <w:rPr>
          <w:b/>
          <w:color w:val="000000" w:themeColor="text1"/>
          <w:szCs w:val="24"/>
        </w:rPr>
        <w:t>Steve Jobs: The Man in the Machine</w:t>
      </w:r>
      <w:r w:rsidRPr="2C950532">
        <w:rPr>
          <w:color w:val="000000" w:themeColor="text1"/>
          <w:szCs w:val="24"/>
        </w:rPr>
        <w:t xml:space="preserve"> documentary. </w:t>
      </w:r>
      <w:r w:rsidR="005C4AA2">
        <w:rPr>
          <w:color w:val="000000" w:themeColor="text1"/>
          <w:szCs w:val="24"/>
        </w:rPr>
        <w:t>View</w:t>
      </w:r>
      <w:r w:rsidRPr="2C950532">
        <w:rPr>
          <w:color w:val="000000" w:themeColor="text1"/>
          <w:szCs w:val="24"/>
        </w:rPr>
        <w:t xml:space="preserve"> the </w:t>
      </w:r>
      <w:hyperlink r:id="rId22">
        <w:r w:rsidRPr="2C950532" w:rsidR="29A50C79">
          <w:rPr>
            <w:rStyle w:val="Hyperlink"/>
            <w:szCs w:val="24"/>
          </w:rPr>
          <w:t>trailer</w:t>
        </w:r>
        <w:r w:rsidRPr="2C950532" w:rsidR="1FACF7BD">
          <w:rPr>
            <w:rStyle w:val="Hyperlink"/>
            <w:szCs w:val="24"/>
          </w:rPr>
          <w:t>.</w:t>
        </w:r>
      </w:hyperlink>
    </w:p>
    <w:p w:rsidRPr="00EF5790" w:rsidR="009A7896" w:rsidP="00EC01B8" w:rsidRDefault="4B49F5E4" w14:paraId="196CC583" w14:textId="13BC48C3">
      <w:pPr>
        <w:pStyle w:val="ListParagraph"/>
        <w:numPr>
          <w:ilvl w:val="1"/>
          <w:numId w:val="21"/>
        </w:numPr>
        <w:rPr>
          <w:color w:val="000000" w:themeColor="text1"/>
          <w:szCs w:val="24"/>
        </w:rPr>
      </w:pPr>
      <w:r w:rsidRPr="00BE14BE">
        <w:rPr>
          <w:szCs w:val="24"/>
        </w:rPr>
        <w:t>Review</w:t>
      </w:r>
      <w:r w:rsidRPr="00BE14BE" w:rsidR="5CD2ABD2">
        <w:rPr>
          <w:szCs w:val="24"/>
        </w:rPr>
        <w:t xml:space="preserve"> the </w:t>
      </w:r>
      <w:hyperlink w:history="1" r:id="rId23">
        <w:r w:rsidRPr="00BE14BE" w:rsidR="009A7896">
          <w:rPr>
            <w:rStyle w:val="Hyperlink"/>
            <w:szCs w:val="24"/>
          </w:rPr>
          <w:t>trailer</w:t>
        </w:r>
      </w:hyperlink>
      <w:r w:rsidRPr="00BE14BE" w:rsidR="009A7896">
        <w:rPr>
          <w:szCs w:val="24"/>
        </w:rPr>
        <w:t xml:space="preserve"> </w:t>
      </w:r>
      <w:r w:rsidRPr="00BE14BE" w:rsidR="5CD2ABD2">
        <w:rPr>
          <w:szCs w:val="24"/>
        </w:rPr>
        <w:t xml:space="preserve">of </w:t>
      </w:r>
      <w:r w:rsidRPr="00BE14BE" w:rsidR="70D7D351">
        <w:rPr>
          <w:b/>
          <w:szCs w:val="24"/>
        </w:rPr>
        <w:t xml:space="preserve">Lo and </w:t>
      </w:r>
      <w:r w:rsidR="00CB3A2F">
        <w:rPr>
          <w:b/>
          <w:szCs w:val="24"/>
        </w:rPr>
        <w:t>B</w:t>
      </w:r>
      <w:r w:rsidRPr="00BE14BE" w:rsidR="70D7D351">
        <w:rPr>
          <w:b/>
          <w:szCs w:val="24"/>
        </w:rPr>
        <w:t>ehold</w:t>
      </w:r>
      <w:r w:rsidRPr="00BE14BE" w:rsidR="248623EB">
        <w:rPr>
          <w:b/>
          <w:szCs w:val="24"/>
        </w:rPr>
        <w:t>, Reveries of the Connected World</w:t>
      </w:r>
      <w:r w:rsidRPr="00BE14BE" w:rsidR="006B1402">
        <w:rPr>
          <w:szCs w:val="24"/>
        </w:rPr>
        <w:t xml:space="preserve">. </w:t>
      </w:r>
    </w:p>
    <w:p w:rsidRPr="00BE14BE" w:rsidR="00EF5790" w:rsidP="00EF5790" w:rsidRDefault="00EF5790" w14:paraId="1AA3426E" w14:textId="77777777">
      <w:pPr>
        <w:pStyle w:val="ListParagraph"/>
        <w:ind w:left="1440"/>
        <w:rPr>
          <w:color w:val="000000" w:themeColor="text1"/>
          <w:szCs w:val="24"/>
        </w:rPr>
      </w:pPr>
    </w:p>
    <w:p w:rsidR="004F4273" w:rsidP="004F4273" w:rsidRDefault="004F4273" w14:paraId="6176033E" w14:textId="3A5D02A3">
      <w:pPr>
        <w:pStyle w:val="Heading1"/>
        <w:spacing w:before="0" w:after="160"/>
      </w:pPr>
      <w:r>
        <w:lastRenderedPageBreak/>
        <w:t>4</w:t>
      </w:r>
      <w:r w:rsidRPr="004F4273">
        <w:rPr>
          <w:vertAlign w:val="superscript"/>
        </w:rPr>
        <w:t>th</w:t>
      </w:r>
      <w:r>
        <w:t xml:space="preserve"> Session: The Future</w:t>
      </w:r>
    </w:p>
    <w:p w:rsidR="004F4273" w:rsidP="004F4273" w:rsidRDefault="004F4273" w14:paraId="07673B4B" w14:textId="77777777">
      <w:pPr>
        <w:rPr>
          <w:b/>
          <w:bCs/>
          <w:u w:val="single"/>
        </w:rPr>
      </w:pPr>
      <w:r w:rsidRPr="5D37662F">
        <w:rPr>
          <w:b/>
          <w:bCs/>
          <w:u w:val="single"/>
        </w:rPr>
        <w:t>Objectives/Overview:</w:t>
      </w:r>
    </w:p>
    <w:p w:rsidRPr="00DC44D8" w:rsidR="00DC44D8" w:rsidP="004446EE" w:rsidRDefault="00DC44D8" w14:paraId="37F7C055" w14:textId="7BD2B609">
      <w:pPr>
        <w:pStyle w:val="ListParagraph"/>
        <w:numPr>
          <w:ilvl w:val="0"/>
          <w:numId w:val="11"/>
        </w:numPr>
      </w:pPr>
      <w:r w:rsidRPr="7389CAE3">
        <w:rPr>
          <w:rStyle w:val="normaltextrun"/>
        </w:rPr>
        <w:t>Explor</w:t>
      </w:r>
      <w:r w:rsidRPr="7389CAE3" w:rsidR="7BC1893B">
        <w:rPr>
          <w:rStyle w:val="normaltextrun"/>
        </w:rPr>
        <w:t>e</w:t>
      </w:r>
      <w:r w:rsidRPr="7389CAE3">
        <w:rPr>
          <w:rStyle w:val="normaltextrun"/>
        </w:rPr>
        <w:t xml:space="preserve"> the characteristics of our potential </w:t>
      </w:r>
      <w:r w:rsidRPr="7389CAE3" w:rsidR="4DD5FBD3">
        <w:rPr>
          <w:rStyle w:val="normaltextrun"/>
        </w:rPr>
        <w:t>f</w:t>
      </w:r>
      <w:r w:rsidRPr="7389CAE3">
        <w:rPr>
          <w:rStyle w:val="normaltextrun"/>
        </w:rPr>
        <w:t>uture</w:t>
      </w:r>
      <w:r w:rsidRPr="7389CAE3" w:rsidR="006B1402">
        <w:rPr>
          <w:rStyle w:val="normaltextrun"/>
        </w:rPr>
        <w:t xml:space="preserve">. </w:t>
      </w:r>
    </w:p>
    <w:p w:rsidRPr="00E21D12" w:rsidR="00DC44D8" w:rsidP="004446EE" w:rsidRDefault="00DC44D8" w14:paraId="67C2B5BD" w14:textId="7E419AEC">
      <w:pPr>
        <w:pStyle w:val="ListParagraph"/>
        <w:numPr>
          <w:ilvl w:val="0"/>
          <w:numId w:val="11"/>
        </w:numPr>
        <w:rPr>
          <w:b/>
          <w:bCs/>
          <w:u w:val="single"/>
        </w:rPr>
      </w:pPr>
      <w:r w:rsidRPr="7389CAE3">
        <w:rPr>
          <w:rStyle w:val="normaltextrun"/>
        </w:rPr>
        <w:t>Discuss how older adults can continue to actively contribute to society</w:t>
      </w:r>
      <w:r w:rsidRPr="7389CAE3" w:rsidR="11CF6854">
        <w:rPr>
          <w:rStyle w:val="normaltextrun"/>
        </w:rPr>
        <w:t>.</w:t>
      </w:r>
      <w:r w:rsidRPr="7389CAE3">
        <w:rPr>
          <w:rStyle w:val="normaltextrun"/>
        </w:rPr>
        <w:t xml:space="preserve"> </w:t>
      </w:r>
    </w:p>
    <w:p w:rsidR="004F4273" w:rsidP="004F4273" w:rsidRDefault="004F4273" w14:paraId="1E5A5097" w14:textId="77777777">
      <w:pPr>
        <w:rPr>
          <w:b/>
          <w:bCs/>
          <w:u w:val="single"/>
        </w:rPr>
      </w:pPr>
      <w:r w:rsidRPr="6C8FA448">
        <w:rPr>
          <w:b/>
          <w:bCs/>
          <w:u w:val="single"/>
        </w:rPr>
        <w:t>Materials:</w:t>
      </w:r>
    </w:p>
    <w:p w:rsidR="004F4273" w:rsidP="004446EE" w:rsidRDefault="004F4273" w14:paraId="09D26802" w14:textId="77777777">
      <w:pPr>
        <w:numPr>
          <w:ilvl w:val="0"/>
          <w:numId w:val="3"/>
        </w:numPr>
        <w:spacing w:after="0"/>
        <w:rPr>
          <w:rFonts w:eastAsia="Times New Roman"/>
        </w:rPr>
      </w:pPr>
      <w:r w:rsidRPr="6C8FA448">
        <w:rPr>
          <w:rFonts w:eastAsia="Times New Roman"/>
        </w:rPr>
        <w:t>A copy of the following for each participant:</w:t>
      </w:r>
    </w:p>
    <w:p w:rsidRPr="00E21D12" w:rsidR="004F4273" w:rsidP="009A7896" w:rsidRDefault="004F4273" w14:paraId="67ECBC36" w14:textId="1D5CEA2B">
      <w:pPr>
        <w:numPr>
          <w:ilvl w:val="1"/>
          <w:numId w:val="34"/>
        </w:numPr>
        <w:spacing w:after="0"/>
      </w:pPr>
      <w:r w:rsidRPr="7389CAE3">
        <w:rPr>
          <w:rFonts w:eastAsia="Times New Roman"/>
        </w:rPr>
        <w:t>4</w:t>
      </w:r>
      <w:r w:rsidRPr="7389CAE3">
        <w:rPr>
          <w:rFonts w:eastAsia="Times New Roman"/>
          <w:vertAlign w:val="superscript"/>
        </w:rPr>
        <w:t>th</w:t>
      </w:r>
      <w:r w:rsidRPr="7389CAE3">
        <w:rPr>
          <w:rFonts w:eastAsia="Times New Roman"/>
        </w:rPr>
        <w:t xml:space="preserve"> Session Handout Packet</w:t>
      </w:r>
    </w:p>
    <w:p w:rsidRPr="00456B16" w:rsidR="448432B7" w:rsidP="009A7896" w:rsidRDefault="448432B7" w14:paraId="69A7C7AB" w14:textId="42E0FBFF">
      <w:pPr>
        <w:numPr>
          <w:ilvl w:val="1"/>
          <w:numId w:val="34"/>
        </w:numPr>
        <w:spacing w:after="0"/>
      </w:pPr>
      <w:r w:rsidRPr="00AC30BE">
        <w:rPr>
          <w:rFonts w:eastAsia="Times New Roman"/>
        </w:rPr>
        <w:t>P</w:t>
      </w:r>
      <w:r w:rsidRPr="00AC30BE" w:rsidR="00860FA9">
        <w:rPr>
          <w:rFonts w:eastAsia="Times New Roman"/>
        </w:rPr>
        <w:t>ost</w:t>
      </w:r>
      <w:r w:rsidRPr="00AC30BE">
        <w:rPr>
          <w:rFonts w:eastAsia="Times New Roman"/>
        </w:rPr>
        <w:t>-program questionnaire</w:t>
      </w:r>
    </w:p>
    <w:p w:rsidRPr="00F91F43" w:rsidR="7C26CB4C" w:rsidP="4BC694EE" w:rsidRDefault="7C26CB4C" w14:paraId="62CA8493" w14:textId="3DE12E9C">
      <w:pPr>
        <w:numPr>
          <w:ilvl w:val="0"/>
          <w:numId w:val="3"/>
        </w:numPr>
        <w:spacing w:after="0"/>
        <w:rPr>
          <w:szCs w:val="24"/>
        </w:rPr>
      </w:pPr>
      <w:r w:rsidRPr="00F91F43">
        <w:rPr>
          <w:rFonts w:eastAsia="Times New Roman"/>
          <w:szCs w:val="24"/>
        </w:rPr>
        <w:t>Recorded session (</w:t>
      </w:r>
      <w:r w:rsidRPr="00F91F43" w:rsidR="00D95B49">
        <w:rPr>
          <w:rFonts w:eastAsia="Times New Roman"/>
          <w:szCs w:val="24"/>
        </w:rPr>
        <w:t>12</w:t>
      </w:r>
      <w:r w:rsidRPr="00F91F43">
        <w:rPr>
          <w:rFonts w:eastAsia="Times New Roman"/>
          <w:szCs w:val="24"/>
        </w:rPr>
        <w:t xml:space="preserve"> minutes):</w:t>
      </w:r>
      <w:r w:rsidRPr="00F91F43" w:rsidR="00F91F43">
        <w:rPr>
          <w:rFonts w:eastAsia="Times New Roman"/>
          <w:szCs w:val="24"/>
        </w:rPr>
        <w:t xml:space="preserve"> </w:t>
      </w:r>
      <w:hyperlink w:tgtFrame="_blank" w:history="1" r:id="rId24">
        <w:r w:rsidRPr="00F91F43" w:rsidR="00F91F43">
          <w:rPr>
            <w:rStyle w:val="Hyperlink"/>
            <w:rFonts w:cstheme="minorHAnsi"/>
            <w:color w:val="954F72"/>
            <w:szCs w:val="24"/>
          </w:rPr>
          <w:t>https://youtu.be/Sgj7F4zN8W8</w:t>
        </w:r>
      </w:hyperlink>
    </w:p>
    <w:p w:rsidRPr="00AC30BE" w:rsidR="00456B16" w:rsidP="00EF5790" w:rsidRDefault="00456B16" w14:paraId="0538E749" w14:textId="77777777">
      <w:pPr>
        <w:spacing w:after="0" w:line="120" w:lineRule="auto"/>
        <w:rPr>
          <w:szCs w:val="24"/>
        </w:rPr>
      </w:pPr>
    </w:p>
    <w:p w:rsidR="002638DD" w:rsidP="004446EE" w:rsidRDefault="002638DD" w14:paraId="348ADC65" w14:textId="78CEBE26">
      <w:pPr>
        <w:numPr>
          <w:ilvl w:val="0"/>
          <w:numId w:val="3"/>
        </w:numPr>
        <w:spacing w:after="0"/>
        <w:contextualSpacing/>
        <w:rPr>
          <w:rFonts w:eastAsia="Times New Roman" w:cstheme="minorHAnsi"/>
          <w:szCs w:val="24"/>
        </w:rPr>
      </w:pPr>
      <w:r w:rsidRPr="00361202">
        <w:rPr>
          <w:rFonts w:eastAsia="Times New Roman" w:cstheme="minorHAnsi"/>
          <w:b/>
          <w:bCs/>
          <w:szCs w:val="24"/>
        </w:rPr>
        <w:t>Discussion Questions</w:t>
      </w:r>
      <w:r w:rsidR="001D3EF0">
        <w:rPr>
          <w:rFonts w:eastAsia="Times New Roman" w:cstheme="minorHAnsi"/>
          <w:b/>
          <w:bCs/>
          <w:szCs w:val="24"/>
        </w:rPr>
        <w:t>:</w:t>
      </w:r>
    </w:p>
    <w:p w:rsidRPr="0064368A" w:rsidR="00AB0C52" w:rsidP="000F4E3D" w:rsidRDefault="00AB0C52" w14:paraId="4D1C59E0" w14:textId="3468EB3F">
      <w:pPr>
        <w:pStyle w:val="ListParagraph"/>
        <w:numPr>
          <w:ilvl w:val="1"/>
          <w:numId w:val="35"/>
        </w:numPr>
        <w:spacing w:after="0"/>
        <w:rPr>
          <w:rFonts w:eastAsia="Arial" w:cstheme="minorHAnsi"/>
          <w:color w:val="000000" w:themeColor="text1"/>
        </w:rPr>
      </w:pPr>
      <w:r w:rsidRPr="0064368A">
        <w:rPr>
          <w:rFonts w:eastAsia="Arial" w:cstheme="minorHAnsi"/>
          <w:color w:val="000000" w:themeColor="text1"/>
        </w:rPr>
        <w:t>Mentoring can serve people of all ages, even our own</w:t>
      </w:r>
      <w:r w:rsidR="006B1402">
        <w:rPr>
          <w:rFonts w:eastAsia="Arial" w:cstheme="minorHAnsi"/>
          <w:color w:val="000000" w:themeColor="text1"/>
        </w:rPr>
        <w:t>.</w:t>
      </w:r>
      <w:r w:rsidRPr="0064368A" w:rsidR="006B1402">
        <w:rPr>
          <w:rFonts w:eastAsia="Arial" w:cstheme="minorHAnsi"/>
          <w:color w:val="000000" w:themeColor="text1"/>
        </w:rPr>
        <w:t xml:space="preserve"> </w:t>
      </w:r>
      <w:r>
        <w:rPr>
          <w:rFonts w:eastAsia="Arial" w:cstheme="minorHAnsi"/>
          <w:color w:val="000000" w:themeColor="text1"/>
        </w:rPr>
        <w:t>Think of h</w:t>
      </w:r>
      <w:r w:rsidRPr="0064368A">
        <w:rPr>
          <w:rFonts w:eastAsia="Arial" w:cstheme="minorHAnsi"/>
          <w:color w:val="000000" w:themeColor="text1"/>
        </w:rPr>
        <w:t xml:space="preserve">ow you </w:t>
      </w:r>
      <w:r>
        <w:rPr>
          <w:rFonts w:eastAsia="Arial" w:cstheme="minorHAnsi"/>
          <w:color w:val="000000" w:themeColor="text1"/>
        </w:rPr>
        <w:t xml:space="preserve">might </w:t>
      </w:r>
      <w:r w:rsidRPr="0064368A">
        <w:rPr>
          <w:rFonts w:eastAsia="Arial" w:cstheme="minorHAnsi"/>
          <w:color w:val="000000" w:themeColor="text1"/>
        </w:rPr>
        <w:t xml:space="preserve">take </w:t>
      </w:r>
      <w:r w:rsidR="008C1EF2">
        <w:rPr>
          <w:rFonts w:eastAsia="Arial" w:cstheme="minorHAnsi"/>
          <w:color w:val="000000" w:themeColor="text1"/>
        </w:rPr>
        <w:t xml:space="preserve">the knowledge or </w:t>
      </w:r>
      <w:r w:rsidRPr="0064368A">
        <w:rPr>
          <w:rFonts w:eastAsia="Arial" w:cstheme="minorHAnsi"/>
          <w:color w:val="000000" w:themeColor="text1"/>
        </w:rPr>
        <w:t>s</w:t>
      </w:r>
      <w:r>
        <w:rPr>
          <w:rFonts w:eastAsia="Arial" w:cstheme="minorHAnsi"/>
          <w:color w:val="000000" w:themeColor="text1"/>
        </w:rPr>
        <w:t>k</w:t>
      </w:r>
      <w:r w:rsidRPr="0064368A">
        <w:rPr>
          <w:rFonts w:eastAsia="Arial" w:cstheme="minorHAnsi"/>
          <w:color w:val="000000" w:themeColor="text1"/>
        </w:rPr>
        <w:t>ill you have</w:t>
      </w:r>
      <w:r>
        <w:rPr>
          <w:rFonts w:eastAsia="Arial" w:cstheme="minorHAnsi"/>
          <w:color w:val="000000" w:themeColor="text1"/>
        </w:rPr>
        <w:t xml:space="preserve"> </w:t>
      </w:r>
      <w:r w:rsidRPr="0064368A">
        <w:rPr>
          <w:rFonts w:eastAsia="Arial" w:cstheme="minorHAnsi"/>
          <w:color w:val="000000" w:themeColor="text1"/>
        </w:rPr>
        <w:t>and share it with a friend, a</w:t>
      </w:r>
      <w:r>
        <w:rPr>
          <w:rFonts w:eastAsia="Arial" w:cstheme="minorHAnsi"/>
          <w:color w:val="000000" w:themeColor="text1"/>
        </w:rPr>
        <w:t xml:space="preserve"> team </w:t>
      </w:r>
      <w:proofErr w:type="gramStart"/>
      <w:r>
        <w:rPr>
          <w:rFonts w:eastAsia="Arial" w:cstheme="minorHAnsi"/>
          <w:color w:val="000000" w:themeColor="text1"/>
        </w:rPr>
        <w:t>member</w:t>
      </w:r>
      <w:proofErr w:type="gramEnd"/>
      <w:r w:rsidRPr="0064368A">
        <w:rPr>
          <w:rFonts w:eastAsia="Arial" w:cstheme="minorHAnsi"/>
          <w:color w:val="000000" w:themeColor="text1"/>
        </w:rPr>
        <w:t xml:space="preserve"> or another resident</w:t>
      </w:r>
      <w:r w:rsidR="001E36C3">
        <w:rPr>
          <w:rFonts w:eastAsia="Arial" w:cstheme="minorHAnsi"/>
          <w:color w:val="000000" w:themeColor="text1"/>
        </w:rPr>
        <w:t xml:space="preserve">. </w:t>
      </w:r>
      <w:r>
        <w:rPr>
          <w:rFonts w:eastAsia="Arial" w:cstheme="minorHAnsi"/>
          <w:color w:val="000000" w:themeColor="text1"/>
        </w:rPr>
        <w:t xml:space="preserve">Who can share their </w:t>
      </w:r>
      <w:r w:rsidR="00AE13F3">
        <w:rPr>
          <w:rFonts w:eastAsia="Arial" w:cstheme="minorHAnsi"/>
          <w:color w:val="000000" w:themeColor="text1"/>
        </w:rPr>
        <w:t>experience mentoring</w:t>
      </w:r>
      <w:r w:rsidR="006B51F5">
        <w:rPr>
          <w:rFonts w:eastAsia="Arial" w:cstheme="minorHAnsi"/>
          <w:color w:val="000000" w:themeColor="text1"/>
        </w:rPr>
        <w:t>,</w:t>
      </w:r>
      <w:r w:rsidR="00AE13F3">
        <w:rPr>
          <w:rFonts w:eastAsia="Arial" w:cstheme="minorHAnsi"/>
          <w:color w:val="000000" w:themeColor="text1"/>
        </w:rPr>
        <w:t xml:space="preserve"> or thoughts on what they </w:t>
      </w:r>
      <w:r w:rsidR="006B51F5">
        <w:rPr>
          <w:rFonts w:eastAsia="Arial" w:cstheme="minorHAnsi"/>
          <w:color w:val="000000" w:themeColor="text1"/>
        </w:rPr>
        <w:t xml:space="preserve">might </w:t>
      </w:r>
      <w:r w:rsidR="00AE13F3">
        <w:rPr>
          <w:rFonts w:eastAsia="Arial" w:cstheme="minorHAnsi"/>
          <w:color w:val="000000" w:themeColor="text1"/>
        </w:rPr>
        <w:t>share</w:t>
      </w:r>
      <w:r>
        <w:rPr>
          <w:rFonts w:eastAsia="Arial" w:cstheme="minorHAnsi"/>
          <w:color w:val="000000" w:themeColor="text1"/>
        </w:rPr>
        <w:t>? (This does not mean you have to commit to it right now.)</w:t>
      </w:r>
    </w:p>
    <w:p w:rsidR="00FF41CE" w:rsidP="003C22F1" w:rsidRDefault="00396EA9" w14:paraId="349038A1" w14:textId="77777777">
      <w:pPr>
        <w:pStyle w:val="ListParagraph"/>
        <w:numPr>
          <w:ilvl w:val="0"/>
          <w:numId w:val="14"/>
        </w:numPr>
      </w:pPr>
      <w:r>
        <w:t xml:space="preserve">In what </w:t>
      </w:r>
      <w:r w:rsidRPr="002A12A7">
        <w:t>ways do older adults contribute to and support society?</w:t>
      </w:r>
      <w:r>
        <w:t xml:space="preserve"> </w:t>
      </w:r>
    </w:p>
    <w:p w:rsidRPr="00FF41CE" w:rsidR="00396EA9" w:rsidP="00FF41CE" w:rsidRDefault="008F647D" w14:paraId="307DA412" w14:textId="79B70384">
      <w:pPr>
        <w:pStyle w:val="ListParagraph"/>
        <w:numPr>
          <w:ilvl w:val="1"/>
          <w:numId w:val="14"/>
        </w:numPr>
        <w:rPr>
          <w:u w:val="single"/>
        </w:rPr>
      </w:pPr>
      <w:r w:rsidRPr="00FF41CE">
        <w:rPr>
          <w:u w:val="single"/>
        </w:rPr>
        <w:t>Sample</w:t>
      </w:r>
      <w:r w:rsidRPr="00FF41CE" w:rsidR="00396EA9">
        <w:rPr>
          <w:u w:val="single"/>
        </w:rPr>
        <w:t xml:space="preserve"> responses</w:t>
      </w:r>
    </w:p>
    <w:p w:rsidR="00396EA9" w:rsidP="00186E72" w:rsidRDefault="00396EA9" w14:paraId="5F0C0B06" w14:textId="65D1F190">
      <w:pPr>
        <w:pStyle w:val="ListParagraph"/>
        <w:numPr>
          <w:ilvl w:val="1"/>
          <w:numId w:val="15"/>
        </w:numPr>
        <w:spacing w:before="240" w:line="276" w:lineRule="auto"/>
      </w:pPr>
      <w:r>
        <w:t>Shop and use services in the community</w:t>
      </w:r>
      <w:r w:rsidR="00AF0E0A">
        <w:t xml:space="preserve"> (retail, hospitality and entertainment, travel, healthcare and pharmaceutical, etc.</w:t>
      </w:r>
      <w:r>
        <w:t>- supports employment and the economy</w:t>
      </w:r>
      <w:r w:rsidR="00AD011A">
        <w:t>)</w:t>
      </w:r>
      <w:r>
        <w:t>.</w:t>
      </w:r>
    </w:p>
    <w:p w:rsidR="00396EA9" w:rsidP="00491110" w:rsidRDefault="00396EA9" w14:paraId="6C0FBFC4" w14:textId="6D2ED5EE">
      <w:pPr>
        <w:pStyle w:val="ListParagraph"/>
        <w:numPr>
          <w:ilvl w:val="1"/>
          <w:numId w:val="15"/>
        </w:numPr>
        <w:spacing w:line="276" w:lineRule="auto"/>
      </w:pPr>
      <w:r>
        <w:t>Pay taxes and make healthy charitable donations</w:t>
      </w:r>
      <w:r w:rsidR="00653115">
        <w:t xml:space="preserve"> </w:t>
      </w:r>
      <w:r>
        <w:t>(The Traditionalist generation donates the highest per person and the Baby Boomer generation contributes the largest percent providing 43% of all donations)</w:t>
      </w:r>
      <w:r w:rsidR="00653115">
        <w:t>.</w:t>
      </w:r>
    </w:p>
    <w:p w:rsidR="00396EA9" w:rsidP="00491110" w:rsidRDefault="00396EA9" w14:paraId="333CB332" w14:textId="5013DBCD">
      <w:pPr>
        <w:pStyle w:val="ListParagraph"/>
        <w:numPr>
          <w:ilvl w:val="1"/>
          <w:numId w:val="15"/>
        </w:numPr>
        <w:spacing w:line="276" w:lineRule="auto"/>
      </w:pPr>
      <w:r>
        <w:t xml:space="preserve">Volunteer services to families, </w:t>
      </w:r>
      <w:proofErr w:type="gramStart"/>
      <w:r>
        <w:t>friends</w:t>
      </w:r>
      <w:proofErr w:type="gramEnd"/>
      <w:r>
        <w:t xml:space="preserve"> and organizations (such as babysit and transport grandchildren, provide mentorship, help with housework, cooking</w:t>
      </w:r>
      <w:r w:rsidR="005942CA">
        <w:t xml:space="preserve">, mending, </w:t>
      </w:r>
      <w:r>
        <w:t>yard maintenance</w:t>
      </w:r>
      <w:r w:rsidR="007E63EB">
        <w:t xml:space="preserve"> and garden projects</w:t>
      </w:r>
      <w:r>
        <w:t>, run errands and visit those unable to go places, share expertise</w:t>
      </w:r>
      <w:r w:rsidR="00C0232E">
        <w:t>)</w:t>
      </w:r>
      <w:r w:rsidR="006A3952">
        <w:t>.</w:t>
      </w:r>
    </w:p>
    <w:p w:rsidR="00396EA9" w:rsidP="00491110" w:rsidRDefault="00396EA9" w14:paraId="3AB35BB5" w14:textId="77777777">
      <w:pPr>
        <w:pStyle w:val="ListParagraph"/>
        <w:numPr>
          <w:ilvl w:val="1"/>
          <w:numId w:val="15"/>
        </w:numPr>
        <w:spacing w:line="276" w:lineRule="auto"/>
      </w:pPr>
      <w:r>
        <w:t>Support spouses/family members who need care – lessen burden on health systems.</w:t>
      </w:r>
    </w:p>
    <w:p w:rsidR="00396EA9" w:rsidP="00491110" w:rsidRDefault="00396EA9" w14:paraId="0DD200BB" w14:textId="124B8A11">
      <w:pPr>
        <w:pStyle w:val="ListParagraph"/>
        <w:numPr>
          <w:ilvl w:val="1"/>
          <w:numId w:val="15"/>
        </w:numPr>
        <w:spacing w:line="276" w:lineRule="auto"/>
      </w:pPr>
      <w:r>
        <w:t>Other</w:t>
      </w:r>
      <w:r w:rsidR="003D461F">
        <w:t xml:space="preserve"> ideas </w:t>
      </w:r>
      <w:r w:rsidR="000E2371">
        <w:t xml:space="preserve">the </w:t>
      </w:r>
      <w:r w:rsidR="003D461F">
        <w:t>group has</w:t>
      </w:r>
      <w:r>
        <w:t>…</w:t>
      </w:r>
    </w:p>
    <w:p w:rsidR="00396EA9" w:rsidP="003C22F1" w:rsidRDefault="00396EA9" w14:paraId="4C72AE78" w14:textId="2D6E151D">
      <w:pPr>
        <w:pStyle w:val="ListParagraph"/>
        <w:numPr>
          <w:ilvl w:val="0"/>
          <w:numId w:val="14"/>
        </w:numPr>
      </w:pPr>
      <w:r>
        <w:t>What organizations in our community are supported by older adults</w:t>
      </w:r>
      <w:r w:rsidR="001E36C3">
        <w:t xml:space="preserve">? </w:t>
      </w:r>
      <w:r w:rsidR="001304D3">
        <w:t>Ar</w:t>
      </w:r>
      <w:r>
        <w:t>e there groups you would like more information on volunteering with? (Consider adding these to a Volunteer Fair or Volunteer information booklet organized by older adults in the community.)</w:t>
      </w:r>
    </w:p>
    <w:p w:rsidR="005D41BB" w:rsidP="005D41BB" w:rsidRDefault="005D41BB" w14:paraId="584C4577" w14:textId="4E96AAA5">
      <w:pPr>
        <w:pStyle w:val="ListParagraph"/>
        <w:numPr>
          <w:ilvl w:val="0"/>
          <w:numId w:val="14"/>
        </w:numPr>
      </w:pPr>
      <w:r>
        <w:lastRenderedPageBreak/>
        <w:t>What skills are most needed for mentoring youth</w:t>
      </w:r>
      <w:r w:rsidR="001E36C3">
        <w:t xml:space="preserve">? </w:t>
      </w:r>
      <w:r>
        <w:t xml:space="preserve">(Big heart, willing to be present in their lives, willing to listen without judgement – Rasheda Williams </w:t>
      </w:r>
      <w:r w:rsidR="00FE590F">
        <w:t>explains why</w:t>
      </w:r>
      <w:r>
        <w:t xml:space="preserve"> </w:t>
      </w:r>
      <w:hyperlink w:history="1" r:id="rId25">
        <w:r w:rsidR="00494287">
          <w:rPr>
            <w:rStyle w:val="Hyperlink"/>
          </w:rPr>
          <w:t>Mentoring Makes a Difference</w:t>
        </w:r>
      </w:hyperlink>
      <w:r w:rsidR="00FE590F">
        <w:t xml:space="preserve">, in this 15-minute </w:t>
      </w:r>
      <w:r w:rsidRPr="00777A08" w:rsidR="00FE590F">
        <w:rPr>
          <w:b/>
          <w:bCs/>
        </w:rPr>
        <w:t>TEDx Talk</w:t>
      </w:r>
      <w:r w:rsidR="006A6837">
        <w:rPr>
          <w:b/>
          <w:bCs/>
        </w:rPr>
        <w:t>)</w:t>
      </w:r>
      <w:r w:rsidRPr="00777A08" w:rsidR="00FE590F">
        <w:rPr>
          <w:b/>
          <w:bCs/>
        </w:rPr>
        <w:t>.</w:t>
      </w:r>
    </w:p>
    <w:p w:rsidR="00653115" w:rsidP="003C22F1" w:rsidRDefault="00396EA9" w14:paraId="79599CEF" w14:textId="30D46B9B">
      <w:pPr>
        <w:pStyle w:val="ListParagraph"/>
        <w:numPr>
          <w:ilvl w:val="0"/>
          <w:numId w:val="14"/>
        </w:numPr>
      </w:pPr>
      <w:r>
        <w:t xml:space="preserve">How can older </w:t>
      </w:r>
      <w:proofErr w:type="gramStart"/>
      <w:r w:rsidR="00EA7EC4">
        <w:t>adults</w:t>
      </w:r>
      <w:proofErr w:type="gramEnd"/>
      <w:r>
        <w:t xml:space="preserve"> mentor </w:t>
      </w:r>
      <w:r w:rsidR="009F0CB6">
        <w:t>young</w:t>
      </w:r>
      <w:r>
        <w:t xml:space="preserve"> students</w:t>
      </w:r>
      <w:r w:rsidR="00EA7EC4">
        <w:t xml:space="preserve">? </w:t>
      </w:r>
      <w:r>
        <w:t>Middle/high school students</w:t>
      </w:r>
      <w:r w:rsidR="001E36C3">
        <w:t xml:space="preserve">? </w:t>
      </w:r>
      <w:r>
        <w:t>Younger adults</w:t>
      </w:r>
      <w:r w:rsidR="001E36C3">
        <w:t xml:space="preserve">? </w:t>
      </w:r>
      <w:r>
        <w:t xml:space="preserve">What additional opportunities </w:t>
      </w:r>
      <w:r w:rsidR="00AF2F79">
        <w:t xml:space="preserve">are </w:t>
      </w:r>
      <w:r>
        <w:t xml:space="preserve">there </w:t>
      </w:r>
      <w:r w:rsidR="00AF2F79">
        <w:t>t</w:t>
      </w:r>
      <w:r>
        <w:t>o create</w:t>
      </w:r>
      <w:r w:rsidR="00CC12D7">
        <w:t xml:space="preserve"> more</w:t>
      </w:r>
      <w:r>
        <w:t xml:space="preserve"> mentorship experiences in our community?</w:t>
      </w:r>
    </w:p>
    <w:p w:rsidR="007C294D" w:rsidP="003C22F1" w:rsidRDefault="007C294D" w14:paraId="5918EBA5" w14:textId="3DF4CA20">
      <w:pPr>
        <w:pStyle w:val="ListParagraph"/>
        <w:numPr>
          <w:ilvl w:val="0"/>
          <w:numId w:val="14"/>
        </w:numPr>
      </w:pPr>
      <w:r>
        <w:t>Who can share how they are using technology to support health and wellness?</w:t>
      </w:r>
    </w:p>
    <w:p w:rsidR="004F4273" w:rsidP="00D715B8" w:rsidRDefault="004F4273" w14:paraId="7FFD5940" w14:textId="77777777">
      <w:pPr>
        <w:pStyle w:val="NoSpacing"/>
        <w:spacing w:line="276" w:lineRule="auto"/>
        <w:rPr>
          <w:sz w:val="24"/>
          <w:szCs w:val="24"/>
        </w:rPr>
      </w:pPr>
    </w:p>
    <w:p w:rsidR="004F4273" w:rsidP="004F4273" w:rsidRDefault="004F4273" w14:paraId="3555F332" w14:textId="77777777">
      <w:pPr>
        <w:rPr>
          <w:b/>
          <w:bCs/>
          <w:u w:val="single"/>
        </w:rPr>
      </w:pPr>
      <w:r w:rsidRPr="5D37662F">
        <w:rPr>
          <w:b/>
          <w:bCs/>
          <w:u w:val="single"/>
        </w:rPr>
        <w:t xml:space="preserve">Supportive Resources and Ideas: </w:t>
      </w:r>
    </w:p>
    <w:p w:rsidR="005E2FEF" w:rsidP="00B30EB6" w:rsidRDefault="00684DCF" w14:paraId="6D0A921B" w14:textId="77777777">
      <w:pPr>
        <w:pStyle w:val="ListParagraph"/>
        <w:numPr>
          <w:ilvl w:val="0"/>
          <w:numId w:val="22"/>
        </w:numPr>
        <w:rPr>
          <w:rStyle w:val="normaltextrun"/>
        </w:rPr>
      </w:pPr>
      <w:r>
        <w:rPr>
          <w:rStyle w:val="normaltextrun"/>
        </w:rPr>
        <w:t xml:space="preserve">Invite </w:t>
      </w:r>
      <w:r w:rsidR="00A4684E">
        <w:rPr>
          <w:rStyle w:val="normaltextrun"/>
        </w:rPr>
        <w:t xml:space="preserve">speakers in to highlight new medical technologies </w:t>
      </w:r>
      <w:r w:rsidR="006A2D7B">
        <w:rPr>
          <w:rStyle w:val="normaltextrun"/>
        </w:rPr>
        <w:t>available for common health issues older adults face</w:t>
      </w:r>
      <w:r w:rsidR="00567044">
        <w:rPr>
          <w:rStyle w:val="normaltextrun"/>
        </w:rPr>
        <w:t xml:space="preserve">, or to demonstrate home </w:t>
      </w:r>
      <w:r w:rsidR="005E2FEF">
        <w:rPr>
          <w:rStyle w:val="normaltextrun"/>
        </w:rPr>
        <w:t xml:space="preserve">or fitness </w:t>
      </w:r>
      <w:r w:rsidR="00567044">
        <w:rPr>
          <w:rStyle w:val="normaltextrun"/>
        </w:rPr>
        <w:t>technol</w:t>
      </w:r>
      <w:r w:rsidR="005E2FEF">
        <w:rPr>
          <w:rStyle w:val="normaltextrun"/>
        </w:rPr>
        <w:t>o</w:t>
      </w:r>
      <w:r w:rsidR="00567044">
        <w:rPr>
          <w:rStyle w:val="normaltextrun"/>
        </w:rPr>
        <w:t>gies</w:t>
      </w:r>
      <w:r w:rsidR="006A2D7B">
        <w:rPr>
          <w:rStyle w:val="normaltextrun"/>
        </w:rPr>
        <w:t xml:space="preserve">. </w:t>
      </w:r>
    </w:p>
    <w:p w:rsidRPr="00E66F4B" w:rsidR="00E66F4B" w:rsidP="00B30EB6" w:rsidRDefault="00E66F4B" w14:paraId="7328EA04" w14:textId="485481F6">
      <w:pPr>
        <w:pStyle w:val="ListParagraph"/>
        <w:numPr>
          <w:ilvl w:val="0"/>
          <w:numId w:val="22"/>
        </w:numPr>
      </w:pPr>
      <w:r w:rsidRPr="7389CAE3">
        <w:rPr>
          <w:rStyle w:val="normaltextrun"/>
        </w:rPr>
        <w:t xml:space="preserve">Older adults </w:t>
      </w:r>
      <w:r w:rsidRPr="7389CAE3" w:rsidR="6AA0C7EB">
        <w:rPr>
          <w:rStyle w:val="normaltextrun"/>
        </w:rPr>
        <w:t xml:space="preserve">can </w:t>
      </w:r>
      <w:r w:rsidRPr="7389CAE3">
        <w:rPr>
          <w:rStyle w:val="normaltextrun"/>
        </w:rPr>
        <w:t xml:space="preserve">have a vital role as city planners and advisors. Look for opportunities where participants can take part in council meetings that affect the development of your community. </w:t>
      </w:r>
    </w:p>
    <w:p w:rsidRPr="00AD194B" w:rsidR="009D68D2" w:rsidP="002B07F2" w:rsidRDefault="009D68D2" w14:paraId="6FFDD21D" w14:textId="045B0135">
      <w:pPr>
        <w:pStyle w:val="ListParagraph"/>
        <w:numPr>
          <w:ilvl w:val="0"/>
          <w:numId w:val="22"/>
        </w:numPr>
        <w:rPr>
          <w:rStyle w:val="normaltextrun"/>
          <w:szCs w:val="24"/>
        </w:rPr>
      </w:pPr>
      <w:r>
        <w:rPr>
          <w:rStyle w:val="normaltextrun"/>
        </w:rPr>
        <w:t>Invite residents to j</w:t>
      </w:r>
      <w:r w:rsidRPr="7389CAE3">
        <w:rPr>
          <w:rStyle w:val="normaltextrun"/>
        </w:rPr>
        <w:t xml:space="preserve">oin </w:t>
      </w:r>
      <w:hyperlink w:history="1" r:id="rId26">
        <w:proofErr w:type="spellStart"/>
        <w:r w:rsidR="00134A7A">
          <w:rPr>
            <w:rStyle w:val="Hyperlink"/>
          </w:rPr>
          <w:t>GetSetUp</w:t>
        </w:r>
        <w:proofErr w:type="spellEnd"/>
      </w:hyperlink>
      <w:r w:rsidRPr="7389CAE3">
        <w:rPr>
          <w:rStyle w:val="normaltextrun"/>
        </w:rPr>
        <w:t>,</w:t>
      </w:r>
      <w:r w:rsidR="00382CAD">
        <w:rPr>
          <w:rStyle w:val="normaltextrun"/>
        </w:rPr>
        <w:t xml:space="preserve"> </w:t>
      </w:r>
      <w:r w:rsidRPr="7389CAE3">
        <w:rPr>
          <w:rStyle w:val="normaltextrun"/>
        </w:rPr>
        <w:t xml:space="preserve">a free online community of </w:t>
      </w:r>
      <w:r>
        <w:rPr>
          <w:rStyle w:val="normaltextrun"/>
        </w:rPr>
        <w:t xml:space="preserve">active older </w:t>
      </w:r>
      <w:r w:rsidRPr="7389CAE3">
        <w:rPr>
          <w:rStyle w:val="normaltextrun"/>
        </w:rPr>
        <w:t xml:space="preserve">adults who connect to learn from and share knowledge with each other on a wide variety of topics. Examples of daily </w:t>
      </w:r>
      <w:r>
        <w:rPr>
          <w:rStyle w:val="normaltextrun"/>
        </w:rPr>
        <w:t xml:space="preserve">online </w:t>
      </w:r>
      <w:r w:rsidRPr="7389CAE3">
        <w:rPr>
          <w:rStyle w:val="normaltextrun"/>
        </w:rPr>
        <w:t xml:space="preserve">classes include tech training, health and fitness, travel, genealogy, art, book clubs, photography, </w:t>
      </w:r>
      <w:r>
        <w:rPr>
          <w:rStyle w:val="normaltextrun"/>
        </w:rPr>
        <w:t>writing</w:t>
      </w:r>
      <w:r w:rsidRPr="7389CAE3">
        <w:rPr>
          <w:rStyle w:val="normaltextrun"/>
        </w:rPr>
        <w:t xml:space="preserve"> </w:t>
      </w:r>
      <w:r>
        <w:rPr>
          <w:rStyle w:val="normaltextrun"/>
        </w:rPr>
        <w:t>and more</w:t>
      </w:r>
      <w:r w:rsidRPr="7389CAE3">
        <w:rPr>
          <w:rStyle w:val="normaltextrun"/>
        </w:rPr>
        <w:t xml:space="preserve">. </w:t>
      </w:r>
    </w:p>
    <w:p w:rsidR="00E66F4B" w:rsidP="00B30EB6" w:rsidRDefault="0067554A" w14:paraId="3B908443" w14:textId="68CF888A">
      <w:pPr>
        <w:pStyle w:val="ListParagraph"/>
        <w:numPr>
          <w:ilvl w:val="0"/>
          <w:numId w:val="22"/>
        </w:numPr>
      </w:pPr>
      <w:hyperlink r:id="rId27">
        <w:r w:rsidRPr="7389CAE3" w:rsidR="00240588">
          <w:rPr>
            <w:rStyle w:val="Hyperlink"/>
          </w:rPr>
          <w:t>SCORE</w:t>
        </w:r>
      </w:hyperlink>
      <w:r w:rsidRPr="7389CAE3" w:rsidR="00240588">
        <w:rPr>
          <w:rStyle w:val="normaltextrun"/>
        </w:rPr>
        <w:t xml:space="preserve"> </w:t>
      </w:r>
      <w:r w:rsidRPr="7389CAE3" w:rsidR="00E66F4B">
        <w:rPr>
          <w:rStyle w:val="normaltextrun"/>
        </w:rPr>
        <w:t>is one organization that mentors new business owners. Consider hosting a SCORE event or Chamber of Commerce breakfast and invite participants to attend. </w:t>
      </w:r>
    </w:p>
    <w:p w:rsidR="00812B7C" w:rsidP="002B07F2" w:rsidRDefault="00A435DA" w14:paraId="7595B16A" w14:textId="76D5C750">
      <w:pPr>
        <w:pStyle w:val="ListParagraph"/>
        <w:numPr>
          <w:ilvl w:val="0"/>
          <w:numId w:val="22"/>
        </w:numPr>
        <w:rPr>
          <w:rStyle w:val="normaltextrun"/>
          <w:szCs w:val="24"/>
        </w:rPr>
      </w:pPr>
      <w:r w:rsidRPr="00E66F4B">
        <w:rPr>
          <w:rStyle w:val="normaltextrun"/>
          <w:rFonts w:cstheme="minorHAnsi"/>
        </w:rPr>
        <w:t xml:space="preserve">Older adults have </w:t>
      </w:r>
      <w:r w:rsidRPr="00E66F4B" w:rsidR="00BB38EF">
        <w:rPr>
          <w:rStyle w:val="normaltextrun"/>
          <w:rFonts w:cstheme="minorHAnsi"/>
        </w:rPr>
        <w:t>a significant role</w:t>
      </w:r>
      <w:r w:rsidRPr="00E66F4B">
        <w:rPr>
          <w:rStyle w:val="normaltextrun"/>
          <w:rFonts w:cstheme="minorHAnsi"/>
        </w:rPr>
        <w:t xml:space="preserve"> as mentors to young</w:t>
      </w:r>
      <w:r w:rsidR="009D68D2">
        <w:rPr>
          <w:rStyle w:val="normaltextrun"/>
          <w:rFonts w:cstheme="minorHAnsi"/>
        </w:rPr>
        <w:t>er</w:t>
      </w:r>
      <w:r w:rsidRPr="00E66F4B">
        <w:rPr>
          <w:rStyle w:val="normaltextrun"/>
          <w:rFonts w:cstheme="minorHAnsi"/>
        </w:rPr>
        <w:t xml:space="preserve"> people. </w:t>
      </w:r>
      <w:r w:rsidR="005E2FEF">
        <w:rPr>
          <w:rStyle w:val="normaltextrun"/>
          <w:rFonts w:cstheme="minorHAnsi"/>
        </w:rPr>
        <w:t xml:space="preserve">Assess current mentoring </w:t>
      </w:r>
      <w:r w:rsidR="00BC0365">
        <w:rPr>
          <w:rStyle w:val="normaltextrun"/>
          <w:rFonts w:cstheme="minorHAnsi"/>
        </w:rPr>
        <w:t>by members/</w:t>
      </w:r>
      <w:r w:rsidR="003C21AF">
        <w:rPr>
          <w:rStyle w:val="normaltextrun"/>
          <w:rFonts w:cstheme="minorHAnsi"/>
        </w:rPr>
        <w:t>community and</w:t>
      </w:r>
      <w:r w:rsidR="00B935E5">
        <w:rPr>
          <w:rStyle w:val="normaltextrun"/>
          <w:rFonts w:cstheme="minorHAnsi"/>
        </w:rPr>
        <w:t xml:space="preserve">, with an interested resident committee, determine </w:t>
      </w:r>
      <w:r w:rsidR="00AA165D">
        <w:rPr>
          <w:rStyle w:val="normaltextrun"/>
          <w:rFonts w:cstheme="minorHAnsi"/>
        </w:rPr>
        <w:t xml:space="preserve">if they </w:t>
      </w:r>
      <w:r w:rsidR="001949EC">
        <w:rPr>
          <w:rStyle w:val="normaltextrun"/>
          <w:rFonts w:cstheme="minorHAnsi"/>
        </w:rPr>
        <w:t xml:space="preserve">wish to </w:t>
      </w:r>
      <w:r w:rsidR="007E6A49">
        <w:rPr>
          <w:rStyle w:val="normaltextrun"/>
          <w:rFonts w:cstheme="minorHAnsi"/>
        </w:rPr>
        <w:t>expand services or seek</w:t>
      </w:r>
      <w:r w:rsidR="001949EC">
        <w:rPr>
          <w:rStyle w:val="normaltextrun"/>
          <w:rFonts w:cstheme="minorHAnsi"/>
        </w:rPr>
        <w:t xml:space="preserve"> </w:t>
      </w:r>
      <w:r w:rsidR="003424EC">
        <w:rPr>
          <w:rStyle w:val="normaltextrun"/>
          <w:rFonts w:cstheme="minorHAnsi"/>
        </w:rPr>
        <w:t xml:space="preserve">out </w:t>
      </w:r>
      <w:r w:rsidR="007E6A49">
        <w:rPr>
          <w:rStyle w:val="normaltextrun"/>
          <w:rFonts w:cstheme="minorHAnsi"/>
        </w:rPr>
        <w:t xml:space="preserve">additional </w:t>
      </w:r>
      <w:r w:rsidR="003424EC">
        <w:rPr>
          <w:rStyle w:val="normaltextrun"/>
          <w:rFonts w:cstheme="minorHAnsi"/>
        </w:rPr>
        <w:t>opportunities</w:t>
      </w:r>
      <w:r w:rsidR="00832F5E">
        <w:rPr>
          <w:rStyle w:val="normaltextrun"/>
          <w:rFonts w:cstheme="minorHAnsi"/>
        </w:rPr>
        <w:t xml:space="preserve">. </w:t>
      </w:r>
    </w:p>
    <w:p w:rsidR="00217D72" w:rsidP="002B07F2" w:rsidRDefault="000026A2" w14:paraId="7DC4889B" w14:textId="27FCE156">
      <w:pPr>
        <w:pStyle w:val="ListParagraph"/>
        <w:numPr>
          <w:ilvl w:val="0"/>
          <w:numId w:val="22"/>
        </w:numPr>
        <w:rPr>
          <w:rFonts w:eastAsia="Arial" w:cstheme="minorHAnsi"/>
          <w:color w:val="000000" w:themeColor="text1"/>
        </w:rPr>
      </w:pPr>
      <w:r w:rsidRPr="00C86330">
        <w:rPr>
          <w:rStyle w:val="normaltextrun"/>
          <w:rFonts w:cstheme="minorHAnsi"/>
          <w:b/>
          <w:bCs/>
        </w:rPr>
        <w:t>TED Talk</w:t>
      </w:r>
      <w:r w:rsidRPr="00217D72" w:rsidR="00217D72">
        <w:rPr>
          <w:rStyle w:val="normaltextrun"/>
          <w:rFonts w:cstheme="minorHAnsi"/>
        </w:rPr>
        <w:t>:</w:t>
      </w:r>
      <w:r w:rsidR="0046785F">
        <w:rPr>
          <w:rStyle w:val="normaltextrun"/>
          <w:rFonts w:cstheme="minorHAnsi"/>
        </w:rPr>
        <w:t xml:space="preserve"> </w:t>
      </w:r>
      <w:hyperlink w:history="1" r:id="rId28">
        <w:r w:rsidR="00717819">
          <w:rPr>
            <w:rStyle w:val="Hyperlink"/>
            <w:rFonts w:eastAsia="Arial" w:cstheme="minorHAnsi"/>
          </w:rPr>
          <w:t xml:space="preserve">Rethinking Aging: Mentoring a New Generation </w:t>
        </w:r>
      </w:hyperlink>
      <w:r w:rsidRPr="00217D72" w:rsidR="00217D72">
        <w:rPr>
          <w:rFonts w:eastAsia="Arial" w:cstheme="minorHAnsi"/>
          <w:color w:val="000000" w:themeColor="text1"/>
        </w:rPr>
        <w:t>(8 minutes)</w:t>
      </w:r>
    </w:p>
    <w:p w:rsidRPr="00456B16" w:rsidR="00217D72" w:rsidP="00217D72" w:rsidRDefault="00217D72" w14:paraId="6585991A" w14:textId="2060D999">
      <w:pPr>
        <w:pStyle w:val="ListParagraph"/>
        <w:numPr>
          <w:ilvl w:val="1"/>
          <w:numId w:val="22"/>
        </w:numPr>
        <w:rPr>
          <w:rFonts w:eastAsia="Arial" w:cstheme="minorHAnsi"/>
          <w:b/>
          <w:color w:val="000000" w:themeColor="text1"/>
        </w:rPr>
      </w:pPr>
      <w:r w:rsidRPr="00456B16">
        <w:rPr>
          <w:rStyle w:val="normaltextrun"/>
          <w:rFonts w:cstheme="minorHAnsi"/>
          <w:b/>
        </w:rPr>
        <w:t>Discussion Questions:</w:t>
      </w:r>
    </w:p>
    <w:p w:rsidRPr="00217D72" w:rsidR="00217D72" w:rsidP="005E641E" w:rsidRDefault="00E94C9B" w14:paraId="50046A92" w14:textId="492B8461">
      <w:pPr>
        <w:pStyle w:val="ListParagraph"/>
        <w:numPr>
          <w:ilvl w:val="0"/>
          <w:numId w:val="23"/>
        </w:numPr>
        <w:spacing w:after="0"/>
        <w:rPr>
          <w:rFonts w:eastAsia="Arial" w:cstheme="minorHAnsi"/>
          <w:color w:val="000000" w:themeColor="text1"/>
        </w:rPr>
      </w:pPr>
      <w:r>
        <w:rPr>
          <w:rFonts w:eastAsia="Arial" w:cstheme="minorHAnsi"/>
          <w:color w:val="000000" w:themeColor="text1"/>
        </w:rPr>
        <w:t>What</w:t>
      </w:r>
      <w:r w:rsidRPr="00217D72" w:rsidR="00217D72">
        <w:rPr>
          <w:rFonts w:eastAsia="Arial" w:cstheme="minorHAnsi"/>
          <w:color w:val="000000" w:themeColor="text1"/>
        </w:rPr>
        <w:t xml:space="preserve"> do you </w:t>
      </w:r>
      <w:r>
        <w:rPr>
          <w:rFonts w:eastAsia="Arial" w:cstheme="minorHAnsi"/>
          <w:color w:val="000000" w:themeColor="text1"/>
        </w:rPr>
        <w:t>think is the reason</w:t>
      </w:r>
      <w:r w:rsidRPr="00217D72" w:rsidR="00217D72">
        <w:rPr>
          <w:rFonts w:eastAsia="Arial" w:cstheme="minorHAnsi"/>
          <w:color w:val="000000" w:themeColor="text1"/>
        </w:rPr>
        <w:t xml:space="preserve"> we can expect to get happier as we grow older? </w:t>
      </w:r>
    </w:p>
    <w:p w:rsidRPr="00217D72" w:rsidR="00217D72" w:rsidP="005E641E" w:rsidRDefault="00FE3997" w14:paraId="4B82E581" w14:textId="534E599C">
      <w:pPr>
        <w:pStyle w:val="ListParagraph"/>
        <w:numPr>
          <w:ilvl w:val="0"/>
          <w:numId w:val="23"/>
        </w:numPr>
        <w:spacing w:after="0"/>
        <w:rPr>
          <w:rFonts w:eastAsia="Arial" w:cstheme="minorHAnsi"/>
          <w:color w:val="000000" w:themeColor="text1"/>
        </w:rPr>
      </w:pPr>
      <w:r>
        <w:rPr>
          <w:rFonts w:eastAsia="Arial" w:cstheme="minorHAnsi"/>
          <w:color w:val="000000" w:themeColor="text1"/>
        </w:rPr>
        <w:t>What makes</w:t>
      </w:r>
      <w:r w:rsidRPr="00217D72" w:rsidR="00217D72">
        <w:rPr>
          <w:rFonts w:eastAsia="Arial" w:cstheme="minorHAnsi"/>
          <w:color w:val="000000" w:themeColor="text1"/>
        </w:rPr>
        <w:t xml:space="preserve"> meaningful connections lead to better physical and emotional wellbeing</w:t>
      </w:r>
      <w:r w:rsidRPr="00217D72" w:rsidR="00832F5E">
        <w:rPr>
          <w:rFonts w:eastAsia="Arial" w:cstheme="minorHAnsi"/>
          <w:color w:val="000000" w:themeColor="text1"/>
        </w:rPr>
        <w:t xml:space="preserve">? </w:t>
      </w:r>
      <w:r w:rsidRPr="00217D72" w:rsidR="00217D72">
        <w:rPr>
          <w:rFonts w:eastAsia="Arial" w:cstheme="minorHAnsi"/>
          <w:color w:val="000000" w:themeColor="text1"/>
        </w:rPr>
        <w:t>How can we focus on this in our second ha</w:t>
      </w:r>
      <w:r w:rsidR="009934C0">
        <w:rPr>
          <w:rFonts w:eastAsia="Arial" w:cstheme="minorHAnsi"/>
          <w:color w:val="000000" w:themeColor="text1"/>
        </w:rPr>
        <w:t>lf</w:t>
      </w:r>
      <w:r w:rsidRPr="00217D72" w:rsidR="00217D72">
        <w:rPr>
          <w:rFonts w:eastAsia="Arial" w:cstheme="minorHAnsi"/>
          <w:color w:val="000000" w:themeColor="text1"/>
        </w:rPr>
        <w:t xml:space="preserve"> of life?</w:t>
      </w:r>
    </w:p>
    <w:p w:rsidRPr="00217D72" w:rsidR="00217D72" w:rsidP="005E641E" w:rsidRDefault="00217D72" w14:paraId="0338BCF0" w14:textId="4911D204">
      <w:pPr>
        <w:pStyle w:val="ListParagraph"/>
        <w:numPr>
          <w:ilvl w:val="0"/>
          <w:numId w:val="23"/>
        </w:numPr>
        <w:spacing w:after="0"/>
        <w:rPr>
          <w:rFonts w:eastAsia="Arial" w:cstheme="minorHAnsi"/>
          <w:color w:val="000000" w:themeColor="text1"/>
        </w:rPr>
      </w:pPr>
      <w:r w:rsidRPr="00217D72">
        <w:rPr>
          <w:rFonts w:eastAsia="Arial" w:cstheme="minorHAnsi"/>
          <w:color w:val="000000" w:themeColor="text1"/>
        </w:rPr>
        <w:t xml:space="preserve">Who can share what they are doing to support their emotional growth through their lifespan? </w:t>
      </w:r>
    </w:p>
    <w:p w:rsidR="00E366CD" w:rsidP="005E641E" w:rsidRDefault="00217D72" w14:paraId="2537CB8E" w14:textId="0300F985">
      <w:pPr>
        <w:pStyle w:val="ListParagraph"/>
        <w:numPr>
          <w:ilvl w:val="0"/>
          <w:numId w:val="23"/>
        </w:numPr>
        <w:spacing w:after="0"/>
        <w:rPr>
          <w:rFonts w:eastAsia="Arial" w:cstheme="minorHAnsi"/>
          <w:color w:val="000000" w:themeColor="text1"/>
        </w:rPr>
      </w:pPr>
      <w:r w:rsidRPr="006952AA">
        <w:rPr>
          <w:rFonts w:eastAsia="Arial" w:cstheme="minorHAnsi"/>
          <w:color w:val="000000" w:themeColor="text1"/>
        </w:rPr>
        <w:t xml:space="preserve">While the video notes the skills someone in science, </w:t>
      </w:r>
      <w:proofErr w:type="gramStart"/>
      <w:r w:rsidRPr="006952AA">
        <w:rPr>
          <w:rFonts w:eastAsia="Arial" w:cstheme="minorHAnsi"/>
          <w:color w:val="000000" w:themeColor="text1"/>
        </w:rPr>
        <w:t>technology</w:t>
      </w:r>
      <w:proofErr w:type="gramEnd"/>
      <w:r w:rsidRPr="006952AA">
        <w:rPr>
          <w:rFonts w:eastAsia="Arial" w:cstheme="minorHAnsi"/>
          <w:color w:val="000000" w:themeColor="text1"/>
        </w:rPr>
        <w:t xml:space="preserve"> or math (STEM) can offer as mentorship to students, what other skills can also be offered to youth</w:t>
      </w:r>
      <w:r w:rsidRPr="006952AA" w:rsidR="00832F5E">
        <w:rPr>
          <w:rFonts w:eastAsia="Arial" w:cstheme="minorHAnsi"/>
          <w:color w:val="000000" w:themeColor="text1"/>
        </w:rPr>
        <w:t xml:space="preserve">? </w:t>
      </w:r>
    </w:p>
    <w:p w:rsidRPr="00DD7330" w:rsidR="004F4273" w:rsidP="00DD7330" w:rsidRDefault="00E366CD" w14:paraId="499B2F65" w14:textId="4E13C8E1">
      <w:pPr>
        <w:pStyle w:val="ListParagraph"/>
        <w:numPr>
          <w:ilvl w:val="0"/>
          <w:numId w:val="23"/>
        </w:numPr>
        <w:ind w:left="720"/>
        <w:rPr>
          <w:sz w:val="22"/>
        </w:rPr>
      </w:pPr>
      <w:r w:rsidRPr="00E366CD">
        <w:rPr>
          <w:rFonts w:eastAsia="Arial" w:cstheme="minorHAnsi"/>
          <w:color w:val="000000" w:themeColor="text1"/>
        </w:rPr>
        <w:t xml:space="preserve">Watch this </w:t>
      </w:r>
      <w:r w:rsidR="004051B8">
        <w:rPr>
          <w:rFonts w:eastAsia="Arial" w:cstheme="minorHAnsi"/>
          <w:color w:val="000000" w:themeColor="text1"/>
        </w:rPr>
        <w:t>four</w:t>
      </w:r>
      <w:r w:rsidR="00C75671">
        <w:rPr>
          <w:rFonts w:eastAsia="Arial" w:cstheme="minorHAnsi"/>
          <w:color w:val="000000" w:themeColor="text1"/>
        </w:rPr>
        <w:t>-</w:t>
      </w:r>
      <w:r w:rsidRPr="00E366CD">
        <w:rPr>
          <w:rFonts w:eastAsia="Arial" w:cstheme="minorHAnsi"/>
          <w:color w:val="000000" w:themeColor="text1"/>
        </w:rPr>
        <w:t xml:space="preserve">minute video on how residents in </w:t>
      </w:r>
      <w:r w:rsidR="00C75671">
        <w:rPr>
          <w:rFonts w:eastAsia="Arial" w:cstheme="minorHAnsi"/>
          <w:color w:val="000000" w:themeColor="text1"/>
        </w:rPr>
        <w:t xml:space="preserve">the Edgemere </w:t>
      </w:r>
      <w:r w:rsidRPr="00E366CD">
        <w:rPr>
          <w:rFonts w:eastAsia="Arial" w:cstheme="minorHAnsi"/>
          <w:color w:val="000000" w:themeColor="text1"/>
        </w:rPr>
        <w:t xml:space="preserve">community in Dallas used their skills to support </w:t>
      </w:r>
      <w:r w:rsidR="00036A3A">
        <w:rPr>
          <w:rFonts w:eastAsia="Arial" w:cstheme="minorHAnsi"/>
          <w:color w:val="000000" w:themeColor="text1"/>
        </w:rPr>
        <w:t>a var</w:t>
      </w:r>
      <w:r w:rsidR="00DC3BBD">
        <w:rPr>
          <w:rFonts w:eastAsia="Arial" w:cstheme="minorHAnsi"/>
          <w:color w:val="000000" w:themeColor="text1"/>
        </w:rPr>
        <w:t xml:space="preserve">iety of </w:t>
      </w:r>
      <w:r w:rsidRPr="00E366CD">
        <w:rPr>
          <w:rFonts w:eastAsia="Arial" w:cstheme="minorHAnsi"/>
          <w:color w:val="000000" w:themeColor="text1"/>
        </w:rPr>
        <w:t xml:space="preserve">community needs. </w:t>
      </w:r>
      <w:r w:rsidR="0067554A">
        <w:fldChar w:fldCharType="begin"/>
      </w:r>
      <w:r w:rsidR="0067554A">
        <w:instrText xml:space="preserve"> HYPERLINK "https://vimeo.com/227274572/0059d1836d" </w:instrText>
      </w:r>
      <w:r w:rsidR="0067554A">
        <w:fldChar w:fldCharType="separate"/>
      </w:r>
      <w:r w:rsidRPr="007F4E6A" w:rsidR="00AC30BE">
        <w:rPr>
          <w:rStyle w:val="Hyperlink"/>
        </w:rPr>
        <w:t>https://vimeo.com/227274572/0059d1836d</w:t>
      </w:r>
      <w:r w:rsidR="0067554A">
        <w:rPr>
          <w:rStyle w:val="Hyperlink"/>
        </w:rPr>
        <w:fldChar w:fldCharType="end"/>
      </w:r>
    </w:p>
    <w:sectPr w:rsidRPr="00DD7330" w:rsidR="004F4273" w:rsidSect="00DD68DB">
      <w:footerReference w:type="default" r:id="rId29"/>
      <w:pgSz w:w="12240" w:h="15840" w:orient="portrait"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7554A" w:rsidP="00AC1219" w:rsidRDefault="0067554A" w14:paraId="7E2F7678" w14:textId="77777777">
      <w:pPr>
        <w:spacing w:after="0" w:line="240" w:lineRule="auto"/>
      </w:pPr>
      <w:r>
        <w:separator/>
      </w:r>
    </w:p>
  </w:endnote>
  <w:endnote w:type="continuationSeparator" w:id="0">
    <w:p w:rsidR="0067554A" w:rsidP="00AC1219" w:rsidRDefault="0067554A" w14:paraId="37F04356" w14:textId="77777777">
      <w:pPr>
        <w:spacing w:after="0" w:line="240" w:lineRule="auto"/>
      </w:pPr>
      <w:r>
        <w:continuationSeparator/>
      </w:r>
    </w:p>
  </w:endnote>
  <w:endnote w:type="continuationNotice" w:id="1">
    <w:p w:rsidR="0067554A" w:rsidRDefault="0067554A" w14:paraId="0C34E21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AC1219" w:rsidP="00110E29" w:rsidRDefault="00110E29" w14:paraId="2FE5E226" w14:textId="6BCF2ABE">
    <w:pPr>
      <w:pStyle w:val="Footer"/>
      <w:jc w:val="right"/>
    </w:pPr>
    <w:r>
      <w:rPr>
        <w:noProof/>
      </w:rPr>
      <w:drawing>
        <wp:anchor distT="0" distB="0" distL="114300" distR="114300" simplePos="0" relativeHeight="251658240" behindDoc="0" locked="0" layoutInCell="1" allowOverlap="1" wp14:anchorId="5ABFB6EB" wp14:editId="3F6D360F">
          <wp:simplePos x="0" y="0"/>
          <wp:positionH relativeFrom="column">
            <wp:posOffset>-396240</wp:posOffset>
          </wp:positionH>
          <wp:positionV relativeFrom="paragraph">
            <wp:posOffset>22860</wp:posOffset>
          </wp:positionV>
          <wp:extent cx="1830476" cy="359485"/>
          <wp:effectExtent l="0" t="0" r="0" b="2540"/>
          <wp:wrapNone/>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830476" cy="359485"/>
                  </a:xfrm>
                  <a:prstGeom prst="rect">
                    <a:avLst/>
                  </a:prstGeom>
                </pic:spPr>
              </pic:pic>
            </a:graphicData>
          </a:graphic>
        </wp:anchor>
      </w:drawing>
    </w:r>
    <w:r w:rsidR="00551587">
      <w:rPr>
        <w:noProof/>
      </w:rPr>
      <w:t>A</w:t>
    </w:r>
    <w:r w:rsidR="00655C37">
      <w:rPr>
        <w:noProof/>
      </w:rPr>
      <w:t xml:space="preserve">ging Through the Ages </w:t>
    </w:r>
    <w:r w:rsidR="08690573">
      <w:t>Facilitator Guide</w:t>
    </w:r>
    <w:r w:rsidR="00B61EDA">
      <w:t>book</w:t>
    </w:r>
    <w:r w:rsidR="08690573">
      <w:t xml:space="preserve"> -</w:t>
    </w:r>
    <w:r w:rsidRPr="00C35304" w:rsidR="08690573">
      <w:t xml:space="preserve"> page </w:t>
    </w:r>
    <w:r w:rsidRPr="00C35304">
      <w:fldChar w:fldCharType="begin"/>
    </w:r>
    <w:r w:rsidRPr="00C35304">
      <w:instrText xml:space="preserve"> PAGE   \* MERGEFORMAT </w:instrText>
    </w:r>
    <w:r w:rsidRPr="00C35304">
      <w:fldChar w:fldCharType="separate"/>
    </w:r>
    <w:r w:rsidR="08690573">
      <w:t>2</w:t>
    </w:r>
    <w:r w:rsidRPr="00C3530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7554A" w:rsidP="00AC1219" w:rsidRDefault="0067554A" w14:paraId="4D80C770" w14:textId="77777777">
      <w:pPr>
        <w:spacing w:after="0" w:line="240" w:lineRule="auto"/>
      </w:pPr>
      <w:r>
        <w:separator/>
      </w:r>
    </w:p>
  </w:footnote>
  <w:footnote w:type="continuationSeparator" w:id="0">
    <w:p w:rsidR="0067554A" w:rsidP="00AC1219" w:rsidRDefault="0067554A" w14:paraId="40B048F3" w14:textId="77777777">
      <w:pPr>
        <w:spacing w:after="0" w:line="240" w:lineRule="auto"/>
      </w:pPr>
      <w:r>
        <w:continuationSeparator/>
      </w:r>
    </w:p>
  </w:footnote>
  <w:footnote w:type="continuationNotice" w:id="1">
    <w:p w:rsidR="0067554A" w:rsidRDefault="0067554A" w14:paraId="71BF822A" w14:textId="777777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Oct5s1s8bIBt+5" int2:id="4FWFBdoO">
      <int2:state int2:value="Rejected" int2:type="AugLoop_Text_Critique"/>
    </int2:textHash>
    <int2:textHash int2:hashCode="je14w593hc7FL3" int2:id="hW2mEgER">
      <int2:state int2:value="Rejected" int2:type="AugLoop_Text_Critique"/>
    </int2:textHash>
    <int2:textHash int2:hashCode="OAivgVN/XynnBG" int2:id="rKTG7iEq">
      <int2:state int2:value="Rejected" int2:type="AugLoop_Text_Critique"/>
    </int2:textHash>
    <int2:textHash int2:hashCode="PeJS8tGFybSgAa" int2:id="vG4A0Jhr">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52958"/>
    <w:multiLevelType w:val="hybridMultilevel"/>
    <w:tmpl w:val="A59CC526"/>
    <w:lvl w:ilvl="0" w:tplc="04090005">
      <w:start w:val="1"/>
      <w:numFmt w:val="bullet"/>
      <w:lvlText w:val=""/>
      <w:lvlJc w:val="left"/>
      <w:pPr>
        <w:ind w:left="1800" w:hanging="360"/>
      </w:pPr>
      <w:rPr>
        <w:rFonts w:hint="default" w:ascii="Wingdings" w:hAnsi="Wingdings"/>
      </w:rPr>
    </w:lvl>
    <w:lvl w:ilvl="1" w:tplc="04090003">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1" w15:restartNumberingAfterBreak="0">
    <w:nsid w:val="0C1B0A7C"/>
    <w:multiLevelType w:val="hybridMultilevel"/>
    <w:tmpl w:val="DA64CDF8"/>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14837C2"/>
    <w:multiLevelType w:val="hybridMultilevel"/>
    <w:tmpl w:val="A1E8AB3E"/>
    <w:lvl w:ilvl="0" w:tplc="FFFFFFFF">
      <w:start w:val="1"/>
      <w:numFmt w:val="bullet"/>
      <w:lvlText w:val=""/>
      <w:lvlJc w:val="left"/>
      <w:pPr>
        <w:ind w:left="720" w:hanging="360"/>
      </w:pPr>
      <w:rPr>
        <w:rFonts w:hint="default" w:ascii="Wingdings" w:hAnsi="Wingdings"/>
      </w:rPr>
    </w:lvl>
    <w:lvl w:ilvl="1" w:tplc="3658153C">
      <w:start w:val="1"/>
      <w:numFmt w:val="bullet"/>
      <w:lvlText w:val="o"/>
      <w:lvlJc w:val="left"/>
      <w:pPr>
        <w:ind w:left="72" w:hanging="432"/>
      </w:pPr>
      <w:rPr>
        <w:rFonts w:hint="default" w:ascii="Courier New" w:hAnsi="Courier New"/>
      </w:rPr>
    </w:lvl>
    <w:lvl w:ilvl="2" w:tplc="FFFFFFFF">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3" w15:restartNumberingAfterBreak="0">
    <w:nsid w:val="16FE3DAE"/>
    <w:multiLevelType w:val="hybridMultilevel"/>
    <w:tmpl w:val="1086673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17B1560"/>
    <w:multiLevelType w:val="hybridMultilevel"/>
    <w:tmpl w:val="8658836E"/>
    <w:lvl w:ilvl="0" w:tplc="5E50AB40">
      <w:start w:val="1"/>
      <w:numFmt w:val="bullet"/>
      <w:lvlText w:val="o"/>
      <w:lvlJc w:val="left"/>
      <w:pPr>
        <w:ind w:left="1440" w:hanging="360"/>
      </w:pPr>
      <w:rPr>
        <w:rFonts w:hint="default" w:ascii="Courier New" w:hAnsi="Courier New"/>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5" w15:restartNumberingAfterBreak="0">
    <w:nsid w:val="23547B50"/>
    <w:multiLevelType w:val="hybridMultilevel"/>
    <w:tmpl w:val="1E9CBB2A"/>
    <w:lvl w:ilvl="0" w:tplc="FFFFFFFF">
      <w:start w:val="1"/>
      <w:numFmt w:val="bullet"/>
      <w:lvlText w:val=""/>
      <w:lvlJc w:val="left"/>
      <w:pPr>
        <w:ind w:left="720" w:hanging="360"/>
      </w:pPr>
      <w:rPr>
        <w:rFonts w:hint="default" w:ascii="Wingdings" w:hAnsi="Wingdings"/>
      </w:rPr>
    </w:lvl>
    <w:lvl w:ilvl="1" w:tplc="4CB88B16">
      <w:start w:val="1"/>
      <w:numFmt w:val="bullet"/>
      <w:lvlText w:val="o"/>
      <w:lvlJc w:val="left"/>
      <w:pPr>
        <w:ind w:left="1440" w:hanging="360"/>
      </w:pPr>
      <w:rPr>
        <w:rFonts w:hint="default" w:ascii="Courier New" w:hAnsi="Courier New"/>
      </w:rPr>
    </w:lvl>
    <w:lvl w:ilvl="2" w:tplc="FFFFFFFF">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6" w15:restartNumberingAfterBreak="0">
    <w:nsid w:val="253B73DC"/>
    <w:multiLevelType w:val="hybridMultilevel"/>
    <w:tmpl w:val="03FAF8DC"/>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31276D75"/>
    <w:multiLevelType w:val="hybridMultilevel"/>
    <w:tmpl w:val="EE027DA6"/>
    <w:lvl w:ilvl="0" w:tplc="B3C6258A">
      <w:start w:val="1"/>
      <w:numFmt w:val="bullet"/>
      <w:lvlText w:val=""/>
      <w:lvlJc w:val="left"/>
      <w:pPr>
        <w:ind w:left="720" w:hanging="360"/>
      </w:pPr>
      <w:rPr>
        <w:rFonts w:hint="default" w:ascii="Symbol" w:hAnsi="Symbol"/>
      </w:rPr>
    </w:lvl>
    <w:lvl w:ilvl="1" w:tplc="744E66E4">
      <w:start w:val="1"/>
      <w:numFmt w:val="bullet"/>
      <w:lvlText w:val="o"/>
      <w:lvlJc w:val="left"/>
      <w:pPr>
        <w:ind w:left="1440" w:hanging="360"/>
      </w:pPr>
      <w:rPr>
        <w:rFonts w:hint="default" w:ascii="Courier New" w:hAnsi="Courier New"/>
      </w:rPr>
    </w:lvl>
    <w:lvl w:ilvl="2" w:tplc="954296E8">
      <w:start w:val="1"/>
      <w:numFmt w:val="bullet"/>
      <w:lvlText w:val=""/>
      <w:lvlJc w:val="left"/>
      <w:pPr>
        <w:ind w:left="2160" w:hanging="360"/>
      </w:pPr>
      <w:rPr>
        <w:rFonts w:hint="default" w:ascii="Wingdings" w:hAnsi="Wingdings"/>
      </w:rPr>
    </w:lvl>
    <w:lvl w:ilvl="3" w:tplc="B6D48AF8">
      <w:start w:val="1"/>
      <w:numFmt w:val="bullet"/>
      <w:lvlText w:val=""/>
      <w:lvlJc w:val="left"/>
      <w:pPr>
        <w:ind w:left="2880" w:hanging="360"/>
      </w:pPr>
      <w:rPr>
        <w:rFonts w:hint="default" w:ascii="Symbol" w:hAnsi="Symbol"/>
      </w:rPr>
    </w:lvl>
    <w:lvl w:ilvl="4" w:tplc="C8DAF9F4">
      <w:start w:val="1"/>
      <w:numFmt w:val="bullet"/>
      <w:lvlText w:val="o"/>
      <w:lvlJc w:val="left"/>
      <w:pPr>
        <w:ind w:left="3600" w:hanging="360"/>
      </w:pPr>
      <w:rPr>
        <w:rFonts w:hint="default" w:ascii="Courier New" w:hAnsi="Courier New"/>
      </w:rPr>
    </w:lvl>
    <w:lvl w:ilvl="5" w:tplc="BC627DC4">
      <w:start w:val="1"/>
      <w:numFmt w:val="bullet"/>
      <w:lvlText w:val=""/>
      <w:lvlJc w:val="left"/>
      <w:pPr>
        <w:ind w:left="4320" w:hanging="360"/>
      </w:pPr>
      <w:rPr>
        <w:rFonts w:hint="default" w:ascii="Wingdings" w:hAnsi="Wingdings"/>
      </w:rPr>
    </w:lvl>
    <w:lvl w:ilvl="6" w:tplc="445CD99C">
      <w:start w:val="1"/>
      <w:numFmt w:val="bullet"/>
      <w:lvlText w:val=""/>
      <w:lvlJc w:val="left"/>
      <w:pPr>
        <w:ind w:left="5040" w:hanging="360"/>
      </w:pPr>
      <w:rPr>
        <w:rFonts w:hint="default" w:ascii="Symbol" w:hAnsi="Symbol"/>
      </w:rPr>
    </w:lvl>
    <w:lvl w:ilvl="7" w:tplc="C28AA5DE">
      <w:start w:val="1"/>
      <w:numFmt w:val="bullet"/>
      <w:lvlText w:val="o"/>
      <w:lvlJc w:val="left"/>
      <w:pPr>
        <w:ind w:left="5760" w:hanging="360"/>
      </w:pPr>
      <w:rPr>
        <w:rFonts w:hint="default" w:ascii="Courier New" w:hAnsi="Courier New"/>
      </w:rPr>
    </w:lvl>
    <w:lvl w:ilvl="8" w:tplc="C9925D70">
      <w:start w:val="1"/>
      <w:numFmt w:val="bullet"/>
      <w:lvlText w:val=""/>
      <w:lvlJc w:val="left"/>
      <w:pPr>
        <w:ind w:left="6480" w:hanging="360"/>
      </w:pPr>
      <w:rPr>
        <w:rFonts w:hint="default" w:ascii="Wingdings" w:hAnsi="Wingdings"/>
      </w:rPr>
    </w:lvl>
  </w:abstractNum>
  <w:abstractNum w:abstractNumId="8" w15:restartNumberingAfterBreak="0">
    <w:nsid w:val="313048EA"/>
    <w:multiLevelType w:val="hybridMultilevel"/>
    <w:tmpl w:val="131EC404"/>
    <w:lvl w:ilvl="0" w:tplc="04090005">
      <w:start w:val="1"/>
      <w:numFmt w:val="bullet"/>
      <w:lvlText w:val=""/>
      <w:lvlJc w:val="left"/>
      <w:pPr>
        <w:ind w:left="720" w:hanging="360"/>
      </w:pPr>
      <w:rPr>
        <w:rFonts w:hint="default" w:ascii="Wingdings" w:hAnsi="Wingdings"/>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9" w15:restartNumberingAfterBreak="0">
    <w:nsid w:val="31A11D3E"/>
    <w:multiLevelType w:val="hybridMultilevel"/>
    <w:tmpl w:val="27B24D7C"/>
    <w:lvl w:ilvl="0" w:tplc="FFFFFFFF">
      <w:start w:val="1"/>
      <w:numFmt w:val="bullet"/>
      <w:lvlText w:val=""/>
      <w:lvlJc w:val="left"/>
      <w:pPr>
        <w:ind w:left="720" w:hanging="360"/>
      </w:pPr>
      <w:rPr>
        <w:rFonts w:hint="default" w:ascii="Wingdings" w:hAnsi="Wingdings"/>
      </w:rPr>
    </w:lvl>
    <w:lvl w:ilvl="1" w:tplc="F9C0018A">
      <w:start w:val="1"/>
      <w:numFmt w:val="bullet"/>
      <w:lvlText w:val="o"/>
      <w:lvlJc w:val="left"/>
      <w:pPr>
        <w:ind w:left="1440" w:hanging="360"/>
      </w:pPr>
      <w:rPr>
        <w:rFonts w:hint="default" w:ascii="Courier New" w:hAnsi="Courier New"/>
      </w:rPr>
    </w:lvl>
    <w:lvl w:ilvl="2" w:tplc="FFFFFFFF">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2786DC0"/>
    <w:multiLevelType w:val="hybridMultilevel"/>
    <w:tmpl w:val="AEFEC7D8"/>
    <w:lvl w:ilvl="0" w:tplc="04090005">
      <w:start w:val="1"/>
      <w:numFmt w:val="bullet"/>
      <w:lvlText w:val=""/>
      <w:lvlJc w:val="left"/>
      <w:rPr>
        <w:rFonts w:hint="default" w:ascii="Wingdings" w:hAnsi="Wingdings"/>
      </w:rPr>
    </w:lvl>
    <w:lvl w:ilvl="1" w:tplc="04090003" w:tentative="1">
      <w:start w:val="1"/>
      <w:numFmt w:val="bullet"/>
      <w:lvlText w:val="o"/>
      <w:lvlJc w:val="left"/>
      <w:pPr>
        <w:ind w:left="1728" w:hanging="360"/>
      </w:pPr>
      <w:rPr>
        <w:rFonts w:hint="default" w:ascii="Courier New" w:hAnsi="Courier New" w:cs="Courier New"/>
      </w:rPr>
    </w:lvl>
    <w:lvl w:ilvl="2" w:tplc="04090005" w:tentative="1">
      <w:start w:val="1"/>
      <w:numFmt w:val="bullet"/>
      <w:lvlText w:val=""/>
      <w:lvlJc w:val="left"/>
      <w:pPr>
        <w:ind w:left="2448" w:hanging="360"/>
      </w:pPr>
      <w:rPr>
        <w:rFonts w:hint="default" w:ascii="Wingdings" w:hAnsi="Wingdings"/>
      </w:rPr>
    </w:lvl>
    <w:lvl w:ilvl="3" w:tplc="04090001" w:tentative="1">
      <w:start w:val="1"/>
      <w:numFmt w:val="bullet"/>
      <w:lvlText w:val=""/>
      <w:lvlJc w:val="left"/>
      <w:pPr>
        <w:ind w:left="3168" w:hanging="360"/>
      </w:pPr>
      <w:rPr>
        <w:rFonts w:hint="default" w:ascii="Symbol" w:hAnsi="Symbol"/>
      </w:rPr>
    </w:lvl>
    <w:lvl w:ilvl="4" w:tplc="04090003" w:tentative="1">
      <w:start w:val="1"/>
      <w:numFmt w:val="bullet"/>
      <w:lvlText w:val="o"/>
      <w:lvlJc w:val="left"/>
      <w:pPr>
        <w:ind w:left="3888" w:hanging="360"/>
      </w:pPr>
      <w:rPr>
        <w:rFonts w:hint="default" w:ascii="Courier New" w:hAnsi="Courier New" w:cs="Courier New"/>
      </w:rPr>
    </w:lvl>
    <w:lvl w:ilvl="5" w:tplc="04090005" w:tentative="1">
      <w:start w:val="1"/>
      <w:numFmt w:val="bullet"/>
      <w:lvlText w:val=""/>
      <w:lvlJc w:val="left"/>
      <w:pPr>
        <w:ind w:left="4608" w:hanging="360"/>
      </w:pPr>
      <w:rPr>
        <w:rFonts w:hint="default" w:ascii="Wingdings" w:hAnsi="Wingdings"/>
      </w:rPr>
    </w:lvl>
    <w:lvl w:ilvl="6" w:tplc="04090001" w:tentative="1">
      <w:start w:val="1"/>
      <w:numFmt w:val="bullet"/>
      <w:lvlText w:val=""/>
      <w:lvlJc w:val="left"/>
      <w:pPr>
        <w:ind w:left="5328" w:hanging="360"/>
      </w:pPr>
      <w:rPr>
        <w:rFonts w:hint="default" w:ascii="Symbol" w:hAnsi="Symbol"/>
      </w:rPr>
    </w:lvl>
    <w:lvl w:ilvl="7" w:tplc="04090003" w:tentative="1">
      <w:start w:val="1"/>
      <w:numFmt w:val="bullet"/>
      <w:lvlText w:val="o"/>
      <w:lvlJc w:val="left"/>
      <w:pPr>
        <w:ind w:left="6048" w:hanging="360"/>
      </w:pPr>
      <w:rPr>
        <w:rFonts w:hint="default" w:ascii="Courier New" w:hAnsi="Courier New" w:cs="Courier New"/>
      </w:rPr>
    </w:lvl>
    <w:lvl w:ilvl="8" w:tplc="04090005" w:tentative="1">
      <w:start w:val="1"/>
      <w:numFmt w:val="bullet"/>
      <w:lvlText w:val=""/>
      <w:lvlJc w:val="left"/>
      <w:pPr>
        <w:ind w:left="6768" w:hanging="360"/>
      </w:pPr>
      <w:rPr>
        <w:rFonts w:hint="default" w:ascii="Wingdings" w:hAnsi="Wingdings"/>
      </w:rPr>
    </w:lvl>
  </w:abstractNum>
  <w:abstractNum w:abstractNumId="11" w15:restartNumberingAfterBreak="0">
    <w:nsid w:val="32E944C4"/>
    <w:multiLevelType w:val="hybridMultilevel"/>
    <w:tmpl w:val="9D30A190"/>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342A5B92"/>
    <w:multiLevelType w:val="hybridMultilevel"/>
    <w:tmpl w:val="8B48B370"/>
    <w:lvl w:ilvl="0" w:tplc="04090005">
      <w:start w:val="1"/>
      <w:numFmt w:val="bullet"/>
      <w:lvlText w:val=""/>
      <w:lvlJc w:val="left"/>
      <w:pPr>
        <w:ind w:left="720" w:hanging="360"/>
      </w:pPr>
      <w:rPr>
        <w:rFonts w:hint="default" w:ascii="Wingdings" w:hAnsi="Wingdings"/>
      </w:rPr>
    </w:lvl>
    <w:lvl w:ilvl="1" w:tplc="FFFFFFFF">
      <w:start w:val="1"/>
      <w:numFmt w:val="bullet"/>
      <w:lvlText w:val="o"/>
      <w:lvlJc w:val="left"/>
      <w:pPr>
        <w:ind w:left="1440" w:hanging="360"/>
      </w:pPr>
      <w:rPr>
        <w:rFonts w:hint="default" w:ascii="Courier New" w:hAnsi="Courier New"/>
      </w:rPr>
    </w:lvl>
    <w:lvl w:ilvl="2" w:tplc="FFFFFFFF">
      <w:start w:val="1"/>
      <w:numFmt w:val="bullet"/>
      <w:lvlText w:val=""/>
      <w:lvlJc w:val="left"/>
      <w:pPr>
        <w:ind w:left="2160" w:hanging="360"/>
      </w:pPr>
      <w:rPr>
        <w:rFonts w:hint="default" w:ascii="Wingdings" w:hAnsi="Wingdings"/>
      </w:rPr>
    </w:lvl>
    <w:lvl w:ilvl="3" w:tplc="FFFFFFFF">
      <w:start w:val="1"/>
      <w:numFmt w:val="bullet"/>
      <w:lvlText w:val=""/>
      <w:lvlJc w:val="left"/>
      <w:pPr>
        <w:ind w:left="2880" w:hanging="360"/>
      </w:pPr>
      <w:rPr>
        <w:rFonts w:hint="default" w:ascii="Symbol" w:hAnsi="Symbol"/>
      </w:rPr>
    </w:lvl>
    <w:lvl w:ilvl="4" w:tplc="FFFFFFFF">
      <w:start w:val="1"/>
      <w:numFmt w:val="bullet"/>
      <w:lvlText w:val="o"/>
      <w:lvlJc w:val="left"/>
      <w:pPr>
        <w:ind w:left="3600" w:hanging="360"/>
      </w:pPr>
      <w:rPr>
        <w:rFonts w:hint="default" w:ascii="Courier New" w:hAnsi="Courier New"/>
      </w:rPr>
    </w:lvl>
    <w:lvl w:ilvl="5" w:tplc="FFFFFFFF">
      <w:start w:val="1"/>
      <w:numFmt w:val="bullet"/>
      <w:lvlText w:val=""/>
      <w:lvlJc w:val="left"/>
      <w:pPr>
        <w:ind w:left="4320" w:hanging="360"/>
      </w:pPr>
      <w:rPr>
        <w:rFonts w:hint="default" w:ascii="Wingdings" w:hAnsi="Wingdings"/>
      </w:rPr>
    </w:lvl>
    <w:lvl w:ilvl="6" w:tplc="FFFFFFFF">
      <w:start w:val="1"/>
      <w:numFmt w:val="bullet"/>
      <w:lvlText w:val=""/>
      <w:lvlJc w:val="left"/>
      <w:pPr>
        <w:ind w:left="5040" w:hanging="360"/>
      </w:pPr>
      <w:rPr>
        <w:rFonts w:hint="default" w:ascii="Symbol" w:hAnsi="Symbol"/>
      </w:rPr>
    </w:lvl>
    <w:lvl w:ilvl="7" w:tplc="FFFFFFFF">
      <w:start w:val="1"/>
      <w:numFmt w:val="bullet"/>
      <w:lvlText w:val="o"/>
      <w:lvlJc w:val="left"/>
      <w:pPr>
        <w:ind w:left="5760" w:hanging="360"/>
      </w:pPr>
      <w:rPr>
        <w:rFonts w:hint="default" w:ascii="Courier New" w:hAnsi="Courier New"/>
      </w:rPr>
    </w:lvl>
    <w:lvl w:ilvl="8" w:tplc="FFFFFFFF">
      <w:start w:val="1"/>
      <w:numFmt w:val="bullet"/>
      <w:lvlText w:val=""/>
      <w:lvlJc w:val="left"/>
      <w:pPr>
        <w:ind w:left="6480" w:hanging="360"/>
      </w:pPr>
      <w:rPr>
        <w:rFonts w:hint="default" w:ascii="Wingdings" w:hAnsi="Wingdings"/>
      </w:rPr>
    </w:lvl>
  </w:abstractNum>
  <w:abstractNum w:abstractNumId="13" w15:restartNumberingAfterBreak="0">
    <w:nsid w:val="36DB1BF7"/>
    <w:multiLevelType w:val="hybridMultilevel"/>
    <w:tmpl w:val="31AAB2D8"/>
    <w:lvl w:ilvl="0" w:tplc="04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4" w15:restartNumberingAfterBreak="0">
    <w:nsid w:val="3C2066CD"/>
    <w:multiLevelType w:val="hybridMultilevel"/>
    <w:tmpl w:val="0320517C"/>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D7B6B34"/>
    <w:multiLevelType w:val="hybridMultilevel"/>
    <w:tmpl w:val="1464C3D0"/>
    <w:lvl w:ilvl="0" w:tplc="FFFFFFFF">
      <w:start w:val="1"/>
      <w:numFmt w:val="bullet"/>
      <w:lvlText w:val="o"/>
      <w:lvlJc w:val="left"/>
      <w:pPr>
        <w:ind w:left="1440" w:hanging="360"/>
      </w:pPr>
      <w:rPr>
        <w:rFonts w:hint="default" w:ascii="Courier New" w:hAnsi="Courier New"/>
      </w:rPr>
    </w:lvl>
    <w:lvl w:ilvl="1" w:tplc="46B050A0">
      <w:start w:val="1"/>
      <w:numFmt w:val="bullet"/>
      <w:lvlText w:val="-"/>
      <w:lvlJc w:val="left"/>
      <w:pPr>
        <w:ind w:left="2160" w:hanging="360"/>
      </w:pPr>
      <w:rPr>
        <w:rFonts w:hint="default" w:ascii="Courier New" w:hAnsi="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16" w15:restartNumberingAfterBreak="0">
    <w:nsid w:val="40A07EF9"/>
    <w:multiLevelType w:val="hybridMultilevel"/>
    <w:tmpl w:val="F954C488"/>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4E254E0"/>
    <w:multiLevelType w:val="hybridMultilevel"/>
    <w:tmpl w:val="D838618E"/>
    <w:lvl w:ilvl="0" w:tplc="04090005">
      <w:start w:val="1"/>
      <w:numFmt w:val="bullet"/>
      <w:lvlText w:val=""/>
      <w:lvlJc w:val="left"/>
      <w:pPr>
        <w:ind w:left="720" w:hanging="360"/>
      </w:pPr>
      <w:rPr>
        <w:rFonts w:hint="default" w:ascii="Wingdings" w:hAnsi="Wingdings"/>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8" w15:restartNumberingAfterBreak="0">
    <w:nsid w:val="45EE0A9E"/>
    <w:multiLevelType w:val="hybridMultilevel"/>
    <w:tmpl w:val="0D583F06"/>
    <w:lvl w:ilvl="0" w:tplc="744E66E4">
      <w:start w:val="1"/>
      <w:numFmt w:val="bullet"/>
      <w:lvlText w:val="o"/>
      <w:lvlJc w:val="left"/>
      <w:pPr>
        <w:ind w:left="1440" w:hanging="360"/>
      </w:pPr>
      <w:rPr>
        <w:rFonts w:hint="default" w:ascii="Courier New" w:hAnsi="Courier New"/>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9" w15:restartNumberingAfterBreak="0">
    <w:nsid w:val="473E4719"/>
    <w:multiLevelType w:val="hybridMultilevel"/>
    <w:tmpl w:val="81367A54"/>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CE833D6"/>
    <w:multiLevelType w:val="hybridMultilevel"/>
    <w:tmpl w:val="C1208E10"/>
    <w:lvl w:ilvl="0" w:tplc="04090005">
      <w:start w:val="1"/>
      <w:numFmt w:val="bullet"/>
      <w:lvlText w:val=""/>
      <w:lvlJc w:val="left"/>
      <w:pPr>
        <w:ind w:left="720" w:hanging="360"/>
      </w:pPr>
      <w:rPr>
        <w:rFonts w:hint="default" w:ascii="Wingdings" w:hAnsi="Wingdings"/>
      </w:rPr>
    </w:lvl>
    <w:lvl w:ilvl="1" w:tplc="FFFFFFFF">
      <w:start w:val="1"/>
      <w:numFmt w:val="bullet"/>
      <w:lvlText w:val="o"/>
      <w:lvlJc w:val="left"/>
      <w:pPr>
        <w:ind w:left="1440" w:hanging="360"/>
      </w:pPr>
      <w:rPr>
        <w:rFonts w:hint="default" w:ascii="Courier New" w:hAnsi="Courier New"/>
      </w:rPr>
    </w:lvl>
    <w:lvl w:ilvl="2" w:tplc="FFFFFFFF">
      <w:start w:val="1"/>
      <w:numFmt w:val="bullet"/>
      <w:lvlText w:val=""/>
      <w:lvlJc w:val="left"/>
      <w:pPr>
        <w:ind w:left="2160" w:hanging="360"/>
      </w:pPr>
      <w:rPr>
        <w:rFonts w:hint="default" w:ascii="Wingdings" w:hAnsi="Wingdings"/>
      </w:rPr>
    </w:lvl>
    <w:lvl w:ilvl="3" w:tplc="FFFFFFFF">
      <w:start w:val="1"/>
      <w:numFmt w:val="bullet"/>
      <w:lvlText w:val=""/>
      <w:lvlJc w:val="left"/>
      <w:pPr>
        <w:ind w:left="2880" w:hanging="360"/>
      </w:pPr>
      <w:rPr>
        <w:rFonts w:hint="default" w:ascii="Symbol" w:hAnsi="Symbol"/>
      </w:rPr>
    </w:lvl>
    <w:lvl w:ilvl="4" w:tplc="FFFFFFFF">
      <w:start w:val="1"/>
      <w:numFmt w:val="bullet"/>
      <w:lvlText w:val="o"/>
      <w:lvlJc w:val="left"/>
      <w:pPr>
        <w:ind w:left="3600" w:hanging="360"/>
      </w:pPr>
      <w:rPr>
        <w:rFonts w:hint="default" w:ascii="Courier New" w:hAnsi="Courier New"/>
      </w:rPr>
    </w:lvl>
    <w:lvl w:ilvl="5" w:tplc="FFFFFFFF">
      <w:start w:val="1"/>
      <w:numFmt w:val="bullet"/>
      <w:lvlText w:val=""/>
      <w:lvlJc w:val="left"/>
      <w:pPr>
        <w:ind w:left="4320" w:hanging="360"/>
      </w:pPr>
      <w:rPr>
        <w:rFonts w:hint="default" w:ascii="Wingdings" w:hAnsi="Wingdings"/>
      </w:rPr>
    </w:lvl>
    <w:lvl w:ilvl="6" w:tplc="FFFFFFFF">
      <w:start w:val="1"/>
      <w:numFmt w:val="bullet"/>
      <w:lvlText w:val=""/>
      <w:lvlJc w:val="left"/>
      <w:pPr>
        <w:ind w:left="5040" w:hanging="360"/>
      </w:pPr>
      <w:rPr>
        <w:rFonts w:hint="default" w:ascii="Symbol" w:hAnsi="Symbol"/>
      </w:rPr>
    </w:lvl>
    <w:lvl w:ilvl="7" w:tplc="FFFFFFFF">
      <w:start w:val="1"/>
      <w:numFmt w:val="bullet"/>
      <w:lvlText w:val="o"/>
      <w:lvlJc w:val="left"/>
      <w:pPr>
        <w:ind w:left="5760" w:hanging="360"/>
      </w:pPr>
      <w:rPr>
        <w:rFonts w:hint="default" w:ascii="Courier New" w:hAnsi="Courier New"/>
      </w:rPr>
    </w:lvl>
    <w:lvl w:ilvl="8" w:tplc="FFFFFFFF">
      <w:start w:val="1"/>
      <w:numFmt w:val="bullet"/>
      <w:lvlText w:val=""/>
      <w:lvlJc w:val="left"/>
      <w:pPr>
        <w:ind w:left="6480" w:hanging="360"/>
      </w:pPr>
      <w:rPr>
        <w:rFonts w:hint="default" w:ascii="Wingdings" w:hAnsi="Wingdings"/>
      </w:rPr>
    </w:lvl>
  </w:abstractNum>
  <w:abstractNum w:abstractNumId="21" w15:restartNumberingAfterBreak="0">
    <w:nsid w:val="4D5869B7"/>
    <w:multiLevelType w:val="hybridMultilevel"/>
    <w:tmpl w:val="C96A68D6"/>
    <w:lvl w:ilvl="0" w:tplc="04090005">
      <w:start w:val="1"/>
      <w:numFmt w:val="bullet"/>
      <w:lvlText w:val=""/>
      <w:lvlJc w:val="left"/>
      <w:pPr>
        <w:ind w:left="720" w:hanging="360"/>
      </w:pPr>
      <w:rPr>
        <w:rFonts w:hint="default" w:ascii="Wingdings" w:hAnsi="Wingdings"/>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2" w15:restartNumberingAfterBreak="0">
    <w:nsid w:val="4EE97DED"/>
    <w:multiLevelType w:val="hybridMultilevel"/>
    <w:tmpl w:val="7C88CC3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4F8F6D6D"/>
    <w:multiLevelType w:val="hybridMultilevel"/>
    <w:tmpl w:val="A17459FE"/>
    <w:lvl w:ilvl="0" w:tplc="04090003">
      <w:start w:val="1"/>
      <w:numFmt w:val="bullet"/>
      <w:lvlText w:val="o"/>
      <w:lvlJc w:val="left"/>
      <w:pPr>
        <w:ind w:left="1080" w:hanging="360"/>
      </w:pPr>
      <w:rPr>
        <w:rFonts w:hint="default" w:ascii="Courier New" w:hAnsi="Courier New" w:cs="Courier New"/>
      </w:rPr>
    </w:lvl>
    <w:lvl w:ilvl="1" w:tplc="FFFFFFFF">
      <w:start w:val="1"/>
      <w:numFmt w:val="bullet"/>
      <w:lvlText w:val="o"/>
      <w:lvlJc w:val="left"/>
      <w:pPr>
        <w:ind w:left="1800" w:hanging="360"/>
      </w:pPr>
      <w:rPr>
        <w:rFonts w:hint="default" w:ascii="Courier New" w:hAnsi="Courier New" w:cs="Courier New"/>
      </w:rPr>
    </w:lvl>
    <w:lvl w:ilvl="2" w:tplc="FFFFFFFF">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24" w15:restartNumberingAfterBreak="0">
    <w:nsid w:val="564429BC"/>
    <w:multiLevelType w:val="hybridMultilevel"/>
    <w:tmpl w:val="AFA8341C"/>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5A3731C1"/>
    <w:multiLevelType w:val="hybridMultilevel"/>
    <w:tmpl w:val="951000B6"/>
    <w:lvl w:ilvl="0" w:tplc="04090005">
      <w:start w:val="1"/>
      <w:numFmt w:val="bullet"/>
      <w:lvlText w:val=""/>
      <w:lvlJc w:val="left"/>
      <w:pPr>
        <w:ind w:left="720" w:hanging="360"/>
      </w:pPr>
      <w:rPr>
        <w:rFonts w:hint="default" w:ascii="Wingdings" w:hAnsi="Wingdings"/>
      </w:rPr>
    </w:lvl>
    <w:lvl w:ilvl="1" w:tplc="C1542EE0">
      <w:start w:val="1"/>
      <w:numFmt w:val="bullet"/>
      <w:lvlText w:val="o"/>
      <w:lvlJc w:val="left"/>
      <w:pPr>
        <w:ind w:left="1440" w:hanging="360"/>
      </w:pPr>
      <w:rPr>
        <w:rFonts w:hint="default" w:ascii="Courier New" w:hAnsi="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CEA3DE5"/>
    <w:multiLevelType w:val="hybridMultilevel"/>
    <w:tmpl w:val="832CCEB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638F38C6"/>
    <w:multiLevelType w:val="hybridMultilevel"/>
    <w:tmpl w:val="1206BAA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63DE18F3"/>
    <w:multiLevelType w:val="hybridMultilevel"/>
    <w:tmpl w:val="B82C171E"/>
    <w:lvl w:ilvl="0" w:tplc="FFFFFFFF">
      <w:start w:val="1"/>
      <w:numFmt w:val="bullet"/>
      <w:lvlText w:val=""/>
      <w:lvlJc w:val="left"/>
      <w:pPr>
        <w:ind w:left="720" w:hanging="360"/>
      </w:pPr>
      <w:rPr>
        <w:rFonts w:hint="default" w:ascii="Wingdings" w:hAnsi="Wingdings"/>
      </w:rPr>
    </w:lvl>
    <w:lvl w:ilvl="1" w:tplc="1D76BC98">
      <w:start w:val="1"/>
      <w:numFmt w:val="bullet"/>
      <w:lvlText w:val="o"/>
      <w:lvlJc w:val="left"/>
      <w:pPr>
        <w:ind w:left="1440" w:hanging="360"/>
      </w:pPr>
      <w:rPr>
        <w:rFonts w:hint="default" w:ascii="Courier New" w:hAnsi="Courier New"/>
      </w:rPr>
    </w:lvl>
    <w:lvl w:ilvl="2" w:tplc="FFFFFFFF">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9" w15:restartNumberingAfterBreak="0">
    <w:nsid w:val="681C519B"/>
    <w:multiLevelType w:val="hybridMultilevel"/>
    <w:tmpl w:val="D72EAE6C"/>
    <w:lvl w:ilvl="0" w:tplc="04090005">
      <w:start w:val="1"/>
      <w:numFmt w:val="bullet"/>
      <w:lvlText w:val=""/>
      <w:lvlJc w:val="left"/>
      <w:pPr>
        <w:ind w:left="720" w:hanging="360"/>
      </w:pPr>
      <w:rPr>
        <w:rFonts w:hint="default" w:ascii="Wingdings" w:hAnsi="Wingdings"/>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30" w15:restartNumberingAfterBreak="0">
    <w:nsid w:val="71367D5E"/>
    <w:multiLevelType w:val="hybridMultilevel"/>
    <w:tmpl w:val="89AABF8E"/>
    <w:lvl w:ilvl="0" w:tplc="04090005">
      <w:start w:val="1"/>
      <w:numFmt w:val="bullet"/>
      <w:lvlText w:val=""/>
      <w:lvlJc w:val="left"/>
      <w:pPr>
        <w:ind w:left="720" w:hanging="360"/>
      </w:pPr>
      <w:rPr>
        <w:rFonts w:hint="default" w:ascii="Wingdings" w:hAnsi="Wingdings"/>
      </w:rPr>
    </w:lvl>
    <w:lvl w:ilvl="1" w:tplc="FFFFFFFF">
      <w:start w:val="1"/>
      <w:numFmt w:val="bullet"/>
      <w:lvlText w:val="o"/>
      <w:lvlJc w:val="left"/>
      <w:pPr>
        <w:ind w:left="1440" w:hanging="360"/>
      </w:pPr>
      <w:rPr>
        <w:rFonts w:hint="default" w:ascii="Courier New" w:hAnsi="Courier New" w:cs="Courier New"/>
      </w:rPr>
    </w:lvl>
    <w:lvl w:ilvl="2" w:tplc="FFFFFFFF">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31" w15:restartNumberingAfterBreak="0">
    <w:nsid w:val="71436712"/>
    <w:multiLevelType w:val="hybridMultilevel"/>
    <w:tmpl w:val="E4BEE24C"/>
    <w:lvl w:ilvl="0" w:tplc="04090003">
      <w:start w:val="1"/>
      <w:numFmt w:val="bullet"/>
      <w:lvlText w:val="o"/>
      <w:lvlJc w:val="left"/>
      <w:pPr>
        <w:ind w:left="1440" w:hanging="360"/>
      </w:pPr>
      <w:rPr>
        <w:rFonts w:hint="default" w:ascii="Courier New" w:hAnsi="Courier New" w:cs="Courier New"/>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32" w15:restartNumberingAfterBreak="0">
    <w:nsid w:val="753C48A0"/>
    <w:multiLevelType w:val="hybridMultilevel"/>
    <w:tmpl w:val="D4ECFA28"/>
    <w:lvl w:ilvl="0" w:tplc="FFFFFFFF">
      <w:start w:val="1"/>
      <w:numFmt w:val="bullet"/>
      <w:lvlText w:val=""/>
      <w:lvlJc w:val="left"/>
      <w:pPr>
        <w:ind w:left="720" w:hanging="360"/>
      </w:pPr>
      <w:rPr>
        <w:rFonts w:hint="default" w:ascii="Wingdings" w:hAnsi="Wingdings"/>
      </w:rPr>
    </w:lvl>
    <w:lvl w:ilvl="1" w:tplc="4A2CDD50">
      <w:start w:val="1"/>
      <w:numFmt w:val="bullet"/>
      <w:lvlText w:val="o"/>
      <w:lvlJc w:val="left"/>
      <w:pPr>
        <w:ind w:left="1440" w:hanging="360"/>
      </w:pPr>
      <w:rPr>
        <w:rFonts w:hint="default" w:ascii="Courier New" w:hAnsi="Courier New"/>
      </w:rPr>
    </w:lvl>
    <w:lvl w:ilvl="2" w:tplc="FFFFFFFF">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33" w15:restartNumberingAfterBreak="0">
    <w:nsid w:val="79F74D8A"/>
    <w:multiLevelType w:val="hybridMultilevel"/>
    <w:tmpl w:val="CEE49668"/>
    <w:lvl w:ilvl="0" w:tplc="FFFFFFFF">
      <w:start w:val="1"/>
      <w:numFmt w:val="bullet"/>
      <w:lvlText w:val=""/>
      <w:lvlJc w:val="left"/>
      <w:pPr>
        <w:ind w:left="720" w:hanging="360"/>
      </w:pPr>
      <w:rPr>
        <w:rFonts w:hint="default" w:ascii="Wingdings" w:hAnsi="Wingdings"/>
      </w:rPr>
    </w:lvl>
    <w:lvl w:ilvl="1" w:tplc="A45288EA">
      <w:start w:val="1"/>
      <w:numFmt w:val="bullet"/>
      <w:lvlText w:val="o"/>
      <w:lvlJc w:val="left"/>
      <w:pPr>
        <w:ind w:left="144" w:hanging="288"/>
      </w:pPr>
      <w:rPr>
        <w:rFonts w:hint="default" w:ascii="Courier New" w:hAnsi="Courier New"/>
      </w:rPr>
    </w:lvl>
    <w:lvl w:ilvl="2" w:tplc="FFFFFFFF">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34" w15:restartNumberingAfterBreak="0">
    <w:nsid w:val="7FA53F66"/>
    <w:multiLevelType w:val="hybridMultilevel"/>
    <w:tmpl w:val="F84047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7"/>
  </w:num>
  <w:num w:numId="2">
    <w:abstractNumId w:val="16"/>
  </w:num>
  <w:num w:numId="3">
    <w:abstractNumId w:val="25"/>
  </w:num>
  <w:num w:numId="4">
    <w:abstractNumId w:val="14"/>
  </w:num>
  <w:num w:numId="5">
    <w:abstractNumId w:val="27"/>
  </w:num>
  <w:num w:numId="6">
    <w:abstractNumId w:val="19"/>
  </w:num>
  <w:num w:numId="7">
    <w:abstractNumId w:val="3"/>
  </w:num>
  <w:num w:numId="8">
    <w:abstractNumId w:val="34"/>
  </w:num>
  <w:num w:numId="9">
    <w:abstractNumId w:val="31"/>
  </w:num>
  <w:num w:numId="10">
    <w:abstractNumId w:val="13"/>
  </w:num>
  <w:num w:numId="11">
    <w:abstractNumId w:val="24"/>
  </w:num>
  <w:num w:numId="12">
    <w:abstractNumId w:val="23"/>
  </w:num>
  <w:num w:numId="13">
    <w:abstractNumId w:val="22"/>
  </w:num>
  <w:num w:numId="14">
    <w:abstractNumId w:val="18"/>
  </w:num>
  <w:num w:numId="15">
    <w:abstractNumId w:val="15"/>
  </w:num>
  <w:num w:numId="16">
    <w:abstractNumId w:val="12"/>
  </w:num>
  <w:num w:numId="17">
    <w:abstractNumId w:val="20"/>
  </w:num>
  <w:num w:numId="18">
    <w:abstractNumId w:val="21"/>
  </w:num>
  <w:num w:numId="19">
    <w:abstractNumId w:val="29"/>
  </w:num>
  <w:num w:numId="20">
    <w:abstractNumId w:val="17"/>
  </w:num>
  <w:num w:numId="21">
    <w:abstractNumId w:val="8"/>
  </w:num>
  <w:num w:numId="22">
    <w:abstractNumId w:val="30"/>
  </w:num>
  <w:num w:numId="23">
    <w:abstractNumId w:val="0"/>
  </w:num>
  <w:num w:numId="24">
    <w:abstractNumId w:val="11"/>
  </w:num>
  <w:num w:numId="25">
    <w:abstractNumId w:val="26"/>
  </w:num>
  <w:num w:numId="26">
    <w:abstractNumId w:val="6"/>
  </w:num>
  <w:num w:numId="27">
    <w:abstractNumId w:val="10"/>
  </w:num>
  <w:num w:numId="28">
    <w:abstractNumId w:val="1"/>
  </w:num>
  <w:num w:numId="29">
    <w:abstractNumId w:val="4"/>
  </w:num>
  <w:num w:numId="30">
    <w:abstractNumId w:val="28"/>
  </w:num>
  <w:num w:numId="31">
    <w:abstractNumId w:val="2"/>
  </w:num>
  <w:num w:numId="32">
    <w:abstractNumId w:val="33"/>
  </w:num>
  <w:num w:numId="33">
    <w:abstractNumId w:val="32"/>
  </w:num>
  <w:num w:numId="34">
    <w:abstractNumId w:val="9"/>
  </w:num>
  <w:num w:numId="35">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0132C"/>
    <w:rsid w:val="00001671"/>
    <w:rsid w:val="00002518"/>
    <w:rsid w:val="000026A2"/>
    <w:rsid w:val="00003901"/>
    <w:rsid w:val="00004FFE"/>
    <w:rsid w:val="00007354"/>
    <w:rsid w:val="00007C4A"/>
    <w:rsid w:val="00010E7F"/>
    <w:rsid w:val="00013474"/>
    <w:rsid w:val="000141CC"/>
    <w:rsid w:val="00017C37"/>
    <w:rsid w:val="00021B86"/>
    <w:rsid w:val="00022481"/>
    <w:rsid w:val="000228EA"/>
    <w:rsid w:val="00022CB2"/>
    <w:rsid w:val="00023F3A"/>
    <w:rsid w:val="00024CD8"/>
    <w:rsid w:val="00027F8B"/>
    <w:rsid w:val="00030AB2"/>
    <w:rsid w:val="00030E23"/>
    <w:rsid w:val="00036A3A"/>
    <w:rsid w:val="00037585"/>
    <w:rsid w:val="00037947"/>
    <w:rsid w:val="00040854"/>
    <w:rsid w:val="00040AEB"/>
    <w:rsid w:val="00041890"/>
    <w:rsid w:val="00043607"/>
    <w:rsid w:val="00043CF3"/>
    <w:rsid w:val="00044A5F"/>
    <w:rsid w:val="00045320"/>
    <w:rsid w:val="00047CC5"/>
    <w:rsid w:val="000503DA"/>
    <w:rsid w:val="00050E53"/>
    <w:rsid w:val="00051783"/>
    <w:rsid w:val="00052830"/>
    <w:rsid w:val="00056BD8"/>
    <w:rsid w:val="000572D5"/>
    <w:rsid w:val="00057322"/>
    <w:rsid w:val="00057618"/>
    <w:rsid w:val="000605C9"/>
    <w:rsid w:val="00060C3B"/>
    <w:rsid w:val="00062B87"/>
    <w:rsid w:val="000643EC"/>
    <w:rsid w:val="000650E6"/>
    <w:rsid w:val="000654ED"/>
    <w:rsid w:val="00065CED"/>
    <w:rsid w:val="00067FDA"/>
    <w:rsid w:val="000707F6"/>
    <w:rsid w:val="00071AB0"/>
    <w:rsid w:val="0007261C"/>
    <w:rsid w:val="00072D75"/>
    <w:rsid w:val="000750F1"/>
    <w:rsid w:val="0007587A"/>
    <w:rsid w:val="0007714B"/>
    <w:rsid w:val="00081A51"/>
    <w:rsid w:val="00082A8F"/>
    <w:rsid w:val="00082EB2"/>
    <w:rsid w:val="0009153F"/>
    <w:rsid w:val="00093DB9"/>
    <w:rsid w:val="00094A48"/>
    <w:rsid w:val="00094AF9"/>
    <w:rsid w:val="000977F3"/>
    <w:rsid w:val="000A01CA"/>
    <w:rsid w:val="000A08EA"/>
    <w:rsid w:val="000A115B"/>
    <w:rsid w:val="000A120A"/>
    <w:rsid w:val="000A1A77"/>
    <w:rsid w:val="000A5A7A"/>
    <w:rsid w:val="000A68AD"/>
    <w:rsid w:val="000B01E3"/>
    <w:rsid w:val="000B0231"/>
    <w:rsid w:val="000B035C"/>
    <w:rsid w:val="000B13AA"/>
    <w:rsid w:val="000B5C9B"/>
    <w:rsid w:val="000B5E0F"/>
    <w:rsid w:val="000B5E2F"/>
    <w:rsid w:val="000B674A"/>
    <w:rsid w:val="000B6922"/>
    <w:rsid w:val="000B7AC2"/>
    <w:rsid w:val="000C15A3"/>
    <w:rsid w:val="000C3138"/>
    <w:rsid w:val="000C341A"/>
    <w:rsid w:val="000C7831"/>
    <w:rsid w:val="000D1F72"/>
    <w:rsid w:val="000D23DB"/>
    <w:rsid w:val="000D4668"/>
    <w:rsid w:val="000D71D8"/>
    <w:rsid w:val="000D76E0"/>
    <w:rsid w:val="000E0648"/>
    <w:rsid w:val="000E2371"/>
    <w:rsid w:val="000E3184"/>
    <w:rsid w:val="000E47ED"/>
    <w:rsid w:val="000E4C6D"/>
    <w:rsid w:val="000E5221"/>
    <w:rsid w:val="000E6B48"/>
    <w:rsid w:val="000E7E75"/>
    <w:rsid w:val="000E7F0B"/>
    <w:rsid w:val="000F074B"/>
    <w:rsid w:val="000F165C"/>
    <w:rsid w:val="000F2C9D"/>
    <w:rsid w:val="000F4E3D"/>
    <w:rsid w:val="000F56AB"/>
    <w:rsid w:val="000F6792"/>
    <w:rsid w:val="000F7864"/>
    <w:rsid w:val="00104545"/>
    <w:rsid w:val="00104855"/>
    <w:rsid w:val="001062B3"/>
    <w:rsid w:val="00110E29"/>
    <w:rsid w:val="001119DB"/>
    <w:rsid w:val="0011239C"/>
    <w:rsid w:val="001127B4"/>
    <w:rsid w:val="001129BE"/>
    <w:rsid w:val="00114116"/>
    <w:rsid w:val="0011685E"/>
    <w:rsid w:val="00121B7D"/>
    <w:rsid w:val="00123CA9"/>
    <w:rsid w:val="00125348"/>
    <w:rsid w:val="001300BB"/>
    <w:rsid w:val="001304D3"/>
    <w:rsid w:val="00130AB9"/>
    <w:rsid w:val="00133E2D"/>
    <w:rsid w:val="00134A7A"/>
    <w:rsid w:val="00135CFF"/>
    <w:rsid w:val="00136DEF"/>
    <w:rsid w:val="00141CF0"/>
    <w:rsid w:val="001445F6"/>
    <w:rsid w:val="001453FA"/>
    <w:rsid w:val="00145CDE"/>
    <w:rsid w:val="0015179C"/>
    <w:rsid w:val="00151807"/>
    <w:rsid w:val="00152A3D"/>
    <w:rsid w:val="0015590B"/>
    <w:rsid w:val="001607A6"/>
    <w:rsid w:val="001607FF"/>
    <w:rsid w:val="00160B66"/>
    <w:rsid w:val="00163154"/>
    <w:rsid w:val="0016452D"/>
    <w:rsid w:val="00166771"/>
    <w:rsid w:val="001667E7"/>
    <w:rsid w:val="00167D18"/>
    <w:rsid w:val="00170652"/>
    <w:rsid w:val="001724D2"/>
    <w:rsid w:val="00173A89"/>
    <w:rsid w:val="0017406E"/>
    <w:rsid w:val="0017465A"/>
    <w:rsid w:val="001750AA"/>
    <w:rsid w:val="001751B3"/>
    <w:rsid w:val="00176C4F"/>
    <w:rsid w:val="00177D8F"/>
    <w:rsid w:val="00180687"/>
    <w:rsid w:val="00182ADE"/>
    <w:rsid w:val="00182AF8"/>
    <w:rsid w:val="0018519A"/>
    <w:rsid w:val="001861F7"/>
    <w:rsid w:val="00186535"/>
    <w:rsid w:val="00186E72"/>
    <w:rsid w:val="00186EE0"/>
    <w:rsid w:val="00190F1A"/>
    <w:rsid w:val="00192857"/>
    <w:rsid w:val="00192E8A"/>
    <w:rsid w:val="001932D9"/>
    <w:rsid w:val="001949EC"/>
    <w:rsid w:val="001A2413"/>
    <w:rsid w:val="001A3CAE"/>
    <w:rsid w:val="001A479D"/>
    <w:rsid w:val="001A6129"/>
    <w:rsid w:val="001A6247"/>
    <w:rsid w:val="001B45A7"/>
    <w:rsid w:val="001B7EEF"/>
    <w:rsid w:val="001C155C"/>
    <w:rsid w:val="001C281E"/>
    <w:rsid w:val="001C4125"/>
    <w:rsid w:val="001C4743"/>
    <w:rsid w:val="001D16ED"/>
    <w:rsid w:val="001D2867"/>
    <w:rsid w:val="001D3B31"/>
    <w:rsid w:val="001D3EF0"/>
    <w:rsid w:val="001D5FC9"/>
    <w:rsid w:val="001E0A47"/>
    <w:rsid w:val="001E29B9"/>
    <w:rsid w:val="001E36C3"/>
    <w:rsid w:val="001E6CF2"/>
    <w:rsid w:val="001E73AF"/>
    <w:rsid w:val="001F015B"/>
    <w:rsid w:val="001F2D48"/>
    <w:rsid w:val="001F2E4E"/>
    <w:rsid w:val="001F3D55"/>
    <w:rsid w:val="001F3DD5"/>
    <w:rsid w:val="001F52E5"/>
    <w:rsid w:val="001F77FB"/>
    <w:rsid w:val="00200500"/>
    <w:rsid w:val="002021D4"/>
    <w:rsid w:val="002034BC"/>
    <w:rsid w:val="00207431"/>
    <w:rsid w:val="00207CF7"/>
    <w:rsid w:val="00210195"/>
    <w:rsid w:val="00213124"/>
    <w:rsid w:val="00217D72"/>
    <w:rsid w:val="0022072D"/>
    <w:rsid w:val="00223ECC"/>
    <w:rsid w:val="00224665"/>
    <w:rsid w:val="002246DB"/>
    <w:rsid w:val="00224C90"/>
    <w:rsid w:val="00225437"/>
    <w:rsid w:val="00231AC1"/>
    <w:rsid w:val="002324B5"/>
    <w:rsid w:val="002335AA"/>
    <w:rsid w:val="0023496B"/>
    <w:rsid w:val="0023576F"/>
    <w:rsid w:val="00235C9E"/>
    <w:rsid w:val="00236472"/>
    <w:rsid w:val="00240588"/>
    <w:rsid w:val="0024414D"/>
    <w:rsid w:val="00247835"/>
    <w:rsid w:val="0025055C"/>
    <w:rsid w:val="0025241A"/>
    <w:rsid w:val="0025283C"/>
    <w:rsid w:val="00253A62"/>
    <w:rsid w:val="0025407D"/>
    <w:rsid w:val="00254C4D"/>
    <w:rsid w:val="00256590"/>
    <w:rsid w:val="00257F2E"/>
    <w:rsid w:val="00261F7F"/>
    <w:rsid w:val="002620D0"/>
    <w:rsid w:val="002620DA"/>
    <w:rsid w:val="002638DD"/>
    <w:rsid w:val="00264729"/>
    <w:rsid w:val="00264827"/>
    <w:rsid w:val="002658D6"/>
    <w:rsid w:val="00265CA6"/>
    <w:rsid w:val="002660D6"/>
    <w:rsid w:val="00267A3E"/>
    <w:rsid w:val="002722F8"/>
    <w:rsid w:val="0027489C"/>
    <w:rsid w:val="00277544"/>
    <w:rsid w:val="0028067E"/>
    <w:rsid w:val="002809FD"/>
    <w:rsid w:val="00280C84"/>
    <w:rsid w:val="00287543"/>
    <w:rsid w:val="002909C6"/>
    <w:rsid w:val="002917E6"/>
    <w:rsid w:val="00294F6C"/>
    <w:rsid w:val="002A2E36"/>
    <w:rsid w:val="002A3B11"/>
    <w:rsid w:val="002A7C5A"/>
    <w:rsid w:val="002B07F2"/>
    <w:rsid w:val="002B0FA5"/>
    <w:rsid w:val="002B109B"/>
    <w:rsid w:val="002B426E"/>
    <w:rsid w:val="002B4871"/>
    <w:rsid w:val="002B5466"/>
    <w:rsid w:val="002B642F"/>
    <w:rsid w:val="002C14A3"/>
    <w:rsid w:val="002C20D7"/>
    <w:rsid w:val="002C3333"/>
    <w:rsid w:val="002C333B"/>
    <w:rsid w:val="002C4B01"/>
    <w:rsid w:val="002C54BD"/>
    <w:rsid w:val="002C6139"/>
    <w:rsid w:val="002D19A6"/>
    <w:rsid w:val="002D2DD9"/>
    <w:rsid w:val="002D323E"/>
    <w:rsid w:val="002D660D"/>
    <w:rsid w:val="002D67B5"/>
    <w:rsid w:val="002D77F2"/>
    <w:rsid w:val="002E1107"/>
    <w:rsid w:val="002E1FA5"/>
    <w:rsid w:val="002E2930"/>
    <w:rsid w:val="002E3C1A"/>
    <w:rsid w:val="002E658C"/>
    <w:rsid w:val="002E7B66"/>
    <w:rsid w:val="002F0AA3"/>
    <w:rsid w:val="002F20B8"/>
    <w:rsid w:val="002F2179"/>
    <w:rsid w:val="002F3B0F"/>
    <w:rsid w:val="002F4058"/>
    <w:rsid w:val="002F544C"/>
    <w:rsid w:val="002F5A95"/>
    <w:rsid w:val="002F6249"/>
    <w:rsid w:val="002F6C1D"/>
    <w:rsid w:val="0030079A"/>
    <w:rsid w:val="003038F3"/>
    <w:rsid w:val="00305EC5"/>
    <w:rsid w:val="00312C75"/>
    <w:rsid w:val="00312E4A"/>
    <w:rsid w:val="00323A7B"/>
    <w:rsid w:val="0032431D"/>
    <w:rsid w:val="003250AC"/>
    <w:rsid w:val="00326D62"/>
    <w:rsid w:val="00330DB9"/>
    <w:rsid w:val="003310EC"/>
    <w:rsid w:val="00331C24"/>
    <w:rsid w:val="00332B3D"/>
    <w:rsid w:val="003341E4"/>
    <w:rsid w:val="00334B02"/>
    <w:rsid w:val="00337308"/>
    <w:rsid w:val="00337972"/>
    <w:rsid w:val="003424EC"/>
    <w:rsid w:val="00342654"/>
    <w:rsid w:val="003429C5"/>
    <w:rsid w:val="0034386F"/>
    <w:rsid w:val="00344024"/>
    <w:rsid w:val="00345FFD"/>
    <w:rsid w:val="00352EEC"/>
    <w:rsid w:val="00353D22"/>
    <w:rsid w:val="003543D8"/>
    <w:rsid w:val="00354810"/>
    <w:rsid w:val="0035494F"/>
    <w:rsid w:val="00355733"/>
    <w:rsid w:val="0036033F"/>
    <w:rsid w:val="00361202"/>
    <w:rsid w:val="003736F8"/>
    <w:rsid w:val="00374B7F"/>
    <w:rsid w:val="00375C3B"/>
    <w:rsid w:val="0037641E"/>
    <w:rsid w:val="0037694D"/>
    <w:rsid w:val="00380191"/>
    <w:rsid w:val="00380398"/>
    <w:rsid w:val="0038147A"/>
    <w:rsid w:val="00382CAD"/>
    <w:rsid w:val="00383C1F"/>
    <w:rsid w:val="003854DD"/>
    <w:rsid w:val="00385F27"/>
    <w:rsid w:val="00386410"/>
    <w:rsid w:val="0038694B"/>
    <w:rsid w:val="00387EB7"/>
    <w:rsid w:val="0039116E"/>
    <w:rsid w:val="00392C52"/>
    <w:rsid w:val="00393A1E"/>
    <w:rsid w:val="00396ABF"/>
    <w:rsid w:val="00396EA9"/>
    <w:rsid w:val="003A0270"/>
    <w:rsid w:val="003A2CAF"/>
    <w:rsid w:val="003A5EC6"/>
    <w:rsid w:val="003B1B40"/>
    <w:rsid w:val="003B2230"/>
    <w:rsid w:val="003B2F62"/>
    <w:rsid w:val="003C0BA4"/>
    <w:rsid w:val="003C1382"/>
    <w:rsid w:val="003C21AF"/>
    <w:rsid w:val="003C22F1"/>
    <w:rsid w:val="003C2B5C"/>
    <w:rsid w:val="003C3506"/>
    <w:rsid w:val="003C40AA"/>
    <w:rsid w:val="003C4E61"/>
    <w:rsid w:val="003C516A"/>
    <w:rsid w:val="003C518D"/>
    <w:rsid w:val="003C7267"/>
    <w:rsid w:val="003D03B8"/>
    <w:rsid w:val="003D15B2"/>
    <w:rsid w:val="003D1794"/>
    <w:rsid w:val="003D461F"/>
    <w:rsid w:val="003D5B0D"/>
    <w:rsid w:val="003D63F1"/>
    <w:rsid w:val="003D69F2"/>
    <w:rsid w:val="003D6E8E"/>
    <w:rsid w:val="003E040B"/>
    <w:rsid w:val="003E04B9"/>
    <w:rsid w:val="003E26C0"/>
    <w:rsid w:val="003E587B"/>
    <w:rsid w:val="003E6D21"/>
    <w:rsid w:val="003F0298"/>
    <w:rsid w:val="003F35EC"/>
    <w:rsid w:val="003F439A"/>
    <w:rsid w:val="0040089E"/>
    <w:rsid w:val="00400A42"/>
    <w:rsid w:val="00402CCD"/>
    <w:rsid w:val="004051B8"/>
    <w:rsid w:val="004056FE"/>
    <w:rsid w:val="00406F09"/>
    <w:rsid w:val="004127EA"/>
    <w:rsid w:val="00413EB6"/>
    <w:rsid w:val="004157AA"/>
    <w:rsid w:val="00416C96"/>
    <w:rsid w:val="00421542"/>
    <w:rsid w:val="00424F28"/>
    <w:rsid w:val="00425AB9"/>
    <w:rsid w:val="00426352"/>
    <w:rsid w:val="00427194"/>
    <w:rsid w:val="004279CF"/>
    <w:rsid w:val="00427A97"/>
    <w:rsid w:val="00427B30"/>
    <w:rsid w:val="004303AE"/>
    <w:rsid w:val="00430911"/>
    <w:rsid w:val="00433A78"/>
    <w:rsid w:val="0043417D"/>
    <w:rsid w:val="00436BF3"/>
    <w:rsid w:val="004371E3"/>
    <w:rsid w:val="004372EF"/>
    <w:rsid w:val="00437B46"/>
    <w:rsid w:val="00440323"/>
    <w:rsid w:val="00440FD3"/>
    <w:rsid w:val="004421D1"/>
    <w:rsid w:val="00442268"/>
    <w:rsid w:val="004446EE"/>
    <w:rsid w:val="004450DC"/>
    <w:rsid w:val="00445A11"/>
    <w:rsid w:val="00446B22"/>
    <w:rsid w:val="00452A11"/>
    <w:rsid w:val="00452B3C"/>
    <w:rsid w:val="00455223"/>
    <w:rsid w:val="00455578"/>
    <w:rsid w:val="0045558A"/>
    <w:rsid w:val="00456B16"/>
    <w:rsid w:val="004603DF"/>
    <w:rsid w:val="004606D0"/>
    <w:rsid w:val="00460C79"/>
    <w:rsid w:val="00462FF3"/>
    <w:rsid w:val="0046483B"/>
    <w:rsid w:val="00465EE7"/>
    <w:rsid w:val="00465F9C"/>
    <w:rsid w:val="004663EA"/>
    <w:rsid w:val="00466802"/>
    <w:rsid w:val="00466AF5"/>
    <w:rsid w:val="0046785F"/>
    <w:rsid w:val="00470A41"/>
    <w:rsid w:val="004719DC"/>
    <w:rsid w:val="00472257"/>
    <w:rsid w:val="00472ECA"/>
    <w:rsid w:val="0047478D"/>
    <w:rsid w:val="00475507"/>
    <w:rsid w:val="00475769"/>
    <w:rsid w:val="00475DB2"/>
    <w:rsid w:val="00476361"/>
    <w:rsid w:val="0048170F"/>
    <w:rsid w:val="00486A8B"/>
    <w:rsid w:val="00486D87"/>
    <w:rsid w:val="00490167"/>
    <w:rsid w:val="00491110"/>
    <w:rsid w:val="004911EA"/>
    <w:rsid w:val="004912D3"/>
    <w:rsid w:val="00493333"/>
    <w:rsid w:val="0049374C"/>
    <w:rsid w:val="004941BD"/>
    <w:rsid w:val="00494287"/>
    <w:rsid w:val="00496CA6"/>
    <w:rsid w:val="004A006B"/>
    <w:rsid w:val="004A0326"/>
    <w:rsid w:val="004A0E24"/>
    <w:rsid w:val="004A3D1B"/>
    <w:rsid w:val="004A4940"/>
    <w:rsid w:val="004A5072"/>
    <w:rsid w:val="004B100D"/>
    <w:rsid w:val="004B31B4"/>
    <w:rsid w:val="004B32C2"/>
    <w:rsid w:val="004B4839"/>
    <w:rsid w:val="004B59ED"/>
    <w:rsid w:val="004B6B7C"/>
    <w:rsid w:val="004C0CBD"/>
    <w:rsid w:val="004C2035"/>
    <w:rsid w:val="004C4F62"/>
    <w:rsid w:val="004C521E"/>
    <w:rsid w:val="004C52CF"/>
    <w:rsid w:val="004C5914"/>
    <w:rsid w:val="004C60D7"/>
    <w:rsid w:val="004C6122"/>
    <w:rsid w:val="004C6242"/>
    <w:rsid w:val="004C6B9A"/>
    <w:rsid w:val="004C6C5C"/>
    <w:rsid w:val="004C737C"/>
    <w:rsid w:val="004C758B"/>
    <w:rsid w:val="004D024C"/>
    <w:rsid w:val="004D0AA4"/>
    <w:rsid w:val="004D1DCD"/>
    <w:rsid w:val="004D3167"/>
    <w:rsid w:val="004D4942"/>
    <w:rsid w:val="004D50FA"/>
    <w:rsid w:val="004D591C"/>
    <w:rsid w:val="004D5E48"/>
    <w:rsid w:val="004D5F9F"/>
    <w:rsid w:val="004D63A3"/>
    <w:rsid w:val="004D6444"/>
    <w:rsid w:val="004E4A6A"/>
    <w:rsid w:val="004E509C"/>
    <w:rsid w:val="004E73E8"/>
    <w:rsid w:val="004F268E"/>
    <w:rsid w:val="004F4273"/>
    <w:rsid w:val="004F42F9"/>
    <w:rsid w:val="004F69A7"/>
    <w:rsid w:val="00501762"/>
    <w:rsid w:val="00503BB1"/>
    <w:rsid w:val="005040C2"/>
    <w:rsid w:val="0050452A"/>
    <w:rsid w:val="0051160A"/>
    <w:rsid w:val="0051199D"/>
    <w:rsid w:val="00511E3D"/>
    <w:rsid w:val="005123FC"/>
    <w:rsid w:val="005135CD"/>
    <w:rsid w:val="00513823"/>
    <w:rsid w:val="00513E00"/>
    <w:rsid w:val="00514155"/>
    <w:rsid w:val="00515500"/>
    <w:rsid w:val="00517F16"/>
    <w:rsid w:val="00521590"/>
    <w:rsid w:val="00526DC3"/>
    <w:rsid w:val="00531061"/>
    <w:rsid w:val="00532726"/>
    <w:rsid w:val="00532FFB"/>
    <w:rsid w:val="005330BF"/>
    <w:rsid w:val="00535500"/>
    <w:rsid w:val="005430CB"/>
    <w:rsid w:val="00544985"/>
    <w:rsid w:val="00544AE2"/>
    <w:rsid w:val="0054574A"/>
    <w:rsid w:val="0054736A"/>
    <w:rsid w:val="00547C5A"/>
    <w:rsid w:val="00547C7D"/>
    <w:rsid w:val="00550536"/>
    <w:rsid w:val="00551587"/>
    <w:rsid w:val="00551754"/>
    <w:rsid w:val="00552AA7"/>
    <w:rsid w:val="00552D51"/>
    <w:rsid w:val="005536B4"/>
    <w:rsid w:val="005546E1"/>
    <w:rsid w:val="005558D3"/>
    <w:rsid w:val="00556BE7"/>
    <w:rsid w:val="005610C2"/>
    <w:rsid w:val="005640BC"/>
    <w:rsid w:val="005645ED"/>
    <w:rsid w:val="0056607E"/>
    <w:rsid w:val="00567044"/>
    <w:rsid w:val="00567E5A"/>
    <w:rsid w:val="005729E6"/>
    <w:rsid w:val="00572A56"/>
    <w:rsid w:val="00572FAE"/>
    <w:rsid w:val="005738D0"/>
    <w:rsid w:val="00573BA8"/>
    <w:rsid w:val="00573FB5"/>
    <w:rsid w:val="00575E4A"/>
    <w:rsid w:val="00576561"/>
    <w:rsid w:val="00577B46"/>
    <w:rsid w:val="00577C60"/>
    <w:rsid w:val="0058074B"/>
    <w:rsid w:val="0058228D"/>
    <w:rsid w:val="00583740"/>
    <w:rsid w:val="00583A31"/>
    <w:rsid w:val="0058404B"/>
    <w:rsid w:val="00584B42"/>
    <w:rsid w:val="0058585B"/>
    <w:rsid w:val="00587F06"/>
    <w:rsid w:val="0059021E"/>
    <w:rsid w:val="005942CA"/>
    <w:rsid w:val="00594834"/>
    <w:rsid w:val="00594DB2"/>
    <w:rsid w:val="00597409"/>
    <w:rsid w:val="005A051E"/>
    <w:rsid w:val="005A215D"/>
    <w:rsid w:val="005A2188"/>
    <w:rsid w:val="005A45C1"/>
    <w:rsid w:val="005B139D"/>
    <w:rsid w:val="005B1E49"/>
    <w:rsid w:val="005B2B13"/>
    <w:rsid w:val="005B3C09"/>
    <w:rsid w:val="005B441C"/>
    <w:rsid w:val="005B76B0"/>
    <w:rsid w:val="005C0092"/>
    <w:rsid w:val="005C06FE"/>
    <w:rsid w:val="005C1AE4"/>
    <w:rsid w:val="005C4AA2"/>
    <w:rsid w:val="005C7125"/>
    <w:rsid w:val="005C75C6"/>
    <w:rsid w:val="005D1623"/>
    <w:rsid w:val="005D1915"/>
    <w:rsid w:val="005D2DA6"/>
    <w:rsid w:val="005D3C9B"/>
    <w:rsid w:val="005D41BB"/>
    <w:rsid w:val="005D45F6"/>
    <w:rsid w:val="005D4D7A"/>
    <w:rsid w:val="005E194C"/>
    <w:rsid w:val="005E2D2A"/>
    <w:rsid w:val="005E2FEF"/>
    <w:rsid w:val="005E359B"/>
    <w:rsid w:val="005E6048"/>
    <w:rsid w:val="005E641E"/>
    <w:rsid w:val="005E6787"/>
    <w:rsid w:val="005E7E9F"/>
    <w:rsid w:val="005F2A7E"/>
    <w:rsid w:val="005F3ECD"/>
    <w:rsid w:val="005F53B2"/>
    <w:rsid w:val="005F5AFC"/>
    <w:rsid w:val="005F5F8B"/>
    <w:rsid w:val="005F77F5"/>
    <w:rsid w:val="005F7985"/>
    <w:rsid w:val="006016FE"/>
    <w:rsid w:val="006026D2"/>
    <w:rsid w:val="00602944"/>
    <w:rsid w:val="00604845"/>
    <w:rsid w:val="0060528B"/>
    <w:rsid w:val="006064DB"/>
    <w:rsid w:val="00606B7D"/>
    <w:rsid w:val="00611190"/>
    <w:rsid w:val="00611273"/>
    <w:rsid w:val="00611C97"/>
    <w:rsid w:val="00612D46"/>
    <w:rsid w:val="0061307F"/>
    <w:rsid w:val="00613822"/>
    <w:rsid w:val="00614364"/>
    <w:rsid w:val="00614C86"/>
    <w:rsid w:val="00614CAF"/>
    <w:rsid w:val="00616C83"/>
    <w:rsid w:val="0062215D"/>
    <w:rsid w:val="006243AF"/>
    <w:rsid w:val="00625951"/>
    <w:rsid w:val="00626677"/>
    <w:rsid w:val="006308A6"/>
    <w:rsid w:val="00630E11"/>
    <w:rsid w:val="0063104C"/>
    <w:rsid w:val="006327B3"/>
    <w:rsid w:val="00632DE5"/>
    <w:rsid w:val="00634E2B"/>
    <w:rsid w:val="006378D2"/>
    <w:rsid w:val="0064052F"/>
    <w:rsid w:val="006427EA"/>
    <w:rsid w:val="00647251"/>
    <w:rsid w:val="00651BEE"/>
    <w:rsid w:val="00651D56"/>
    <w:rsid w:val="00653115"/>
    <w:rsid w:val="006536B1"/>
    <w:rsid w:val="00655C37"/>
    <w:rsid w:val="0065708D"/>
    <w:rsid w:val="00657E75"/>
    <w:rsid w:val="0066235B"/>
    <w:rsid w:val="00663A47"/>
    <w:rsid w:val="006653BE"/>
    <w:rsid w:val="00665B69"/>
    <w:rsid w:val="00665C8F"/>
    <w:rsid w:val="00665D1E"/>
    <w:rsid w:val="00667C8F"/>
    <w:rsid w:val="00672D1C"/>
    <w:rsid w:val="00674491"/>
    <w:rsid w:val="00675374"/>
    <w:rsid w:val="00675446"/>
    <w:rsid w:val="0067554A"/>
    <w:rsid w:val="0067798F"/>
    <w:rsid w:val="00680F3A"/>
    <w:rsid w:val="00682895"/>
    <w:rsid w:val="00683A50"/>
    <w:rsid w:val="00684DCF"/>
    <w:rsid w:val="006854D7"/>
    <w:rsid w:val="00690C35"/>
    <w:rsid w:val="006910D0"/>
    <w:rsid w:val="00693B88"/>
    <w:rsid w:val="006958BD"/>
    <w:rsid w:val="00697444"/>
    <w:rsid w:val="00697C98"/>
    <w:rsid w:val="006A0DED"/>
    <w:rsid w:val="006A2D7B"/>
    <w:rsid w:val="006A3952"/>
    <w:rsid w:val="006A57C7"/>
    <w:rsid w:val="006A5DB6"/>
    <w:rsid w:val="006A67EC"/>
    <w:rsid w:val="006A6837"/>
    <w:rsid w:val="006A6AA7"/>
    <w:rsid w:val="006A6F0A"/>
    <w:rsid w:val="006B00F3"/>
    <w:rsid w:val="006B05B6"/>
    <w:rsid w:val="006B1402"/>
    <w:rsid w:val="006B1F5D"/>
    <w:rsid w:val="006B2608"/>
    <w:rsid w:val="006B4DB4"/>
    <w:rsid w:val="006B51F5"/>
    <w:rsid w:val="006C2AD1"/>
    <w:rsid w:val="006C3238"/>
    <w:rsid w:val="006C40A0"/>
    <w:rsid w:val="006C590B"/>
    <w:rsid w:val="006C6F64"/>
    <w:rsid w:val="006C7581"/>
    <w:rsid w:val="006D294A"/>
    <w:rsid w:val="006D5268"/>
    <w:rsid w:val="006D67DF"/>
    <w:rsid w:val="006E1E24"/>
    <w:rsid w:val="006E465A"/>
    <w:rsid w:val="006E50BA"/>
    <w:rsid w:val="006E5DE6"/>
    <w:rsid w:val="006E6F43"/>
    <w:rsid w:val="006E7131"/>
    <w:rsid w:val="006E7CE2"/>
    <w:rsid w:val="006F02C0"/>
    <w:rsid w:val="006F0966"/>
    <w:rsid w:val="006F2386"/>
    <w:rsid w:val="006F2AEC"/>
    <w:rsid w:val="006F3116"/>
    <w:rsid w:val="006F4764"/>
    <w:rsid w:val="006F7815"/>
    <w:rsid w:val="006F7DD6"/>
    <w:rsid w:val="00701574"/>
    <w:rsid w:val="007027D2"/>
    <w:rsid w:val="007045DB"/>
    <w:rsid w:val="00707491"/>
    <w:rsid w:val="00707720"/>
    <w:rsid w:val="00710F6F"/>
    <w:rsid w:val="007133FC"/>
    <w:rsid w:val="00713F54"/>
    <w:rsid w:val="0071767C"/>
    <w:rsid w:val="00717819"/>
    <w:rsid w:val="00720328"/>
    <w:rsid w:val="007233BD"/>
    <w:rsid w:val="00725AE8"/>
    <w:rsid w:val="007261F8"/>
    <w:rsid w:val="00726231"/>
    <w:rsid w:val="007301A2"/>
    <w:rsid w:val="00731D0F"/>
    <w:rsid w:val="00732C08"/>
    <w:rsid w:val="00736F65"/>
    <w:rsid w:val="00741BAE"/>
    <w:rsid w:val="00745946"/>
    <w:rsid w:val="00745F23"/>
    <w:rsid w:val="007465A0"/>
    <w:rsid w:val="00750B02"/>
    <w:rsid w:val="00755864"/>
    <w:rsid w:val="00761500"/>
    <w:rsid w:val="00762C38"/>
    <w:rsid w:val="00763138"/>
    <w:rsid w:val="0076366D"/>
    <w:rsid w:val="00764EC9"/>
    <w:rsid w:val="00766D72"/>
    <w:rsid w:val="0076758B"/>
    <w:rsid w:val="00770A95"/>
    <w:rsid w:val="00771A03"/>
    <w:rsid w:val="00771D83"/>
    <w:rsid w:val="0077349C"/>
    <w:rsid w:val="007743E5"/>
    <w:rsid w:val="007751D0"/>
    <w:rsid w:val="00775EF4"/>
    <w:rsid w:val="00777A08"/>
    <w:rsid w:val="00777F59"/>
    <w:rsid w:val="007823E6"/>
    <w:rsid w:val="007836B1"/>
    <w:rsid w:val="00785251"/>
    <w:rsid w:val="00785AED"/>
    <w:rsid w:val="007866DC"/>
    <w:rsid w:val="00786C51"/>
    <w:rsid w:val="00786EF8"/>
    <w:rsid w:val="00791E8E"/>
    <w:rsid w:val="00792F66"/>
    <w:rsid w:val="0079312E"/>
    <w:rsid w:val="007931BF"/>
    <w:rsid w:val="007974C0"/>
    <w:rsid w:val="007A2512"/>
    <w:rsid w:val="007A2754"/>
    <w:rsid w:val="007A4E53"/>
    <w:rsid w:val="007B2149"/>
    <w:rsid w:val="007B2CF6"/>
    <w:rsid w:val="007B3918"/>
    <w:rsid w:val="007B7B36"/>
    <w:rsid w:val="007C0BFF"/>
    <w:rsid w:val="007C294D"/>
    <w:rsid w:val="007C5F52"/>
    <w:rsid w:val="007D0C7B"/>
    <w:rsid w:val="007D3221"/>
    <w:rsid w:val="007D336F"/>
    <w:rsid w:val="007D4D2B"/>
    <w:rsid w:val="007D5970"/>
    <w:rsid w:val="007D6573"/>
    <w:rsid w:val="007D7DEB"/>
    <w:rsid w:val="007E2002"/>
    <w:rsid w:val="007E2FC4"/>
    <w:rsid w:val="007E318C"/>
    <w:rsid w:val="007E53B3"/>
    <w:rsid w:val="007E63EB"/>
    <w:rsid w:val="007E6A49"/>
    <w:rsid w:val="007E7276"/>
    <w:rsid w:val="007E7325"/>
    <w:rsid w:val="007E7FC3"/>
    <w:rsid w:val="007F030D"/>
    <w:rsid w:val="007F0385"/>
    <w:rsid w:val="007F16BF"/>
    <w:rsid w:val="007F1763"/>
    <w:rsid w:val="007F2579"/>
    <w:rsid w:val="007F39C3"/>
    <w:rsid w:val="007F4D6E"/>
    <w:rsid w:val="007F5C7A"/>
    <w:rsid w:val="007F5ED7"/>
    <w:rsid w:val="007F7341"/>
    <w:rsid w:val="007F792D"/>
    <w:rsid w:val="007F90F3"/>
    <w:rsid w:val="008021D8"/>
    <w:rsid w:val="008032E9"/>
    <w:rsid w:val="008053AF"/>
    <w:rsid w:val="008064C7"/>
    <w:rsid w:val="00807800"/>
    <w:rsid w:val="00810562"/>
    <w:rsid w:val="00810E37"/>
    <w:rsid w:val="00812350"/>
    <w:rsid w:val="00812B7C"/>
    <w:rsid w:val="00813AB1"/>
    <w:rsid w:val="00813F25"/>
    <w:rsid w:val="0082080C"/>
    <w:rsid w:val="008213BE"/>
    <w:rsid w:val="008230E0"/>
    <w:rsid w:val="00823257"/>
    <w:rsid w:val="008263F5"/>
    <w:rsid w:val="008264EA"/>
    <w:rsid w:val="00826FBA"/>
    <w:rsid w:val="0083277A"/>
    <w:rsid w:val="00832795"/>
    <w:rsid w:val="00832D23"/>
    <w:rsid w:val="00832F5E"/>
    <w:rsid w:val="00837B0A"/>
    <w:rsid w:val="0084046A"/>
    <w:rsid w:val="00842F47"/>
    <w:rsid w:val="008436AF"/>
    <w:rsid w:val="00844CC2"/>
    <w:rsid w:val="00847F73"/>
    <w:rsid w:val="008501D1"/>
    <w:rsid w:val="00850449"/>
    <w:rsid w:val="008520F4"/>
    <w:rsid w:val="00860FA9"/>
    <w:rsid w:val="008616D9"/>
    <w:rsid w:val="00863FD0"/>
    <w:rsid w:val="00865C5B"/>
    <w:rsid w:val="00865E5E"/>
    <w:rsid w:val="008712FE"/>
    <w:rsid w:val="00873A5C"/>
    <w:rsid w:val="00875B5E"/>
    <w:rsid w:val="00875E7E"/>
    <w:rsid w:val="00876731"/>
    <w:rsid w:val="00877391"/>
    <w:rsid w:val="00885B11"/>
    <w:rsid w:val="00886BB5"/>
    <w:rsid w:val="00887C4F"/>
    <w:rsid w:val="00887D14"/>
    <w:rsid w:val="00891D90"/>
    <w:rsid w:val="0089340F"/>
    <w:rsid w:val="00897030"/>
    <w:rsid w:val="008974D7"/>
    <w:rsid w:val="008A07E1"/>
    <w:rsid w:val="008A0F43"/>
    <w:rsid w:val="008A26E7"/>
    <w:rsid w:val="008A286C"/>
    <w:rsid w:val="008A29D8"/>
    <w:rsid w:val="008A3506"/>
    <w:rsid w:val="008A3F2C"/>
    <w:rsid w:val="008B0F96"/>
    <w:rsid w:val="008B1E9C"/>
    <w:rsid w:val="008B2E6E"/>
    <w:rsid w:val="008B3E1A"/>
    <w:rsid w:val="008B3E87"/>
    <w:rsid w:val="008B5029"/>
    <w:rsid w:val="008B5661"/>
    <w:rsid w:val="008B56FA"/>
    <w:rsid w:val="008B59EA"/>
    <w:rsid w:val="008C07BD"/>
    <w:rsid w:val="008C0A9E"/>
    <w:rsid w:val="008C1756"/>
    <w:rsid w:val="008C1EF2"/>
    <w:rsid w:val="008C256B"/>
    <w:rsid w:val="008C3CBD"/>
    <w:rsid w:val="008C4C67"/>
    <w:rsid w:val="008C70FF"/>
    <w:rsid w:val="008C7BFC"/>
    <w:rsid w:val="008D7390"/>
    <w:rsid w:val="008D7EAF"/>
    <w:rsid w:val="008DAD2F"/>
    <w:rsid w:val="008E2D44"/>
    <w:rsid w:val="008E379D"/>
    <w:rsid w:val="008E44E9"/>
    <w:rsid w:val="008E57EE"/>
    <w:rsid w:val="008F0A7D"/>
    <w:rsid w:val="008F0F55"/>
    <w:rsid w:val="008F2588"/>
    <w:rsid w:val="008F2E56"/>
    <w:rsid w:val="008F647D"/>
    <w:rsid w:val="008F6A1E"/>
    <w:rsid w:val="008F7158"/>
    <w:rsid w:val="0090031B"/>
    <w:rsid w:val="0090189D"/>
    <w:rsid w:val="009021A0"/>
    <w:rsid w:val="009045D5"/>
    <w:rsid w:val="00910C2F"/>
    <w:rsid w:val="0091286E"/>
    <w:rsid w:val="0091384A"/>
    <w:rsid w:val="009143AF"/>
    <w:rsid w:val="00915C5A"/>
    <w:rsid w:val="00916685"/>
    <w:rsid w:val="00917003"/>
    <w:rsid w:val="0091741C"/>
    <w:rsid w:val="009200AE"/>
    <w:rsid w:val="00920D4E"/>
    <w:rsid w:val="00927D66"/>
    <w:rsid w:val="009316C3"/>
    <w:rsid w:val="009316C8"/>
    <w:rsid w:val="00931D8A"/>
    <w:rsid w:val="009321CB"/>
    <w:rsid w:val="0093245C"/>
    <w:rsid w:val="00934905"/>
    <w:rsid w:val="0093679B"/>
    <w:rsid w:val="0094038E"/>
    <w:rsid w:val="00941379"/>
    <w:rsid w:val="00941FA9"/>
    <w:rsid w:val="009428CF"/>
    <w:rsid w:val="00944B86"/>
    <w:rsid w:val="00944EE5"/>
    <w:rsid w:val="00947167"/>
    <w:rsid w:val="00947B7E"/>
    <w:rsid w:val="00947ECA"/>
    <w:rsid w:val="00952F9D"/>
    <w:rsid w:val="00953185"/>
    <w:rsid w:val="00957EFA"/>
    <w:rsid w:val="009615A7"/>
    <w:rsid w:val="00963464"/>
    <w:rsid w:val="009702D5"/>
    <w:rsid w:val="009723FE"/>
    <w:rsid w:val="00975F31"/>
    <w:rsid w:val="00976ECB"/>
    <w:rsid w:val="00976F24"/>
    <w:rsid w:val="00977717"/>
    <w:rsid w:val="00981904"/>
    <w:rsid w:val="00982AFF"/>
    <w:rsid w:val="0098446F"/>
    <w:rsid w:val="009848CE"/>
    <w:rsid w:val="009856A7"/>
    <w:rsid w:val="0098579C"/>
    <w:rsid w:val="00987F02"/>
    <w:rsid w:val="009911CC"/>
    <w:rsid w:val="00991647"/>
    <w:rsid w:val="00992A71"/>
    <w:rsid w:val="009934C0"/>
    <w:rsid w:val="0099563C"/>
    <w:rsid w:val="00995C83"/>
    <w:rsid w:val="00996AF5"/>
    <w:rsid w:val="009974C5"/>
    <w:rsid w:val="009A17AF"/>
    <w:rsid w:val="009A2408"/>
    <w:rsid w:val="009A2FC9"/>
    <w:rsid w:val="009A4454"/>
    <w:rsid w:val="009A5835"/>
    <w:rsid w:val="009A7896"/>
    <w:rsid w:val="009B2ACE"/>
    <w:rsid w:val="009B2C84"/>
    <w:rsid w:val="009B43CA"/>
    <w:rsid w:val="009B4EA6"/>
    <w:rsid w:val="009C1EE8"/>
    <w:rsid w:val="009C2CFF"/>
    <w:rsid w:val="009C48EF"/>
    <w:rsid w:val="009C4C18"/>
    <w:rsid w:val="009C519F"/>
    <w:rsid w:val="009C746B"/>
    <w:rsid w:val="009D13E9"/>
    <w:rsid w:val="009D1EA7"/>
    <w:rsid w:val="009D68D2"/>
    <w:rsid w:val="009D7742"/>
    <w:rsid w:val="009E18E9"/>
    <w:rsid w:val="009E4744"/>
    <w:rsid w:val="009F0B13"/>
    <w:rsid w:val="009F0CB6"/>
    <w:rsid w:val="009F0E38"/>
    <w:rsid w:val="009F1954"/>
    <w:rsid w:val="009F1ECC"/>
    <w:rsid w:val="009F3E3E"/>
    <w:rsid w:val="009F6FDE"/>
    <w:rsid w:val="009F71F8"/>
    <w:rsid w:val="009F7B76"/>
    <w:rsid w:val="009F7FF9"/>
    <w:rsid w:val="00A00078"/>
    <w:rsid w:val="00A01693"/>
    <w:rsid w:val="00A01A6D"/>
    <w:rsid w:val="00A03816"/>
    <w:rsid w:val="00A0431A"/>
    <w:rsid w:val="00A053A4"/>
    <w:rsid w:val="00A05B24"/>
    <w:rsid w:val="00A063EB"/>
    <w:rsid w:val="00A07B23"/>
    <w:rsid w:val="00A07EBE"/>
    <w:rsid w:val="00A10AB7"/>
    <w:rsid w:val="00A12DDE"/>
    <w:rsid w:val="00A14C26"/>
    <w:rsid w:val="00A152D6"/>
    <w:rsid w:val="00A153C2"/>
    <w:rsid w:val="00A16963"/>
    <w:rsid w:val="00A16DCE"/>
    <w:rsid w:val="00A21A00"/>
    <w:rsid w:val="00A21AF9"/>
    <w:rsid w:val="00A23BC7"/>
    <w:rsid w:val="00A24C2C"/>
    <w:rsid w:val="00A267EB"/>
    <w:rsid w:val="00A27AC8"/>
    <w:rsid w:val="00A27CA1"/>
    <w:rsid w:val="00A27D21"/>
    <w:rsid w:val="00A31400"/>
    <w:rsid w:val="00A323A1"/>
    <w:rsid w:val="00A348BE"/>
    <w:rsid w:val="00A34928"/>
    <w:rsid w:val="00A36124"/>
    <w:rsid w:val="00A37A3A"/>
    <w:rsid w:val="00A40B41"/>
    <w:rsid w:val="00A42827"/>
    <w:rsid w:val="00A435DA"/>
    <w:rsid w:val="00A4684E"/>
    <w:rsid w:val="00A53630"/>
    <w:rsid w:val="00A5485C"/>
    <w:rsid w:val="00A5559D"/>
    <w:rsid w:val="00A61BC3"/>
    <w:rsid w:val="00A61BEC"/>
    <w:rsid w:val="00A61D4E"/>
    <w:rsid w:val="00A61D58"/>
    <w:rsid w:val="00A61E86"/>
    <w:rsid w:val="00A6216B"/>
    <w:rsid w:val="00A64311"/>
    <w:rsid w:val="00A7080C"/>
    <w:rsid w:val="00A74250"/>
    <w:rsid w:val="00A74C4E"/>
    <w:rsid w:val="00A74DDF"/>
    <w:rsid w:val="00A76CA7"/>
    <w:rsid w:val="00A803C4"/>
    <w:rsid w:val="00A8346D"/>
    <w:rsid w:val="00A8526B"/>
    <w:rsid w:val="00A8677D"/>
    <w:rsid w:val="00A86E7E"/>
    <w:rsid w:val="00A9077C"/>
    <w:rsid w:val="00A90ACB"/>
    <w:rsid w:val="00A93BED"/>
    <w:rsid w:val="00A94ADD"/>
    <w:rsid w:val="00AA15A1"/>
    <w:rsid w:val="00AA165D"/>
    <w:rsid w:val="00AA1CD5"/>
    <w:rsid w:val="00AA3109"/>
    <w:rsid w:val="00AA3928"/>
    <w:rsid w:val="00AA516B"/>
    <w:rsid w:val="00AA6E9F"/>
    <w:rsid w:val="00AB0C52"/>
    <w:rsid w:val="00AB31B5"/>
    <w:rsid w:val="00AB3476"/>
    <w:rsid w:val="00AB4F51"/>
    <w:rsid w:val="00AB596F"/>
    <w:rsid w:val="00AB59BB"/>
    <w:rsid w:val="00AB66F8"/>
    <w:rsid w:val="00AB7B8C"/>
    <w:rsid w:val="00AC06D1"/>
    <w:rsid w:val="00AC1219"/>
    <w:rsid w:val="00AC1C25"/>
    <w:rsid w:val="00AC30BE"/>
    <w:rsid w:val="00AC3A95"/>
    <w:rsid w:val="00AC7160"/>
    <w:rsid w:val="00AD011A"/>
    <w:rsid w:val="00AD145E"/>
    <w:rsid w:val="00AD194B"/>
    <w:rsid w:val="00AD3E8B"/>
    <w:rsid w:val="00AD4B33"/>
    <w:rsid w:val="00AE07A1"/>
    <w:rsid w:val="00AE13F3"/>
    <w:rsid w:val="00AE24A2"/>
    <w:rsid w:val="00AE2B79"/>
    <w:rsid w:val="00AE3509"/>
    <w:rsid w:val="00AE42F3"/>
    <w:rsid w:val="00AE4A20"/>
    <w:rsid w:val="00AE67F0"/>
    <w:rsid w:val="00AF0E0A"/>
    <w:rsid w:val="00AF13D5"/>
    <w:rsid w:val="00AF2F79"/>
    <w:rsid w:val="00AF3035"/>
    <w:rsid w:val="00AF7F18"/>
    <w:rsid w:val="00AF7F43"/>
    <w:rsid w:val="00B001BB"/>
    <w:rsid w:val="00B00633"/>
    <w:rsid w:val="00B021E1"/>
    <w:rsid w:val="00B04586"/>
    <w:rsid w:val="00B07488"/>
    <w:rsid w:val="00B074D0"/>
    <w:rsid w:val="00B12925"/>
    <w:rsid w:val="00B13F4C"/>
    <w:rsid w:val="00B17138"/>
    <w:rsid w:val="00B175B5"/>
    <w:rsid w:val="00B20204"/>
    <w:rsid w:val="00B2109D"/>
    <w:rsid w:val="00B225FE"/>
    <w:rsid w:val="00B25A00"/>
    <w:rsid w:val="00B267F4"/>
    <w:rsid w:val="00B26E2D"/>
    <w:rsid w:val="00B2709F"/>
    <w:rsid w:val="00B30721"/>
    <w:rsid w:val="00B30AE4"/>
    <w:rsid w:val="00B30EB6"/>
    <w:rsid w:val="00B314B7"/>
    <w:rsid w:val="00B31A37"/>
    <w:rsid w:val="00B348E1"/>
    <w:rsid w:val="00B35D03"/>
    <w:rsid w:val="00B402D1"/>
    <w:rsid w:val="00B40688"/>
    <w:rsid w:val="00B40875"/>
    <w:rsid w:val="00B43AEB"/>
    <w:rsid w:val="00B44AA6"/>
    <w:rsid w:val="00B46238"/>
    <w:rsid w:val="00B4636F"/>
    <w:rsid w:val="00B50659"/>
    <w:rsid w:val="00B509E6"/>
    <w:rsid w:val="00B52585"/>
    <w:rsid w:val="00B52844"/>
    <w:rsid w:val="00B535AA"/>
    <w:rsid w:val="00B54AF9"/>
    <w:rsid w:val="00B560C9"/>
    <w:rsid w:val="00B57B78"/>
    <w:rsid w:val="00B60FE7"/>
    <w:rsid w:val="00B61EDA"/>
    <w:rsid w:val="00B67764"/>
    <w:rsid w:val="00B67B33"/>
    <w:rsid w:val="00B70DCF"/>
    <w:rsid w:val="00B77180"/>
    <w:rsid w:val="00B80A54"/>
    <w:rsid w:val="00B80F98"/>
    <w:rsid w:val="00B81649"/>
    <w:rsid w:val="00B8391A"/>
    <w:rsid w:val="00B83C6F"/>
    <w:rsid w:val="00B85FC8"/>
    <w:rsid w:val="00B901DE"/>
    <w:rsid w:val="00B927C8"/>
    <w:rsid w:val="00B92B69"/>
    <w:rsid w:val="00B930E7"/>
    <w:rsid w:val="00B935E5"/>
    <w:rsid w:val="00B950F2"/>
    <w:rsid w:val="00B9577E"/>
    <w:rsid w:val="00B95816"/>
    <w:rsid w:val="00B95D34"/>
    <w:rsid w:val="00B96993"/>
    <w:rsid w:val="00BA06A5"/>
    <w:rsid w:val="00BA0EE9"/>
    <w:rsid w:val="00BA1F60"/>
    <w:rsid w:val="00BA443F"/>
    <w:rsid w:val="00BA51F3"/>
    <w:rsid w:val="00BA5788"/>
    <w:rsid w:val="00BA6637"/>
    <w:rsid w:val="00BA6868"/>
    <w:rsid w:val="00BB38EF"/>
    <w:rsid w:val="00BB3B61"/>
    <w:rsid w:val="00BB3E86"/>
    <w:rsid w:val="00BB40C9"/>
    <w:rsid w:val="00BB553F"/>
    <w:rsid w:val="00BC0365"/>
    <w:rsid w:val="00BC1DF8"/>
    <w:rsid w:val="00BC4538"/>
    <w:rsid w:val="00BC58EC"/>
    <w:rsid w:val="00BC66DF"/>
    <w:rsid w:val="00BC6A6E"/>
    <w:rsid w:val="00BD1C92"/>
    <w:rsid w:val="00BD2DF7"/>
    <w:rsid w:val="00BD3B6E"/>
    <w:rsid w:val="00BD6201"/>
    <w:rsid w:val="00BE0431"/>
    <w:rsid w:val="00BE0CC9"/>
    <w:rsid w:val="00BE14BE"/>
    <w:rsid w:val="00BE1670"/>
    <w:rsid w:val="00BE1F8B"/>
    <w:rsid w:val="00BE4567"/>
    <w:rsid w:val="00BE4D8C"/>
    <w:rsid w:val="00BE4E11"/>
    <w:rsid w:val="00BE5E1B"/>
    <w:rsid w:val="00BF16CE"/>
    <w:rsid w:val="00BF293F"/>
    <w:rsid w:val="00BF4145"/>
    <w:rsid w:val="00BF41CD"/>
    <w:rsid w:val="00BF5A0B"/>
    <w:rsid w:val="00BF747A"/>
    <w:rsid w:val="00C0232E"/>
    <w:rsid w:val="00C029D2"/>
    <w:rsid w:val="00C037C7"/>
    <w:rsid w:val="00C03F48"/>
    <w:rsid w:val="00C046AE"/>
    <w:rsid w:val="00C048A2"/>
    <w:rsid w:val="00C071EB"/>
    <w:rsid w:val="00C10CF4"/>
    <w:rsid w:val="00C112D6"/>
    <w:rsid w:val="00C12043"/>
    <w:rsid w:val="00C1220F"/>
    <w:rsid w:val="00C15B2D"/>
    <w:rsid w:val="00C15E5A"/>
    <w:rsid w:val="00C16501"/>
    <w:rsid w:val="00C21AEC"/>
    <w:rsid w:val="00C24798"/>
    <w:rsid w:val="00C26AC3"/>
    <w:rsid w:val="00C27C48"/>
    <w:rsid w:val="00C30B99"/>
    <w:rsid w:val="00C32856"/>
    <w:rsid w:val="00C4164A"/>
    <w:rsid w:val="00C41834"/>
    <w:rsid w:val="00C442B0"/>
    <w:rsid w:val="00C450E3"/>
    <w:rsid w:val="00C45530"/>
    <w:rsid w:val="00C46B18"/>
    <w:rsid w:val="00C47B89"/>
    <w:rsid w:val="00C51B17"/>
    <w:rsid w:val="00C51C6B"/>
    <w:rsid w:val="00C5225B"/>
    <w:rsid w:val="00C56D1A"/>
    <w:rsid w:val="00C5720D"/>
    <w:rsid w:val="00C57528"/>
    <w:rsid w:val="00C57D9A"/>
    <w:rsid w:val="00C61F66"/>
    <w:rsid w:val="00C6319A"/>
    <w:rsid w:val="00C6621B"/>
    <w:rsid w:val="00C74488"/>
    <w:rsid w:val="00C74F50"/>
    <w:rsid w:val="00C75671"/>
    <w:rsid w:val="00C77543"/>
    <w:rsid w:val="00C77C7A"/>
    <w:rsid w:val="00C81064"/>
    <w:rsid w:val="00C81413"/>
    <w:rsid w:val="00C81586"/>
    <w:rsid w:val="00C85A94"/>
    <w:rsid w:val="00C86330"/>
    <w:rsid w:val="00C87087"/>
    <w:rsid w:val="00C90AF8"/>
    <w:rsid w:val="00C915A0"/>
    <w:rsid w:val="00C91861"/>
    <w:rsid w:val="00C94765"/>
    <w:rsid w:val="00C96870"/>
    <w:rsid w:val="00CA0316"/>
    <w:rsid w:val="00CA0AA6"/>
    <w:rsid w:val="00CA2C4E"/>
    <w:rsid w:val="00CA3C99"/>
    <w:rsid w:val="00CA4D88"/>
    <w:rsid w:val="00CA7B9A"/>
    <w:rsid w:val="00CA7F34"/>
    <w:rsid w:val="00CB2578"/>
    <w:rsid w:val="00CB3A2F"/>
    <w:rsid w:val="00CB5064"/>
    <w:rsid w:val="00CB6C66"/>
    <w:rsid w:val="00CB6F1B"/>
    <w:rsid w:val="00CB7950"/>
    <w:rsid w:val="00CC101E"/>
    <w:rsid w:val="00CC12D7"/>
    <w:rsid w:val="00CC161F"/>
    <w:rsid w:val="00CC3DAE"/>
    <w:rsid w:val="00CC4119"/>
    <w:rsid w:val="00CC6CFD"/>
    <w:rsid w:val="00CC7E24"/>
    <w:rsid w:val="00CD5888"/>
    <w:rsid w:val="00CDEA25"/>
    <w:rsid w:val="00CE0062"/>
    <w:rsid w:val="00CE1F65"/>
    <w:rsid w:val="00CE4748"/>
    <w:rsid w:val="00CE6B89"/>
    <w:rsid w:val="00CF1584"/>
    <w:rsid w:val="00CF675D"/>
    <w:rsid w:val="00D006B7"/>
    <w:rsid w:val="00D0113D"/>
    <w:rsid w:val="00D0183D"/>
    <w:rsid w:val="00D056CE"/>
    <w:rsid w:val="00D10478"/>
    <w:rsid w:val="00D1082B"/>
    <w:rsid w:val="00D11313"/>
    <w:rsid w:val="00D12FCD"/>
    <w:rsid w:val="00D13B37"/>
    <w:rsid w:val="00D13F46"/>
    <w:rsid w:val="00D1428D"/>
    <w:rsid w:val="00D1440C"/>
    <w:rsid w:val="00D1463A"/>
    <w:rsid w:val="00D21411"/>
    <w:rsid w:val="00D22275"/>
    <w:rsid w:val="00D2297C"/>
    <w:rsid w:val="00D31B12"/>
    <w:rsid w:val="00D33DC6"/>
    <w:rsid w:val="00D40506"/>
    <w:rsid w:val="00D43412"/>
    <w:rsid w:val="00D447FB"/>
    <w:rsid w:val="00D459B2"/>
    <w:rsid w:val="00D460B3"/>
    <w:rsid w:val="00D46DE7"/>
    <w:rsid w:val="00D470C6"/>
    <w:rsid w:val="00D557DB"/>
    <w:rsid w:val="00D57DC6"/>
    <w:rsid w:val="00D57E0D"/>
    <w:rsid w:val="00D6021C"/>
    <w:rsid w:val="00D62014"/>
    <w:rsid w:val="00D6243A"/>
    <w:rsid w:val="00D62FBF"/>
    <w:rsid w:val="00D657E6"/>
    <w:rsid w:val="00D678D5"/>
    <w:rsid w:val="00D67A6F"/>
    <w:rsid w:val="00D71443"/>
    <w:rsid w:val="00D715B8"/>
    <w:rsid w:val="00D77509"/>
    <w:rsid w:val="00D77876"/>
    <w:rsid w:val="00D812D4"/>
    <w:rsid w:val="00D8213F"/>
    <w:rsid w:val="00D84072"/>
    <w:rsid w:val="00D8457B"/>
    <w:rsid w:val="00D853D5"/>
    <w:rsid w:val="00D87114"/>
    <w:rsid w:val="00D91AAE"/>
    <w:rsid w:val="00D922A5"/>
    <w:rsid w:val="00D938D0"/>
    <w:rsid w:val="00D94D54"/>
    <w:rsid w:val="00D95B49"/>
    <w:rsid w:val="00D963DE"/>
    <w:rsid w:val="00DA0947"/>
    <w:rsid w:val="00DA246E"/>
    <w:rsid w:val="00DB042D"/>
    <w:rsid w:val="00DB31CF"/>
    <w:rsid w:val="00DB68CC"/>
    <w:rsid w:val="00DC0D67"/>
    <w:rsid w:val="00DC140E"/>
    <w:rsid w:val="00DC1FC4"/>
    <w:rsid w:val="00DC2481"/>
    <w:rsid w:val="00DC3BBD"/>
    <w:rsid w:val="00DC44D8"/>
    <w:rsid w:val="00DC5285"/>
    <w:rsid w:val="00DD0713"/>
    <w:rsid w:val="00DD0C8B"/>
    <w:rsid w:val="00DD0F59"/>
    <w:rsid w:val="00DD25F7"/>
    <w:rsid w:val="00DD2810"/>
    <w:rsid w:val="00DD60B2"/>
    <w:rsid w:val="00DD68DB"/>
    <w:rsid w:val="00DD7074"/>
    <w:rsid w:val="00DD7330"/>
    <w:rsid w:val="00DD77BC"/>
    <w:rsid w:val="00DE093A"/>
    <w:rsid w:val="00DE0B38"/>
    <w:rsid w:val="00DE3D0A"/>
    <w:rsid w:val="00DE6F5F"/>
    <w:rsid w:val="00DF12B8"/>
    <w:rsid w:val="00DF6438"/>
    <w:rsid w:val="00DF7941"/>
    <w:rsid w:val="00E00F59"/>
    <w:rsid w:val="00E01593"/>
    <w:rsid w:val="00E017AB"/>
    <w:rsid w:val="00E022F7"/>
    <w:rsid w:val="00E0368A"/>
    <w:rsid w:val="00E1096C"/>
    <w:rsid w:val="00E1383B"/>
    <w:rsid w:val="00E13C17"/>
    <w:rsid w:val="00E16238"/>
    <w:rsid w:val="00E21096"/>
    <w:rsid w:val="00E21D12"/>
    <w:rsid w:val="00E258B4"/>
    <w:rsid w:val="00E309FC"/>
    <w:rsid w:val="00E31163"/>
    <w:rsid w:val="00E325F4"/>
    <w:rsid w:val="00E3298B"/>
    <w:rsid w:val="00E3489F"/>
    <w:rsid w:val="00E366CD"/>
    <w:rsid w:val="00E37C32"/>
    <w:rsid w:val="00E43137"/>
    <w:rsid w:val="00E46095"/>
    <w:rsid w:val="00E5032B"/>
    <w:rsid w:val="00E57486"/>
    <w:rsid w:val="00E602EC"/>
    <w:rsid w:val="00E605F6"/>
    <w:rsid w:val="00E61002"/>
    <w:rsid w:val="00E62DE9"/>
    <w:rsid w:val="00E654D9"/>
    <w:rsid w:val="00E66A2F"/>
    <w:rsid w:val="00E66F4B"/>
    <w:rsid w:val="00E67360"/>
    <w:rsid w:val="00E674CA"/>
    <w:rsid w:val="00E676A8"/>
    <w:rsid w:val="00E704B0"/>
    <w:rsid w:val="00E74D8E"/>
    <w:rsid w:val="00E75819"/>
    <w:rsid w:val="00E81851"/>
    <w:rsid w:val="00E84655"/>
    <w:rsid w:val="00E84AA6"/>
    <w:rsid w:val="00E86945"/>
    <w:rsid w:val="00E87FEE"/>
    <w:rsid w:val="00E905AD"/>
    <w:rsid w:val="00E921AF"/>
    <w:rsid w:val="00E928AD"/>
    <w:rsid w:val="00E92D94"/>
    <w:rsid w:val="00E93D04"/>
    <w:rsid w:val="00E94C9B"/>
    <w:rsid w:val="00E95C3F"/>
    <w:rsid w:val="00E96CFE"/>
    <w:rsid w:val="00E973D2"/>
    <w:rsid w:val="00E9768F"/>
    <w:rsid w:val="00E97F42"/>
    <w:rsid w:val="00EA024A"/>
    <w:rsid w:val="00EA2F9B"/>
    <w:rsid w:val="00EA553B"/>
    <w:rsid w:val="00EA6AF3"/>
    <w:rsid w:val="00EA7BE2"/>
    <w:rsid w:val="00EA7EC4"/>
    <w:rsid w:val="00EB05BB"/>
    <w:rsid w:val="00EB1202"/>
    <w:rsid w:val="00EB179A"/>
    <w:rsid w:val="00EB2043"/>
    <w:rsid w:val="00EB2AE0"/>
    <w:rsid w:val="00EB46D7"/>
    <w:rsid w:val="00EB5F17"/>
    <w:rsid w:val="00EB6654"/>
    <w:rsid w:val="00EB6B43"/>
    <w:rsid w:val="00EB765C"/>
    <w:rsid w:val="00EC01B8"/>
    <w:rsid w:val="00EC0663"/>
    <w:rsid w:val="00EC115C"/>
    <w:rsid w:val="00EC150F"/>
    <w:rsid w:val="00EC1725"/>
    <w:rsid w:val="00EC2065"/>
    <w:rsid w:val="00EC2639"/>
    <w:rsid w:val="00EC2E66"/>
    <w:rsid w:val="00EC3AE3"/>
    <w:rsid w:val="00EC4CDC"/>
    <w:rsid w:val="00EC567E"/>
    <w:rsid w:val="00EC5BF0"/>
    <w:rsid w:val="00EC5E0E"/>
    <w:rsid w:val="00EC62D6"/>
    <w:rsid w:val="00EC6502"/>
    <w:rsid w:val="00EC7716"/>
    <w:rsid w:val="00EC7D4D"/>
    <w:rsid w:val="00ED091D"/>
    <w:rsid w:val="00ED1C5C"/>
    <w:rsid w:val="00ED27BC"/>
    <w:rsid w:val="00ED3A05"/>
    <w:rsid w:val="00ED5379"/>
    <w:rsid w:val="00EE118E"/>
    <w:rsid w:val="00EE646A"/>
    <w:rsid w:val="00EE653E"/>
    <w:rsid w:val="00EE70E3"/>
    <w:rsid w:val="00EF120A"/>
    <w:rsid w:val="00EF38C9"/>
    <w:rsid w:val="00EF42A6"/>
    <w:rsid w:val="00EF47DA"/>
    <w:rsid w:val="00EF50F2"/>
    <w:rsid w:val="00EF5790"/>
    <w:rsid w:val="00F001B3"/>
    <w:rsid w:val="00F002E1"/>
    <w:rsid w:val="00F024E8"/>
    <w:rsid w:val="00F04727"/>
    <w:rsid w:val="00F05327"/>
    <w:rsid w:val="00F056B6"/>
    <w:rsid w:val="00F0629F"/>
    <w:rsid w:val="00F06C72"/>
    <w:rsid w:val="00F10D6B"/>
    <w:rsid w:val="00F10D6F"/>
    <w:rsid w:val="00F11117"/>
    <w:rsid w:val="00F13071"/>
    <w:rsid w:val="00F148EB"/>
    <w:rsid w:val="00F248DA"/>
    <w:rsid w:val="00F249E6"/>
    <w:rsid w:val="00F25E90"/>
    <w:rsid w:val="00F27C1A"/>
    <w:rsid w:val="00F27E02"/>
    <w:rsid w:val="00F3007B"/>
    <w:rsid w:val="00F31AE7"/>
    <w:rsid w:val="00F3409C"/>
    <w:rsid w:val="00F3545A"/>
    <w:rsid w:val="00F37BB2"/>
    <w:rsid w:val="00F4030D"/>
    <w:rsid w:val="00F40979"/>
    <w:rsid w:val="00F4234A"/>
    <w:rsid w:val="00F435E1"/>
    <w:rsid w:val="00F43706"/>
    <w:rsid w:val="00F47282"/>
    <w:rsid w:val="00F51ED7"/>
    <w:rsid w:val="00F52085"/>
    <w:rsid w:val="00F52843"/>
    <w:rsid w:val="00F52987"/>
    <w:rsid w:val="00F52C95"/>
    <w:rsid w:val="00F61A48"/>
    <w:rsid w:val="00F62A37"/>
    <w:rsid w:val="00F6442E"/>
    <w:rsid w:val="00F658D0"/>
    <w:rsid w:val="00F67B7C"/>
    <w:rsid w:val="00F712A2"/>
    <w:rsid w:val="00F71D70"/>
    <w:rsid w:val="00F728AA"/>
    <w:rsid w:val="00F73434"/>
    <w:rsid w:val="00F73577"/>
    <w:rsid w:val="00F73683"/>
    <w:rsid w:val="00F74B43"/>
    <w:rsid w:val="00F75BA8"/>
    <w:rsid w:val="00F84C14"/>
    <w:rsid w:val="00F8764F"/>
    <w:rsid w:val="00F91B3A"/>
    <w:rsid w:val="00F91F43"/>
    <w:rsid w:val="00F938F5"/>
    <w:rsid w:val="00F942EA"/>
    <w:rsid w:val="00F968FD"/>
    <w:rsid w:val="00FA0975"/>
    <w:rsid w:val="00FA1096"/>
    <w:rsid w:val="00FA337A"/>
    <w:rsid w:val="00FA4139"/>
    <w:rsid w:val="00FB1435"/>
    <w:rsid w:val="00FB26BB"/>
    <w:rsid w:val="00FB3BC4"/>
    <w:rsid w:val="00FB3FD2"/>
    <w:rsid w:val="00FB62F2"/>
    <w:rsid w:val="00FB71F7"/>
    <w:rsid w:val="00FC0927"/>
    <w:rsid w:val="00FC563C"/>
    <w:rsid w:val="00FD2287"/>
    <w:rsid w:val="00FD3884"/>
    <w:rsid w:val="00FD45A9"/>
    <w:rsid w:val="00FD6FE3"/>
    <w:rsid w:val="00FE0090"/>
    <w:rsid w:val="00FE0DAE"/>
    <w:rsid w:val="00FE1C9F"/>
    <w:rsid w:val="00FE3997"/>
    <w:rsid w:val="00FE46BB"/>
    <w:rsid w:val="00FE590F"/>
    <w:rsid w:val="00FE6C0B"/>
    <w:rsid w:val="00FE6D89"/>
    <w:rsid w:val="00FF0192"/>
    <w:rsid w:val="00FF023A"/>
    <w:rsid w:val="00FF2D77"/>
    <w:rsid w:val="00FF3974"/>
    <w:rsid w:val="00FF41CE"/>
    <w:rsid w:val="00FF7D50"/>
    <w:rsid w:val="00FF7FA7"/>
    <w:rsid w:val="01021D76"/>
    <w:rsid w:val="01072984"/>
    <w:rsid w:val="01415FE3"/>
    <w:rsid w:val="0147AAE4"/>
    <w:rsid w:val="01B2BD77"/>
    <w:rsid w:val="01B72E7C"/>
    <w:rsid w:val="01BCD051"/>
    <w:rsid w:val="021B6154"/>
    <w:rsid w:val="026894C4"/>
    <w:rsid w:val="0269B703"/>
    <w:rsid w:val="0284100C"/>
    <w:rsid w:val="02A83263"/>
    <w:rsid w:val="02F35851"/>
    <w:rsid w:val="02FAED7F"/>
    <w:rsid w:val="03039507"/>
    <w:rsid w:val="03069F1F"/>
    <w:rsid w:val="03153F33"/>
    <w:rsid w:val="031C5924"/>
    <w:rsid w:val="031FE189"/>
    <w:rsid w:val="0347ABAD"/>
    <w:rsid w:val="03493C64"/>
    <w:rsid w:val="0379A1D3"/>
    <w:rsid w:val="039BED9D"/>
    <w:rsid w:val="03D6CEF7"/>
    <w:rsid w:val="03F7E8E5"/>
    <w:rsid w:val="042BA8A9"/>
    <w:rsid w:val="043FEEF8"/>
    <w:rsid w:val="044D1E3F"/>
    <w:rsid w:val="04A69EBD"/>
    <w:rsid w:val="04B7AF23"/>
    <w:rsid w:val="04C0DEF7"/>
    <w:rsid w:val="04C60A2D"/>
    <w:rsid w:val="04F0D0EC"/>
    <w:rsid w:val="04F5645D"/>
    <w:rsid w:val="05362711"/>
    <w:rsid w:val="054F9314"/>
    <w:rsid w:val="05589A39"/>
    <w:rsid w:val="05A1198D"/>
    <w:rsid w:val="05C511AB"/>
    <w:rsid w:val="05D06495"/>
    <w:rsid w:val="05D5E0AE"/>
    <w:rsid w:val="05DB85E3"/>
    <w:rsid w:val="060C04F4"/>
    <w:rsid w:val="063B25A6"/>
    <w:rsid w:val="06491214"/>
    <w:rsid w:val="065FE11E"/>
    <w:rsid w:val="0703EA83"/>
    <w:rsid w:val="0720A078"/>
    <w:rsid w:val="073B6382"/>
    <w:rsid w:val="074A403B"/>
    <w:rsid w:val="075C3140"/>
    <w:rsid w:val="076D6EF6"/>
    <w:rsid w:val="078B2802"/>
    <w:rsid w:val="07D5FAB2"/>
    <w:rsid w:val="07D84A04"/>
    <w:rsid w:val="0806B1DA"/>
    <w:rsid w:val="08138AA5"/>
    <w:rsid w:val="0832F172"/>
    <w:rsid w:val="08690573"/>
    <w:rsid w:val="08784A6A"/>
    <w:rsid w:val="08E2F747"/>
    <w:rsid w:val="08F5B8DA"/>
    <w:rsid w:val="0911D6C2"/>
    <w:rsid w:val="09265469"/>
    <w:rsid w:val="0937EF3C"/>
    <w:rsid w:val="094112C7"/>
    <w:rsid w:val="0975CF85"/>
    <w:rsid w:val="09863773"/>
    <w:rsid w:val="0999539C"/>
    <w:rsid w:val="09CEC1D3"/>
    <w:rsid w:val="09D399EA"/>
    <w:rsid w:val="09D6B753"/>
    <w:rsid w:val="09D77AC2"/>
    <w:rsid w:val="09E07BDF"/>
    <w:rsid w:val="0A220736"/>
    <w:rsid w:val="0A267236"/>
    <w:rsid w:val="0A420BA6"/>
    <w:rsid w:val="0A4FF2CA"/>
    <w:rsid w:val="0A720D39"/>
    <w:rsid w:val="0A76EC10"/>
    <w:rsid w:val="0A939700"/>
    <w:rsid w:val="0A94C7F2"/>
    <w:rsid w:val="0ABFABE8"/>
    <w:rsid w:val="0AEC905D"/>
    <w:rsid w:val="0AF36C7F"/>
    <w:rsid w:val="0B2A560A"/>
    <w:rsid w:val="0B498546"/>
    <w:rsid w:val="0B6A9234"/>
    <w:rsid w:val="0B99C5BC"/>
    <w:rsid w:val="0BA26635"/>
    <w:rsid w:val="0BAE4F9B"/>
    <w:rsid w:val="0BAF44A3"/>
    <w:rsid w:val="0C1BE28A"/>
    <w:rsid w:val="0C745E37"/>
    <w:rsid w:val="0CA619A1"/>
    <w:rsid w:val="0D0E840C"/>
    <w:rsid w:val="0D1F4CBD"/>
    <w:rsid w:val="0D341E01"/>
    <w:rsid w:val="0D3A8354"/>
    <w:rsid w:val="0D581448"/>
    <w:rsid w:val="0D9A6091"/>
    <w:rsid w:val="0D9EFD3D"/>
    <w:rsid w:val="0DBD9911"/>
    <w:rsid w:val="0E27E9BA"/>
    <w:rsid w:val="0E8F6C82"/>
    <w:rsid w:val="0E90DFBB"/>
    <w:rsid w:val="0ECDB389"/>
    <w:rsid w:val="0F4FA549"/>
    <w:rsid w:val="0F879E8A"/>
    <w:rsid w:val="0FAC63B9"/>
    <w:rsid w:val="0FB46EBC"/>
    <w:rsid w:val="0FC4AD74"/>
    <w:rsid w:val="0FF7BF16"/>
    <w:rsid w:val="0FFADACA"/>
    <w:rsid w:val="0FFEFD9B"/>
    <w:rsid w:val="103743FF"/>
    <w:rsid w:val="1048573B"/>
    <w:rsid w:val="105F889D"/>
    <w:rsid w:val="106AC427"/>
    <w:rsid w:val="10768CC6"/>
    <w:rsid w:val="10B28149"/>
    <w:rsid w:val="10EDF1BF"/>
    <w:rsid w:val="111AFDE8"/>
    <w:rsid w:val="113EE5CE"/>
    <w:rsid w:val="116E3A56"/>
    <w:rsid w:val="11817EDD"/>
    <w:rsid w:val="11AAD199"/>
    <w:rsid w:val="11C0AB5B"/>
    <w:rsid w:val="11C675CC"/>
    <w:rsid w:val="11CF6854"/>
    <w:rsid w:val="11D7CD5F"/>
    <w:rsid w:val="11DAF72E"/>
    <w:rsid w:val="11E4E4E9"/>
    <w:rsid w:val="11EFDEE3"/>
    <w:rsid w:val="11FEBABA"/>
    <w:rsid w:val="12090740"/>
    <w:rsid w:val="12637132"/>
    <w:rsid w:val="12736427"/>
    <w:rsid w:val="12B6BFCF"/>
    <w:rsid w:val="12CFD5DE"/>
    <w:rsid w:val="12DE1BB2"/>
    <w:rsid w:val="1306FFF4"/>
    <w:rsid w:val="13097A19"/>
    <w:rsid w:val="133AE01B"/>
    <w:rsid w:val="135114F8"/>
    <w:rsid w:val="1367D394"/>
    <w:rsid w:val="13847F6D"/>
    <w:rsid w:val="138501C7"/>
    <w:rsid w:val="13860D38"/>
    <w:rsid w:val="138BAF44"/>
    <w:rsid w:val="138C6332"/>
    <w:rsid w:val="13910A17"/>
    <w:rsid w:val="13923907"/>
    <w:rsid w:val="1430F829"/>
    <w:rsid w:val="143D9ADB"/>
    <w:rsid w:val="14AA747E"/>
    <w:rsid w:val="14BC47AF"/>
    <w:rsid w:val="14D31160"/>
    <w:rsid w:val="14E1485C"/>
    <w:rsid w:val="14F3F96C"/>
    <w:rsid w:val="15107A76"/>
    <w:rsid w:val="15264EB3"/>
    <w:rsid w:val="152C6CDC"/>
    <w:rsid w:val="156CEDBD"/>
    <w:rsid w:val="15782A5B"/>
    <w:rsid w:val="1589F6CB"/>
    <w:rsid w:val="1590886F"/>
    <w:rsid w:val="15ED5C99"/>
    <w:rsid w:val="15FC605C"/>
    <w:rsid w:val="167E758D"/>
    <w:rsid w:val="1685A649"/>
    <w:rsid w:val="169B493B"/>
    <w:rsid w:val="16CC7DB9"/>
    <w:rsid w:val="16DB65E9"/>
    <w:rsid w:val="16DBFBB0"/>
    <w:rsid w:val="170EE678"/>
    <w:rsid w:val="171D1F92"/>
    <w:rsid w:val="176DD7CA"/>
    <w:rsid w:val="17726A56"/>
    <w:rsid w:val="17939397"/>
    <w:rsid w:val="17D87AF0"/>
    <w:rsid w:val="17F23DE3"/>
    <w:rsid w:val="18029392"/>
    <w:rsid w:val="180C5113"/>
    <w:rsid w:val="18145F66"/>
    <w:rsid w:val="182ACD8C"/>
    <w:rsid w:val="184E7A21"/>
    <w:rsid w:val="1862C267"/>
    <w:rsid w:val="18684E1A"/>
    <w:rsid w:val="18851722"/>
    <w:rsid w:val="188DCDF6"/>
    <w:rsid w:val="18A60598"/>
    <w:rsid w:val="18D92738"/>
    <w:rsid w:val="18DB9522"/>
    <w:rsid w:val="18F4EFEF"/>
    <w:rsid w:val="190D52F1"/>
    <w:rsid w:val="192389F3"/>
    <w:rsid w:val="19448685"/>
    <w:rsid w:val="19671B24"/>
    <w:rsid w:val="1984FE46"/>
    <w:rsid w:val="1998AEE4"/>
    <w:rsid w:val="19A2F711"/>
    <w:rsid w:val="19B39023"/>
    <w:rsid w:val="1A3978A9"/>
    <w:rsid w:val="1A7FBB44"/>
    <w:rsid w:val="1A8BEB88"/>
    <w:rsid w:val="1AC16D0D"/>
    <w:rsid w:val="1AC96F43"/>
    <w:rsid w:val="1AE1B927"/>
    <w:rsid w:val="1AE65F8C"/>
    <w:rsid w:val="1AE6A62D"/>
    <w:rsid w:val="1AEB9C5C"/>
    <w:rsid w:val="1BA1958D"/>
    <w:rsid w:val="1BD9C789"/>
    <w:rsid w:val="1C21C79C"/>
    <w:rsid w:val="1C4FE9D0"/>
    <w:rsid w:val="1C54F891"/>
    <w:rsid w:val="1C645499"/>
    <w:rsid w:val="1C7A93B0"/>
    <w:rsid w:val="1C895EA4"/>
    <w:rsid w:val="1D04A281"/>
    <w:rsid w:val="1D3A8790"/>
    <w:rsid w:val="1D66E40B"/>
    <w:rsid w:val="1D8AF8F7"/>
    <w:rsid w:val="1DBBA3F3"/>
    <w:rsid w:val="1DBFE888"/>
    <w:rsid w:val="1DE4B003"/>
    <w:rsid w:val="1DE618A0"/>
    <w:rsid w:val="1DE6B187"/>
    <w:rsid w:val="1DEBC517"/>
    <w:rsid w:val="1DEF0A8E"/>
    <w:rsid w:val="1E088BFF"/>
    <w:rsid w:val="1E16D732"/>
    <w:rsid w:val="1E3361B7"/>
    <w:rsid w:val="1E700EC7"/>
    <w:rsid w:val="1EA524CB"/>
    <w:rsid w:val="1EB68DBA"/>
    <w:rsid w:val="1EBBC866"/>
    <w:rsid w:val="1ED9364F"/>
    <w:rsid w:val="1F09A683"/>
    <w:rsid w:val="1F1CFE4E"/>
    <w:rsid w:val="1F21C949"/>
    <w:rsid w:val="1F388D3E"/>
    <w:rsid w:val="1F3CFC7B"/>
    <w:rsid w:val="1FA09876"/>
    <w:rsid w:val="1FACF7BD"/>
    <w:rsid w:val="1FB3D0E5"/>
    <w:rsid w:val="1FB53BF2"/>
    <w:rsid w:val="1FC18B64"/>
    <w:rsid w:val="2028EF0C"/>
    <w:rsid w:val="2046524A"/>
    <w:rsid w:val="206D5194"/>
    <w:rsid w:val="207EC64B"/>
    <w:rsid w:val="20D6FC56"/>
    <w:rsid w:val="20F3FDB9"/>
    <w:rsid w:val="2113E36F"/>
    <w:rsid w:val="214E2556"/>
    <w:rsid w:val="2158546A"/>
    <w:rsid w:val="217B500D"/>
    <w:rsid w:val="218C0B40"/>
    <w:rsid w:val="219F1D17"/>
    <w:rsid w:val="21F2CC9B"/>
    <w:rsid w:val="21F6B45F"/>
    <w:rsid w:val="22447683"/>
    <w:rsid w:val="2249E722"/>
    <w:rsid w:val="2250C862"/>
    <w:rsid w:val="225278EA"/>
    <w:rsid w:val="226A9763"/>
    <w:rsid w:val="22C01254"/>
    <w:rsid w:val="22FE8802"/>
    <w:rsid w:val="2358F16B"/>
    <w:rsid w:val="236398B3"/>
    <w:rsid w:val="23665420"/>
    <w:rsid w:val="237114CB"/>
    <w:rsid w:val="238FD59B"/>
    <w:rsid w:val="23A9C094"/>
    <w:rsid w:val="23AE9089"/>
    <w:rsid w:val="23DFC336"/>
    <w:rsid w:val="23ECB0B5"/>
    <w:rsid w:val="23EEDCA7"/>
    <w:rsid w:val="24119A6E"/>
    <w:rsid w:val="24203AF7"/>
    <w:rsid w:val="24305F6B"/>
    <w:rsid w:val="243C47A5"/>
    <w:rsid w:val="244049FF"/>
    <w:rsid w:val="244D7F81"/>
    <w:rsid w:val="2463905C"/>
    <w:rsid w:val="246A6589"/>
    <w:rsid w:val="24721AA2"/>
    <w:rsid w:val="2476A392"/>
    <w:rsid w:val="247989CD"/>
    <w:rsid w:val="248540EE"/>
    <w:rsid w:val="248623EB"/>
    <w:rsid w:val="2489E7D3"/>
    <w:rsid w:val="24BD65E3"/>
    <w:rsid w:val="25261318"/>
    <w:rsid w:val="25463483"/>
    <w:rsid w:val="255F95B5"/>
    <w:rsid w:val="25693E29"/>
    <w:rsid w:val="25802467"/>
    <w:rsid w:val="258B4E4B"/>
    <w:rsid w:val="259262D9"/>
    <w:rsid w:val="259FE4C8"/>
    <w:rsid w:val="25B90B4C"/>
    <w:rsid w:val="25DB6470"/>
    <w:rsid w:val="25F4272B"/>
    <w:rsid w:val="25FBF6DE"/>
    <w:rsid w:val="2608C6A8"/>
    <w:rsid w:val="262587F0"/>
    <w:rsid w:val="2638D708"/>
    <w:rsid w:val="263B25CA"/>
    <w:rsid w:val="268F1515"/>
    <w:rsid w:val="26A4F902"/>
    <w:rsid w:val="26B16C19"/>
    <w:rsid w:val="2707828A"/>
    <w:rsid w:val="270CA744"/>
    <w:rsid w:val="2715D061"/>
    <w:rsid w:val="2737AE97"/>
    <w:rsid w:val="27508D79"/>
    <w:rsid w:val="27775349"/>
    <w:rsid w:val="277A91D5"/>
    <w:rsid w:val="27C04F23"/>
    <w:rsid w:val="27C86E69"/>
    <w:rsid w:val="27CB1350"/>
    <w:rsid w:val="27D1518C"/>
    <w:rsid w:val="27D53FAE"/>
    <w:rsid w:val="27D80B27"/>
    <w:rsid w:val="27F321BB"/>
    <w:rsid w:val="27F7DFDD"/>
    <w:rsid w:val="2803BD13"/>
    <w:rsid w:val="281979A9"/>
    <w:rsid w:val="2820C278"/>
    <w:rsid w:val="282E0BD8"/>
    <w:rsid w:val="28586486"/>
    <w:rsid w:val="28649DEB"/>
    <w:rsid w:val="2864F68E"/>
    <w:rsid w:val="288DCB5F"/>
    <w:rsid w:val="28D932A4"/>
    <w:rsid w:val="291192AA"/>
    <w:rsid w:val="29328709"/>
    <w:rsid w:val="293E9D7C"/>
    <w:rsid w:val="29A50C79"/>
    <w:rsid w:val="29B03E68"/>
    <w:rsid w:val="29F3E1EE"/>
    <w:rsid w:val="29F6E87E"/>
    <w:rsid w:val="29FA0FA9"/>
    <w:rsid w:val="2A2892FD"/>
    <w:rsid w:val="2A2C49ED"/>
    <w:rsid w:val="2A2E77E5"/>
    <w:rsid w:val="2A38CFFE"/>
    <w:rsid w:val="2A97F501"/>
    <w:rsid w:val="2AA398A8"/>
    <w:rsid w:val="2AA68E00"/>
    <w:rsid w:val="2ADA52BC"/>
    <w:rsid w:val="2B668B3C"/>
    <w:rsid w:val="2BB9BFB0"/>
    <w:rsid w:val="2BD81F7E"/>
    <w:rsid w:val="2BD9F046"/>
    <w:rsid w:val="2BE84C80"/>
    <w:rsid w:val="2C1C9278"/>
    <w:rsid w:val="2C25A713"/>
    <w:rsid w:val="2C4C39A1"/>
    <w:rsid w:val="2C891BAA"/>
    <w:rsid w:val="2C950532"/>
    <w:rsid w:val="2CD5AE69"/>
    <w:rsid w:val="2D117F73"/>
    <w:rsid w:val="2D1AF635"/>
    <w:rsid w:val="2D401891"/>
    <w:rsid w:val="2D5342F0"/>
    <w:rsid w:val="2D5A28A5"/>
    <w:rsid w:val="2D63EAAF"/>
    <w:rsid w:val="2D7D34D5"/>
    <w:rsid w:val="2D8358FC"/>
    <w:rsid w:val="2D835FD6"/>
    <w:rsid w:val="2DFEFB05"/>
    <w:rsid w:val="2E0C517C"/>
    <w:rsid w:val="2E620A5B"/>
    <w:rsid w:val="2E7EDC99"/>
    <w:rsid w:val="2E833A28"/>
    <w:rsid w:val="2E88EE84"/>
    <w:rsid w:val="2ED8A5B1"/>
    <w:rsid w:val="2ED8B82C"/>
    <w:rsid w:val="2EE2B76C"/>
    <w:rsid w:val="2EF75CB9"/>
    <w:rsid w:val="2EFC8BD2"/>
    <w:rsid w:val="2F1E77DA"/>
    <w:rsid w:val="2F207D9F"/>
    <w:rsid w:val="2F6E5122"/>
    <w:rsid w:val="2F8E2F50"/>
    <w:rsid w:val="2FAF702F"/>
    <w:rsid w:val="2FBEF90D"/>
    <w:rsid w:val="2FE50623"/>
    <w:rsid w:val="2FE94C67"/>
    <w:rsid w:val="2FEBB70B"/>
    <w:rsid w:val="300CB7B3"/>
    <w:rsid w:val="303FE9D2"/>
    <w:rsid w:val="3057C2C2"/>
    <w:rsid w:val="308BE59C"/>
    <w:rsid w:val="30C3E942"/>
    <w:rsid w:val="30E58F55"/>
    <w:rsid w:val="30E6EA62"/>
    <w:rsid w:val="311E17F9"/>
    <w:rsid w:val="31205660"/>
    <w:rsid w:val="31281B53"/>
    <w:rsid w:val="31510806"/>
    <w:rsid w:val="3151BE19"/>
    <w:rsid w:val="3164B2A0"/>
    <w:rsid w:val="31BE92BC"/>
    <w:rsid w:val="31CD41E3"/>
    <w:rsid w:val="31E68E97"/>
    <w:rsid w:val="32011BB6"/>
    <w:rsid w:val="322151F0"/>
    <w:rsid w:val="322A5032"/>
    <w:rsid w:val="326E3F1D"/>
    <w:rsid w:val="32F6C10D"/>
    <w:rsid w:val="3324A1B2"/>
    <w:rsid w:val="3349D51D"/>
    <w:rsid w:val="33ABA938"/>
    <w:rsid w:val="33B19065"/>
    <w:rsid w:val="340671F2"/>
    <w:rsid w:val="342EB83D"/>
    <w:rsid w:val="34328F2E"/>
    <w:rsid w:val="3449AFCB"/>
    <w:rsid w:val="3490FBD5"/>
    <w:rsid w:val="34A14FC6"/>
    <w:rsid w:val="354B0E79"/>
    <w:rsid w:val="3550D0C1"/>
    <w:rsid w:val="35808A4F"/>
    <w:rsid w:val="35A3B4CF"/>
    <w:rsid w:val="35AFBE84"/>
    <w:rsid w:val="360415A8"/>
    <w:rsid w:val="361CFF12"/>
    <w:rsid w:val="363000F9"/>
    <w:rsid w:val="36675864"/>
    <w:rsid w:val="36A54FA0"/>
    <w:rsid w:val="36ADFC66"/>
    <w:rsid w:val="36BD3EFF"/>
    <w:rsid w:val="36BEE705"/>
    <w:rsid w:val="36D50C75"/>
    <w:rsid w:val="36EF4353"/>
    <w:rsid w:val="36F262B7"/>
    <w:rsid w:val="3713D0C9"/>
    <w:rsid w:val="371BB573"/>
    <w:rsid w:val="3773CB97"/>
    <w:rsid w:val="3781508D"/>
    <w:rsid w:val="37C0179B"/>
    <w:rsid w:val="37C6E8AA"/>
    <w:rsid w:val="37D2740E"/>
    <w:rsid w:val="37FBEB61"/>
    <w:rsid w:val="37FFBA20"/>
    <w:rsid w:val="380AB515"/>
    <w:rsid w:val="380E5DB6"/>
    <w:rsid w:val="3842E31C"/>
    <w:rsid w:val="384E30C0"/>
    <w:rsid w:val="3853A50C"/>
    <w:rsid w:val="3862907D"/>
    <w:rsid w:val="3882AF3B"/>
    <w:rsid w:val="388B0BFE"/>
    <w:rsid w:val="38DC7A98"/>
    <w:rsid w:val="38E29E76"/>
    <w:rsid w:val="38EAB6AC"/>
    <w:rsid w:val="38F3AAE4"/>
    <w:rsid w:val="38F678B0"/>
    <w:rsid w:val="393B9F7A"/>
    <w:rsid w:val="394F10D6"/>
    <w:rsid w:val="396F322B"/>
    <w:rsid w:val="3978FCE5"/>
    <w:rsid w:val="397AD2B5"/>
    <w:rsid w:val="3993BF65"/>
    <w:rsid w:val="39BDF4D1"/>
    <w:rsid w:val="39C1E939"/>
    <w:rsid w:val="39C71ED0"/>
    <w:rsid w:val="39CB9B4F"/>
    <w:rsid w:val="39D53279"/>
    <w:rsid w:val="39DF1A82"/>
    <w:rsid w:val="3A199F85"/>
    <w:rsid w:val="3A2F41C7"/>
    <w:rsid w:val="3A58AD13"/>
    <w:rsid w:val="3A79AF6B"/>
    <w:rsid w:val="3A97328D"/>
    <w:rsid w:val="3AB12438"/>
    <w:rsid w:val="3AD7234C"/>
    <w:rsid w:val="3AECFAA0"/>
    <w:rsid w:val="3AF6DB9E"/>
    <w:rsid w:val="3B8A257A"/>
    <w:rsid w:val="3BBAFB99"/>
    <w:rsid w:val="3BE741EC"/>
    <w:rsid w:val="3BEB454B"/>
    <w:rsid w:val="3C520187"/>
    <w:rsid w:val="3C87B3E2"/>
    <w:rsid w:val="3C969C8C"/>
    <w:rsid w:val="3CCD7A67"/>
    <w:rsid w:val="3CEA1990"/>
    <w:rsid w:val="3CF25E20"/>
    <w:rsid w:val="3CFDD782"/>
    <w:rsid w:val="3D0698AD"/>
    <w:rsid w:val="3D235EF3"/>
    <w:rsid w:val="3D434B00"/>
    <w:rsid w:val="3D533C05"/>
    <w:rsid w:val="3DE57E56"/>
    <w:rsid w:val="3E50AA5E"/>
    <w:rsid w:val="3E8BB2E3"/>
    <w:rsid w:val="3E944BBF"/>
    <w:rsid w:val="3EE09C40"/>
    <w:rsid w:val="3EE52027"/>
    <w:rsid w:val="3F02062F"/>
    <w:rsid w:val="3F0ED7D4"/>
    <w:rsid w:val="3F3BD433"/>
    <w:rsid w:val="3F3E3F97"/>
    <w:rsid w:val="3F8C6272"/>
    <w:rsid w:val="3F90699C"/>
    <w:rsid w:val="3FA17287"/>
    <w:rsid w:val="3FB1BB04"/>
    <w:rsid w:val="3FB20123"/>
    <w:rsid w:val="3FBBB50F"/>
    <w:rsid w:val="4024B543"/>
    <w:rsid w:val="4035ED26"/>
    <w:rsid w:val="405C2484"/>
    <w:rsid w:val="40967BB6"/>
    <w:rsid w:val="409A086C"/>
    <w:rsid w:val="40BF51FA"/>
    <w:rsid w:val="40C6914D"/>
    <w:rsid w:val="40E26D7E"/>
    <w:rsid w:val="4124F269"/>
    <w:rsid w:val="413407A7"/>
    <w:rsid w:val="41704926"/>
    <w:rsid w:val="41C224CE"/>
    <w:rsid w:val="41CFF7D6"/>
    <w:rsid w:val="41D0C472"/>
    <w:rsid w:val="41EB778A"/>
    <w:rsid w:val="42106924"/>
    <w:rsid w:val="4260E3F0"/>
    <w:rsid w:val="428CBD1F"/>
    <w:rsid w:val="42A6A8D5"/>
    <w:rsid w:val="42DF6C53"/>
    <w:rsid w:val="4314D25D"/>
    <w:rsid w:val="432427DE"/>
    <w:rsid w:val="43295C3C"/>
    <w:rsid w:val="439DDF97"/>
    <w:rsid w:val="43C5B3AE"/>
    <w:rsid w:val="43EB463E"/>
    <w:rsid w:val="440B7C2E"/>
    <w:rsid w:val="44640D90"/>
    <w:rsid w:val="44706F2A"/>
    <w:rsid w:val="448432B7"/>
    <w:rsid w:val="4498913A"/>
    <w:rsid w:val="44B36853"/>
    <w:rsid w:val="44E4686E"/>
    <w:rsid w:val="44F27F62"/>
    <w:rsid w:val="453F0CCD"/>
    <w:rsid w:val="4557063A"/>
    <w:rsid w:val="459BACC2"/>
    <w:rsid w:val="45A8F090"/>
    <w:rsid w:val="45BCAD6A"/>
    <w:rsid w:val="4617F56A"/>
    <w:rsid w:val="46583085"/>
    <w:rsid w:val="466EDD5F"/>
    <w:rsid w:val="46750F04"/>
    <w:rsid w:val="468E9EAB"/>
    <w:rsid w:val="4691BD89"/>
    <w:rsid w:val="46BFFC3E"/>
    <w:rsid w:val="46DD7451"/>
    <w:rsid w:val="46E345B6"/>
    <w:rsid w:val="46EDDE0D"/>
    <w:rsid w:val="471FE876"/>
    <w:rsid w:val="472047F1"/>
    <w:rsid w:val="4729F493"/>
    <w:rsid w:val="4734CC47"/>
    <w:rsid w:val="473993F2"/>
    <w:rsid w:val="47433CA4"/>
    <w:rsid w:val="47496129"/>
    <w:rsid w:val="479191B6"/>
    <w:rsid w:val="47B0C7C7"/>
    <w:rsid w:val="47F21174"/>
    <w:rsid w:val="48202D0D"/>
    <w:rsid w:val="4864D5D7"/>
    <w:rsid w:val="488E0F84"/>
    <w:rsid w:val="48A16C27"/>
    <w:rsid w:val="48C24483"/>
    <w:rsid w:val="48E1F8A5"/>
    <w:rsid w:val="48F7C621"/>
    <w:rsid w:val="4905F1ED"/>
    <w:rsid w:val="49078BD9"/>
    <w:rsid w:val="492EF0F8"/>
    <w:rsid w:val="494E673C"/>
    <w:rsid w:val="494E7086"/>
    <w:rsid w:val="4956E519"/>
    <w:rsid w:val="496AEB84"/>
    <w:rsid w:val="498570D4"/>
    <w:rsid w:val="49890118"/>
    <w:rsid w:val="49BCB273"/>
    <w:rsid w:val="49C0C2CB"/>
    <w:rsid w:val="49D056C7"/>
    <w:rsid w:val="49EC2AE3"/>
    <w:rsid w:val="4A3E2388"/>
    <w:rsid w:val="4AAADD9F"/>
    <w:rsid w:val="4AAE5D24"/>
    <w:rsid w:val="4AB1B2F4"/>
    <w:rsid w:val="4AC26F19"/>
    <w:rsid w:val="4AD0C4F2"/>
    <w:rsid w:val="4ADAD813"/>
    <w:rsid w:val="4ADEC615"/>
    <w:rsid w:val="4AFA6651"/>
    <w:rsid w:val="4B0212FE"/>
    <w:rsid w:val="4B0FE998"/>
    <w:rsid w:val="4B49F5E4"/>
    <w:rsid w:val="4B555848"/>
    <w:rsid w:val="4B5CB248"/>
    <w:rsid w:val="4B7F747E"/>
    <w:rsid w:val="4B9A3291"/>
    <w:rsid w:val="4B9B4C1F"/>
    <w:rsid w:val="4BAB6109"/>
    <w:rsid w:val="4BAE1BE6"/>
    <w:rsid w:val="4BBBA410"/>
    <w:rsid w:val="4BC694EE"/>
    <w:rsid w:val="4BD6262C"/>
    <w:rsid w:val="4BDB9C9C"/>
    <w:rsid w:val="4BE08545"/>
    <w:rsid w:val="4C015951"/>
    <w:rsid w:val="4C0985C4"/>
    <w:rsid w:val="4C1ACF60"/>
    <w:rsid w:val="4C6483C1"/>
    <w:rsid w:val="4C7A7163"/>
    <w:rsid w:val="4C8A7AC2"/>
    <w:rsid w:val="4CA50E53"/>
    <w:rsid w:val="4CD10704"/>
    <w:rsid w:val="4CEE0CF8"/>
    <w:rsid w:val="4D2B6A44"/>
    <w:rsid w:val="4D30A607"/>
    <w:rsid w:val="4D322E66"/>
    <w:rsid w:val="4D37768E"/>
    <w:rsid w:val="4D3A7D82"/>
    <w:rsid w:val="4D6E7BDA"/>
    <w:rsid w:val="4D73E423"/>
    <w:rsid w:val="4D7AA904"/>
    <w:rsid w:val="4DD5FBD3"/>
    <w:rsid w:val="4DDC6FC7"/>
    <w:rsid w:val="4DDD8D97"/>
    <w:rsid w:val="4E0C490C"/>
    <w:rsid w:val="4E1D2798"/>
    <w:rsid w:val="4E391C48"/>
    <w:rsid w:val="4E444A20"/>
    <w:rsid w:val="4E8104FD"/>
    <w:rsid w:val="4EB7E8C2"/>
    <w:rsid w:val="4EE7F112"/>
    <w:rsid w:val="4F159B52"/>
    <w:rsid w:val="4F2229AC"/>
    <w:rsid w:val="4F576065"/>
    <w:rsid w:val="4F695116"/>
    <w:rsid w:val="4F6994FD"/>
    <w:rsid w:val="4F8585FD"/>
    <w:rsid w:val="4F88076A"/>
    <w:rsid w:val="4FB21225"/>
    <w:rsid w:val="4FC986C2"/>
    <w:rsid w:val="4FD265B9"/>
    <w:rsid w:val="4FDDCF08"/>
    <w:rsid w:val="4FE6EA13"/>
    <w:rsid w:val="500B3877"/>
    <w:rsid w:val="50171E8B"/>
    <w:rsid w:val="502317B3"/>
    <w:rsid w:val="503B1676"/>
    <w:rsid w:val="5042117C"/>
    <w:rsid w:val="504C0B1E"/>
    <w:rsid w:val="50619601"/>
    <w:rsid w:val="50A930F2"/>
    <w:rsid w:val="50D56F03"/>
    <w:rsid w:val="50DE7CFF"/>
    <w:rsid w:val="512588D5"/>
    <w:rsid w:val="516EA907"/>
    <w:rsid w:val="5182BA74"/>
    <w:rsid w:val="5193E247"/>
    <w:rsid w:val="5195F5EA"/>
    <w:rsid w:val="51B42062"/>
    <w:rsid w:val="51C8E89D"/>
    <w:rsid w:val="51EDB154"/>
    <w:rsid w:val="5229E6F8"/>
    <w:rsid w:val="526B9E47"/>
    <w:rsid w:val="52CA2083"/>
    <w:rsid w:val="52D7337E"/>
    <w:rsid w:val="5305337D"/>
    <w:rsid w:val="530D7F49"/>
    <w:rsid w:val="5342BAC1"/>
    <w:rsid w:val="5350F29F"/>
    <w:rsid w:val="53571834"/>
    <w:rsid w:val="535ECDBA"/>
    <w:rsid w:val="53A324C2"/>
    <w:rsid w:val="53C6853F"/>
    <w:rsid w:val="53E398B1"/>
    <w:rsid w:val="53F8D140"/>
    <w:rsid w:val="5479353B"/>
    <w:rsid w:val="547A315A"/>
    <w:rsid w:val="54956A0C"/>
    <w:rsid w:val="54DBB442"/>
    <w:rsid w:val="551C9352"/>
    <w:rsid w:val="55422E65"/>
    <w:rsid w:val="554688E6"/>
    <w:rsid w:val="55613B1F"/>
    <w:rsid w:val="55807C0A"/>
    <w:rsid w:val="55BD4F10"/>
    <w:rsid w:val="55CDB48E"/>
    <w:rsid w:val="55CEACEC"/>
    <w:rsid w:val="55D89912"/>
    <w:rsid w:val="55EE69EA"/>
    <w:rsid w:val="55F0092E"/>
    <w:rsid w:val="55F711EA"/>
    <w:rsid w:val="5650E015"/>
    <w:rsid w:val="56564949"/>
    <w:rsid w:val="5683E13F"/>
    <w:rsid w:val="5691F8ED"/>
    <w:rsid w:val="569BEB24"/>
    <w:rsid w:val="56A666BE"/>
    <w:rsid w:val="56AAD184"/>
    <w:rsid w:val="56BAC983"/>
    <w:rsid w:val="57351021"/>
    <w:rsid w:val="57428C39"/>
    <w:rsid w:val="575659DC"/>
    <w:rsid w:val="5773B7CF"/>
    <w:rsid w:val="5773FE6A"/>
    <w:rsid w:val="577BB91F"/>
    <w:rsid w:val="5785D64B"/>
    <w:rsid w:val="5798E556"/>
    <w:rsid w:val="57DF1A2B"/>
    <w:rsid w:val="57ED2C73"/>
    <w:rsid w:val="581C1F4C"/>
    <w:rsid w:val="583DF77C"/>
    <w:rsid w:val="58824442"/>
    <w:rsid w:val="58A2E6C8"/>
    <w:rsid w:val="58AAE798"/>
    <w:rsid w:val="58B3A8B8"/>
    <w:rsid w:val="58C879FC"/>
    <w:rsid w:val="58D744F0"/>
    <w:rsid w:val="58DFFA4E"/>
    <w:rsid w:val="58E92A3D"/>
    <w:rsid w:val="58F51B61"/>
    <w:rsid w:val="5922996F"/>
    <w:rsid w:val="5951DDE1"/>
    <w:rsid w:val="5953F8D3"/>
    <w:rsid w:val="597ECC41"/>
    <w:rsid w:val="59A79D81"/>
    <w:rsid w:val="59BD8184"/>
    <w:rsid w:val="5A28D48B"/>
    <w:rsid w:val="5A3B1EF5"/>
    <w:rsid w:val="5A6DCB7A"/>
    <w:rsid w:val="5A9F130F"/>
    <w:rsid w:val="5AA76114"/>
    <w:rsid w:val="5AB859AA"/>
    <w:rsid w:val="5AC6F133"/>
    <w:rsid w:val="5B27B413"/>
    <w:rsid w:val="5B962FEB"/>
    <w:rsid w:val="5BBFD379"/>
    <w:rsid w:val="5C433175"/>
    <w:rsid w:val="5C5E7619"/>
    <w:rsid w:val="5C601018"/>
    <w:rsid w:val="5C6599DC"/>
    <w:rsid w:val="5CCCE8BC"/>
    <w:rsid w:val="5CD2ABD2"/>
    <w:rsid w:val="5D0E8A48"/>
    <w:rsid w:val="5D1468B8"/>
    <w:rsid w:val="5D22A19B"/>
    <w:rsid w:val="5D37662F"/>
    <w:rsid w:val="5D4884A6"/>
    <w:rsid w:val="5DAAD366"/>
    <w:rsid w:val="5DB2EF3C"/>
    <w:rsid w:val="5DC30B93"/>
    <w:rsid w:val="5E110BED"/>
    <w:rsid w:val="5E1DED3E"/>
    <w:rsid w:val="5E26D51C"/>
    <w:rsid w:val="5E32F94D"/>
    <w:rsid w:val="5E41033D"/>
    <w:rsid w:val="5EA0D188"/>
    <w:rsid w:val="5EC3BE0F"/>
    <w:rsid w:val="5F0CD52F"/>
    <w:rsid w:val="5F115622"/>
    <w:rsid w:val="5F449389"/>
    <w:rsid w:val="5F484364"/>
    <w:rsid w:val="5F613083"/>
    <w:rsid w:val="5F9A77D7"/>
    <w:rsid w:val="5FA22E45"/>
    <w:rsid w:val="5FB14D1B"/>
    <w:rsid w:val="5FB165C1"/>
    <w:rsid w:val="5FBD31A9"/>
    <w:rsid w:val="5FC291B3"/>
    <w:rsid w:val="5FDCD39E"/>
    <w:rsid w:val="5FE8B293"/>
    <w:rsid w:val="5FF827FD"/>
    <w:rsid w:val="602B600A"/>
    <w:rsid w:val="6071A452"/>
    <w:rsid w:val="609952C4"/>
    <w:rsid w:val="609D0468"/>
    <w:rsid w:val="60A629B8"/>
    <w:rsid w:val="60BEEB0F"/>
    <w:rsid w:val="60C9BA76"/>
    <w:rsid w:val="60E7A67F"/>
    <w:rsid w:val="60E7E142"/>
    <w:rsid w:val="60FE1057"/>
    <w:rsid w:val="61041633"/>
    <w:rsid w:val="611987CB"/>
    <w:rsid w:val="611F55A6"/>
    <w:rsid w:val="613725F3"/>
    <w:rsid w:val="6151BDAB"/>
    <w:rsid w:val="617AE65C"/>
    <w:rsid w:val="6187078F"/>
    <w:rsid w:val="61A34E55"/>
    <w:rsid w:val="61BAA5B2"/>
    <w:rsid w:val="61C945A6"/>
    <w:rsid w:val="61CA442C"/>
    <w:rsid w:val="61E9540F"/>
    <w:rsid w:val="61FCC64F"/>
    <w:rsid w:val="623E84E4"/>
    <w:rsid w:val="6248F6E4"/>
    <w:rsid w:val="6288E2FB"/>
    <w:rsid w:val="62A3915A"/>
    <w:rsid w:val="62D0C194"/>
    <w:rsid w:val="62EA3A58"/>
    <w:rsid w:val="62F7D481"/>
    <w:rsid w:val="630DCB16"/>
    <w:rsid w:val="6340BBF1"/>
    <w:rsid w:val="63C6919E"/>
    <w:rsid w:val="63EC1E73"/>
    <w:rsid w:val="6404C2CC"/>
    <w:rsid w:val="64351AFD"/>
    <w:rsid w:val="6448188F"/>
    <w:rsid w:val="64525846"/>
    <w:rsid w:val="64539E14"/>
    <w:rsid w:val="6490D6E8"/>
    <w:rsid w:val="64C4113C"/>
    <w:rsid w:val="64CFA093"/>
    <w:rsid w:val="64DB9F62"/>
    <w:rsid w:val="64DD39B3"/>
    <w:rsid w:val="65161EBA"/>
    <w:rsid w:val="652A5CA7"/>
    <w:rsid w:val="65401E5A"/>
    <w:rsid w:val="6593E262"/>
    <w:rsid w:val="65DC4CB3"/>
    <w:rsid w:val="65FC00D5"/>
    <w:rsid w:val="6614B35D"/>
    <w:rsid w:val="664962D6"/>
    <w:rsid w:val="6665B772"/>
    <w:rsid w:val="666C55BF"/>
    <w:rsid w:val="6671948F"/>
    <w:rsid w:val="66C71951"/>
    <w:rsid w:val="66CEBF52"/>
    <w:rsid w:val="6706CF96"/>
    <w:rsid w:val="677C9FB8"/>
    <w:rsid w:val="67A19EA4"/>
    <w:rsid w:val="67C9CC15"/>
    <w:rsid w:val="67CEBD26"/>
    <w:rsid w:val="67D8EAA7"/>
    <w:rsid w:val="67F2A9F7"/>
    <w:rsid w:val="68129D6E"/>
    <w:rsid w:val="682C3B55"/>
    <w:rsid w:val="683E8B5D"/>
    <w:rsid w:val="683FFF27"/>
    <w:rsid w:val="68635CB3"/>
    <w:rsid w:val="688B8995"/>
    <w:rsid w:val="68A59932"/>
    <w:rsid w:val="68BD5FE4"/>
    <w:rsid w:val="68E0D1B1"/>
    <w:rsid w:val="6922482F"/>
    <w:rsid w:val="6941FC51"/>
    <w:rsid w:val="69A814DB"/>
    <w:rsid w:val="69C20389"/>
    <w:rsid w:val="6A10FE9E"/>
    <w:rsid w:val="6A29FC1F"/>
    <w:rsid w:val="6A2CCA2A"/>
    <w:rsid w:val="6AA0C7EB"/>
    <w:rsid w:val="6AB7305D"/>
    <w:rsid w:val="6ABA84E4"/>
    <w:rsid w:val="6AFC8618"/>
    <w:rsid w:val="6B05445A"/>
    <w:rsid w:val="6B06A76D"/>
    <w:rsid w:val="6B5A5BF5"/>
    <w:rsid w:val="6B6590A1"/>
    <w:rsid w:val="6B66A936"/>
    <w:rsid w:val="6B75742A"/>
    <w:rsid w:val="6B7D7921"/>
    <w:rsid w:val="6B8AC1F4"/>
    <w:rsid w:val="6C21B67E"/>
    <w:rsid w:val="6C30053B"/>
    <w:rsid w:val="6C37E1A5"/>
    <w:rsid w:val="6C5AF6CA"/>
    <w:rsid w:val="6C5FA0EE"/>
    <w:rsid w:val="6C8FA448"/>
    <w:rsid w:val="6C90213C"/>
    <w:rsid w:val="6C9FDD52"/>
    <w:rsid w:val="6CC9BA36"/>
    <w:rsid w:val="6CD3F9CA"/>
    <w:rsid w:val="6CEB17A2"/>
    <w:rsid w:val="6CEB55D7"/>
    <w:rsid w:val="6D0C3566"/>
    <w:rsid w:val="6D5CEB6A"/>
    <w:rsid w:val="6D662C1B"/>
    <w:rsid w:val="6D80C1E1"/>
    <w:rsid w:val="6D87D350"/>
    <w:rsid w:val="6DB1F087"/>
    <w:rsid w:val="6DBD86DF"/>
    <w:rsid w:val="6E025950"/>
    <w:rsid w:val="6E372824"/>
    <w:rsid w:val="6E3F810B"/>
    <w:rsid w:val="6E872638"/>
    <w:rsid w:val="6EA805C7"/>
    <w:rsid w:val="6ED237E6"/>
    <w:rsid w:val="6EE22650"/>
    <w:rsid w:val="6F47F4BE"/>
    <w:rsid w:val="6F4E330E"/>
    <w:rsid w:val="6F955E89"/>
    <w:rsid w:val="6FB76411"/>
    <w:rsid w:val="7022F699"/>
    <w:rsid w:val="704022FF"/>
    <w:rsid w:val="706B9097"/>
    <w:rsid w:val="708DC49F"/>
    <w:rsid w:val="70AC0ECA"/>
    <w:rsid w:val="70B6C30B"/>
    <w:rsid w:val="70CA1D77"/>
    <w:rsid w:val="70D7D351"/>
    <w:rsid w:val="70E77D8E"/>
    <w:rsid w:val="70F2552C"/>
    <w:rsid w:val="710EB9D8"/>
    <w:rsid w:val="710ECC06"/>
    <w:rsid w:val="713572AF"/>
    <w:rsid w:val="71377FB2"/>
    <w:rsid w:val="714123CE"/>
    <w:rsid w:val="7156BE59"/>
    <w:rsid w:val="71610DFB"/>
    <w:rsid w:val="71B77A67"/>
    <w:rsid w:val="71BEC6FA"/>
    <w:rsid w:val="7249A593"/>
    <w:rsid w:val="7284339F"/>
    <w:rsid w:val="7291375A"/>
    <w:rsid w:val="72A9766C"/>
    <w:rsid w:val="72C77806"/>
    <w:rsid w:val="72D7745F"/>
    <w:rsid w:val="731F535F"/>
    <w:rsid w:val="7332355A"/>
    <w:rsid w:val="7334C80D"/>
    <w:rsid w:val="734B2A9A"/>
    <w:rsid w:val="73894FE1"/>
    <w:rsid w:val="7389CAE3"/>
    <w:rsid w:val="739DD0BE"/>
    <w:rsid w:val="73D3FC5E"/>
    <w:rsid w:val="73F3067E"/>
    <w:rsid w:val="744A5D47"/>
    <w:rsid w:val="747674C1"/>
    <w:rsid w:val="747AB977"/>
    <w:rsid w:val="749E5EC1"/>
    <w:rsid w:val="74A1015F"/>
    <w:rsid w:val="74B07D8A"/>
    <w:rsid w:val="74C64B06"/>
    <w:rsid w:val="74F46163"/>
    <w:rsid w:val="75009475"/>
    <w:rsid w:val="753BB7EE"/>
    <w:rsid w:val="7551A9E5"/>
    <w:rsid w:val="755D1910"/>
    <w:rsid w:val="75763B62"/>
    <w:rsid w:val="7577F809"/>
    <w:rsid w:val="757FB38A"/>
    <w:rsid w:val="75CE59CC"/>
    <w:rsid w:val="75FA2B32"/>
    <w:rsid w:val="7601E5E7"/>
    <w:rsid w:val="7615051C"/>
    <w:rsid w:val="76202E0A"/>
    <w:rsid w:val="762B8B4C"/>
    <w:rsid w:val="76361337"/>
    <w:rsid w:val="7665B12C"/>
    <w:rsid w:val="769F1EF1"/>
    <w:rsid w:val="76F58890"/>
    <w:rsid w:val="76FB2C41"/>
    <w:rsid w:val="771ACD2F"/>
    <w:rsid w:val="772A0FC8"/>
    <w:rsid w:val="7732FBB2"/>
    <w:rsid w:val="77338FEA"/>
    <w:rsid w:val="7739D580"/>
    <w:rsid w:val="773FA55D"/>
    <w:rsid w:val="776F5705"/>
    <w:rsid w:val="77B5A0C8"/>
    <w:rsid w:val="77C4639C"/>
    <w:rsid w:val="77CA0EF3"/>
    <w:rsid w:val="77E20F74"/>
    <w:rsid w:val="77ED33C8"/>
    <w:rsid w:val="77EFA564"/>
    <w:rsid w:val="77F9678F"/>
    <w:rsid w:val="78062C9E"/>
    <w:rsid w:val="78148F13"/>
    <w:rsid w:val="7825213A"/>
    <w:rsid w:val="7848D60B"/>
    <w:rsid w:val="787CF57B"/>
    <w:rsid w:val="7905FDD5"/>
    <w:rsid w:val="793ABD7A"/>
    <w:rsid w:val="793C45AF"/>
    <w:rsid w:val="793CBA4A"/>
    <w:rsid w:val="79408C6B"/>
    <w:rsid w:val="79970267"/>
    <w:rsid w:val="7997FEAD"/>
    <w:rsid w:val="79A2F61C"/>
    <w:rsid w:val="79B4F11C"/>
    <w:rsid w:val="79D079C3"/>
    <w:rsid w:val="7A28BEF1"/>
    <w:rsid w:val="7A399E47"/>
    <w:rsid w:val="7A3F67CC"/>
    <w:rsid w:val="7A4582A4"/>
    <w:rsid w:val="7A5CD5D1"/>
    <w:rsid w:val="7AA4CEE9"/>
    <w:rsid w:val="7ADAC97E"/>
    <w:rsid w:val="7B0871CD"/>
    <w:rsid w:val="7B246F38"/>
    <w:rsid w:val="7B25E54A"/>
    <w:rsid w:val="7B7E7A00"/>
    <w:rsid w:val="7B822AB6"/>
    <w:rsid w:val="7B9E0524"/>
    <w:rsid w:val="7BB2582A"/>
    <w:rsid w:val="7BC1893B"/>
    <w:rsid w:val="7BC5111D"/>
    <w:rsid w:val="7C05BEBF"/>
    <w:rsid w:val="7C1A9003"/>
    <w:rsid w:val="7C26CB4C"/>
    <w:rsid w:val="7C6E7263"/>
    <w:rsid w:val="7C6F88CD"/>
    <w:rsid w:val="7C72E729"/>
    <w:rsid w:val="7CBF437A"/>
    <w:rsid w:val="7CC6367C"/>
    <w:rsid w:val="7CC93D8F"/>
    <w:rsid w:val="7CC9B322"/>
    <w:rsid w:val="7CE64E6E"/>
    <w:rsid w:val="7CE8F1B1"/>
    <w:rsid w:val="7D1B2133"/>
    <w:rsid w:val="7D42B9E4"/>
    <w:rsid w:val="7DBA7896"/>
    <w:rsid w:val="7DD48F26"/>
    <w:rsid w:val="7DF2B4D8"/>
    <w:rsid w:val="7E00C881"/>
    <w:rsid w:val="7E29CD34"/>
    <w:rsid w:val="7E34984A"/>
    <w:rsid w:val="7E5A0E17"/>
    <w:rsid w:val="7E7A18E9"/>
    <w:rsid w:val="7E86206A"/>
    <w:rsid w:val="7F2D529F"/>
    <w:rsid w:val="7F4A27C4"/>
    <w:rsid w:val="7F7E2511"/>
    <w:rsid w:val="7FA87E7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71B1E"/>
  <w15:chartTrackingRefBased/>
  <w15:docId w15:val="{6AF47E4D-5857-494D-83E8-17D5FB672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C1AE4"/>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hAnsiTheme="majorHAnsi" w:eastAsiaTheme="majorEastAsia"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hAnsiTheme="majorHAnsi" w:eastAsiaTheme="majorEastAsia"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hAnsiTheme="majorHAnsi"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hAnsiTheme="majorHAnsi" w:eastAsiaTheme="majorEastAsia"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hAnsiTheme="majorHAnsi" w:eastAsiaTheme="majorEastAsia"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hAnsiTheme="majorHAnsi" w:eastAsiaTheme="majorEastAsia"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hAnsiTheme="majorHAnsi" w:eastAsiaTheme="majorEastAsia"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hAnsiTheme="majorHAnsi" w:eastAsiaTheme="majorEastAsia"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hAnsiTheme="majorHAnsi" w:eastAsiaTheme="majorEastAsia" w:cstheme="majorBidi"/>
      <w:i/>
      <w:iCs/>
      <w:color w:val="1F3864" w:themeColor="accent1" w:themeShade="8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9021A0"/>
    <w:rPr>
      <w:rFonts w:asciiTheme="majorHAnsi" w:hAnsiTheme="majorHAnsi" w:eastAsiaTheme="majorEastAsia" w:cstheme="majorBidi"/>
      <w:color w:val="000633"/>
      <w:sz w:val="36"/>
      <w:szCs w:val="36"/>
    </w:rPr>
  </w:style>
  <w:style w:type="character" w:styleId="Heading2Char" w:customStyle="1">
    <w:name w:val="Heading 2 Char"/>
    <w:basedOn w:val="DefaultParagraphFont"/>
    <w:link w:val="Heading2"/>
    <w:uiPriority w:val="9"/>
    <w:rsid w:val="009021A0"/>
    <w:rPr>
      <w:rFonts w:asciiTheme="majorHAnsi" w:hAnsiTheme="majorHAnsi" w:eastAsiaTheme="majorEastAsia" w:cstheme="majorBidi"/>
      <w:color w:val="F45C21"/>
      <w:sz w:val="32"/>
      <w:szCs w:val="32"/>
    </w:rPr>
  </w:style>
  <w:style w:type="character" w:styleId="Heading3Char" w:customStyle="1">
    <w:name w:val="Heading 3 Char"/>
    <w:basedOn w:val="DefaultParagraphFont"/>
    <w:link w:val="Heading3"/>
    <w:uiPriority w:val="9"/>
    <w:semiHidden/>
    <w:rsid w:val="00AC1219"/>
    <w:rPr>
      <w:rFonts w:asciiTheme="majorHAnsi" w:hAnsiTheme="majorHAnsi" w:eastAsiaTheme="majorEastAsia" w:cstheme="majorBidi"/>
      <w:color w:val="2F5496" w:themeColor="accent1" w:themeShade="BF"/>
      <w:sz w:val="28"/>
      <w:szCs w:val="28"/>
    </w:rPr>
  </w:style>
  <w:style w:type="character" w:styleId="Heading4Char" w:customStyle="1">
    <w:name w:val="Heading 4 Char"/>
    <w:basedOn w:val="DefaultParagraphFont"/>
    <w:link w:val="Heading4"/>
    <w:uiPriority w:val="9"/>
    <w:semiHidden/>
    <w:rsid w:val="00AC1219"/>
    <w:rPr>
      <w:rFonts w:asciiTheme="majorHAnsi" w:hAnsiTheme="majorHAnsi" w:eastAsiaTheme="majorEastAsia" w:cstheme="majorBidi"/>
      <w:color w:val="2F5496" w:themeColor="accent1" w:themeShade="BF"/>
      <w:sz w:val="24"/>
      <w:szCs w:val="24"/>
    </w:rPr>
  </w:style>
  <w:style w:type="character" w:styleId="Heading5Char" w:customStyle="1">
    <w:name w:val="Heading 5 Char"/>
    <w:basedOn w:val="DefaultParagraphFont"/>
    <w:link w:val="Heading5"/>
    <w:uiPriority w:val="9"/>
    <w:semiHidden/>
    <w:rsid w:val="00AC1219"/>
    <w:rPr>
      <w:rFonts w:asciiTheme="majorHAnsi" w:hAnsiTheme="majorHAnsi" w:eastAsiaTheme="majorEastAsia" w:cstheme="majorBidi"/>
      <w:caps/>
      <w:color w:val="2F5496" w:themeColor="accent1" w:themeShade="BF"/>
    </w:rPr>
  </w:style>
  <w:style w:type="character" w:styleId="Heading6Char" w:customStyle="1">
    <w:name w:val="Heading 6 Char"/>
    <w:basedOn w:val="DefaultParagraphFont"/>
    <w:link w:val="Heading6"/>
    <w:uiPriority w:val="9"/>
    <w:semiHidden/>
    <w:rsid w:val="00AC1219"/>
    <w:rPr>
      <w:rFonts w:asciiTheme="majorHAnsi" w:hAnsiTheme="majorHAnsi" w:eastAsiaTheme="majorEastAsia" w:cstheme="majorBidi"/>
      <w:i/>
      <w:iCs/>
      <w:caps/>
      <w:color w:val="1F3864" w:themeColor="accent1" w:themeShade="80"/>
    </w:rPr>
  </w:style>
  <w:style w:type="character" w:styleId="Heading7Char" w:customStyle="1">
    <w:name w:val="Heading 7 Char"/>
    <w:basedOn w:val="DefaultParagraphFont"/>
    <w:link w:val="Heading7"/>
    <w:uiPriority w:val="9"/>
    <w:semiHidden/>
    <w:rsid w:val="00AC1219"/>
    <w:rPr>
      <w:rFonts w:asciiTheme="majorHAnsi" w:hAnsiTheme="majorHAnsi" w:eastAsiaTheme="majorEastAsia" w:cstheme="majorBidi"/>
      <w:b/>
      <w:bCs/>
      <w:color w:val="1F3864" w:themeColor="accent1" w:themeShade="80"/>
    </w:rPr>
  </w:style>
  <w:style w:type="character" w:styleId="Heading8Char" w:customStyle="1">
    <w:name w:val="Heading 8 Char"/>
    <w:basedOn w:val="DefaultParagraphFont"/>
    <w:link w:val="Heading8"/>
    <w:uiPriority w:val="9"/>
    <w:semiHidden/>
    <w:rsid w:val="00AC1219"/>
    <w:rPr>
      <w:rFonts w:asciiTheme="majorHAnsi" w:hAnsiTheme="majorHAnsi" w:eastAsiaTheme="majorEastAsia" w:cstheme="majorBidi"/>
      <w:b/>
      <w:bCs/>
      <w:i/>
      <w:iCs/>
      <w:color w:val="1F3864" w:themeColor="accent1" w:themeShade="80"/>
    </w:rPr>
  </w:style>
  <w:style w:type="character" w:styleId="Heading9Char" w:customStyle="1">
    <w:name w:val="Heading 9 Char"/>
    <w:basedOn w:val="DefaultParagraphFont"/>
    <w:link w:val="Heading9"/>
    <w:uiPriority w:val="9"/>
    <w:semiHidden/>
    <w:rsid w:val="00AC1219"/>
    <w:rPr>
      <w:rFonts w:asciiTheme="majorHAnsi" w:hAnsiTheme="majorHAnsi" w:eastAsiaTheme="majorEastAsia"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hAnsiTheme="majorHAnsi" w:eastAsiaTheme="majorEastAsia" w:cstheme="majorBidi"/>
      <w:caps/>
      <w:color w:val="000633"/>
      <w:spacing w:val="-15"/>
      <w:sz w:val="48"/>
      <w:szCs w:val="72"/>
    </w:rPr>
  </w:style>
  <w:style w:type="character" w:styleId="TitleChar" w:customStyle="1">
    <w:name w:val="Title Char"/>
    <w:basedOn w:val="DefaultParagraphFont"/>
    <w:link w:val="Title"/>
    <w:uiPriority w:val="10"/>
    <w:rsid w:val="00957EFA"/>
    <w:rPr>
      <w:rFonts w:asciiTheme="majorHAnsi" w:hAnsiTheme="majorHAnsi" w:eastAsiaTheme="majorEastAsia"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hAnsiTheme="majorHAnsi" w:eastAsiaTheme="majorEastAsia" w:cstheme="majorBidi"/>
      <w:color w:val="F45C21"/>
      <w:sz w:val="28"/>
      <w:szCs w:val="28"/>
    </w:rPr>
  </w:style>
  <w:style w:type="character" w:styleId="SubtitleChar" w:customStyle="1">
    <w:name w:val="Subtitle Char"/>
    <w:basedOn w:val="DefaultParagraphFont"/>
    <w:link w:val="Subtitle"/>
    <w:uiPriority w:val="11"/>
    <w:rsid w:val="009021A0"/>
    <w:rPr>
      <w:rFonts w:asciiTheme="majorHAnsi" w:hAnsiTheme="majorHAnsi" w:eastAsiaTheme="majorEastAsia"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styleId="QuoteChar" w:customStyle="1">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hAnsiTheme="majorHAnsi" w:eastAsiaTheme="majorEastAsia" w:cstheme="majorBidi"/>
      <w:color w:val="44546A" w:themeColor="text2"/>
      <w:spacing w:val="-6"/>
      <w:sz w:val="32"/>
      <w:szCs w:val="32"/>
    </w:rPr>
  </w:style>
  <w:style w:type="character" w:styleId="IntenseQuoteChar" w:customStyle="1">
    <w:name w:val="Intense Quote Char"/>
    <w:basedOn w:val="DefaultParagraphFont"/>
    <w:link w:val="IntenseQuote"/>
    <w:uiPriority w:val="30"/>
    <w:rsid w:val="00AC1219"/>
    <w:rPr>
      <w:rFonts w:asciiTheme="majorHAnsi" w:hAnsiTheme="majorHAnsi" w:eastAsiaTheme="majorEastAsia"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color="auto" w:sz="0" w:space="0"/>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hAnsi="Times New Roman" w:eastAsia="Times New Roman" w:cs="Times New Roman"/>
      <w:szCs w:val="24"/>
    </w:rPr>
  </w:style>
  <w:style w:type="paragraph" w:styleId="TOC1">
    <w:name w:val="toc 1"/>
    <w:basedOn w:val="Normal"/>
    <w:next w:val="Normal"/>
    <w:autoRedefine/>
    <w:uiPriority w:val="39"/>
    <w:unhideWhenUsed/>
    <w:rsid w:val="008C3CBD"/>
    <w:pPr>
      <w:spacing w:after="100"/>
    </w:pPr>
  </w:style>
  <w:style w:type="character" w:styleId="FollowedHyperlink">
    <w:name w:val="FollowedHyperlink"/>
    <w:basedOn w:val="DefaultParagraphFont"/>
    <w:uiPriority w:val="99"/>
    <w:semiHidden/>
    <w:unhideWhenUsed/>
    <w:rsid w:val="008C3CBD"/>
    <w:rPr>
      <w:color w:val="954F72" w:themeColor="followedHyperlink"/>
      <w:u w:val="single"/>
    </w:rPr>
  </w:style>
  <w:style w:type="paragraph" w:styleId="comp" w:customStyle="1">
    <w:name w:val="comp"/>
    <w:basedOn w:val="Normal"/>
    <w:rsid w:val="00104855"/>
    <w:pPr>
      <w:spacing w:before="100" w:beforeAutospacing="1" w:after="100" w:afterAutospacing="1" w:line="240" w:lineRule="auto"/>
    </w:pPr>
    <w:rPr>
      <w:rFonts w:ascii="Times New Roman" w:hAnsi="Times New Roman" w:eastAsia="Times New Roman" w:cs="Times New Roman"/>
      <w:szCs w:val="24"/>
    </w:rPr>
  </w:style>
  <w:style w:type="character" w:styleId="apple-converted-space" w:customStyle="1">
    <w:name w:val="apple-converted-space"/>
    <w:basedOn w:val="DefaultParagraphFont"/>
    <w:rsid w:val="00104855"/>
  </w:style>
  <w:style w:type="character" w:styleId="il" w:customStyle="1">
    <w:name w:val="il"/>
    <w:basedOn w:val="DefaultParagraphFont"/>
    <w:rsid w:val="00D6021C"/>
  </w:style>
  <w:style w:type="paragraph" w:styleId="font7" w:customStyle="1">
    <w:name w:val="font_7"/>
    <w:basedOn w:val="Normal"/>
    <w:rsid w:val="00A03816"/>
    <w:pPr>
      <w:spacing w:before="100" w:beforeAutospacing="1" w:after="100" w:afterAutospacing="1" w:line="240" w:lineRule="auto"/>
    </w:pPr>
    <w:rPr>
      <w:rFonts w:ascii="Times New Roman" w:hAnsi="Times New Roman" w:eastAsia="Times New Roman" w:cs="Times New Roman"/>
      <w:szCs w:val="24"/>
    </w:rPr>
  </w:style>
  <w:style w:type="paragraph" w:styleId="xzvds" w:customStyle="1">
    <w:name w:val="xzvds"/>
    <w:basedOn w:val="Normal"/>
    <w:rsid w:val="00A03816"/>
    <w:pPr>
      <w:spacing w:before="100" w:beforeAutospacing="1" w:after="100" w:afterAutospacing="1" w:line="240" w:lineRule="auto"/>
    </w:pPr>
    <w:rPr>
      <w:rFonts w:ascii="Times New Roman" w:hAnsi="Times New Roman" w:eastAsia="Times New Roman" w:cs="Times New Roman"/>
      <w:szCs w:val="24"/>
    </w:rPr>
  </w:style>
  <w:style w:type="character" w:styleId="vkif2" w:customStyle="1">
    <w:name w:val="vkif2"/>
    <w:basedOn w:val="DefaultParagraphFont"/>
    <w:rsid w:val="00A03816"/>
  </w:style>
  <w:style w:type="paragraph" w:styleId="paragraph" w:customStyle="1">
    <w:name w:val="paragraph"/>
    <w:basedOn w:val="Normal"/>
    <w:rsid w:val="00332B3D"/>
    <w:pPr>
      <w:spacing w:before="100" w:beforeAutospacing="1" w:after="100" w:afterAutospacing="1" w:line="240" w:lineRule="auto"/>
    </w:pPr>
    <w:rPr>
      <w:rFonts w:ascii="Times New Roman" w:hAnsi="Times New Roman" w:eastAsia="Times New Roman" w:cs="Times New Roman"/>
      <w:szCs w:val="24"/>
    </w:rPr>
  </w:style>
  <w:style w:type="character" w:styleId="normaltextrun" w:customStyle="1">
    <w:name w:val="normaltextrun"/>
    <w:basedOn w:val="DefaultParagraphFont"/>
    <w:rsid w:val="00332B3D"/>
  </w:style>
  <w:style w:type="character" w:styleId="eop" w:customStyle="1">
    <w:name w:val="eop"/>
    <w:basedOn w:val="DefaultParagraphFont"/>
    <w:rsid w:val="00332B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27559">
      <w:bodyDiv w:val="1"/>
      <w:marLeft w:val="0"/>
      <w:marRight w:val="0"/>
      <w:marTop w:val="0"/>
      <w:marBottom w:val="0"/>
      <w:divBdr>
        <w:top w:val="none" w:sz="0" w:space="0" w:color="auto"/>
        <w:left w:val="none" w:sz="0" w:space="0" w:color="auto"/>
        <w:bottom w:val="none" w:sz="0" w:space="0" w:color="auto"/>
        <w:right w:val="none" w:sz="0" w:space="0" w:color="auto"/>
      </w:divBdr>
    </w:div>
    <w:div w:id="95907974">
      <w:bodyDiv w:val="1"/>
      <w:marLeft w:val="0"/>
      <w:marRight w:val="0"/>
      <w:marTop w:val="0"/>
      <w:marBottom w:val="0"/>
      <w:divBdr>
        <w:top w:val="none" w:sz="0" w:space="0" w:color="auto"/>
        <w:left w:val="none" w:sz="0" w:space="0" w:color="auto"/>
        <w:bottom w:val="none" w:sz="0" w:space="0" w:color="auto"/>
        <w:right w:val="none" w:sz="0" w:space="0" w:color="auto"/>
      </w:divBdr>
    </w:div>
    <w:div w:id="180244835">
      <w:bodyDiv w:val="1"/>
      <w:marLeft w:val="0"/>
      <w:marRight w:val="0"/>
      <w:marTop w:val="0"/>
      <w:marBottom w:val="0"/>
      <w:divBdr>
        <w:top w:val="none" w:sz="0" w:space="0" w:color="auto"/>
        <w:left w:val="none" w:sz="0" w:space="0" w:color="auto"/>
        <w:bottom w:val="none" w:sz="0" w:space="0" w:color="auto"/>
        <w:right w:val="none" w:sz="0" w:space="0" w:color="auto"/>
      </w:divBdr>
      <w:divsChild>
        <w:div w:id="988704966">
          <w:marLeft w:val="0"/>
          <w:marRight w:val="0"/>
          <w:marTop w:val="0"/>
          <w:marBottom w:val="0"/>
          <w:divBdr>
            <w:top w:val="none" w:sz="0" w:space="0" w:color="auto"/>
            <w:left w:val="none" w:sz="0" w:space="0" w:color="auto"/>
            <w:bottom w:val="none" w:sz="0" w:space="0" w:color="auto"/>
            <w:right w:val="none" w:sz="0" w:space="0" w:color="auto"/>
          </w:divBdr>
        </w:div>
        <w:div w:id="1777406704">
          <w:marLeft w:val="0"/>
          <w:marRight w:val="0"/>
          <w:marTop w:val="0"/>
          <w:marBottom w:val="0"/>
          <w:divBdr>
            <w:top w:val="none" w:sz="0" w:space="0" w:color="auto"/>
            <w:left w:val="none" w:sz="0" w:space="0" w:color="auto"/>
            <w:bottom w:val="none" w:sz="0" w:space="0" w:color="auto"/>
            <w:right w:val="none" w:sz="0" w:space="0" w:color="auto"/>
          </w:divBdr>
        </w:div>
      </w:divsChild>
    </w:div>
    <w:div w:id="185488729">
      <w:bodyDiv w:val="1"/>
      <w:marLeft w:val="0"/>
      <w:marRight w:val="0"/>
      <w:marTop w:val="0"/>
      <w:marBottom w:val="0"/>
      <w:divBdr>
        <w:top w:val="none" w:sz="0" w:space="0" w:color="auto"/>
        <w:left w:val="none" w:sz="0" w:space="0" w:color="auto"/>
        <w:bottom w:val="none" w:sz="0" w:space="0" w:color="auto"/>
        <w:right w:val="none" w:sz="0" w:space="0" w:color="auto"/>
      </w:divBdr>
    </w:div>
    <w:div w:id="209340327">
      <w:bodyDiv w:val="1"/>
      <w:marLeft w:val="0"/>
      <w:marRight w:val="0"/>
      <w:marTop w:val="0"/>
      <w:marBottom w:val="0"/>
      <w:divBdr>
        <w:top w:val="none" w:sz="0" w:space="0" w:color="auto"/>
        <w:left w:val="none" w:sz="0" w:space="0" w:color="auto"/>
        <w:bottom w:val="none" w:sz="0" w:space="0" w:color="auto"/>
        <w:right w:val="none" w:sz="0" w:space="0" w:color="auto"/>
      </w:divBdr>
    </w:div>
    <w:div w:id="317922383">
      <w:bodyDiv w:val="1"/>
      <w:marLeft w:val="0"/>
      <w:marRight w:val="0"/>
      <w:marTop w:val="0"/>
      <w:marBottom w:val="0"/>
      <w:divBdr>
        <w:top w:val="none" w:sz="0" w:space="0" w:color="auto"/>
        <w:left w:val="none" w:sz="0" w:space="0" w:color="auto"/>
        <w:bottom w:val="none" w:sz="0" w:space="0" w:color="auto"/>
        <w:right w:val="none" w:sz="0" w:space="0" w:color="auto"/>
      </w:divBdr>
    </w:div>
    <w:div w:id="384912484">
      <w:bodyDiv w:val="1"/>
      <w:marLeft w:val="0"/>
      <w:marRight w:val="0"/>
      <w:marTop w:val="0"/>
      <w:marBottom w:val="0"/>
      <w:divBdr>
        <w:top w:val="none" w:sz="0" w:space="0" w:color="auto"/>
        <w:left w:val="none" w:sz="0" w:space="0" w:color="auto"/>
        <w:bottom w:val="none" w:sz="0" w:space="0" w:color="auto"/>
        <w:right w:val="none" w:sz="0" w:space="0" w:color="auto"/>
      </w:divBdr>
    </w:div>
    <w:div w:id="392704658">
      <w:bodyDiv w:val="1"/>
      <w:marLeft w:val="0"/>
      <w:marRight w:val="0"/>
      <w:marTop w:val="0"/>
      <w:marBottom w:val="0"/>
      <w:divBdr>
        <w:top w:val="none" w:sz="0" w:space="0" w:color="auto"/>
        <w:left w:val="none" w:sz="0" w:space="0" w:color="auto"/>
        <w:bottom w:val="none" w:sz="0" w:space="0" w:color="auto"/>
        <w:right w:val="none" w:sz="0" w:space="0" w:color="auto"/>
      </w:divBdr>
    </w:div>
    <w:div w:id="441344984">
      <w:bodyDiv w:val="1"/>
      <w:marLeft w:val="0"/>
      <w:marRight w:val="0"/>
      <w:marTop w:val="0"/>
      <w:marBottom w:val="0"/>
      <w:divBdr>
        <w:top w:val="none" w:sz="0" w:space="0" w:color="auto"/>
        <w:left w:val="none" w:sz="0" w:space="0" w:color="auto"/>
        <w:bottom w:val="none" w:sz="0" w:space="0" w:color="auto"/>
        <w:right w:val="none" w:sz="0" w:space="0" w:color="auto"/>
      </w:divBdr>
    </w:div>
    <w:div w:id="519241855">
      <w:bodyDiv w:val="1"/>
      <w:marLeft w:val="0"/>
      <w:marRight w:val="0"/>
      <w:marTop w:val="0"/>
      <w:marBottom w:val="0"/>
      <w:divBdr>
        <w:top w:val="none" w:sz="0" w:space="0" w:color="auto"/>
        <w:left w:val="none" w:sz="0" w:space="0" w:color="auto"/>
        <w:bottom w:val="none" w:sz="0" w:space="0" w:color="auto"/>
        <w:right w:val="none" w:sz="0" w:space="0" w:color="auto"/>
      </w:divBdr>
    </w:div>
    <w:div w:id="564028610">
      <w:bodyDiv w:val="1"/>
      <w:marLeft w:val="0"/>
      <w:marRight w:val="0"/>
      <w:marTop w:val="0"/>
      <w:marBottom w:val="0"/>
      <w:divBdr>
        <w:top w:val="none" w:sz="0" w:space="0" w:color="auto"/>
        <w:left w:val="none" w:sz="0" w:space="0" w:color="auto"/>
        <w:bottom w:val="none" w:sz="0" w:space="0" w:color="auto"/>
        <w:right w:val="none" w:sz="0" w:space="0" w:color="auto"/>
      </w:divBdr>
      <w:divsChild>
        <w:div w:id="592250708">
          <w:marLeft w:val="0"/>
          <w:marRight w:val="0"/>
          <w:marTop w:val="0"/>
          <w:marBottom w:val="0"/>
          <w:divBdr>
            <w:top w:val="none" w:sz="0" w:space="0" w:color="auto"/>
            <w:left w:val="none" w:sz="0" w:space="0" w:color="auto"/>
            <w:bottom w:val="none" w:sz="0" w:space="0" w:color="auto"/>
            <w:right w:val="none" w:sz="0" w:space="0" w:color="auto"/>
          </w:divBdr>
          <w:divsChild>
            <w:div w:id="441653220">
              <w:marLeft w:val="0"/>
              <w:marRight w:val="0"/>
              <w:marTop w:val="0"/>
              <w:marBottom w:val="0"/>
              <w:divBdr>
                <w:top w:val="none" w:sz="0" w:space="0" w:color="auto"/>
                <w:left w:val="none" w:sz="0" w:space="0" w:color="auto"/>
                <w:bottom w:val="none" w:sz="0" w:space="0" w:color="auto"/>
                <w:right w:val="none" w:sz="0" w:space="0" w:color="auto"/>
              </w:divBdr>
            </w:div>
            <w:div w:id="1915972209">
              <w:marLeft w:val="0"/>
              <w:marRight w:val="0"/>
              <w:marTop w:val="0"/>
              <w:marBottom w:val="0"/>
              <w:divBdr>
                <w:top w:val="none" w:sz="0" w:space="0" w:color="auto"/>
                <w:left w:val="none" w:sz="0" w:space="0" w:color="auto"/>
                <w:bottom w:val="none" w:sz="0" w:space="0" w:color="auto"/>
                <w:right w:val="none" w:sz="0" w:space="0" w:color="auto"/>
              </w:divBdr>
            </w:div>
          </w:divsChild>
        </w:div>
        <w:div w:id="844902139">
          <w:marLeft w:val="0"/>
          <w:marRight w:val="0"/>
          <w:marTop w:val="0"/>
          <w:marBottom w:val="0"/>
          <w:divBdr>
            <w:top w:val="none" w:sz="0" w:space="0" w:color="auto"/>
            <w:left w:val="none" w:sz="0" w:space="0" w:color="auto"/>
            <w:bottom w:val="none" w:sz="0" w:space="0" w:color="auto"/>
            <w:right w:val="none" w:sz="0" w:space="0" w:color="auto"/>
          </w:divBdr>
          <w:divsChild>
            <w:div w:id="158498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276064">
      <w:bodyDiv w:val="1"/>
      <w:marLeft w:val="0"/>
      <w:marRight w:val="0"/>
      <w:marTop w:val="0"/>
      <w:marBottom w:val="0"/>
      <w:divBdr>
        <w:top w:val="none" w:sz="0" w:space="0" w:color="auto"/>
        <w:left w:val="none" w:sz="0" w:space="0" w:color="auto"/>
        <w:bottom w:val="none" w:sz="0" w:space="0" w:color="auto"/>
        <w:right w:val="none" w:sz="0" w:space="0" w:color="auto"/>
      </w:divBdr>
      <w:divsChild>
        <w:div w:id="1347517167">
          <w:marLeft w:val="1080"/>
          <w:marRight w:val="0"/>
          <w:marTop w:val="0"/>
          <w:marBottom w:val="0"/>
          <w:divBdr>
            <w:top w:val="none" w:sz="0" w:space="0" w:color="auto"/>
            <w:left w:val="none" w:sz="0" w:space="0" w:color="auto"/>
            <w:bottom w:val="none" w:sz="0" w:space="0" w:color="auto"/>
            <w:right w:val="none" w:sz="0" w:space="0" w:color="auto"/>
          </w:divBdr>
        </w:div>
        <w:div w:id="1755198258">
          <w:marLeft w:val="1080"/>
          <w:marRight w:val="0"/>
          <w:marTop w:val="0"/>
          <w:marBottom w:val="0"/>
          <w:divBdr>
            <w:top w:val="none" w:sz="0" w:space="0" w:color="auto"/>
            <w:left w:val="none" w:sz="0" w:space="0" w:color="auto"/>
            <w:bottom w:val="none" w:sz="0" w:space="0" w:color="auto"/>
            <w:right w:val="none" w:sz="0" w:space="0" w:color="auto"/>
          </w:divBdr>
        </w:div>
        <w:div w:id="2012877914">
          <w:marLeft w:val="1080"/>
          <w:marRight w:val="0"/>
          <w:marTop w:val="0"/>
          <w:marBottom w:val="0"/>
          <w:divBdr>
            <w:top w:val="none" w:sz="0" w:space="0" w:color="auto"/>
            <w:left w:val="none" w:sz="0" w:space="0" w:color="auto"/>
            <w:bottom w:val="none" w:sz="0" w:space="0" w:color="auto"/>
            <w:right w:val="none" w:sz="0" w:space="0" w:color="auto"/>
          </w:divBdr>
        </w:div>
      </w:divsChild>
    </w:div>
    <w:div w:id="789934891">
      <w:bodyDiv w:val="1"/>
      <w:marLeft w:val="0"/>
      <w:marRight w:val="0"/>
      <w:marTop w:val="0"/>
      <w:marBottom w:val="0"/>
      <w:divBdr>
        <w:top w:val="none" w:sz="0" w:space="0" w:color="auto"/>
        <w:left w:val="none" w:sz="0" w:space="0" w:color="auto"/>
        <w:bottom w:val="none" w:sz="0" w:space="0" w:color="auto"/>
        <w:right w:val="none" w:sz="0" w:space="0" w:color="auto"/>
      </w:divBdr>
      <w:divsChild>
        <w:div w:id="913590849">
          <w:marLeft w:val="0"/>
          <w:marRight w:val="0"/>
          <w:marTop w:val="0"/>
          <w:marBottom w:val="0"/>
          <w:divBdr>
            <w:top w:val="none" w:sz="0" w:space="0" w:color="auto"/>
            <w:left w:val="none" w:sz="0" w:space="0" w:color="auto"/>
            <w:bottom w:val="none" w:sz="0" w:space="0" w:color="auto"/>
            <w:right w:val="none" w:sz="0" w:space="0" w:color="auto"/>
          </w:divBdr>
        </w:div>
        <w:div w:id="1066075421">
          <w:marLeft w:val="0"/>
          <w:marRight w:val="0"/>
          <w:marTop w:val="0"/>
          <w:marBottom w:val="0"/>
          <w:divBdr>
            <w:top w:val="none" w:sz="0" w:space="0" w:color="auto"/>
            <w:left w:val="none" w:sz="0" w:space="0" w:color="auto"/>
            <w:bottom w:val="none" w:sz="0" w:space="0" w:color="auto"/>
            <w:right w:val="none" w:sz="0" w:space="0" w:color="auto"/>
          </w:divBdr>
        </w:div>
      </w:divsChild>
    </w:div>
    <w:div w:id="806975514">
      <w:bodyDiv w:val="1"/>
      <w:marLeft w:val="0"/>
      <w:marRight w:val="0"/>
      <w:marTop w:val="0"/>
      <w:marBottom w:val="0"/>
      <w:divBdr>
        <w:top w:val="none" w:sz="0" w:space="0" w:color="auto"/>
        <w:left w:val="none" w:sz="0" w:space="0" w:color="auto"/>
        <w:bottom w:val="none" w:sz="0" w:space="0" w:color="auto"/>
        <w:right w:val="none" w:sz="0" w:space="0" w:color="auto"/>
      </w:divBdr>
    </w:div>
    <w:div w:id="936714826">
      <w:bodyDiv w:val="1"/>
      <w:marLeft w:val="0"/>
      <w:marRight w:val="0"/>
      <w:marTop w:val="0"/>
      <w:marBottom w:val="0"/>
      <w:divBdr>
        <w:top w:val="none" w:sz="0" w:space="0" w:color="auto"/>
        <w:left w:val="none" w:sz="0" w:space="0" w:color="auto"/>
        <w:bottom w:val="none" w:sz="0" w:space="0" w:color="auto"/>
        <w:right w:val="none" w:sz="0" w:space="0" w:color="auto"/>
      </w:divBdr>
    </w:div>
    <w:div w:id="939801031">
      <w:bodyDiv w:val="1"/>
      <w:marLeft w:val="0"/>
      <w:marRight w:val="0"/>
      <w:marTop w:val="0"/>
      <w:marBottom w:val="0"/>
      <w:divBdr>
        <w:top w:val="none" w:sz="0" w:space="0" w:color="auto"/>
        <w:left w:val="none" w:sz="0" w:space="0" w:color="auto"/>
        <w:bottom w:val="none" w:sz="0" w:space="0" w:color="auto"/>
        <w:right w:val="none" w:sz="0" w:space="0" w:color="auto"/>
      </w:divBdr>
    </w:div>
    <w:div w:id="949118257">
      <w:bodyDiv w:val="1"/>
      <w:marLeft w:val="0"/>
      <w:marRight w:val="0"/>
      <w:marTop w:val="0"/>
      <w:marBottom w:val="0"/>
      <w:divBdr>
        <w:top w:val="none" w:sz="0" w:space="0" w:color="auto"/>
        <w:left w:val="none" w:sz="0" w:space="0" w:color="auto"/>
        <w:bottom w:val="none" w:sz="0" w:space="0" w:color="auto"/>
        <w:right w:val="none" w:sz="0" w:space="0" w:color="auto"/>
      </w:divBdr>
    </w:div>
    <w:div w:id="1046952787">
      <w:bodyDiv w:val="1"/>
      <w:marLeft w:val="0"/>
      <w:marRight w:val="0"/>
      <w:marTop w:val="0"/>
      <w:marBottom w:val="0"/>
      <w:divBdr>
        <w:top w:val="none" w:sz="0" w:space="0" w:color="auto"/>
        <w:left w:val="none" w:sz="0" w:space="0" w:color="auto"/>
        <w:bottom w:val="none" w:sz="0" w:space="0" w:color="auto"/>
        <w:right w:val="none" w:sz="0" w:space="0" w:color="auto"/>
      </w:divBdr>
    </w:div>
    <w:div w:id="1058818081">
      <w:bodyDiv w:val="1"/>
      <w:marLeft w:val="0"/>
      <w:marRight w:val="0"/>
      <w:marTop w:val="0"/>
      <w:marBottom w:val="0"/>
      <w:divBdr>
        <w:top w:val="none" w:sz="0" w:space="0" w:color="auto"/>
        <w:left w:val="none" w:sz="0" w:space="0" w:color="auto"/>
        <w:bottom w:val="none" w:sz="0" w:space="0" w:color="auto"/>
        <w:right w:val="none" w:sz="0" w:space="0" w:color="auto"/>
      </w:divBdr>
    </w:div>
    <w:div w:id="1061442824">
      <w:bodyDiv w:val="1"/>
      <w:marLeft w:val="0"/>
      <w:marRight w:val="0"/>
      <w:marTop w:val="0"/>
      <w:marBottom w:val="0"/>
      <w:divBdr>
        <w:top w:val="none" w:sz="0" w:space="0" w:color="auto"/>
        <w:left w:val="none" w:sz="0" w:space="0" w:color="auto"/>
        <w:bottom w:val="none" w:sz="0" w:space="0" w:color="auto"/>
        <w:right w:val="none" w:sz="0" w:space="0" w:color="auto"/>
      </w:divBdr>
    </w:div>
    <w:div w:id="1112867523">
      <w:bodyDiv w:val="1"/>
      <w:marLeft w:val="0"/>
      <w:marRight w:val="0"/>
      <w:marTop w:val="0"/>
      <w:marBottom w:val="0"/>
      <w:divBdr>
        <w:top w:val="none" w:sz="0" w:space="0" w:color="auto"/>
        <w:left w:val="none" w:sz="0" w:space="0" w:color="auto"/>
        <w:bottom w:val="none" w:sz="0" w:space="0" w:color="auto"/>
        <w:right w:val="none" w:sz="0" w:space="0" w:color="auto"/>
      </w:divBdr>
    </w:div>
    <w:div w:id="1122917311">
      <w:bodyDiv w:val="1"/>
      <w:marLeft w:val="0"/>
      <w:marRight w:val="0"/>
      <w:marTop w:val="0"/>
      <w:marBottom w:val="0"/>
      <w:divBdr>
        <w:top w:val="none" w:sz="0" w:space="0" w:color="auto"/>
        <w:left w:val="none" w:sz="0" w:space="0" w:color="auto"/>
        <w:bottom w:val="none" w:sz="0" w:space="0" w:color="auto"/>
        <w:right w:val="none" w:sz="0" w:space="0" w:color="auto"/>
      </w:divBdr>
    </w:div>
    <w:div w:id="1158422448">
      <w:bodyDiv w:val="1"/>
      <w:marLeft w:val="0"/>
      <w:marRight w:val="0"/>
      <w:marTop w:val="0"/>
      <w:marBottom w:val="0"/>
      <w:divBdr>
        <w:top w:val="none" w:sz="0" w:space="0" w:color="auto"/>
        <w:left w:val="none" w:sz="0" w:space="0" w:color="auto"/>
        <w:bottom w:val="none" w:sz="0" w:space="0" w:color="auto"/>
        <w:right w:val="none" w:sz="0" w:space="0" w:color="auto"/>
      </w:divBdr>
      <w:divsChild>
        <w:div w:id="389424869">
          <w:marLeft w:val="0"/>
          <w:marRight w:val="0"/>
          <w:marTop w:val="0"/>
          <w:marBottom w:val="0"/>
          <w:divBdr>
            <w:top w:val="none" w:sz="0" w:space="0" w:color="auto"/>
            <w:left w:val="none" w:sz="0" w:space="0" w:color="auto"/>
            <w:bottom w:val="none" w:sz="0" w:space="0" w:color="auto"/>
            <w:right w:val="none" w:sz="0" w:space="0" w:color="auto"/>
          </w:divBdr>
        </w:div>
        <w:div w:id="645402755">
          <w:marLeft w:val="0"/>
          <w:marRight w:val="0"/>
          <w:marTop w:val="0"/>
          <w:marBottom w:val="0"/>
          <w:divBdr>
            <w:top w:val="none" w:sz="0" w:space="0" w:color="auto"/>
            <w:left w:val="none" w:sz="0" w:space="0" w:color="auto"/>
            <w:bottom w:val="none" w:sz="0" w:space="0" w:color="auto"/>
            <w:right w:val="none" w:sz="0" w:space="0" w:color="auto"/>
          </w:divBdr>
        </w:div>
      </w:divsChild>
    </w:div>
    <w:div w:id="1195967746">
      <w:bodyDiv w:val="1"/>
      <w:marLeft w:val="0"/>
      <w:marRight w:val="0"/>
      <w:marTop w:val="0"/>
      <w:marBottom w:val="0"/>
      <w:divBdr>
        <w:top w:val="none" w:sz="0" w:space="0" w:color="auto"/>
        <w:left w:val="none" w:sz="0" w:space="0" w:color="auto"/>
        <w:bottom w:val="none" w:sz="0" w:space="0" w:color="auto"/>
        <w:right w:val="none" w:sz="0" w:space="0" w:color="auto"/>
      </w:divBdr>
    </w:div>
    <w:div w:id="1231693683">
      <w:bodyDiv w:val="1"/>
      <w:marLeft w:val="0"/>
      <w:marRight w:val="0"/>
      <w:marTop w:val="0"/>
      <w:marBottom w:val="0"/>
      <w:divBdr>
        <w:top w:val="none" w:sz="0" w:space="0" w:color="auto"/>
        <w:left w:val="none" w:sz="0" w:space="0" w:color="auto"/>
        <w:bottom w:val="none" w:sz="0" w:space="0" w:color="auto"/>
        <w:right w:val="none" w:sz="0" w:space="0" w:color="auto"/>
      </w:divBdr>
      <w:divsChild>
        <w:div w:id="914242877">
          <w:marLeft w:val="0"/>
          <w:marRight w:val="0"/>
          <w:marTop w:val="0"/>
          <w:marBottom w:val="0"/>
          <w:divBdr>
            <w:top w:val="none" w:sz="0" w:space="0" w:color="auto"/>
            <w:left w:val="none" w:sz="0" w:space="0" w:color="auto"/>
            <w:bottom w:val="none" w:sz="0" w:space="0" w:color="auto"/>
            <w:right w:val="none" w:sz="0" w:space="0" w:color="auto"/>
          </w:divBdr>
        </w:div>
        <w:div w:id="1638492840">
          <w:marLeft w:val="0"/>
          <w:marRight w:val="0"/>
          <w:marTop w:val="0"/>
          <w:marBottom w:val="0"/>
          <w:divBdr>
            <w:top w:val="none" w:sz="0" w:space="0" w:color="auto"/>
            <w:left w:val="none" w:sz="0" w:space="0" w:color="auto"/>
            <w:bottom w:val="none" w:sz="0" w:space="0" w:color="auto"/>
            <w:right w:val="none" w:sz="0" w:space="0" w:color="auto"/>
          </w:divBdr>
        </w:div>
      </w:divsChild>
    </w:div>
    <w:div w:id="1241523540">
      <w:bodyDiv w:val="1"/>
      <w:marLeft w:val="0"/>
      <w:marRight w:val="0"/>
      <w:marTop w:val="0"/>
      <w:marBottom w:val="0"/>
      <w:divBdr>
        <w:top w:val="none" w:sz="0" w:space="0" w:color="auto"/>
        <w:left w:val="none" w:sz="0" w:space="0" w:color="auto"/>
        <w:bottom w:val="none" w:sz="0" w:space="0" w:color="auto"/>
        <w:right w:val="none" w:sz="0" w:space="0" w:color="auto"/>
      </w:divBdr>
      <w:divsChild>
        <w:div w:id="987828480">
          <w:marLeft w:val="0"/>
          <w:marRight w:val="0"/>
          <w:marTop w:val="0"/>
          <w:marBottom w:val="0"/>
          <w:divBdr>
            <w:top w:val="none" w:sz="0" w:space="0" w:color="auto"/>
            <w:left w:val="none" w:sz="0" w:space="0" w:color="auto"/>
            <w:bottom w:val="none" w:sz="0" w:space="0" w:color="auto"/>
            <w:right w:val="none" w:sz="0" w:space="0" w:color="auto"/>
          </w:divBdr>
        </w:div>
        <w:div w:id="1435249408">
          <w:marLeft w:val="0"/>
          <w:marRight w:val="0"/>
          <w:marTop w:val="0"/>
          <w:marBottom w:val="0"/>
          <w:divBdr>
            <w:top w:val="none" w:sz="0" w:space="0" w:color="auto"/>
            <w:left w:val="none" w:sz="0" w:space="0" w:color="auto"/>
            <w:bottom w:val="none" w:sz="0" w:space="0" w:color="auto"/>
            <w:right w:val="none" w:sz="0" w:space="0" w:color="auto"/>
          </w:divBdr>
        </w:div>
      </w:divsChild>
    </w:div>
    <w:div w:id="1246066995">
      <w:bodyDiv w:val="1"/>
      <w:marLeft w:val="0"/>
      <w:marRight w:val="0"/>
      <w:marTop w:val="0"/>
      <w:marBottom w:val="0"/>
      <w:divBdr>
        <w:top w:val="none" w:sz="0" w:space="0" w:color="auto"/>
        <w:left w:val="none" w:sz="0" w:space="0" w:color="auto"/>
        <w:bottom w:val="none" w:sz="0" w:space="0" w:color="auto"/>
        <w:right w:val="none" w:sz="0" w:space="0" w:color="auto"/>
      </w:divBdr>
    </w:div>
    <w:div w:id="1368726110">
      <w:bodyDiv w:val="1"/>
      <w:marLeft w:val="0"/>
      <w:marRight w:val="0"/>
      <w:marTop w:val="0"/>
      <w:marBottom w:val="0"/>
      <w:divBdr>
        <w:top w:val="none" w:sz="0" w:space="0" w:color="auto"/>
        <w:left w:val="none" w:sz="0" w:space="0" w:color="auto"/>
        <w:bottom w:val="none" w:sz="0" w:space="0" w:color="auto"/>
        <w:right w:val="none" w:sz="0" w:space="0" w:color="auto"/>
      </w:divBdr>
    </w:div>
    <w:div w:id="1394501793">
      <w:bodyDiv w:val="1"/>
      <w:marLeft w:val="0"/>
      <w:marRight w:val="0"/>
      <w:marTop w:val="0"/>
      <w:marBottom w:val="0"/>
      <w:divBdr>
        <w:top w:val="none" w:sz="0" w:space="0" w:color="auto"/>
        <w:left w:val="none" w:sz="0" w:space="0" w:color="auto"/>
        <w:bottom w:val="none" w:sz="0" w:space="0" w:color="auto"/>
        <w:right w:val="none" w:sz="0" w:space="0" w:color="auto"/>
      </w:divBdr>
      <w:divsChild>
        <w:div w:id="597911395">
          <w:marLeft w:val="0"/>
          <w:marRight w:val="0"/>
          <w:marTop w:val="0"/>
          <w:marBottom w:val="0"/>
          <w:divBdr>
            <w:top w:val="none" w:sz="0" w:space="0" w:color="auto"/>
            <w:left w:val="none" w:sz="0" w:space="0" w:color="auto"/>
            <w:bottom w:val="none" w:sz="0" w:space="0" w:color="auto"/>
            <w:right w:val="none" w:sz="0" w:space="0" w:color="auto"/>
          </w:divBdr>
        </w:div>
        <w:div w:id="1943804612">
          <w:marLeft w:val="0"/>
          <w:marRight w:val="0"/>
          <w:marTop w:val="0"/>
          <w:marBottom w:val="0"/>
          <w:divBdr>
            <w:top w:val="none" w:sz="0" w:space="0" w:color="auto"/>
            <w:left w:val="none" w:sz="0" w:space="0" w:color="auto"/>
            <w:bottom w:val="none" w:sz="0" w:space="0" w:color="auto"/>
            <w:right w:val="none" w:sz="0" w:space="0" w:color="auto"/>
          </w:divBdr>
        </w:div>
      </w:divsChild>
    </w:div>
    <w:div w:id="1453671181">
      <w:bodyDiv w:val="1"/>
      <w:marLeft w:val="0"/>
      <w:marRight w:val="0"/>
      <w:marTop w:val="0"/>
      <w:marBottom w:val="0"/>
      <w:divBdr>
        <w:top w:val="none" w:sz="0" w:space="0" w:color="auto"/>
        <w:left w:val="none" w:sz="0" w:space="0" w:color="auto"/>
        <w:bottom w:val="none" w:sz="0" w:space="0" w:color="auto"/>
        <w:right w:val="none" w:sz="0" w:space="0" w:color="auto"/>
      </w:divBdr>
      <w:divsChild>
        <w:div w:id="617029399">
          <w:marLeft w:val="0"/>
          <w:marRight w:val="0"/>
          <w:marTop w:val="0"/>
          <w:marBottom w:val="0"/>
          <w:divBdr>
            <w:top w:val="none" w:sz="0" w:space="0" w:color="auto"/>
            <w:left w:val="none" w:sz="0" w:space="0" w:color="auto"/>
            <w:bottom w:val="none" w:sz="0" w:space="0" w:color="auto"/>
            <w:right w:val="none" w:sz="0" w:space="0" w:color="auto"/>
          </w:divBdr>
        </w:div>
        <w:div w:id="733355510">
          <w:marLeft w:val="0"/>
          <w:marRight w:val="0"/>
          <w:marTop w:val="0"/>
          <w:marBottom w:val="0"/>
          <w:divBdr>
            <w:top w:val="none" w:sz="0" w:space="0" w:color="auto"/>
            <w:left w:val="none" w:sz="0" w:space="0" w:color="auto"/>
            <w:bottom w:val="none" w:sz="0" w:space="0" w:color="auto"/>
            <w:right w:val="none" w:sz="0" w:space="0" w:color="auto"/>
          </w:divBdr>
        </w:div>
      </w:divsChild>
    </w:div>
    <w:div w:id="1503740506">
      <w:bodyDiv w:val="1"/>
      <w:marLeft w:val="0"/>
      <w:marRight w:val="0"/>
      <w:marTop w:val="0"/>
      <w:marBottom w:val="0"/>
      <w:divBdr>
        <w:top w:val="none" w:sz="0" w:space="0" w:color="auto"/>
        <w:left w:val="none" w:sz="0" w:space="0" w:color="auto"/>
        <w:bottom w:val="none" w:sz="0" w:space="0" w:color="auto"/>
        <w:right w:val="none" w:sz="0" w:space="0" w:color="auto"/>
      </w:divBdr>
      <w:divsChild>
        <w:div w:id="1341354780">
          <w:marLeft w:val="0"/>
          <w:marRight w:val="0"/>
          <w:marTop w:val="0"/>
          <w:marBottom w:val="0"/>
          <w:divBdr>
            <w:top w:val="none" w:sz="0" w:space="0" w:color="auto"/>
            <w:left w:val="none" w:sz="0" w:space="0" w:color="auto"/>
            <w:bottom w:val="none" w:sz="0" w:space="0" w:color="auto"/>
            <w:right w:val="none" w:sz="0" w:space="0" w:color="auto"/>
          </w:divBdr>
        </w:div>
        <w:div w:id="1482427468">
          <w:marLeft w:val="0"/>
          <w:marRight w:val="0"/>
          <w:marTop w:val="0"/>
          <w:marBottom w:val="0"/>
          <w:divBdr>
            <w:top w:val="none" w:sz="0" w:space="0" w:color="auto"/>
            <w:left w:val="none" w:sz="0" w:space="0" w:color="auto"/>
            <w:bottom w:val="none" w:sz="0" w:space="0" w:color="auto"/>
            <w:right w:val="none" w:sz="0" w:space="0" w:color="auto"/>
          </w:divBdr>
        </w:div>
      </w:divsChild>
    </w:div>
    <w:div w:id="1505706152">
      <w:bodyDiv w:val="1"/>
      <w:marLeft w:val="0"/>
      <w:marRight w:val="0"/>
      <w:marTop w:val="0"/>
      <w:marBottom w:val="0"/>
      <w:divBdr>
        <w:top w:val="none" w:sz="0" w:space="0" w:color="auto"/>
        <w:left w:val="none" w:sz="0" w:space="0" w:color="auto"/>
        <w:bottom w:val="none" w:sz="0" w:space="0" w:color="auto"/>
        <w:right w:val="none" w:sz="0" w:space="0" w:color="auto"/>
      </w:divBdr>
      <w:divsChild>
        <w:div w:id="469321217">
          <w:marLeft w:val="0"/>
          <w:marRight w:val="0"/>
          <w:marTop w:val="0"/>
          <w:marBottom w:val="0"/>
          <w:divBdr>
            <w:top w:val="none" w:sz="0" w:space="0" w:color="auto"/>
            <w:left w:val="none" w:sz="0" w:space="0" w:color="auto"/>
            <w:bottom w:val="none" w:sz="0" w:space="0" w:color="auto"/>
            <w:right w:val="none" w:sz="0" w:space="0" w:color="auto"/>
          </w:divBdr>
        </w:div>
        <w:div w:id="1329019603">
          <w:marLeft w:val="0"/>
          <w:marRight w:val="0"/>
          <w:marTop w:val="0"/>
          <w:marBottom w:val="0"/>
          <w:divBdr>
            <w:top w:val="none" w:sz="0" w:space="0" w:color="auto"/>
            <w:left w:val="none" w:sz="0" w:space="0" w:color="auto"/>
            <w:bottom w:val="none" w:sz="0" w:space="0" w:color="auto"/>
            <w:right w:val="none" w:sz="0" w:space="0" w:color="auto"/>
          </w:divBdr>
        </w:div>
      </w:divsChild>
    </w:div>
    <w:div w:id="1535918510">
      <w:bodyDiv w:val="1"/>
      <w:marLeft w:val="0"/>
      <w:marRight w:val="0"/>
      <w:marTop w:val="0"/>
      <w:marBottom w:val="0"/>
      <w:divBdr>
        <w:top w:val="none" w:sz="0" w:space="0" w:color="auto"/>
        <w:left w:val="none" w:sz="0" w:space="0" w:color="auto"/>
        <w:bottom w:val="none" w:sz="0" w:space="0" w:color="auto"/>
        <w:right w:val="none" w:sz="0" w:space="0" w:color="auto"/>
      </w:divBdr>
    </w:div>
    <w:div w:id="1568760227">
      <w:bodyDiv w:val="1"/>
      <w:marLeft w:val="0"/>
      <w:marRight w:val="0"/>
      <w:marTop w:val="0"/>
      <w:marBottom w:val="0"/>
      <w:divBdr>
        <w:top w:val="none" w:sz="0" w:space="0" w:color="auto"/>
        <w:left w:val="none" w:sz="0" w:space="0" w:color="auto"/>
        <w:bottom w:val="none" w:sz="0" w:space="0" w:color="auto"/>
        <w:right w:val="none" w:sz="0" w:space="0" w:color="auto"/>
      </w:divBdr>
    </w:div>
    <w:div w:id="1600137533">
      <w:bodyDiv w:val="1"/>
      <w:marLeft w:val="0"/>
      <w:marRight w:val="0"/>
      <w:marTop w:val="0"/>
      <w:marBottom w:val="0"/>
      <w:divBdr>
        <w:top w:val="none" w:sz="0" w:space="0" w:color="auto"/>
        <w:left w:val="none" w:sz="0" w:space="0" w:color="auto"/>
        <w:bottom w:val="none" w:sz="0" w:space="0" w:color="auto"/>
        <w:right w:val="none" w:sz="0" w:space="0" w:color="auto"/>
      </w:divBdr>
    </w:div>
    <w:div w:id="1629049951">
      <w:bodyDiv w:val="1"/>
      <w:marLeft w:val="0"/>
      <w:marRight w:val="0"/>
      <w:marTop w:val="0"/>
      <w:marBottom w:val="0"/>
      <w:divBdr>
        <w:top w:val="none" w:sz="0" w:space="0" w:color="auto"/>
        <w:left w:val="none" w:sz="0" w:space="0" w:color="auto"/>
        <w:bottom w:val="none" w:sz="0" w:space="0" w:color="auto"/>
        <w:right w:val="none" w:sz="0" w:space="0" w:color="auto"/>
      </w:divBdr>
    </w:div>
    <w:div w:id="1635942283">
      <w:bodyDiv w:val="1"/>
      <w:marLeft w:val="0"/>
      <w:marRight w:val="0"/>
      <w:marTop w:val="0"/>
      <w:marBottom w:val="0"/>
      <w:divBdr>
        <w:top w:val="none" w:sz="0" w:space="0" w:color="auto"/>
        <w:left w:val="none" w:sz="0" w:space="0" w:color="auto"/>
        <w:bottom w:val="none" w:sz="0" w:space="0" w:color="auto"/>
        <w:right w:val="none" w:sz="0" w:space="0" w:color="auto"/>
      </w:divBdr>
    </w:div>
    <w:div w:id="1720205759">
      <w:bodyDiv w:val="1"/>
      <w:marLeft w:val="0"/>
      <w:marRight w:val="0"/>
      <w:marTop w:val="0"/>
      <w:marBottom w:val="0"/>
      <w:divBdr>
        <w:top w:val="none" w:sz="0" w:space="0" w:color="auto"/>
        <w:left w:val="none" w:sz="0" w:space="0" w:color="auto"/>
        <w:bottom w:val="none" w:sz="0" w:space="0" w:color="auto"/>
        <w:right w:val="none" w:sz="0" w:space="0" w:color="auto"/>
      </w:divBdr>
      <w:divsChild>
        <w:div w:id="1222324463">
          <w:marLeft w:val="0"/>
          <w:marRight w:val="0"/>
          <w:marTop w:val="0"/>
          <w:marBottom w:val="0"/>
          <w:divBdr>
            <w:top w:val="none" w:sz="0" w:space="0" w:color="auto"/>
            <w:left w:val="none" w:sz="0" w:space="0" w:color="auto"/>
            <w:bottom w:val="none" w:sz="0" w:space="0" w:color="auto"/>
            <w:right w:val="none" w:sz="0" w:space="0" w:color="auto"/>
          </w:divBdr>
        </w:div>
      </w:divsChild>
    </w:div>
    <w:div w:id="1743674176">
      <w:bodyDiv w:val="1"/>
      <w:marLeft w:val="0"/>
      <w:marRight w:val="0"/>
      <w:marTop w:val="0"/>
      <w:marBottom w:val="0"/>
      <w:divBdr>
        <w:top w:val="none" w:sz="0" w:space="0" w:color="auto"/>
        <w:left w:val="none" w:sz="0" w:space="0" w:color="auto"/>
        <w:bottom w:val="none" w:sz="0" w:space="0" w:color="auto"/>
        <w:right w:val="none" w:sz="0" w:space="0" w:color="auto"/>
      </w:divBdr>
      <w:divsChild>
        <w:div w:id="299000183">
          <w:marLeft w:val="0"/>
          <w:marRight w:val="0"/>
          <w:marTop w:val="0"/>
          <w:marBottom w:val="0"/>
          <w:divBdr>
            <w:top w:val="none" w:sz="0" w:space="0" w:color="auto"/>
            <w:left w:val="none" w:sz="0" w:space="0" w:color="auto"/>
            <w:bottom w:val="none" w:sz="0" w:space="0" w:color="auto"/>
            <w:right w:val="none" w:sz="0" w:space="0" w:color="auto"/>
          </w:divBdr>
        </w:div>
        <w:div w:id="435491764">
          <w:marLeft w:val="0"/>
          <w:marRight w:val="0"/>
          <w:marTop w:val="0"/>
          <w:marBottom w:val="0"/>
          <w:divBdr>
            <w:top w:val="none" w:sz="0" w:space="0" w:color="auto"/>
            <w:left w:val="none" w:sz="0" w:space="0" w:color="auto"/>
            <w:bottom w:val="none" w:sz="0" w:space="0" w:color="auto"/>
            <w:right w:val="none" w:sz="0" w:space="0" w:color="auto"/>
          </w:divBdr>
        </w:div>
        <w:div w:id="527371721">
          <w:marLeft w:val="0"/>
          <w:marRight w:val="0"/>
          <w:marTop w:val="0"/>
          <w:marBottom w:val="0"/>
          <w:divBdr>
            <w:top w:val="none" w:sz="0" w:space="0" w:color="auto"/>
            <w:left w:val="none" w:sz="0" w:space="0" w:color="auto"/>
            <w:bottom w:val="none" w:sz="0" w:space="0" w:color="auto"/>
            <w:right w:val="none" w:sz="0" w:space="0" w:color="auto"/>
          </w:divBdr>
        </w:div>
        <w:div w:id="841772645">
          <w:marLeft w:val="0"/>
          <w:marRight w:val="0"/>
          <w:marTop w:val="0"/>
          <w:marBottom w:val="0"/>
          <w:divBdr>
            <w:top w:val="none" w:sz="0" w:space="0" w:color="auto"/>
            <w:left w:val="none" w:sz="0" w:space="0" w:color="auto"/>
            <w:bottom w:val="none" w:sz="0" w:space="0" w:color="auto"/>
            <w:right w:val="none" w:sz="0" w:space="0" w:color="auto"/>
          </w:divBdr>
        </w:div>
        <w:div w:id="874998582">
          <w:marLeft w:val="0"/>
          <w:marRight w:val="0"/>
          <w:marTop w:val="0"/>
          <w:marBottom w:val="0"/>
          <w:divBdr>
            <w:top w:val="none" w:sz="0" w:space="0" w:color="auto"/>
            <w:left w:val="none" w:sz="0" w:space="0" w:color="auto"/>
            <w:bottom w:val="none" w:sz="0" w:space="0" w:color="auto"/>
            <w:right w:val="none" w:sz="0" w:space="0" w:color="auto"/>
          </w:divBdr>
        </w:div>
        <w:div w:id="1433474419">
          <w:marLeft w:val="0"/>
          <w:marRight w:val="0"/>
          <w:marTop w:val="0"/>
          <w:marBottom w:val="0"/>
          <w:divBdr>
            <w:top w:val="none" w:sz="0" w:space="0" w:color="auto"/>
            <w:left w:val="none" w:sz="0" w:space="0" w:color="auto"/>
            <w:bottom w:val="none" w:sz="0" w:space="0" w:color="auto"/>
            <w:right w:val="none" w:sz="0" w:space="0" w:color="auto"/>
          </w:divBdr>
        </w:div>
        <w:div w:id="1693144164">
          <w:marLeft w:val="0"/>
          <w:marRight w:val="0"/>
          <w:marTop w:val="0"/>
          <w:marBottom w:val="0"/>
          <w:divBdr>
            <w:top w:val="none" w:sz="0" w:space="0" w:color="auto"/>
            <w:left w:val="none" w:sz="0" w:space="0" w:color="auto"/>
            <w:bottom w:val="none" w:sz="0" w:space="0" w:color="auto"/>
            <w:right w:val="none" w:sz="0" w:space="0" w:color="auto"/>
          </w:divBdr>
        </w:div>
      </w:divsChild>
    </w:div>
    <w:div w:id="2013071562">
      <w:bodyDiv w:val="1"/>
      <w:marLeft w:val="0"/>
      <w:marRight w:val="0"/>
      <w:marTop w:val="0"/>
      <w:marBottom w:val="0"/>
      <w:divBdr>
        <w:top w:val="none" w:sz="0" w:space="0" w:color="auto"/>
        <w:left w:val="none" w:sz="0" w:space="0" w:color="auto"/>
        <w:bottom w:val="none" w:sz="0" w:space="0" w:color="auto"/>
        <w:right w:val="none" w:sz="0" w:space="0" w:color="auto"/>
      </w:divBdr>
      <w:divsChild>
        <w:div w:id="628626393">
          <w:marLeft w:val="0"/>
          <w:marRight w:val="0"/>
          <w:marTop w:val="0"/>
          <w:marBottom w:val="375"/>
          <w:divBdr>
            <w:top w:val="none" w:sz="0" w:space="0" w:color="auto"/>
            <w:left w:val="none" w:sz="0" w:space="0" w:color="auto"/>
            <w:bottom w:val="none" w:sz="0" w:space="0" w:color="auto"/>
            <w:right w:val="none" w:sz="0" w:space="0" w:color="auto"/>
          </w:divBdr>
          <w:divsChild>
            <w:div w:id="1012686405">
              <w:marLeft w:val="0"/>
              <w:marRight w:val="0"/>
              <w:marTop w:val="0"/>
              <w:marBottom w:val="225"/>
              <w:divBdr>
                <w:top w:val="none" w:sz="0" w:space="0" w:color="auto"/>
                <w:left w:val="none" w:sz="0" w:space="0" w:color="auto"/>
                <w:bottom w:val="none" w:sz="0" w:space="0" w:color="auto"/>
                <w:right w:val="none" w:sz="0" w:space="0" w:color="auto"/>
              </w:divBdr>
              <w:divsChild>
                <w:div w:id="1364021011">
                  <w:marLeft w:val="135"/>
                  <w:marRight w:val="0"/>
                  <w:marTop w:val="0"/>
                  <w:marBottom w:val="0"/>
                  <w:divBdr>
                    <w:top w:val="none" w:sz="0" w:space="0" w:color="auto"/>
                    <w:left w:val="none" w:sz="0" w:space="0" w:color="auto"/>
                    <w:bottom w:val="none" w:sz="0" w:space="0" w:color="auto"/>
                    <w:right w:val="none" w:sz="0" w:space="0" w:color="auto"/>
                  </w:divBdr>
                </w:div>
              </w:divsChild>
            </w:div>
          </w:divsChild>
        </w:div>
        <w:div w:id="1886021661">
          <w:marLeft w:val="0"/>
          <w:marRight w:val="0"/>
          <w:marTop w:val="0"/>
          <w:marBottom w:val="525"/>
          <w:divBdr>
            <w:top w:val="none" w:sz="0" w:space="0" w:color="auto"/>
            <w:left w:val="none" w:sz="0" w:space="0" w:color="auto"/>
            <w:bottom w:val="none" w:sz="0" w:space="0" w:color="auto"/>
            <w:right w:val="none" w:sz="0" w:space="0" w:color="auto"/>
          </w:divBdr>
          <w:divsChild>
            <w:div w:id="710305742">
              <w:marLeft w:val="0"/>
              <w:marRight w:val="0"/>
              <w:marTop w:val="0"/>
              <w:marBottom w:val="225"/>
              <w:divBdr>
                <w:top w:val="none" w:sz="0" w:space="0" w:color="auto"/>
                <w:left w:val="none" w:sz="0" w:space="0" w:color="auto"/>
                <w:bottom w:val="none" w:sz="0" w:space="0" w:color="auto"/>
                <w:right w:val="none" w:sz="0" w:space="0" w:color="auto"/>
              </w:divBdr>
              <w:divsChild>
                <w:div w:id="1383671855">
                  <w:marLeft w:val="13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824928">
      <w:bodyDiv w:val="1"/>
      <w:marLeft w:val="0"/>
      <w:marRight w:val="0"/>
      <w:marTop w:val="0"/>
      <w:marBottom w:val="0"/>
      <w:divBdr>
        <w:top w:val="none" w:sz="0" w:space="0" w:color="auto"/>
        <w:left w:val="none" w:sz="0" w:space="0" w:color="auto"/>
        <w:bottom w:val="none" w:sz="0" w:space="0" w:color="auto"/>
        <w:right w:val="none" w:sz="0" w:space="0" w:color="auto"/>
      </w:divBdr>
      <w:divsChild>
        <w:div w:id="338580392">
          <w:marLeft w:val="0"/>
          <w:marRight w:val="0"/>
          <w:marTop w:val="0"/>
          <w:marBottom w:val="0"/>
          <w:divBdr>
            <w:top w:val="none" w:sz="0" w:space="0" w:color="auto"/>
            <w:left w:val="none" w:sz="0" w:space="0" w:color="auto"/>
            <w:bottom w:val="none" w:sz="0" w:space="0" w:color="auto"/>
            <w:right w:val="none" w:sz="0" w:space="0" w:color="auto"/>
          </w:divBdr>
        </w:div>
        <w:div w:id="1842893933">
          <w:marLeft w:val="0"/>
          <w:marRight w:val="0"/>
          <w:marTop w:val="0"/>
          <w:marBottom w:val="0"/>
          <w:divBdr>
            <w:top w:val="none" w:sz="0" w:space="0" w:color="auto"/>
            <w:left w:val="none" w:sz="0" w:space="0" w:color="auto"/>
            <w:bottom w:val="none" w:sz="0" w:space="0" w:color="auto"/>
            <w:right w:val="none" w:sz="0" w:space="0" w:color="auto"/>
          </w:divBdr>
        </w:div>
      </w:divsChild>
    </w:div>
    <w:div w:id="210607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youtu.be/SOtvmvhMB5s" TargetMode="External" Id="rId13" /><Relationship Type="http://schemas.openxmlformats.org/officeDocument/2006/relationships/hyperlink" Target="https://interestingengineering.com/27-industrial-revolution-inventions-that-changed-the-world" TargetMode="External" Id="rId18" /><Relationship Type="http://schemas.openxmlformats.org/officeDocument/2006/relationships/hyperlink" Target="https://www.getsetup.io/" TargetMode="External" Id="rId26" /><Relationship Type="http://schemas.openxmlformats.org/officeDocument/2006/relationships/customXml" Target="../customXml/item3.xml" Id="rId3" /><Relationship Type="http://schemas.openxmlformats.org/officeDocument/2006/relationships/hyperlink" Target="https://www.gu.org/" TargetMode="External" Id="rId21" /><Relationship Type="http://schemas.openxmlformats.org/officeDocument/2006/relationships/webSettings" Target="webSettings.xml" Id="rId7" /><Relationship Type="http://schemas.openxmlformats.org/officeDocument/2006/relationships/hyperlink" Target="https://youtu.be/3k4jQK3shwY" TargetMode="External" Id="rId12" /><Relationship Type="http://schemas.openxmlformats.org/officeDocument/2006/relationships/hyperlink" Target="https://www.youtube.com/watch?v=6As8AIbKK5Q" TargetMode="External" Id="rId17" /><Relationship Type="http://schemas.openxmlformats.org/officeDocument/2006/relationships/hyperlink" Target="https://www.youtube.com/watch?v=hzsXBgII5Gw" TargetMode="External" Id="rId25" /><Relationship Type="http://schemas.openxmlformats.org/officeDocument/2006/relationships/customXml" Target="../customXml/item2.xml" Id="rId2" /><Relationship Type="http://schemas.openxmlformats.org/officeDocument/2006/relationships/hyperlink" Target="https://www.youtube.com/watch?v=NkQ58I53mjk" TargetMode="External" Id="rId16" /><Relationship Type="http://schemas.openxmlformats.org/officeDocument/2006/relationships/hyperlink" Target="https://youtu.be/VdXsjMOwuLA" TargetMode="External" Id="rId20" /><Relationship Type="http://schemas.openxmlformats.org/officeDocument/2006/relationships/footer" Target="footer1.xml"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youtu.be/Sgj7F4zN8W8" TargetMode="External" Id="rId24" /><Relationship Type="http://schemas.microsoft.com/office/2020/10/relationships/intelligence" Target="intelligence2.xml" Id="rId32" /><Relationship Type="http://schemas.openxmlformats.org/officeDocument/2006/relationships/styles" Target="styles.xml" Id="rId5" /><Relationship Type="http://schemas.openxmlformats.org/officeDocument/2006/relationships/hyperlink" Target="https://spartacus-educational.com/IRfood.htm" TargetMode="External" Id="rId15" /><Relationship Type="http://schemas.openxmlformats.org/officeDocument/2006/relationships/hyperlink" Target="https://www.youtube.com/watch?v=Zc1tZ8JsZvg" TargetMode="External" Id="rId23" /><Relationship Type="http://schemas.openxmlformats.org/officeDocument/2006/relationships/hyperlink" Target="https://www.ted.com/talks/deborah_heiser_rethinking_aging_mentoring_a_new_generation/details" TargetMode="External" Id="rId28" /><Relationship Type="http://schemas.openxmlformats.org/officeDocument/2006/relationships/hyperlink" Target="https://forms.office.com/r/G89S3JfNxx" TargetMode="External" Id="rId10" /><Relationship Type="http://schemas.openxmlformats.org/officeDocument/2006/relationships/hyperlink" Target="https://oldschool.info/" TargetMode="External" Id="rId19" /><Relationship Type="http://schemas.openxmlformats.org/officeDocument/2006/relationships/theme" Target="theme/theme1.xml" Id="rId31"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www.wpr.org/print/historian-industrial-revolution-gave-us-lunch-we-know-it" TargetMode="External" Id="rId14" /><Relationship Type="http://schemas.openxmlformats.org/officeDocument/2006/relationships/hyperlink" Target="https://www.youtube.com/watch?v=jhWKxtsYrJE" TargetMode="External" Id="rId22" /><Relationship Type="http://schemas.openxmlformats.org/officeDocument/2006/relationships/hyperlink" Target="https://www.score.org/" TargetMode="External" Id="rId27" /><Relationship Type="http://schemas.openxmlformats.org/officeDocument/2006/relationships/fontTable" Target="fontTable.xml" Id="rId30" /><Relationship Type="http://schemas.openxmlformats.org/officeDocument/2006/relationships/hyperlink" Target="https://forms.office.com/r/r5PyXf6QHW" TargetMode="External" Id="Rc286a209424741fa"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2.xml><?xml version="1.0" encoding="utf-8"?>
<ds:datastoreItem xmlns:ds="http://schemas.openxmlformats.org/officeDocument/2006/customXml" ds:itemID="{4BA75840-F61B-453F-ACCC-C0114B88E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CD39D7-E883-4A72-BC19-5D1053A14B6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loy Lopez</dc:creator>
  <keywords/>
  <dc:description/>
  <lastModifiedBy>Kai Hillberry</lastModifiedBy>
  <revision>524</revision>
  <dcterms:created xsi:type="dcterms:W3CDTF">2021-10-13T17:40:00.0000000Z</dcterms:created>
  <dcterms:modified xsi:type="dcterms:W3CDTF">2022-01-28T16:09:07.465551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